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0316" w:rsidRDefault="007C4F7C" w:rsidP="007C4F7C">
      <w:pPr>
        <w:spacing w:after="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</w:rPr>
        <w:t xml:space="preserve"> </w:t>
      </w:r>
    </w:p>
    <w:p w:rsidR="00960316" w:rsidRDefault="00960316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  …… / ……. / 202….</w:t>
      </w:r>
    </w:p>
    <w:p w:rsidR="00960316" w:rsidRDefault="00960316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İCARET VE SAAYİ ODASI</w:t>
      </w:r>
    </w:p>
    <w:p w:rsidR="00960316" w:rsidRDefault="00960316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 R D U</w:t>
      </w:r>
    </w:p>
    <w:p w:rsidR="007C4F7C" w:rsidRDefault="007C4F7C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C4F7C" w:rsidRDefault="007C4F7C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C4F7C" w:rsidRDefault="007C4F7C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C4F7C" w:rsidRDefault="007C4F7C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7188B" w:rsidRDefault="00960316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…………………………………</w:t>
      </w:r>
      <w:r w:rsidR="007C4F7C">
        <w:rPr>
          <w:rFonts w:ascii="Times New Roman" w:hAnsi="Times New Roman" w:cs="Times New Roman"/>
          <w:b/>
          <w:sz w:val="24"/>
          <w:szCs w:val="24"/>
        </w:rPr>
        <w:t>…………..</w:t>
      </w:r>
      <w:r>
        <w:rPr>
          <w:rFonts w:ascii="Times New Roman" w:hAnsi="Times New Roman" w:cs="Times New Roman"/>
          <w:b/>
          <w:sz w:val="24"/>
          <w:szCs w:val="24"/>
        </w:rPr>
        <w:t>………………… unvanı ile kayıtlı firmamızın / şirketimizin adına kayıtlı cep telefon ve e-mail adresleri aşağıda bilgilerinize sunulmuş olup,</w:t>
      </w:r>
    </w:p>
    <w:p w:rsidR="00960316" w:rsidRDefault="00960316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ereğini rica ederiz.</w:t>
      </w:r>
    </w:p>
    <w:p w:rsidR="00960316" w:rsidRDefault="00960316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C4F7C" w:rsidRDefault="007C4F7C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NVAN</w:t>
      </w:r>
    </w:p>
    <w:p w:rsidR="00960316" w:rsidRDefault="00960316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D-SOYAD</w:t>
      </w:r>
    </w:p>
    <w:p w:rsidR="00960316" w:rsidRDefault="00960316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İMZA</w:t>
      </w:r>
    </w:p>
    <w:p w:rsidR="007C4F7C" w:rsidRDefault="007C4F7C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C4F7C" w:rsidRDefault="007C4F7C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C4F7C" w:rsidRDefault="007C4F7C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C4F7C" w:rsidRDefault="007C4F7C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C4F7C" w:rsidRDefault="007C4F7C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C4F7C" w:rsidRDefault="007C4F7C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C4F7C" w:rsidRDefault="007C4F7C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C4F7C" w:rsidRDefault="007C4F7C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EP TELEFON NO</w:t>
      </w:r>
      <w:r>
        <w:rPr>
          <w:rFonts w:ascii="Times New Roman" w:hAnsi="Times New Roman" w:cs="Times New Roman"/>
          <w:b/>
          <w:sz w:val="24"/>
          <w:szCs w:val="24"/>
        </w:rPr>
        <w:tab/>
        <w:t>:</w:t>
      </w:r>
    </w:p>
    <w:p w:rsidR="007C4F7C" w:rsidRDefault="007C4F7C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C4F7C" w:rsidRDefault="007C4F7C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-MAİL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:</w:t>
      </w:r>
    </w:p>
    <w:p w:rsidR="00960316" w:rsidRDefault="00960316" w:rsidP="00960316">
      <w:pPr>
        <w:pStyle w:val="ListeParagraf"/>
        <w:spacing w:before="240"/>
        <w:ind w:left="-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7188B" w:rsidRDefault="00C7188B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0316" w:rsidRDefault="00960316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7188B" w:rsidRDefault="00C7188B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7188B" w:rsidRDefault="00C7188B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7188B" w:rsidRDefault="00C7188B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7188B" w:rsidRDefault="00C7188B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7188B" w:rsidRDefault="00C7188B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7188B" w:rsidRDefault="00C7188B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7188B" w:rsidRDefault="00C7188B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7188B" w:rsidRDefault="00C7188B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7188B" w:rsidRDefault="00C7188B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7188B" w:rsidRDefault="00C7188B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7188B" w:rsidRDefault="00C7188B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7188B" w:rsidRDefault="00C7188B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7188B" w:rsidRDefault="00C7188B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7188B" w:rsidRDefault="00C7188B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7188B" w:rsidRDefault="00C7188B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7188B" w:rsidRDefault="00C7188B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7188B" w:rsidRDefault="00C7188B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7188B" w:rsidRDefault="00C7188B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7188B" w:rsidRDefault="00C7188B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7188B" w:rsidRDefault="00C7188B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7188B" w:rsidRDefault="00C7188B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7188B" w:rsidRDefault="00C7188B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55560" w:rsidRDefault="00055560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44347" w:rsidRPr="00E44347" w:rsidRDefault="00E44347" w:rsidP="00E44347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E44347">
        <w:rPr>
          <w:rFonts w:ascii="Times New Roman" w:hAnsi="Times New Roman" w:cs="Times New Roman"/>
          <w:b/>
          <w:sz w:val="23"/>
          <w:szCs w:val="23"/>
        </w:rPr>
        <w:t>KARAR TARİHİ: 14.10.2021 / KARAR NUMARASI: 156</w:t>
      </w:r>
    </w:p>
    <w:p w:rsidR="00994E52" w:rsidRDefault="00994E52" w:rsidP="00C805DA">
      <w:pPr>
        <w:pStyle w:val="ListeParagraf"/>
        <w:spacing w:before="240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E591E" w:rsidRPr="00917824" w:rsidRDefault="005E591E" w:rsidP="002C7405">
      <w:pPr>
        <w:pStyle w:val="ListeParagraf"/>
        <w:spacing w:after="0" w:line="240" w:lineRule="auto"/>
        <w:ind w:left="-284" w:right="425"/>
        <w:jc w:val="center"/>
        <w:rPr>
          <w:rFonts w:ascii="Times New Roman" w:hAnsi="Times New Roman" w:cs="Times New Roman"/>
          <w:b/>
          <w:color w:val="FF0000"/>
        </w:rPr>
      </w:pPr>
    </w:p>
    <w:p w:rsidR="00994E52" w:rsidRPr="00917824" w:rsidRDefault="00994E52" w:rsidP="00E44347">
      <w:pPr>
        <w:tabs>
          <w:tab w:val="left" w:pos="-284"/>
          <w:tab w:val="left" w:pos="0"/>
          <w:tab w:val="left" w:pos="142"/>
        </w:tabs>
        <w:spacing w:after="0" w:line="240" w:lineRule="auto"/>
        <w:ind w:left="-284"/>
        <w:jc w:val="both"/>
        <w:rPr>
          <w:rFonts w:ascii="Times New Roman" w:hAnsi="Times New Roman" w:cs="Times New Roman"/>
          <w:b/>
          <w:color w:val="FF0000"/>
        </w:rPr>
      </w:pPr>
      <w:r w:rsidRPr="00917824">
        <w:rPr>
          <w:rFonts w:ascii="Times New Roman" w:hAnsi="Times New Roman" w:cs="Times New Roman"/>
          <w:color w:val="FF0000"/>
          <w:sz w:val="24"/>
          <w:szCs w:val="24"/>
        </w:rPr>
        <w:tab/>
      </w:r>
      <w:r w:rsidRPr="00917824">
        <w:rPr>
          <w:rFonts w:ascii="Times New Roman" w:hAnsi="Times New Roman" w:cs="Times New Roman"/>
          <w:color w:val="FF0000"/>
          <w:sz w:val="24"/>
          <w:szCs w:val="24"/>
        </w:rPr>
        <w:tab/>
      </w:r>
    </w:p>
    <w:p w:rsidR="00994E52" w:rsidRPr="00917824" w:rsidRDefault="00994E52" w:rsidP="002C7405">
      <w:pPr>
        <w:pStyle w:val="ListeParagraf"/>
        <w:spacing w:after="0" w:line="240" w:lineRule="auto"/>
        <w:ind w:left="-284" w:right="425"/>
        <w:jc w:val="center"/>
        <w:rPr>
          <w:rFonts w:ascii="Times New Roman" w:hAnsi="Times New Roman" w:cs="Times New Roman"/>
          <w:b/>
          <w:color w:val="FF0000"/>
        </w:rPr>
      </w:pPr>
    </w:p>
    <w:p w:rsidR="00994E52" w:rsidRPr="00917824" w:rsidRDefault="00994E52" w:rsidP="00E44347">
      <w:pPr>
        <w:tabs>
          <w:tab w:val="left" w:pos="142"/>
        </w:tabs>
        <w:spacing w:after="0" w:line="240" w:lineRule="auto"/>
        <w:ind w:left="-284" w:right="-142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eastAsia="tr-TR"/>
        </w:rPr>
      </w:pPr>
      <w:r w:rsidRPr="00917824">
        <w:rPr>
          <w:rFonts w:ascii="Times New Roman" w:eastAsia="Times New Roman" w:hAnsi="Times New Roman" w:cs="Times New Roman"/>
          <w:color w:val="FF0000"/>
          <w:sz w:val="24"/>
          <w:szCs w:val="24"/>
          <w:lang w:eastAsia="tr-TR"/>
        </w:rPr>
        <w:tab/>
      </w:r>
    </w:p>
    <w:p w:rsidR="00994E52" w:rsidRPr="00917824" w:rsidRDefault="00994E52" w:rsidP="002C7405">
      <w:pPr>
        <w:pStyle w:val="ListeParagraf"/>
        <w:spacing w:after="0" w:line="240" w:lineRule="auto"/>
        <w:ind w:left="-284" w:right="425"/>
        <w:jc w:val="center"/>
        <w:rPr>
          <w:rFonts w:ascii="Times New Roman" w:hAnsi="Times New Roman" w:cs="Times New Roman"/>
          <w:b/>
          <w:color w:val="FF0000"/>
        </w:rPr>
      </w:pPr>
    </w:p>
    <w:p w:rsidR="00994E52" w:rsidRPr="00917824" w:rsidRDefault="00994E52" w:rsidP="002C7405">
      <w:pPr>
        <w:pStyle w:val="ListeParagraf"/>
        <w:spacing w:after="0" w:line="240" w:lineRule="auto"/>
        <w:ind w:left="-284" w:right="425"/>
        <w:jc w:val="center"/>
        <w:rPr>
          <w:rFonts w:ascii="Times New Roman" w:hAnsi="Times New Roman" w:cs="Times New Roman"/>
          <w:b/>
          <w:color w:val="FF0000"/>
        </w:rPr>
      </w:pPr>
    </w:p>
    <w:p w:rsidR="002C7405" w:rsidRPr="00917824" w:rsidRDefault="002C7405" w:rsidP="002C7405">
      <w:pPr>
        <w:pStyle w:val="ListeParagraf"/>
        <w:spacing w:after="0" w:line="240" w:lineRule="auto"/>
        <w:ind w:left="-284" w:right="425"/>
        <w:jc w:val="center"/>
        <w:rPr>
          <w:rFonts w:ascii="Times New Roman" w:hAnsi="Times New Roman" w:cs="Times New Roman"/>
          <w:b/>
          <w:color w:val="FF0000"/>
        </w:rPr>
      </w:pPr>
    </w:p>
    <w:p w:rsidR="00AB6D38" w:rsidRPr="00917824" w:rsidRDefault="00AB6D38" w:rsidP="00AB6D38">
      <w:pPr>
        <w:spacing w:after="0" w:line="240" w:lineRule="auto"/>
        <w:jc w:val="center"/>
        <w:rPr>
          <w:rFonts w:ascii="Times New Roman" w:hAnsi="Times New Roman" w:cs="Times New Roman"/>
          <w:color w:val="FF0000"/>
        </w:rPr>
      </w:pPr>
      <w:r w:rsidRPr="00917824">
        <w:rPr>
          <w:rFonts w:ascii="Times New Roman" w:hAnsi="Times New Roman" w:cs="Times New Roman"/>
          <w:color w:val="FF0000"/>
        </w:rPr>
        <w:t>SERVET ŞAHİN</w:t>
      </w:r>
    </w:p>
    <w:p w:rsidR="00AB6D38" w:rsidRPr="00917824" w:rsidRDefault="00AB6D38" w:rsidP="00AB6D38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</w:rPr>
      </w:pPr>
      <w:r w:rsidRPr="00917824">
        <w:rPr>
          <w:rFonts w:ascii="Times New Roman" w:hAnsi="Times New Roman" w:cs="Times New Roman"/>
          <w:b/>
          <w:color w:val="FF0000"/>
        </w:rPr>
        <w:t>Yönetim Kurulu Başkanı</w:t>
      </w:r>
    </w:p>
    <w:p w:rsidR="00AB6D38" w:rsidRPr="00917824" w:rsidRDefault="00AB6D38" w:rsidP="00AB6D38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</w:rPr>
      </w:pPr>
    </w:p>
    <w:p w:rsidR="00AB6D38" w:rsidRPr="00917824" w:rsidRDefault="00AB6D38" w:rsidP="00AB6D38">
      <w:pPr>
        <w:spacing w:after="0" w:line="240" w:lineRule="auto"/>
        <w:rPr>
          <w:rFonts w:ascii="Times New Roman" w:hAnsi="Times New Roman" w:cs="Times New Roman"/>
          <w:b/>
          <w:color w:val="FF0000"/>
          <w:u w:val="single"/>
        </w:rPr>
      </w:pPr>
    </w:p>
    <w:p w:rsidR="00AB6D38" w:rsidRPr="00917824" w:rsidRDefault="00AB6D38" w:rsidP="00AB6D38">
      <w:pPr>
        <w:spacing w:after="0" w:line="240" w:lineRule="auto"/>
        <w:rPr>
          <w:rFonts w:ascii="Times New Roman" w:hAnsi="Times New Roman" w:cs="Times New Roman"/>
          <w:b/>
          <w:color w:val="FF0000"/>
          <w:u w:val="single"/>
        </w:rPr>
      </w:pPr>
    </w:p>
    <w:p w:rsidR="00AB6D38" w:rsidRPr="00917824" w:rsidRDefault="00AB6D38" w:rsidP="00AB6D38">
      <w:pPr>
        <w:spacing w:after="0" w:line="240" w:lineRule="auto"/>
        <w:rPr>
          <w:rFonts w:ascii="Times New Roman" w:hAnsi="Times New Roman" w:cs="Times New Roman"/>
          <w:b/>
          <w:color w:val="FF0000"/>
          <w:u w:val="single"/>
        </w:rPr>
      </w:pPr>
    </w:p>
    <w:p w:rsidR="00AB6D38" w:rsidRPr="00917824" w:rsidRDefault="00AB6D38" w:rsidP="00AB6D38">
      <w:pPr>
        <w:spacing w:after="0" w:line="240" w:lineRule="auto"/>
        <w:rPr>
          <w:rFonts w:ascii="Times New Roman" w:hAnsi="Times New Roman" w:cs="Times New Roman"/>
          <w:b/>
          <w:color w:val="FF0000"/>
          <w:u w:val="single"/>
        </w:rPr>
      </w:pPr>
    </w:p>
    <w:p w:rsidR="00AB6D38" w:rsidRPr="00917824" w:rsidRDefault="00AB6D38" w:rsidP="00AB6D38">
      <w:pPr>
        <w:spacing w:after="0" w:line="240" w:lineRule="auto"/>
        <w:rPr>
          <w:rFonts w:ascii="Times New Roman" w:hAnsi="Times New Roman" w:cs="Times New Roman"/>
          <w:b/>
          <w:color w:val="FF0000"/>
          <w:u w:val="single"/>
        </w:rPr>
      </w:pPr>
    </w:p>
    <w:p w:rsidR="009B045C" w:rsidRPr="00917824" w:rsidRDefault="009B045C" w:rsidP="00AB6D38">
      <w:pPr>
        <w:spacing w:after="0" w:line="240" w:lineRule="auto"/>
        <w:rPr>
          <w:rFonts w:ascii="Times New Roman" w:hAnsi="Times New Roman" w:cs="Times New Roman"/>
          <w:b/>
          <w:color w:val="FF0000"/>
          <w:u w:val="single"/>
        </w:rPr>
      </w:pPr>
    </w:p>
    <w:p w:rsidR="00AB6D38" w:rsidRPr="00917824" w:rsidRDefault="00AB6D38" w:rsidP="00AB6D38">
      <w:pPr>
        <w:spacing w:after="0" w:line="240" w:lineRule="auto"/>
        <w:rPr>
          <w:rFonts w:ascii="Times New Roman" w:hAnsi="Times New Roman" w:cs="Times New Roman"/>
          <w:b/>
          <w:color w:val="FF0000"/>
          <w:u w:val="single"/>
        </w:rPr>
      </w:pPr>
    </w:p>
    <w:p w:rsidR="00AB6D38" w:rsidRPr="00917824" w:rsidRDefault="00AB6D38" w:rsidP="00AB6D38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</w:rPr>
      </w:pPr>
      <w:r w:rsidRPr="00917824">
        <w:rPr>
          <w:rFonts w:ascii="Times New Roman" w:hAnsi="Times New Roman" w:cs="Times New Roman"/>
          <w:b/>
          <w:color w:val="FF0000"/>
          <w:u w:val="single"/>
        </w:rPr>
        <w:t xml:space="preserve"> </w:t>
      </w:r>
    </w:p>
    <w:p w:rsidR="00AB6D38" w:rsidRPr="00917824" w:rsidRDefault="0040396A" w:rsidP="00AB6D38">
      <w:pPr>
        <w:tabs>
          <w:tab w:val="left" w:pos="0"/>
        </w:tabs>
        <w:spacing w:after="0" w:line="240" w:lineRule="auto"/>
        <w:ind w:left="142" w:hanging="142"/>
        <w:rPr>
          <w:rFonts w:ascii="Times New Roman" w:hAnsi="Times New Roman" w:cs="Times New Roman"/>
          <w:color w:val="FF0000"/>
        </w:rPr>
      </w:pPr>
      <w:r w:rsidRPr="00917824">
        <w:rPr>
          <w:rFonts w:ascii="Times New Roman" w:hAnsi="Times New Roman" w:cs="Times New Roman"/>
          <w:color w:val="FF0000"/>
        </w:rPr>
        <w:t xml:space="preserve">        </w:t>
      </w:r>
      <w:r w:rsidR="00AB6D38" w:rsidRPr="00917824">
        <w:rPr>
          <w:rFonts w:ascii="Times New Roman" w:hAnsi="Times New Roman" w:cs="Times New Roman"/>
          <w:color w:val="FF0000"/>
        </w:rPr>
        <w:t xml:space="preserve">NEVZAT YAVUZ                                       </w:t>
      </w:r>
      <w:r w:rsidRPr="00917824">
        <w:rPr>
          <w:rFonts w:ascii="Times New Roman" w:hAnsi="Times New Roman" w:cs="Times New Roman"/>
          <w:color w:val="FF0000"/>
        </w:rPr>
        <w:t>AYTEKİN GENÇ</w:t>
      </w:r>
      <w:r w:rsidRPr="00917824">
        <w:rPr>
          <w:rFonts w:ascii="Times New Roman" w:hAnsi="Times New Roman" w:cs="Times New Roman"/>
          <w:color w:val="FF0000"/>
        </w:rPr>
        <w:tab/>
      </w:r>
      <w:r w:rsidRPr="00917824">
        <w:rPr>
          <w:rFonts w:ascii="Times New Roman" w:hAnsi="Times New Roman" w:cs="Times New Roman"/>
          <w:color w:val="FF0000"/>
        </w:rPr>
        <w:tab/>
        <w:t xml:space="preserve">         BİLAL AZAKLI</w:t>
      </w:r>
    </w:p>
    <w:p w:rsidR="00AB6D38" w:rsidRPr="00917824" w:rsidRDefault="0040396A" w:rsidP="00AB6D38">
      <w:pPr>
        <w:tabs>
          <w:tab w:val="left" w:pos="0"/>
        </w:tabs>
        <w:spacing w:after="0" w:line="240" w:lineRule="auto"/>
        <w:ind w:left="142" w:hanging="142"/>
        <w:rPr>
          <w:rFonts w:ascii="Times New Roman" w:hAnsi="Times New Roman" w:cs="Times New Roman"/>
          <w:color w:val="FF0000"/>
        </w:rPr>
      </w:pPr>
      <w:r w:rsidRPr="00917824">
        <w:rPr>
          <w:rFonts w:ascii="Times New Roman" w:hAnsi="Times New Roman" w:cs="Times New Roman"/>
          <w:color w:val="FF0000"/>
        </w:rPr>
        <w:lastRenderedPageBreak/>
        <w:t xml:space="preserve"> </w:t>
      </w:r>
      <w:r w:rsidRPr="00917824">
        <w:rPr>
          <w:rFonts w:ascii="Times New Roman" w:hAnsi="Times New Roman" w:cs="Times New Roman"/>
          <w:color w:val="FF0000"/>
        </w:rPr>
        <w:tab/>
        <w:t xml:space="preserve">         </w:t>
      </w:r>
      <w:r w:rsidR="00AB6D38" w:rsidRPr="00917824">
        <w:rPr>
          <w:rFonts w:ascii="Times New Roman" w:hAnsi="Times New Roman" w:cs="Times New Roman"/>
          <w:b/>
          <w:color w:val="FF0000"/>
        </w:rPr>
        <w:t>Sayman</w:t>
      </w:r>
      <w:r w:rsidR="00AB6D38" w:rsidRPr="00917824">
        <w:rPr>
          <w:rFonts w:ascii="Times New Roman" w:hAnsi="Times New Roman" w:cs="Times New Roman"/>
          <w:color w:val="FF0000"/>
        </w:rPr>
        <w:t xml:space="preserve"> </w:t>
      </w:r>
      <w:r w:rsidR="00AB6D38" w:rsidRPr="00917824">
        <w:rPr>
          <w:rFonts w:ascii="Times New Roman" w:hAnsi="Times New Roman" w:cs="Times New Roman"/>
          <w:b/>
          <w:color w:val="FF0000"/>
        </w:rPr>
        <w:t xml:space="preserve">Üye                                                        Üye                                              </w:t>
      </w:r>
      <w:r w:rsidRPr="00917824">
        <w:rPr>
          <w:rFonts w:ascii="Times New Roman" w:hAnsi="Times New Roman" w:cs="Times New Roman"/>
          <w:b/>
          <w:color w:val="FF0000"/>
        </w:rPr>
        <w:t xml:space="preserve">      Üye</w:t>
      </w:r>
      <w:r w:rsidR="00AB6D38" w:rsidRPr="00917824">
        <w:rPr>
          <w:rFonts w:ascii="Times New Roman" w:hAnsi="Times New Roman" w:cs="Times New Roman"/>
          <w:b/>
          <w:color w:val="FF0000"/>
        </w:rPr>
        <w:t xml:space="preserve">            </w:t>
      </w:r>
    </w:p>
    <w:p w:rsidR="00AB6D38" w:rsidRPr="00917824" w:rsidRDefault="00AB6D38" w:rsidP="00AB6D38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:rsidR="00AB6D38" w:rsidRPr="00917824" w:rsidRDefault="00AB6D38" w:rsidP="00AB6D38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:rsidR="00AB6D38" w:rsidRPr="00917824" w:rsidRDefault="00AB6D38" w:rsidP="00AB6D38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:rsidR="009B045C" w:rsidRPr="00917824" w:rsidRDefault="009B045C" w:rsidP="00AB6D38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:rsidR="0040396A" w:rsidRPr="00917824" w:rsidRDefault="0040396A" w:rsidP="00AB6D38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:rsidR="00AB6D38" w:rsidRPr="00917824" w:rsidRDefault="00AB6D38" w:rsidP="00AB6D38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:rsidR="00AB6D38" w:rsidRPr="00917824" w:rsidRDefault="00AB6D38" w:rsidP="00AB6D38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:rsidR="00AB6D38" w:rsidRPr="00917824" w:rsidRDefault="00AB6D38" w:rsidP="00AB6D38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:rsidR="00AB6D38" w:rsidRPr="00917824" w:rsidRDefault="00AB6D38" w:rsidP="00AB6D38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:rsidR="00AB6D38" w:rsidRPr="00917824" w:rsidRDefault="00AB6D38" w:rsidP="00AB6D38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:rsidR="0040396A" w:rsidRPr="00917824" w:rsidRDefault="0040396A" w:rsidP="0040396A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917824">
        <w:rPr>
          <w:rFonts w:ascii="Times New Roman" w:hAnsi="Times New Roman" w:cs="Times New Roman"/>
          <w:color w:val="FF0000"/>
        </w:rPr>
        <w:t xml:space="preserve">   </w:t>
      </w:r>
      <w:r w:rsidR="00AB6D38" w:rsidRPr="00917824">
        <w:rPr>
          <w:rFonts w:ascii="Times New Roman" w:hAnsi="Times New Roman" w:cs="Times New Roman"/>
          <w:color w:val="FF0000"/>
        </w:rPr>
        <w:t>HALİL</w:t>
      </w:r>
      <w:r w:rsidRPr="00917824">
        <w:rPr>
          <w:rFonts w:ascii="Times New Roman" w:hAnsi="Times New Roman" w:cs="Times New Roman"/>
          <w:color w:val="FF0000"/>
        </w:rPr>
        <w:t xml:space="preserve"> ÇETİNKAYA                  </w:t>
      </w:r>
      <w:r w:rsidR="00AB6D38" w:rsidRPr="00917824">
        <w:rPr>
          <w:rFonts w:ascii="Times New Roman" w:hAnsi="Times New Roman" w:cs="Times New Roman"/>
          <w:color w:val="FF0000"/>
        </w:rPr>
        <w:t xml:space="preserve">HAMDİ ŞENSOY       </w:t>
      </w:r>
      <w:r w:rsidRPr="00917824">
        <w:rPr>
          <w:rFonts w:ascii="Times New Roman" w:hAnsi="Times New Roman" w:cs="Times New Roman"/>
          <w:color w:val="FF0000"/>
        </w:rPr>
        <w:t xml:space="preserve">            MUSTAFA ŞAHİN               ŞENOL KIR</w:t>
      </w:r>
    </w:p>
    <w:p w:rsidR="00AB6D38" w:rsidRPr="00917824" w:rsidRDefault="0040396A" w:rsidP="0040396A">
      <w:pPr>
        <w:spacing w:after="0" w:line="240" w:lineRule="auto"/>
        <w:rPr>
          <w:rFonts w:ascii="Times New Roman" w:hAnsi="Times New Roman" w:cs="Times New Roman"/>
          <w:b/>
          <w:color w:val="FF0000"/>
        </w:rPr>
      </w:pPr>
      <w:r w:rsidRPr="00917824">
        <w:rPr>
          <w:rFonts w:ascii="Times New Roman" w:hAnsi="Times New Roman" w:cs="Times New Roman"/>
          <w:color w:val="FF0000"/>
        </w:rPr>
        <w:t xml:space="preserve">                </w:t>
      </w:r>
      <w:r w:rsidR="00AB6D38" w:rsidRPr="00917824">
        <w:rPr>
          <w:rFonts w:ascii="Times New Roman" w:hAnsi="Times New Roman" w:cs="Times New Roman"/>
          <w:b/>
          <w:color w:val="FF0000"/>
        </w:rPr>
        <w:t xml:space="preserve">Üye          </w:t>
      </w:r>
      <w:r w:rsidRPr="00917824">
        <w:rPr>
          <w:rFonts w:ascii="Times New Roman" w:hAnsi="Times New Roman" w:cs="Times New Roman"/>
          <w:b/>
          <w:color w:val="FF0000"/>
        </w:rPr>
        <w:t xml:space="preserve">                                </w:t>
      </w:r>
      <w:r w:rsidR="00AB6D38" w:rsidRPr="00917824">
        <w:rPr>
          <w:rFonts w:ascii="Times New Roman" w:hAnsi="Times New Roman" w:cs="Times New Roman"/>
          <w:b/>
          <w:color w:val="FF0000"/>
        </w:rPr>
        <w:t xml:space="preserve"> Üye</w:t>
      </w:r>
      <w:r w:rsidRPr="00917824">
        <w:rPr>
          <w:rFonts w:ascii="Times New Roman" w:hAnsi="Times New Roman" w:cs="Times New Roman"/>
          <w:b/>
          <w:color w:val="FF0000"/>
        </w:rPr>
        <w:t xml:space="preserve">                                         Üye                                        Üye  </w:t>
      </w:r>
    </w:p>
    <w:p w:rsidR="00AB6D38" w:rsidRPr="00917824" w:rsidRDefault="0040396A" w:rsidP="00AB6D38">
      <w:pPr>
        <w:spacing w:after="0" w:line="240" w:lineRule="auto"/>
        <w:rPr>
          <w:rFonts w:ascii="Times New Roman" w:hAnsi="Times New Roman" w:cs="Times New Roman"/>
          <w:b/>
          <w:color w:val="FF0000"/>
        </w:rPr>
      </w:pPr>
      <w:r w:rsidRPr="00917824">
        <w:rPr>
          <w:rFonts w:ascii="Times New Roman" w:hAnsi="Times New Roman" w:cs="Times New Roman"/>
          <w:b/>
          <w:color w:val="FF0000"/>
        </w:rPr>
        <w:t xml:space="preserve">  </w:t>
      </w:r>
    </w:p>
    <w:p w:rsidR="00AB6D38" w:rsidRPr="00917824" w:rsidRDefault="00AB6D38" w:rsidP="00AB6D38">
      <w:pPr>
        <w:spacing w:after="0" w:line="240" w:lineRule="auto"/>
        <w:rPr>
          <w:rFonts w:ascii="Times New Roman" w:hAnsi="Times New Roman" w:cs="Times New Roman"/>
          <w:b/>
          <w:color w:val="FF0000"/>
        </w:rPr>
      </w:pPr>
    </w:p>
    <w:p w:rsidR="009B045C" w:rsidRDefault="009B045C" w:rsidP="002C7405">
      <w:pPr>
        <w:spacing w:after="0" w:line="240" w:lineRule="auto"/>
        <w:ind w:right="425"/>
        <w:rPr>
          <w:rFonts w:ascii="Times New Roman" w:hAnsi="Times New Roman" w:cs="Times New Roman"/>
          <w:color w:val="FF0000"/>
        </w:rPr>
      </w:pPr>
    </w:p>
    <w:p w:rsidR="00C7188B" w:rsidRPr="00917824" w:rsidRDefault="00C7188B" w:rsidP="002C7405">
      <w:pPr>
        <w:spacing w:after="0" w:line="240" w:lineRule="auto"/>
        <w:ind w:right="425"/>
        <w:rPr>
          <w:rFonts w:ascii="Times New Roman" w:hAnsi="Times New Roman" w:cs="Times New Roman"/>
          <w:color w:val="FF0000"/>
        </w:rPr>
      </w:pPr>
    </w:p>
    <w:p w:rsidR="009B045C" w:rsidRPr="00917824" w:rsidRDefault="009B045C" w:rsidP="002C7405">
      <w:pPr>
        <w:spacing w:after="0" w:line="240" w:lineRule="auto"/>
        <w:ind w:right="425"/>
        <w:rPr>
          <w:rFonts w:ascii="Times New Roman" w:hAnsi="Times New Roman" w:cs="Times New Roman"/>
          <w:color w:val="FF0000"/>
        </w:rPr>
      </w:pPr>
    </w:p>
    <w:p w:rsidR="00A5712C" w:rsidRDefault="00A5712C" w:rsidP="002C7405">
      <w:pPr>
        <w:spacing w:after="0" w:line="240" w:lineRule="auto"/>
        <w:ind w:right="425"/>
        <w:rPr>
          <w:rFonts w:ascii="Times New Roman" w:hAnsi="Times New Roman" w:cs="Times New Roman"/>
          <w:color w:val="FF0000"/>
        </w:rPr>
      </w:pPr>
    </w:p>
    <w:p w:rsidR="00C7188B" w:rsidRDefault="00C7188B" w:rsidP="002C7405">
      <w:pPr>
        <w:spacing w:after="0" w:line="240" w:lineRule="auto"/>
        <w:ind w:right="425"/>
        <w:rPr>
          <w:rFonts w:ascii="Times New Roman" w:hAnsi="Times New Roman" w:cs="Times New Roman"/>
          <w:color w:val="FF0000"/>
        </w:rPr>
      </w:pPr>
    </w:p>
    <w:p w:rsidR="00C7188B" w:rsidRDefault="00C7188B" w:rsidP="002C7405">
      <w:pPr>
        <w:spacing w:after="0" w:line="240" w:lineRule="auto"/>
        <w:ind w:right="425"/>
        <w:rPr>
          <w:rFonts w:ascii="Times New Roman" w:hAnsi="Times New Roman" w:cs="Times New Roman"/>
          <w:color w:val="FF0000"/>
        </w:rPr>
      </w:pPr>
    </w:p>
    <w:p w:rsidR="00C7188B" w:rsidRDefault="00C7188B" w:rsidP="002C7405">
      <w:pPr>
        <w:spacing w:after="0" w:line="240" w:lineRule="auto"/>
        <w:ind w:right="425"/>
        <w:rPr>
          <w:rFonts w:ascii="Times New Roman" w:hAnsi="Times New Roman" w:cs="Times New Roman"/>
          <w:color w:val="FF0000"/>
        </w:rPr>
      </w:pPr>
    </w:p>
    <w:p w:rsidR="00C7188B" w:rsidRDefault="00C7188B" w:rsidP="002C7405">
      <w:pPr>
        <w:spacing w:after="0" w:line="240" w:lineRule="auto"/>
        <w:ind w:right="425"/>
        <w:rPr>
          <w:rFonts w:ascii="Times New Roman" w:hAnsi="Times New Roman" w:cs="Times New Roman"/>
          <w:color w:val="FF0000"/>
        </w:rPr>
      </w:pPr>
    </w:p>
    <w:p w:rsidR="00C7188B" w:rsidRDefault="00C7188B" w:rsidP="002C7405">
      <w:pPr>
        <w:spacing w:after="0" w:line="240" w:lineRule="auto"/>
        <w:ind w:right="425"/>
        <w:rPr>
          <w:rFonts w:ascii="Times New Roman" w:hAnsi="Times New Roman" w:cs="Times New Roman"/>
          <w:color w:val="FF0000"/>
        </w:rPr>
      </w:pPr>
    </w:p>
    <w:p w:rsidR="00C7188B" w:rsidRDefault="00C7188B" w:rsidP="002C7405">
      <w:pPr>
        <w:spacing w:after="0" w:line="240" w:lineRule="auto"/>
        <w:ind w:right="425"/>
        <w:rPr>
          <w:rFonts w:ascii="Times New Roman" w:hAnsi="Times New Roman" w:cs="Times New Roman"/>
          <w:color w:val="FF0000"/>
        </w:rPr>
      </w:pPr>
    </w:p>
    <w:p w:rsidR="00C7188B" w:rsidRDefault="00C7188B" w:rsidP="002C7405">
      <w:pPr>
        <w:spacing w:after="0" w:line="240" w:lineRule="auto"/>
        <w:ind w:right="425"/>
        <w:rPr>
          <w:rFonts w:ascii="Times New Roman" w:hAnsi="Times New Roman" w:cs="Times New Roman"/>
          <w:color w:val="FF0000"/>
        </w:rPr>
      </w:pPr>
    </w:p>
    <w:p w:rsidR="00C7188B" w:rsidRDefault="00C7188B" w:rsidP="002C7405">
      <w:pPr>
        <w:spacing w:after="0" w:line="240" w:lineRule="auto"/>
        <w:ind w:right="425"/>
        <w:rPr>
          <w:rFonts w:ascii="Times New Roman" w:hAnsi="Times New Roman" w:cs="Times New Roman"/>
          <w:color w:val="FF0000"/>
        </w:rPr>
      </w:pPr>
    </w:p>
    <w:p w:rsidR="00C7188B" w:rsidRDefault="00C7188B" w:rsidP="002C7405">
      <w:pPr>
        <w:spacing w:after="0" w:line="240" w:lineRule="auto"/>
        <w:ind w:right="425"/>
        <w:rPr>
          <w:rFonts w:ascii="Times New Roman" w:hAnsi="Times New Roman" w:cs="Times New Roman"/>
          <w:color w:val="FF0000"/>
        </w:rPr>
      </w:pPr>
    </w:p>
    <w:p w:rsidR="00C7188B" w:rsidRDefault="00C7188B" w:rsidP="002C7405">
      <w:pPr>
        <w:spacing w:after="0" w:line="240" w:lineRule="auto"/>
        <w:ind w:right="425"/>
        <w:rPr>
          <w:rFonts w:ascii="Times New Roman" w:hAnsi="Times New Roman" w:cs="Times New Roman"/>
          <w:color w:val="FF0000"/>
        </w:rPr>
      </w:pPr>
    </w:p>
    <w:p w:rsidR="00C7188B" w:rsidRPr="00A82595" w:rsidRDefault="00C7188B" w:rsidP="002C7405">
      <w:pPr>
        <w:spacing w:after="0" w:line="240" w:lineRule="auto"/>
        <w:ind w:right="425"/>
        <w:rPr>
          <w:rFonts w:ascii="Times New Roman" w:hAnsi="Times New Roman" w:cs="Times New Roman"/>
          <w:color w:val="FF0000"/>
        </w:rPr>
      </w:pPr>
    </w:p>
    <w:p w:rsidR="00B223B9" w:rsidRPr="00A82595" w:rsidRDefault="00B223B9" w:rsidP="002C7405">
      <w:pPr>
        <w:spacing w:after="0" w:line="240" w:lineRule="auto"/>
        <w:ind w:right="425"/>
        <w:rPr>
          <w:rFonts w:ascii="Times New Roman" w:hAnsi="Times New Roman" w:cs="Times New Roman"/>
          <w:color w:val="FF0000"/>
        </w:rPr>
      </w:pPr>
    </w:p>
    <w:p w:rsidR="00233142" w:rsidRPr="006859F9" w:rsidRDefault="002C7405" w:rsidP="00AF4210">
      <w:pPr>
        <w:spacing w:after="0" w:line="240" w:lineRule="auto"/>
        <w:ind w:left="-284" w:right="425"/>
        <w:rPr>
          <w:rFonts w:ascii="Times New Roman" w:hAnsi="Times New Roman" w:cs="Times New Roman"/>
          <w:b/>
          <w:color w:val="FF0000"/>
          <w:sz w:val="20"/>
        </w:rPr>
      </w:pPr>
      <w:r w:rsidRPr="006859F9">
        <w:rPr>
          <w:rFonts w:ascii="Times New Roman" w:hAnsi="Times New Roman" w:cs="Times New Roman"/>
          <w:b/>
          <w:color w:val="FF0000"/>
          <w:sz w:val="20"/>
        </w:rPr>
        <w:t xml:space="preserve">İŞBU KARAR </w:t>
      </w:r>
      <w:r w:rsidR="002D2865" w:rsidRPr="006859F9">
        <w:rPr>
          <w:rFonts w:ascii="Times New Roman" w:hAnsi="Times New Roman" w:cs="Times New Roman"/>
          <w:b/>
          <w:color w:val="FF0000"/>
          <w:sz w:val="20"/>
          <w:u w:val="single"/>
        </w:rPr>
        <w:t>8</w:t>
      </w:r>
      <w:r w:rsidR="00AF4210" w:rsidRPr="006859F9">
        <w:rPr>
          <w:rFonts w:ascii="Times New Roman" w:hAnsi="Times New Roman" w:cs="Times New Roman"/>
          <w:b/>
          <w:color w:val="FF0000"/>
          <w:sz w:val="20"/>
        </w:rPr>
        <w:t xml:space="preserve"> SAYFADAN İBARETTİR.</w:t>
      </w:r>
    </w:p>
    <w:sectPr w:rsidR="00233142" w:rsidRPr="006859F9" w:rsidSect="002B29C2">
      <w:headerReference w:type="default" r:id="rId8"/>
      <w:footerReference w:type="default" r:id="rId9"/>
      <w:pgSz w:w="11906" w:h="16838"/>
      <w:pgMar w:top="1134" w:right="849" w:bottom="85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8240A" w:rsidRDefault="00D8240A" w:rsidP="00EF1C00">
      <w:pPr>
        <w:spacing w:after="0" w:line="240" w:lineRule="auto"/>
      </w:pPr>
      <w:r>
        <w:separator/>
      </w:r>
    </w:p>
  </w:endnote>
  <w:endnote w:type="continuationSeparator" w:id="0">
    <w:p w:rsidR="00D8240A" w:rsidRDefault="00D8240A" w:rsidP="00EF1C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59829295"/>
      <w:docPartObj>
        <w:docPartGallery w:val="Page Numbers (Bottom of Page)"/>
        <w:docPartUnique/>
      </w:docPartObj>
    </w:sdtPr>
    <w:sdtEndPr/>
    <w:sdtContent>
      <w:p w:rsidR="00F601EC" w:rsidRDefault="00F601EC">
        <w:pPr>
          <w:pStyle w:val="Altbilgi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028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601EC" w:rsidRDefault="00F601EC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8240A" w:rsidRDefault="00D8240A" w:rsidP="00EF1C00">
      <w:pPr>
        <w:spacing w:after="0" w:line="240" w:lineRule="auto"/>
      </w:pPr>
      <w:r>
        <w:separator/>
      </w:r>
    </w:p>
  </w:footnote>
  <w:footnote w:type="continuationSeparator" w:id="0">
    <w:p w:rsidR="00D8240A" w:rsidRDefault="00D8240A" w:rsidP="00EF1C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01EC" w:rsidRDefault="00F601EC" w:rsidP="00185806">
    <w:pPr>
      <w:spacing w:after="0" w:line="240" w:lineRule="auto"/>
      <w:rPr>
        <w:rFonts w:ascii="Times New Roman" w:hAnsi="Times New Roman" w:cs="Times New Roman"/>
        <w:b/>
        <w:sz w:val="24"/>
        <w:szCs w:val="24"/>
      </w:rPr>
    </w:pPr>
  </w:p>
  <w:p w:rsidR="00F601EC" w:rsidRDefault="00F601EC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B87CF7"/>
    <w:multiLevelType w:val="hybridMultilevel"/>
    <w:tmpl w:val="F7F05D9A"/>
    <w:lvl w:ilvl="0" w:tplc="58F8914E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C477370"/>
    <w:multiLevelType w:val="hybridMultilevel"/>
    <w:tmpl w:val="9C7229B0"/>
    <w:lvl w:ilvl="0" w:tplc="CAB06982">
      <w:start w:val="1"/>
      <w:numFmt w:val="lowerLetter"/>
      <w:lvlText w:val="%1)"/>
      <w:lvlJc w:val="left"/>
      <w:pPr>
        <w:ind w:left="436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156" w:hanging="360"/>
      </w:pPr>
    </w:lvl>
    <w:lvl w:ilvl="2" w:tplc="041F001B" w:tentative="1">
      <w:start w:val="1"/>
      <w:numFmt w:val="lowerRoman"/>
      <w:lvlText w:val="%3."/>
      <w:lvlJc w:val="right"/>
      <w:pPr>
        <w:ind w:left="1876" w:hanging="180"/>
      </w:pPr>
    </w:lvl>
    <w:lvl w:ilvl="3" w:tplc="041F000F" w:tentative="1">
      <w:start w:val="1"/>
      <w:numFmt w:val="decimal"/>
      <w:lvlText w:val="%4."/>
      <w:lvlJc w:val="left"/>
      <w:pPr>
        <w:ind w:left="2596" w:hanging="360"/>
      </w:pPr>
    </w:lvl>
    <w:lvl w:ilvl="4" w:tplc="041F0019" w:tentative="1">
      <w:start w:val="1"/>
      <w:numFmt w:val="lowerLetter"/>
      <w:lvlText w:val="%5."/>
      <w:lvlJc w:val="left"/>
      <w:pPr>
        <w:ind w:left="3316" w:hanging="360"/>
      </w:pPr>
    </w:lvl>
    <w:lvl w:ilvl="5" w:tplc="041F001B" w:tentative="1">
      <w:start w:val="1"/>
      <w:numFmt w:val="lowerRoman"/>
      <w:lvlText w:val="%6."/>
      <w:lvlJc w:val="right"/>
      <w:pPr>
        <w:ind w:left="4036" w:hanging="180"/>
      </w:pPr>
    </w:lvl>
    <w:lvl w:ilvl="6" w:tplc="041F000F" w:tentative="1">
      <w:start w:val="1"/>
      <w:numFmt w:val="decimal"/>
      <w:lvlText w:val="%7."/>
      <w:lvlJc w:val="left"/>
      <w:pPr>
        <w:ind w:left="4756" w:hanging="360"/>
      </w:pPr>
    </w:lvl>
    <w:lvl w:ilvl="7" w:tplc="041F0019" w:tentative="1">
      <w:start w:val="1"/>
      <w:numFmt w:val="lowerLetter"/>
      <w:lvlText w:val="%8."/>
      <w:lvlJc w:val="left"/>
      <w:pPr>
        <w:ind w:left="5476" w:hanging="360"/>
      </w:pPr>
    </w:lvl>
    <w:lvl w:ilvl="8" w:tplc="041F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">
    <w:nsid w:val="22F13C17"/>
    <w:multiLevelType w:val="hybridMultilevel"/>
    <w:tmpl w:val="F5B00352"/>
    <w:lvl w:ilvl="0" w:tplc="9B8613A4">
      <w:start w:val="1"/>
      <w:numFmt w:val="decimalZero"/>
      <w:lvlText w:val="%1-"/>
      <w:lvlJc w:val="left"/>
      <w:pPr>
        <w:ind w:left="750" w:hanging="390"/>
      </w:pPr>
      <w:rPr>
        <w:rFonts w:hint="default"/>
        <w:b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0E125B"/>
    <w:multiLevelType w:val="hybridMultilevel"/>
    <w:tmpl w:val="C2D034D4"/>
    <w:lvl w:ilvl="0" w:tplc="041F0017">
      <w:start w:val="1"/>
      <w:numFmt w:val="lowerLetter"/>
      <w:lvlText w:val="%1)"/>
      <w:lvlJc w:val="left"/>
      <w:pPr>
        <w:ind w:left="436" w:hanging="360"/>
      </w:pPr>
    </w:lvl>
    <w:lvl w:ilvl="1" w:tplc="041F0019" w:tentative="1">
      <w:start w:val="1"/>
      <w:numFmt w:val="lowerLetter"/>
      <w:lvlText w:val="%2."/>
      <w:lvlJc w:val="left"/>
      <w:pPr>
        <w:ind w:left="1156" w:hanging="360"/>
      </w:pPr>
    </w:lvl>
    <w:lvl w:ilvl="2" w:tplc="041F001B" w:tentative="1">
      <w:start w:val="1"/>
      <w:numFmt w:val="lowerRoman"/>
      <w:lvlText w:val="%3."/>
      <w:lvlJc w:val="right"/>
      <w:pPr>
        <w:ind w:left="1876" w:hanging="180"/>
      </w:pPr>
    </w:lvl>
    <w:lvl w:ilvl="3" w:tplc="041F000F" w:tentative="1">
      <w:start w:val="1"/>
      <w:numFmt w:val="decimal"/>
      <w:lvlText w:val="%4."/>
      <w:lvlJc w:val="left"/>
      <w:pPr>
        <w:ind w:left="2596" w:hanging="360"/>
      </w:pPr>
    </w:lvl>
    <w:lvl w:ilvl="4" w:tplc="041F0019" w:tentative="1">
      <w:start w:val="1"/>
      <w:numFmt w:val="lowerLetter"/>
      <w:lvlText w:val="%5."/>
      <w:lvlJc w:val="left"/>
      <w:pPr>
        <w:ind w:left="3316" w:hanging="360"/>
      </w:pPr>
    </w:lvl>
    <w:lvl w:ilvl="5" w:tplc="041F001B" w:tentative="1">
      <w:start w:val="1"/>
      <w:numFmt w:val="lowerRoman"/>
      <w:lvlText w:val="%6."/>
      <w:lvlJc w:val="right"/>
      <w:pPr>
        <w:ind w:left="4036" w:hanging="180"/>
      </w:pPr>
    </w:lvl>
    <w:lvl w:ilvl="6" w:tplc="041F000F" w:tentative="1">
      <w:start w:val="1"/>
      <w:numFmt w:val="decimal"/>
      <w:lvlText w:val="%7."/>
      <w:lvlJc w:val="left"/>
      <w:pPr>
        <w:ind w:left="4756" w:hanging="360"/>
      </w:pPr>
    </w:lvl>
    <w:lvl w:ilvl="7" w:tplc="041F0019" w:tentative="1">
      <w:start w:val="1"/>
      <w:numFmt w:val="lowerLetter"/>
      <w:lvlText w:val="%8."/>
      <w:lvlJc w:val="left"/>
      <w:pPr>
        <w:ind w:left="5476" w:hanging="360"/>
      </w:pPr>
    </w:lvl>
    <w:lvl w:ilvl="8" w:tplc="041F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4">
    <w:nsid w:val="32082CD0"/>
    <w:multiLevelType w:val="hybridMultilevel"/>
    <w:tmpl w:val="721C1840"/>
    <w:lvl w:ilvl="0" w:tplc="BC20920C">
      <w:start w:val="1"/>
      <w:numFmt w:val="lowerLetter"/>
      <w:lvlText w:val="%1)"/>
      <w:lvlJc w:val="left"/>
      <w:pPr>
        <w:ind w:left="786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>
    <w:nsid w:val="39D31380"/>
    <w:multiLevelType w:val="hybridMultilevel"/>
    <w:tmpl w:val="8528C258"/>
    <w:lvl w:ilvl="0" w:tplc="3E2A6076">
      <w:start w:val="1"/>
      <w:numFmt w:val="lowerLetter"/>
      <w:lvlText w:val="%1)"/>
      <w:lvlJc w:val="left"/>
      <w:pPr>
        <w:ind w:left="786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>
    <w:nsid w:val="3A9943F2"/>
    <w:multiLevelType w:val="hybridMultilevel"/>
    <w:tmpl w:val="72F4657E"/>
    <w:lvl w:ilvl="0" w:tplc="19565EDC">
      <w:start w:val="1"/>
      <w:numFmt w:val="lowerLetter"/>
      <w:lvlText w:val="%1)"/>
      <w:lvlJc w:val="left"/>
      <w:pPr>
        <w:ind w:left="76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796" w:hanging="360"/>
      </w:pPr>
    </w:lvl>
    <w:lvl w:ilvl="2" w:tplc="041F001B" w:tentative="1">
      <w:start w:val="1"/>
      <w:numFmt w:val="lowerRoman"/>
      <w:lvlText w:val="%3."/>
      <w:lvlJc w:val="right"/>
      <w:pPr>
        <w:ind w:left="1516" w:hanging="180"/>
      </w:pPr>
    </w:lvl>
    <w:lvl w:ilvl="3" w:tplc="041F000F" w:tentative="1">
      <w:start w:val="1"/>
      <w:numFmt w:val="decimal"/>
      <w:lvlText w:val="%4."/>
      <w:lvlJc w:val="left"/>
      <w:pPr>
        <w:ind w:left="2236" w:hanging="360"/>
      </w:pPr>
    </w:lvl>
    <w:lvl w:ilvl="4" w:tplc="041F0019" w:tentative="1">
      <w:start w:val="1"/>
      <w:numFmt w:val="lowerLetter"/>
      <w:lvlText w:val="%5."/>
      <w:lvlJc w:val="left"/>
      <w:pPr>
        <w:ind w:left="2956" w:hanging="360"/>
      </w:pPr>
    </w:lvl>
    <w:lvl w:ilvl="5" w:tplc="041F001B" w:tentative="1">
      <w:start w:val="1"/>
      <w:numFmt w:val="lowerRoman"/>
      <w:lvlText w:val="%6."/>
      <w:lvlJc w:val="right"/>
      <w:pPr>
        <w:ind w:left="3676" w:hanging="180"/>
      </w:pPr>
    </w:lvl>
    <w:lvl w:ilvl="6" w:tplc="041F000F" w:tentative="1">
      <w:start w:val="1"/>
      <w:numFmt w:val="decimal"/>
      <w:lvlText w:val="%7."/>
      <w:lvlJc w:val="left"/>
      <w:pPr>
        <w:ind w:left="4396" w:hanging="360"/>
      </w:pPr>
    </w:lvl>
    <w:lvl w:ilvl="7" w:tplc="041F0019" w:tentative="1">
      <w:start w:val="1"/>
      <w:numFmt w:val="lowerLetter"/>
      <w:lvlText w:val="%8."/>
      <w:lvlJc w:val="left"/>
      <w:pPr>
        <w:ind w:left="5116" w:hanging="360"/>
      </w:pPr>
    </w:lvl>
    <w:lvl w:ilvl="8" w:tplc="041F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7">
    <w:nsid w:val="3C9A1EA8"/>
    <w:multiLevelType w:val="hybridMultilevel"/>
    <w:tmpl w:val="F3F25518"/>
    <w:lvl w:ilvl="0" w:tplc="7506FACC">
      <w:start w:val="1"/>
      <w:numFmt w:val="upperLetter"/>
      <w:lvlText w:val="%1)"/>
      <w:lvlJc w:val="left"/>
      <w:pPr>
        <w:ind w:left="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796" w:hanging="360"/>
      </w:pPr>
    </w:lvl>
    <w:lvl w:ilvl="2" w:tplc="041F001B" w:tentative="1">
      <w:start w:val="1"/>
      <w:numFmt w:val="lowerRoman"/>
      <w:lvlText w:val="%3."/>
      <w:lvlJc w:val="right"/>
      <w:pPr>
        <w:ind w:left="1516" w:hanging="180"/>
      </w:pPr>
    </w:lvl>
    <w:lvl w:ilvl="3" w:tplc="041F000F" w:tentative="1">
      <w:start w:val="1"/>
      <w:numFmt w:val="decimal"/>
      <w:lvlText w:val="%4."/>
      <w:lvlJc w:val="left"/>
      <w:pPr>
        <w:ind w:left="2236" w:hanging="360"/>
      </w:pPr>
    </w:lvl>
    <w:lvl w:ilvl="4" w:tplc="041F0019" w:tentative="1">
      <w:start w:val="1"/>
      <w:numFmt w:val="lowerLetter"/>
      <w:lvlText w:val="%5."/>
      <w:lvlJc w:val="left"/>
      <w:pPr>
        <w:ind w:left="2956" w:hanging="360"/>
      </w:pPr>
    </w:lvl>
    <w:lvl w:ilvl="5" w:tplc="041F001B" w:tentative="1">
      <w:start w:val="1"/>
      <w:numFmt w:val="lowerRoman"/>
      <w:lvlText w:val="%6."/>
      <w:lvlJc w:val="right"/>
      <w:pPr>
        <w:ind w:left="3676" w:hanging="180"/>
      </w:pPr>
    </w:lvl>
    <w:lvl w:ilvl="6" w:tplc="041F000F" w:tentative="1">
      <w:start w:val="1"/>
      <w:numFmt w:val="decimal"/>
      <w:lvlText w:val="%7."/>
      <w:lvlJc w:val="left"/>
      <w:pPr>
        <w:ind w:left="4396" w:hanging="360"/>
      </w:pPr>
    </w:lvl>
    <w:lvl w:ilvl="7" w:tplc="041F0019" w:tentative="1">
      <w:start w:val="1"/>
      <w:numFmt w:val="lowerLetter"/>
      <w:lvlText w:val="%8."/>
      <w:lvlJc w:val="left"/>
      <w:pPr>
        <w:ind w:left="5116" w:hanging="360"/>
      </w:pPr>
    </w:lvl>
    <w:lvl w:ilvl="8" w:tplc="041F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8">
    <w:nsid w:val="3D8F4F3F"/>
    <w:multiLevelType w:val="hybridMultilevel"/>
    <w:tmpl w:val="B2863342"/>
    <w:lvl w:ilvl="0" w:tplc="B2202DBE">
      <w:start w:val="1"/>
      <w:numFmt w:val="decimalZero"/>
      <w:lvlText w:val="%1-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F3F1B2A"/>
    <w:multiLevelType w:val="hybridMultilevel"/>
    <w:tmpl w:val="BA40A044"/>
    <w:lvl w:ilvl="0" w:tplc="E5BABE24">
      <w:start w:val="1"/>
      <w:numFmt w:val="lowerLetter"/>
      <w:lvlText w:val="%1)"/>
      <w:lvlJc w:val="left"/>
      <w:pPr>
        <w:ind w:left="76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796" w:hanging="360"/>
      </w:pPr>
    </w:lvl>
    <w:lvl w:ilvl="2" w:tplc="041F001B" w:tentative="1">
      <w:start w:val="1"/>
      <w:numFmt w:val="lowerRoman"/>
      <w:lvlText w:val="%3."/>
      <w:lvlJc w:val="right"/>
      <w:pPr>
        <w:ind w:left="1516" w:hanging="180"/>
      </w:pPr>
    </w:lvl>
    <w:lvl w:ilvl="3" w:tplc="041F000F" w:tentative="1">
      <w:start w:val="1"/>
      <w:numFmt w:val="decimal"/>
      <w:lvlText w:val="%4."/>
      <w:lvlJc w:val="left"/>
      <w:pPr>
        <w:ind w:left="2236" w:hanging="360"/>
      </w:pPr>
    </w:lvl>
    <w:lvl w:ilvl="4" w:tplc="041F0019" w:tentative="1">
      <w:start w:val="1"/>
      <w:numFmt w:val="lowerLetter"/>
      <w:lvlText w:val="%5."/>
      <w:lvlJc w:val="left"/>
      <w:pPr>
        <w:ind w:left="2956" w:hanging="360"/>
      </w:pPr>
    </w:lvl>
    <w:lvl w:ilvl="5" w:tplc="041F001B" w:tentative="1">
      <w:start w:val="1"/>
      <w:numFmt w:val="lowerRoman"/>
      <w:lvlText w:val="%6."/>
      <w:lvlJc w:val="right"/>
      <w:pPr>
        <w:ind w:left="3676" w:hanging="180"/>
      </w:pPr>
    </w:lvl>
    <w:lvl w:ilvl="6" w:tplc="041F000F" w:tentative="1">
      <w:start w:val="1"/>
      <w:numFmt w:val="decimal"/>
      <w:lvlText w:val="%7."/>
      <w:lvlJc w:val="left"/>
      <w:pPr>
        <w:ind w:left="4396" w:hanging="360"/>
      </w:pPr>
    </w:lvl>
    <w:lvl w:ilvl="7" w:tplc="041F0019" w:tentative="1">
      <w:start w:val="1"/>
      <w:numFmt w:val="lowerLetter"/>
      <w:lvlText w:val="%8."/>
      <w:lvlJc w:val="left"/>
      <w:pPr>
        <w:ind w:left="5116" w:hanging="360"/>
      </w:pPr>
    </w:lvl>
    <w:lvl w:ilvl="8" w:tplc="041F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0">
    <w:nsid w:val="43600997"/>
    <w:multiLevelType w:val="hybridMultilevel"/>
    <w:tmpl w:val="C62ADE3C"/>
    <w:lvl w:ilvl="0" w:tplc="4C42D9BA">
      <w:start w:val="1"/>
      <w:numFmt w:val="decimalZero"/>
      <w:lvlText w:val="%1-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62E0A47"/>
    <w:multiLevelType w:val="multilevel"/>
    <w:tmpl w:val="CA20BC7E"/>
    <w:lvl w:ilvl="0">
      <w:start w:val="16"/>
      <w:numFmt w:val="decimal"/>
      <w:lvlText w:val="%1"/>
      <w:lvlJc w:val="left"/>
      <w:pPr>
        <w:ind w:left="1080" w:hanging="1080"/>
      </w:pPr>
      <w:rPr>
        <w:rFonts w:hint="default"/>
      </w:rPr>
    </w:lvl>
    <w:lvl w:ilvl="1">
      <w:start w:val="9"/>
      <w:numFmt w:val="decimalZero"/>
      <w:lvlText w:val="%1.%2"/>
      <w:lvlJc w:val="left"/>
      <w:pPr>
        <w:ind w:left="938" w:hanging="1080"/>
      </w:pPr>
      <w:rPr>
        <w:rFonts w:hint="default"/>
      </w:rPr>
    </w:lvl>
    <w:lvl w:ilvl="2">
      <w:start w:val="2021"/>
      <w:numFmt w:val="decimal"/>
      <w:lvlText w:val="%1.%2.%3"/>
      <w:lvlJc w:val="left"/>
      <w:pPr>
        <w:ind w:left="796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5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4" w:hanging="1800"/>
      </w:pPr>
      <w:rPr>
        <w:rFonts w:hint="default"/>
      </w:rPr>
    </w:lvl>
  </w:abstractNum>
  <w:abstractNum w:abstractNumId="12">
    <w:nsid w:val="47B114F1"/>
    <w:multiLevelType w:val="hybridMultilevel"/>
    <w:tmpl w:val="C0F8A2BE"/>
    <w:lvl w:ilvl="0" w:tplc="EADCB0D0">
      <w:start w:val="1"/>
      <w:numFmt w:val="lowerLetter"/>
      <w:lvlText w:val="%1)"/>
      <w:lvlJc w:val="left"/>
      <w:pPr>
        <w:ind w:left="76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796" w:hanging="360"/>
      </w:pPr>
    </w:lvl>
    <w:lvl w:ilvl="2" w:tplc="041F001B" w:tentative="1">
      <w:start w:val="1"/>
      <w:numFmt w:val="lowerRoman"/>
      <w:lvlText w:val="%3."/>
      <w:lvlJc w:val="right"/>
      <w:pPr>
        <w:ind w:left="1516" w:hanging="180"/>
      </w:pPr>
    </w:lvl>
    <w:lvl w:ilvl="3" w:tplc="041F000F" w:tentative="1">
      <w:start w:val="1"/>
      <w:numFmt w:val="decimal"/>
      <w:lvlText w:val="%4."/>
      <w:lvlJc w:val="left"/>
      <w:pPr>
        <w:ind w:left="2236" w:hanging="360"/>
      </w:pPr>
    </w:lvl>
    <w:lvl w:ilvl="4" w:tplc="041F0019" w:tentative="1">
      <w:start w:val="1"/>
      <w:numFmt w:val="lowerLetter"/>
      <w:lvlText w:val="%5."/>
      <w:lvlJc w:val="left"/>
      <w:pPr>
        <w:ind w:left="2956" w:hanging="360"/>
      </w:pPr>
    </w:lvl>
    <w:lvl w:ilvl="5" w:tplc="041F001B" w:tentative="1">
      <w:start w:val="1"/>
      <w:numFmt w:val="lowerRoman"/>
      <w:lvlText w:val="%6."/>
      <w:lvlJc w:val="right"/>
      <w:pPr>
        <w:ind w:left="3676" w:hanging="180"/>
      </w:pPr>
    </w:lvl>
    <w:lvl w:ilvl="6" w:tplc="041F000F" w:tentative="1">
      <w:start w:val="1"/>
      <w:numFmt w:val="decimal"/>
      <w:lvlText w:val="%7."/>
      <w:lvlJc w:val="left"/>
      <w:pPr>
        <w:ind w:left="4396" w:hanging="360"/>
      </w:pPr>
    </w:lvl>
    <w:lvl w:ilvl="7" w:tplc="041F0019" w:tentative="1">
      <w:start w:val="1"/>
      <w:numFmt w:val="lowerLetter"/>
      <w:lvlText w:val="%8."/>
      <w:lvlJc w:val="left"/>
      <w:pPr>
        <w:ind w:left="5116" w:hanging="360"/>
      </w:pPr>
    </w:lvl>
    <w:lvl w:ilvl="8" w:tplc="041F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3">
    <w:nsid w:val="559E63AF"/>
    <w:multiLevelType w:val="multilevel"/>
    <w:tmpl w:val="1B945910"/>
    <w:lvl w:ilvl="0">
      <w:start w:val="9"/>
      <w:numFmt w:val="decimalZero"/>
      <w:lvlText w:val="%1"/>
      <w:lvlJc w:val="left"/>
      <w:pPr>
        <w:ind w:left="1080" w:hanging="1080"/>
      </w:pPr>
      <w:rPr>
        <w:rFonts w:eastAsia="Times New Roman" w:hint="default"/>
        <w:color w:val="000000"/>
      </w:rPr>
    </w:lvl>
    <w:lvl w:ilvl="1">
      <w:start w:val="9"/>
      <w:numFmt w:val="decimalZero"/>
      <w:lvlText w:val="%1.%2"/>
      <w:lvlJc w:val="left"/>
      <w:pPr>
        <w:ind w:left="1260" w:hanging="1080"/>
      </w:pPr>
      <w:rPr>
        <w:rFonts w:eastAsia="Times New Roman" w:hint="default"/>
        <w:color w:val="000000"/>
      </w:rPr>
    </w:lvl>
    <w:lvl w:ilvl="2">
      <w:start w:val="2021"/>
      <w:numFmt w:val="decimal"/>
      <w:lvlText w:val="%1.%2.%3"/>
      <w:lvlJc w:val="left"/>
      <w:pPr>
        <w:ind w:left="1440" w:hanging="1080"/>
      </w:pPr>
      <w:rPr>
        <w:rFonts w:eastAsia="Times New Roman" w:hint="default"/>
        <w:color w:val="000000"/>
      </w:rPr>
    </w:lvl>
    <w:lvl w:ilvl="3">
      <w:start w:val="1"/>
      <w:numFmt w:val="decimal"/>
      <w:lvlText w:val="%1.%2.%3.%4"/>
      <w:lvlJc w:val="left"/>
      <w:pPr>
        <w:ind w:left="1620" w:hanging="1080"/>
      </w:pPr>
      <w:rPr>
        <w:rFonts w:eastAsia="Times New Roman" w:hint="default"/>
        <w:color w:val="000000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eastAsia="Times New Roman" w:hint="default"/>
        <w:color w:val="000000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eastAsia="Times New Roman"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eastAsia="Times New Roman"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eastAsia="Times New Roman"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eastAsia="Times New Roman" w:hint="default"/>
        <w:color w:val="000000"/>
      </w:rPr>
    </w:lvl>
  </w:abstractNum>
  <w:abstractNum w:abstractNumId="14">
    <w:nsid w:val="596118E3"/>
    <w:multiLevelType w:val="hybridMultilevel"/>
    <w:tmpl w:val="6EA2B79E"/>
    <w:lvl w:ilvl="0" w:tplc="A66C2DDA">
      <w:start w:val="1"/>
      <w:numFmt w:val="lowerLetter"/>
      <w:lvlText w:val="%1)"/>
      <w:lvlJc w:val="left"/>
      <w:pPr>
        <w:ind w:left="76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796" w:hanging="360"/>
      </w:pPr>
    </w:lvl>
    <w:lvl w:ilvl="2" w:tplc="041F001B" w:tentative="1">
      <w:start w:val="1"/>
      <w:numFmt w:val="lowerRoman"/>
      <w:lvlText w:val="%3."/>
      <w:lvlJc w:val="right"/>
      <w:pPr>
        <w:ind w:left="1516" w:hanging="180"/>
      </w:pPr>
    </w:lvl>
    <w:lvl w:ilvl="3" w:tplc="041F000F" w:tentative="1">
      <w:start w:val="1"/>
      <w:numFmt w:val="decimal"/>
      <w:lvlText w:val="%4."/>
      <w:lvlJc w:val="left"/>
      <w:pPr>
        <w:ind w:left="2236" w:hanging="360"/>
      </w:pPr>
    </w:lvl>
    <w:lvl w:ilvl="4" w:tplc="041F0019" w:tentative="1">
      <w:start w:val="1"/>
      <w:numFmt w:val="lowerLetter"/>
      <w:lvlText w:val="%5."/>
      <w:lvlJc w:val="left"/>
      <w:pPr>
        <w:ind w:left="2956" w:hanging="360"/>
      </w:pPr>
    </w:lvl>
    <w:lvl w:ilvl="5" w:tplc="041F001B" w:tentative="1">
      <w:start w:val="1"/>
      <w:numFmt w:val="lowerRoman"/>
      <w:lvlText w:val="%6."/>
      <w:lvlJc w:val="right"/>
      <w:pPr>
        <w:ind w:left="3676" w:hanging="180"/>
      </w:pPr>
    </w:lvl>
    <w:lvl w:ilvl="6" w:tplc="041F000F" w:tentative="1">
      <w:start w:val="1"/>
      <w:numFmt w:val="decimal"/>
      <w:lvlText w:val="%7."/>
      <w:lvlJc w:val="left"/>
      <w:pPr>
        <w:ind w:left="4396" w:hanging="360"/>
      </w:pPr>
    </w:lvl>
    <w:lvl w:ilvl="7" w:tplc="041F0019" w:tentative="1">
      <w:start w:val="1"/>
      <w:numFmt w:val="lowerLetter"/>
      <w:lvlText w:val="%8."/>
      <w:lvlJc w:val="left"/>
      <w:pPr>
        <w:ind w:left="5116" w:hanging="360"/>
      </w:pPr>
    </w:lvl>
    <w:lvl w:ilvl="8" w:tplc="041F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5">
    <w:nsid w:val="5ABE7052"/>
    <w:multiLevelType w:val="hybridMultilevel"/>
    <w:tmpl w:val="09F4537A"/>
    <w:lvl w:ilvl="0" w:tplc="60AC32E6">
      <w:start w:val="1"/>
      <w:numFmt w:val="lowerLetter"/>
      <w:lvlText w:val="%1)"/>
      <w:lvlJc w:val="left"/>
      <w:pPr>
        <w:ind w:left="76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796" w:hanging="360"/>
      </w:pPr>
    </w:lvl>
    <w:lvl w:ilvl="2" w:tplc="041F001B" w:tentative="1">
      <w:start w:val="1"/>
      <w:numFmt w:val="lowerRoman"/>
      <w:lvlText w:val="%3."/>
      <w:lvlJc w:val="right"/>
      <w:pPr>
        <w:ind w:left="1516" w:hanging="180"/>
      </w:pPr>
    </w:lvl>
    <w:lvl w:ilvl="3" w:tplc="041F000F" w:tentative="1">
      <w:start w:val="1"/>
      <w:numFmt w:val="decimal"/>
      <w:lvlText w:val="%4."/>
      <w:lvlJc w:val="left"/>
      <w:pPr>
        <w:ind w:left="2236" w:hanging="360"/>
      </w:pPr>
    </w:lvl>
    <w:lvl w:ilvl="4" w:tplc="041F0019" w:tentative="1">
      <w:start w:val="1"/>
      <w:numFmt w:val="lowerLetter"/>
      <w:lvlText w:val="%5."/>
      <w:lvlJc w:val="left"/>
      <w:pPr>
        <w:ind w:left="2956" w:hanging="360"/>
      </w:pPr>
    </w:lvl>
    <w:lvl w:ilvl="5" w:tplc="041F001B" w:tentative="1">
      <w:start w:val="1"/>
      <w:numFmt w:val="lowerRoman"/>
      <w:lvlText w:val="%6."/>
      <w:lvlJc w:val="right"/>
      <w:pPr>
        <w:ind w:left="3676" w:hanging="180"/>
      </w:pPr>
    </w:lvl>
    <w:lvl w:ilvl="6" w:tplc="041F000F" w:tentative="1">
      <w:start w:val="1"/>
      <w:numFmt w:val="decimal"/>
      <w:lvlText w:val="%7."/>
      <w:lvlJc w:val="left"/>
      <w:pPr>
        <w:ind w:left="4396" w:hanging="360"/>
      </w:pPr>
    </w:lvl>
    <w:lvl w:ilvl="7" w:tplc="041F0019" w:tentative="1">
      <w:start w:val="1"/>
      <w:numFmt w:val="lowerLetter"/>
      <w:lvlText w:val="%8."/>
      <w:lvlJc w:val="left"/>
      <w:pPr>
        <w:ind w:left="5116" w:hanging="360"/>
      </w:pPr>
    </w:lvl>
    <w:lvl w:ilvl="8" w:tplc="041F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6">
    <w:nsid w:val="5BFE73AC"/>
    <w:multiLevelType w:val="hybridMultilevel"/>
    <w:tmpl w:val="2F94AFE2"/>
    <w:lvl w:ilvl="0" w:tplc="C14E7D6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>
    <w:nsid w:val="5C3534E3"/>
    <w:multiLevelType w:val="hybridMultilevel"/>
    <w:tmpl w:val="804E92F2"/>
    <w:lvl w:ilvl="0" w:tplc="C234BBB4">
      <w:start w:val="1"/>
      <w:numFmt w:val="lowerLetter"/>
      <w:lvlText w:val="%1)"/>
      <w:lvlJc w:val="left"/>
      <w:pPr>
        <w:ind w:left="786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>
    <w:nsid w:val="644B54A2"/>
    <w:multiLevelType w:val="hybridMultilevel"/>
    <w:tmpl w:val="389E6FA8"/>
    <w:lvl w:ilvl="0" w:tplc="65AE3284">
      <w:start w:val="1"/>
      <w:numFmt w:val="upperLetter"/>
      <w:lvlText w:val="%1)"/>
      <w:lvlJc w:val="left"/>
      <w:pPr>
        <w:ind w:left="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796" w:hanging="360"/>
      </w:pPr>
    </w:lvl>
    <w:lvl w:ilvl="2" w:tplc="041F001B" w:tentative="1">
      <w:start w:val="1"/>
      <w:numFmt w:val="lowerRoman"/>
      <w:lvlText w:val="%3."/>
      <w:lvlJc w:val="right"/>
      <w:pPr>
        <w:ind w:left="1516" w:hanging="180"/>
      </w:pPr>
    </w:lvl>
    <w:lvl w:ilvl="3" w:tplc="041F000F" w:tentative="1">
      <w:start w:val="1"/>
      <w:numFmt w:val="decimal"/>
      <w:lvlText w:val="%4."/>
      <w:lvlJc w:val="left"/>
      <w:pPr>
        <w:ind w:left="2236" w:hanging="360"/>
      </w:pPr>
    </w:lvl>
    <w:lvl w:ilvl="4" w:tplc="041F0019" w:tentative="1">
      <w:start w:val="1"/>
      <w:numFmt w:val="lowerLetter"/>
      <w:lvlText w:val="%5."/>
      <w:lvlJc w:val="left"/>
      <w:pPr>
        <w:ind w:left="2956" w:hanging="360"/>
      </w:pPr>
    </w:lvl>
    <w:lvl w:ilvl="5" w:tplc="041F001B" w:tentative="1">
      <w:start w:val="1"/>
      <w:numFmt w:val="lowerRoman"/>
      <w:lvlText w:val="%6."/>
      <w:lvlJc w:val="right"/>
      <w:pPr>
        <w:ind w:left="3676" w:hanging="180"/>
      </w:pPr>
    </w:lvl>
    <w:lvl w:ilvl="6" w:tplc="041F000F" w:tentative="1">
      <w:start w:val="1"/>
      <w:numFmt w:val="decimal"/>
      <w:lvlText w:val="%7."/>
      <w:lvlJc w:val="left"/>
      <w:pPr>
        <w:ind w:left="4396" w:hanging="360"/>
      </w:pPr>
    </w:lvl>
    <w:lvl w:ilvl="7" w:tplc="041F0019" w:tentative="1">
      <w:start w:val="1"/>
      <w:numFmt w:val="lowerLetter"/>
      <w:lvlText w:val="%8."/>
      <w:lvlJc w:val="left"/>
      <w:pPr>
        <w:ind w:left="5116" w:hanging="360"/>
      </w:pPr>
    </w:lvl>
    <w:lvl w:ilvl="8" w:tplc="041F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9">
    <w:nsid w:val="744F5199"/>
    <w:multiLevelType w:val="hybridMultilevel"/>
    <w:tmpl w:val="DE4E101A"/>
    <w:lvl w:ilvl="0" w:tplc="030E96EA">
      <w:start w:val="1"/>
      <w:numFmt w:val="lowerLetter"/>
      <w:lvlText w:val="%1)"/>
      <w:lvlJc w:val="left"/>
      <w:pPr>
        <w:ind w:left="786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>
    <w:nsid w:val="7D9B0544"/>
    <w:multiLevelType w:val="hybridMultilevel"/>
    <w:tmpl w:val="FF006570"/>
    <w:lvl w:ilvl="0" w:tplc="E4AE7CC0">
      <w:start w:val="1"/>
      <w:numFmt w:val="lowerLetter"/>
      <w:lvlText w:val="%1)"/>
      <w:lvlJc w:val="left"/>
      <w:pPr>
        <w:ind w:left="786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>
    <w:nsid w:val="7E32214F"/>
    <w:multiLevelType w:val="hybridMultilevel"/>
    <w:tmpl w:val="E5E07188"/>
    <w:lvl w:ilvl="0" w:tplc="04385474">
      <w:start w:val="1"/>
      <w:numFmt w:val="decimalZero"/>
      <w:lvlText w:val="%1-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F5C36D3"/>
    <w:multiLevelType w:val="hybridMultilevel"/>
    <w:tmpl w:val="122C815A"/>
    <w:lvl w:ilvl="0" w:tplc="E5741DEA">
      <w:start w:val="1"/>
      <w:numFmt w:val="lowerLetter"/>
      <w:lvlText w:val="%1)"/>
      <w:lvlJc w:val="left"/>
      <w:pPr>
        <w:ind w:left="436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156" w:hanging="360"/>
      </w:pPr>
    </w:lvl>
    <w:lvl w:ilvl="2" w:tplc="041F001B" w:tentative="1">
      <w:start w:val="1"/>
      <w:numFmt w:val="lowerRoman"/>
      <w:lvlText w:val="%3."/>
      <w:lvlJc w:val="right"/>
      <w:pPr>
        <w:ind w:left="1876" w:hanging="180"/>
      </w:pPr>
    </w:lvl>
    <w:lvl w:ilvl="3" w:tplc="041F000F" w:tentative="1">
      <w:start w:val="1"/>
      <w:numFmt w:val="decimal"/>
      <w:lvlText w:val="%4."/>
      <w:lvlJc w:val="left"/>
      <w:pPr>
        <w:ind w:left="2596" w:hanging="360"/>
      </w:pPr>
    </w:lvl>
    <w:lvl w:ilvl="4" w:tplc="041F0019" w:tentative="1">
      <w:start w:val="1"/>
      <w:numFmt w:val="lowerLetter"/>
      <w:lvlText w:val="%5."/>
      <w:lvlJc w:val="left"/>
      <w:pPr>
        <w:ind w:left="3316" w:hanging="360"/>
      </w:pPr>
    </w:lvl>
    <w:lvl w:ilvl="5" w:tplc="041F001B" w:tentative="1">
      <w:start w:val="1"/>
      <w:numFmt w:val="lowerRoman"/>
      <w:lvlText w:val="%6."/>
      <w:lvlJc w:val="right"/>
      <w:pPr>
        <w:ind w:left="4036" w:hanging="180"/>
      </w:pPr>
    </w:lvl>
    <w:lvl w:ilvl="6" w:tplc="041F000F" w:tentative="1">
      <w:start w:val="1"/>
      <w:numFmt w:val="decimal"/>
      <w:lvlText w:val="%7."/>
      <w:lvlJc w:val="left"/>
      <w:pPr>
        <w:ind w:left="4756" w:hanging="360"/>
      </w:pPr>
    </w:lvl>
    <w:lvl w:ilvl="7" w:tplc="041F0019" w:tentative="1">
      <w:start w:val="1"/>
      <w:numFmt w:val="lowerLetter"/>
      <w:lvlText w:val="%8."/>
      <w:lvlJc w:val="left"/>
      <w:pPr>
        <w:ind w:left="5476" w:hanging="360"/>
      </w:pPr>
    </w:lvl>
    <w:lvl w:ilvl="8" w:tplc="041F001B" w:tentative="1">
      <w:start w:val="1"/>
      <w:numFmt w:val="lowerRoman"/>
      <w:lvlText w:val="%9."/>
      <w:lvlJc w:val="right"/>
      <w:pPr>
        <w:ind w:left="6196" w:hanging="180"/>
      </w:pPr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17"/>
  </w:num>
  <w:num w:numId="5">
    <w:abstractNumId w:val="8"/>
  </w:num>
  <w:num w:numId="6">
    <w:abstractNumId w:val="16"/>
  </w:num>
  <w:num w:numId="7">
    <w:abstractNumId w:val="20"/>
  </w:num>
  <w:num w:numId="8">
    <w:abstractNumId w:val="13"/>
  </w:num>
  <w:num w:numId="9">
    <w:abstractNumId w:val="11"/>
  </w:num>
  <w:num w:numId="10">
    <w:abstractNumId w:val="14"/>
  </w:num>
  <w:num w:numId="11">
    <w:abstractNumId w:val="7"/>
  </w:num>
  <w:num w:numId="12">
    <w:abstractNumId w:val="22"/>
  </w:num>
  <w:num w:numId="13">
    <w:abstractNumId w:val="1"/>
  </w:num>
  <w:num w:numId="14">
    <w:abstractNumId w:val="18"/>
  </w:num>
  <w:num w:numId="15">
    <w:abstractNumId w:val="6"/>
  </w:num>
  <w:num w:numId="16">
    <w:abstractNumId w:val="5"/>
  </w:num>
  <w:num w:numId="17">
    <w:abstractNumId w:val="21"/>
  </w:num>
  <w:num w:numId="18">
    <w:abstractNumId w:val="4"/>
  </w:num>
  <w:num w:numId="19">
    <w:abstractNumId w:val="19"/>
  </w:num>
  <w:num w:numId="20">
    <w:abstractNumId w:val="15"/>
  </w:num>
  <w:num w:numId="21">
    <w:abstractNumId w:val="12"/>
  </w:num>
  <w:num w:numId="22">
    <w:abstractNumId w:val="0"/>
  </w:num>
  <w:num w:numId="23">
    <w:abstractNumId w:val="3"/>
  </w:num>
  <w:num w:numId="24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tr-TR" w:vendorID="1" w:dllVersion="512" w:checkStyle="1"/>
  <w:defaultTabStop w:val="708"/>
  <w:hyphenationZone w:val="425"/>
  <w:drawingGridHorizontalSpacing w:val="110"/>
  <w:drawingGridVerticalSpacing w:val="1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NjIzNDYwMLGwtDBT0lEKTi0uzszPAykAStcCAFMBeMUuAAAA"/>
  </w:docVars>
  <w:rsids>
    <w:rsidRoot w:val="0069060D"/>
    <w:rsid w:val="000000E5"/>
    <w:rsid w:val="00000296"/>
    <w:rsid w:val="00000409"/>
    <w:rsid w:val="000004B9"/>
    <w:rsid w:val="00000548"/>
    <w:rsid w:val="000005F3"/>
    <w:rsid w:val="0000067B"/>
    <w:rsid w:val="000007EE"/>
    <w:rsid w:val="0000082A"/>
    <w:rsid w:val="0000093A"/>
    <w:rsid w:val="00000955"/>
    <w:rsid w:val="00000CD5"/>
    <w:rsid w:val="00001647"/>
    <w:rsid w:val="0000171D"/>
    <w:rsid w:val="0000216F"/>
    <w:rsid w:val="00002271"/>
    <w:rsid w:val="00002278"/>
    <w:rsid w:val="00002284"/>
    <w:rsid w:val="0000255A"/>
    <w:rsid w:val="00002601"/>
    <w:rsid w:val="00002820"/>
    <w:rsid w:val="0000294A"/>
    <w:rsid w:val="00002D89"/>
    <w:rsid w:val="00002EFD"/>
    <w:rsid w:val="000031E4"/>
    <w:rsid w:val="000033DC"/>
    <w:rsid w:val="00003CA9"/>
    <w:rsid w:val="00003D67"/>
    <w:rsid w:val="00003F33"/>
    <w:rsid w:val="00003F87"/>
    <w:rsid w:val="00004126"/>
    <w:rsid w:val="000043C8"/>
    <w:rsid w:val="000049DF"/>
    <w:rsid w:val="00004A70"/>
    <w:rsid w:val="00004C68"/>
    <w:rsid w:val="00004CF4"/>
    <w:rsid w:val="00004F8B"/>
    <w:rsid w:val="00005269"/>
    <w:rsid w:val="00005509"/>
    <w:rsid w:val="0000550B"/>
    <w:rsid w:val="00005959"/>
    <w:rsid w:val="00005D11"/>
    <w:rsid w:val="00005DD6"/>
    <w:rsid w:val="0000603E"/>
    <w:rsid w:val="00006274"/>
    <w:rsid w:val="00006342"/>
    <w:rsid w:val="00006477"/>
    <w:rsid w:val="0000658F"/>
    <w:rsid w:val="00006685"/>
    <w:rsid w:val="0000668A"/>
    <w:rsid w:val="00006FB8"/>
    <w:rsid w:val="00007067"/>
    <w:rsid w:val="00007565"/>
    <w:rsid w:val="00007B2C"/>
    <w:rsid w:val="00007B48"/>
    <w:rsid w:val="00007D95"/>
    <w:rsid w:val="00010075"/>
    <w:rsid w:val="0001040E"/>
    <w:rsid w:val="0001049A"/>
    <w:rsid w:val="00010A0A"/>
    <w:rsid w:val="00010A1F"/>
    <w:rsid w:val="00010AB0"/>
    <w:rsid w:val="00010CE8"/>
    <w:rsid w:val="00011A54"/>
    <w:rsid w:val="00011E1A"/>
    <w:rsid w:val="0001219C"/>
    <w:rsid w:val="00012586"/>
    <w:rsid w:val="00013027"/>
    <w:rsid w:val="000130DB"/>
    <w:rsid w:val="00013622"/>
    <w:rsid w:val="000136A8"/>
    <w:rsid w:val="00013796"/>
    <w:rsid w:val="0001427A"/>
    <w:rsid w:val="000144B4"/>
    <w:rsid w:val="0001463F"/>
    <w:rsid w:val="000147B3"/>
    <w:rsid w:val="000148E2"/>
    <w:rsid w:val="00014B34"/>
    <w:rsid w:val="00014B6E"/>
    <w:rsid w:val="00014C72"/>
    <w:rsid w:val="00014E17"/>
    <w:rsid w:val="000154AD"/>
    <w:rsid w:val="000156AF"/>
    <w:rsid w:val="000156EB"/>
    <w:rsid w:val="00015AB8"/>
    <w:rsid w:val="00015BC4"/>
    <w:rsid w:val="00015DAF"/>
    <w:rsid w:val="00015EEE"/>
    <w:rsid w:val="0001614A"/>
    <w:rsid w:val="00016194"/>
    <w:rsid w:val="00016AE1"/>
    <w:rsid w:val="00016F58"/>
    <w:rsid w:val="000170CF"/>
    <w:rsid w:val="0001719F"/>
    <w:rsid w:val="0001765D"/>
    <w:rsid w:val="000177DB"/>
    <w:rsid w:val="00017A2F"/>
    <w:rsid w:val="00017FD0"/>
    <w:rsid w:val="00017FDC"/>
    <w:rsid w:val="000202C2"/>
    <w:rsid w:val="0002043E"/>
    <w:rsid w:val="00020739"/>
    <w:rsid w:val="000207BE"/>
    <w:rsid w:val="00020AC3"/>
    <w:rsid w:val="00020DE4"/>
    <w:rsid w:val="0002103F"/>
    <w:rsid w:val="00021406"/>
    <w:rsid w:val="000214CE"/>
    <w:rsid w:val="0002192B"/>
    <w:rsid w:val="0002235D"/>
    <w:rsid w:val="00022CEE"/>
    <w:rsid w:val="00023335"/>
    <w:rsid w:val="00023351"/>
    <w:rsid w:val="00023495"/>
    <w:rsid w:val="00023582"/>
    <w:rsid w:val="00023863"/>
    <w:rsid w:val="00023DCF"/>
    <w:rsid w:val="00024216"/>
    <w:rsid w:val="00024315"/>
    <w:rsid w:val="00024352"/>
    <w:rsid w:val="000250B3"/>
    <w:rsid w:val="000256CA"/>
    <w:rsid w:val="00025B63"/>
    <w:rsid w:val="00025C3D"/>
    <w:rsid w:val="000262F4"/>
    <w:rsid w:val="000264F6"/>
    <w:rsid w:val="00026E48"/>
    <w:rsid w:val="00027019"/>
    <w:rsid w:val="00027275"/>
    <w:rsid w:val="0002799D"/>
    <w:rsid w:val="000279B6"/>
    <w:rsid w:val="00027A0E"/>
    <w:rsid w:val="00027AFB"/>
    <w:rsid w:val="00027D44"/>
    <w:rsid w:val="00027F10"/>
    <w:rsid w:val="000300AE"/>
    <w:rsid w:val="00030388"/>
    <w:rsid w:val="00030589"/>
    <w:rsid w:val="00030C1C"/>
    <w:rsid w:val="00030D4D"/>
    <w:rsid w:val="00030D5F"/>
    <w:rsid w:val="00030F2B"/>
    <w:rsid w:val="00031032"/>
    <w:rsid w:val="000312F9"/>
    <w:rsid w:val="000317E0"/>
    <w:rsid w:val="00031AA5"/>
    <w:rsid w:val="00031DA6"/>
    <w:rsid w:val="00031E2B"/>
    <w:rsid w:val="00032037"/>
    <w:rsid w:val="000320BF"/>
    <w:rsid w:val="000322C3"/>
    <w:rsid w:val="000322E6"/>
    <w:rsid w:val="00032489"/>
    <w:rsid w:val="00033372"/>
    <w:rsid w:val="00033535"/>
    <w:rsid w:val="00033646"/>
    <w:rsid w:val="00033689"/>
    <w:rsid w:val="000337F4"/>
    <w:rsid w:val="00033AE2"/>
    <w:rsid w:val="00033B16"/>
    <w:rsid w:val="00033E96"/>
    <w:rsid w:val="000340FA"/>
    <w:rsid w:val="00034874"/>
    <w:rsid w:val="00034ED3"/>
    <w:rsid w:val="00034F5A"/>
    <w:rsid w:val="00035065"/>
    <w:rsid w:val="00035371"/>
    <w:rsid w:val="00035427"/>
    <w:rsid w:val="000358D1"/>
    <w:rsid w:val="000359A1"/>
    <w:rsid w:val="00035CCF"/>
    <w:rsid w:val="00035E1D"/>
    <w:rsid w:val="0003617B"/>
    <w:rsid w:val="00036329"/>
    <w:rsid w:val="00036845"/>
    <w:rsid w:val="00036A0A"/>
    <w:rsid w:val="00036C5E"/>
    <w:rsid w:val="00036C7D"/>
    <w:rsid w:val="00036F6A"/>
    <w:rsid w:val="00037119"/>
    <w:rsid w:val="00037399"/>
    <w:rsid w:val="0003768C"/>
    <w:rsid w:val="00037B5D"/>
    <w:rsid w:val="00037DDC"/>
    <w:rsid w:val="00037FD5"/>
    <w:rsid w:val="000406C4"/>
    <w:rsid w:val="00040879"/>
    <w:rsid w:val="00040ED5"/>
    <w:rsid w:val="000413AF"/>
    <w:rsid w:val="0004173C"/>
    <w:rsid w:val="00041892"/>
    <w:rsid w:val="00041A19"/>
    <w:rsid w:val="00041C51"/>
    <w:rsid w:val="00041ECF"/>
    <w:rsid w:val="000424D4"/>
    <w:rsid w:val="0004262B"/>
    <w:rsid w:val="0004266E"/>
    <w:rsid w:val="000428F5"/>
    <w:rsid w:val="00042993"/>
    <w:rsid w:val="00042C2B"/>
    <w:rsid w:val="00042CAA"/>
    <w:rsid w:val="00042D3E"/>
    <w:rsid w:val="00043721"/>
    <w:rsid w:val="00043D0F"/>
    <w:rsid w:val="000440BB"/>
    <w:rsid w:val="000441DA"/>
    <w:rsid w:val="00044C77"/>
    <w:rsid w:val="00044EC4"/>
    <w:rsid w:val="000453BF"/>
    <w:rsid w:val="0004571D"/>
    <w:rsid w:val="000457F3"/>
    <w:rsid w:val="000458B7"/>
    <w:rsid w:val="00045A68"/>
    <w:rsid w:val="00045B98"/>
    <w:rsid w:val="00045CF6"/>
    <w:rsid w:val="00045FB8"/>
    <w:rsid w:val="00046136"/>
    <w:rsid w:val="00046291"/>
    <w:rsid w:val="000463BE"/>
    <w:rsid w:val="000465D0"/>
    <w:rsid w:val="00046748"/>
    <w:rsid w:val="00046A02"/>
    <w:rsid w:val="00046B43"/>
    <w:rsid w:val="00046EA8"/>
    <w:rsid w:val="00047679"/>
    <w:rsid w:val="0004773B"/>
    <w:rsid w:val="00047C34"/>
    <w:rsid w:val="00050058"/>
    <w:rsid w:val="0005013B"/>
    <w:rsid w:val="000503AE"/>
    <w:rsid w:val="0005063A"/>
    <w:rsid w:val="00050725"/>
    <w:rsid w:val="000507A5"/>
    <w:rsid w:val="0005082E"/>
    <w:rsid w:val="000508D7"/>
    <w:rsid w:val="00050B75"/>
    <w:rsid w:val="00051300"/>
    <w:rsid w:val="00051EA1"/>
    <w:rsid w:val="00052168"/>
    <w:rsid w:val="00052243"/>
    <w:rsid w:val="0005292E"/>
    <w:rsid w:val="00052A4B"/>
    <w:rsid w:val="00052D38"/>
    <w:rsid w:val="0005302C"/>
    <w:rsid w:val="0005303E"/>
    <w:rsid w:val="0005324B"/>
    <w:rsid w:val="000537FA"/>
    <w:rsid w:val="00053B9F"/>
    <w:rsid w:val="000543E9"/>
    <w:rsid w:val="000544D3"/>
    <w:rsid w:val="00054AA1"/>
    <w:rsid w:val="00054B78"/>
    <w:rsid w:val="00054E20"/>
    <w:rsid w:val="00054EF1"/>
    <w:rsid w:val="0005521B"/>
    <w:rsid w:val="000552BC"/>
    <w:rsid w:val="000554EB"/>
    <w:rsid w:val="00055532"/>
    <w:rsid w:val="00055560"/>
    <w:rsid w:val="000559C4"/>
    <w:rsid w:val="00055BAE"/>
    <w:rsid w:val="00055BBD"/>
    <w:rsid w:val="00055D06"/>
    <w:rsid w:val="00055F27"/>
    <w:rsid w:val="000560A1"/>
    <w:rsid w:val="00056438"/>
    <w:rsid w:val="00056694"/>
    <w:rsid w:val="00056C12"/>
    <w:rsid w:val="00056F70"/>
    <w:rsid w:val="0005787E"/>
    <w:rsid w:val="00057F8F"/>
    <w:rsid w:val="0006049F"/>
    <w:rsid w:val="000606B9"/>
    <w:rsid w:val="000607F1"/>
    <w:rsid w:val="00060802"/>
    <w:rsid w:val="0006096A"/>
    <w:rsid w:val="00060CE7"/>
    <w:rsid w:val="00060FA6"/>
    <w:rsid w:val="000614E2"/>
    <w:rsid w:val="000616F5"/>
    <w:rsid w:val="0006173D"/>
    <w:rsid w:val="0006195B"/>
    <w:rsid w:val="00061B65"/>
    <w:rsid w:val="000620D7"/>
    <w:rsid w:val="00062583"/>
    <w:rsid w:val="00062950"/>
    <w:rsid w:val="00062DD5"/>
    <w:rsid w:val="00062F67"/>
    <w:rsid w:val="00063070"/>
    <w:rsid w:val="000631AA"/>
    <w:rsid w:val="000636F8"/>
    <w:rsid w:val="00063D40"/>
    <w:rsid w:val="00063E7F"/>
    <w:rsid w:val="000640C4"/>
    <w:rsid w:val="0006426F"/>
    <w:rsid w:val="0006498C"/>
    <w:rsid w:val="0006551C"/>
    <w:rsid w:val="00065645"/>
    <w:rsid w:val="000658D2"/>
    <w:rsid w:val="000660B8"/>
    <w:rsid w:val="00066974"/>
    <w:rsid w:val="0006698D"/>
    <w:rsid w:val="00066ABA"/>
    <w:rsid w:val="00066BD2"/>
    <w:rsid w:val="0006702A"/>
    <w:rsid w:val="0006709A"/>
    <w:rsid w:val="00067206"/>
    <w:rsid w:val="000675D1"/>
    <w:rsid w:val="00067808"/>
    <w:rsid w:val="00067CC0"/>
    <w:rsid w:val="00067D92"/>
    <w:rsid w:val="00067F53"/>
    <w:rsid w:val="0007035F"/>
    <w:rsid w:val="00070710"/>
    <w:rsid w:val="00070A29"/>
    <w:rsid w:val="00070F2B"/>
    <w:rsid w:val="00071AD3"/>
    <w:rsid w:val="00071B56"/>
    <w:rsid w:val="00071D3D"/>
    <w:rsid w:val="0007217C"/>
    <w:rsid w:val="00072545"/>
    <w:rsid w:val="0007267B"/>
    <w:rsid w:val="00072CBE"/>
    <w:rsid w:val="0007333A"/>
    <w:rsid w:val="00073377"/>
    <w:rsid w:val="00073452"/>
    <w:rsid w:val="000734D3"/>
    <w:rsid w:val="000735F1"/>
    <w:rsid w:val="00073605"/>
    <w:rsid w:val="00073643"/>
    <w:rsid w:val="00073B41"/>
    <w:rsid w:val="00073C30"/>
    <w:rsid w:val="00073D38"/>
    <w:rsid w:val="00073FED"/>
    <w:rsid w:val="00074241"/>
    <w:rsid w:val="000744C5"/>
    <w:rsid w:val="00074CA2"/>
    <w:rsid w:val="00074D20"/>
    <w:rsid w:val="00074DCB"/>
    <w:rsid w:val="000755F5"/>
    <w:rsid w:val="0007569B"/>
    <w:rsid w:val="00075BE5"/>
    <w:rsid w:val="00075C73"/>
    <w:rsid w:val="00075C7D"/>
    <w:rsid w:val="00075F3B"/>
    <w:rsid w:val="0007654F"/>
    <w:rsid w:val="00076848"/>
    <w:rsid w:val="00076B04"/>
    <w:rsid w:val="00076B43"/>
    <w:rsid w:val="00077AAC"/>
    <w:rsid w:val="00077D98"/>
    <w:rsid w:val="00077DDB"/>
    <w:rsid w:val="000801D6"/>
    <w:rsid w:val="00080262"/>
    <w:rsid w:val="0008040D"/>
    <w:rsid w:val="000804FE"/>
    <w:rsid w:val="000806CB"/>
    <w:rsid w:val="00080A6D"/>
    <w:rsid w:val="0008111C"/>
    <w:rsid w:val="0008129A"/>
    <w:rsid w:val="00081408"/>
    <w:rsid w:val="0008198C"/>
    <w:rsid w:val="0008202F"/>
    <w:rsid w:val="00083509"/>
    <w:rsid w:val="00083733"/>
    <w:rsid w:val="00083828"/>
    <w:rsid w:val="00083C0E"/>
    <w:rsid w:val="00083E83"/>
    <w:rsid w:val="00084200"/>
    <w:rsid w:val="00084684"/>
    <w:rsid w:val="000846E9"/>
    <w:rsid w:val="000847F1"/>
    <w:rsid w:val="00084E05"/>
    <w:rsid w:val="00085ACE"/>
    <w:rsid w:val="00085D82"/>
    <w:rsid w:val="000864D4"/>
    <w:rsid w:val="000867F5"/>
    <w:rsid w:val="0008696C"/>
    <w:rsid w:val="00086AEE"/>
    <w:rsid w:val="00087148"/>
    <w:rsid w:val="00087164"/>
    <w:rsid w:val="00087773"/>
    <w:rsid w:val="000879F6"/>
    <w:rsid w:val="00087E5F"/>
    <w:rsid w:val="00090122"/>
    <w:rsid w:val="00090422"/>
    <w:rsid w:val="00090839"/>
    <w:rsid w:val="0009098A"/>
    <w:rsid w:val="00090BB0"/>
    <w:rsid w:val="0009141D"/>
    <w:rsid w:val="0009143F"/>
    <w:rsid w:val="000915F8"/>
    <w:rsid w:val="000918A6"/>
    <w:rsid w:val="000918DE"/>
    <w:rsid w:val="000918E7"/>
    <w:rsid w:val="00091A2B"/>
    <w:rsid w:val="00091C86"/>
    <w:rsid w:val="00091D73"/>
    <w:rsid w:val="00091E3F"/>
    <w:rsid w:val="00092795"/>
    <w:rsid w:val="00092D4C"/>
    <w:rsid w:val="00092DC3"/>
    <w:rsid w:val="00092E4F"/>
    <w:rsid w:val="000930CA"/>
    <w:rsid w:val="00093C03"/>
    <w:rsid w:val="00093C49"/>
    <w:rsid w:val="00093F56"/>
    <w:rsid w:val="0009442D"/>
    <w:rsid w:val="0009447D"/>
    <w:rsid w:val="00094B50"/>
    <w:rsid w:val="00094DE7"/>
    <w:rsid w:val="00095186"/>
    <w:rsid w:val="00095390"/>
    <w:rsid w:val="00095B6C"/>
    <w:rsid w:val="00096C02"/>
    <w:rsid w:val="000976E6"/>
    <w:rsid w:val="00097824"/>
    <w:rsid w:val="00097944"/>
    <w:rsid w:val="00097989"/>
    <w:rsid w:val="00097D9C"/>
    <w:rsid w:val="00097E8C"/>
    <w:rsid w:val="000A0009"/>
    <w:rsid w:val="000A0112"/>
    <w:rsid w:val="000A01E0"/>
    <w:rsid w:val="000A04DF"/>
    <w:rsid w:val="000A0A44"/>
    <w:rsid w:val="000A0B4B"/>
    <w:rsid w:val="000A0E8D"/>
    <w:rsid w:val="000A0F3C"/>
    <w:rsid w:val="000A1247"/>
    <w:rsid w:val="000A12A3"/>
    <w:rsid w:val="000A12C4"/>
    <w:rsid w:val="000A132D"/>
    <w:rsid w:val="000A15D0"/>
    <w:rsid w:val="000A1719"/>
    <w:rsid w:val="000A1927"/>
    <w:rsid w:val="000A1953"/>
    <w:rsid w:val="000A1956"/>
    <w:rsid w:val="000A1B4F"/>
    <w:rsid w:val="000A246E"/>
    <w:rsid w:val="000A2931"/>
    <w:rsid w:val="000A2A45"/>
    <w:rsid w:val="000A2DF4"/>
    <w:rsid w:val="000A2E09"/>
    <w:rsid w:val="000A2E20"/>
    <w:rsid w:val="000A31E7"/>
    <w:rsid w:val="000A3214"/>
    <w:rsid w:val="000A3303"/>
    <w:rsid w:val="000A3620"/>
    <w:rsid w:val="000A369A"/>
    <w:rsid w:val="000A393C"/>
    <w:rsid w:val="000A4579"/>
    <w:rsid w:val="000A47CA"/>
    <w:rsid w:val="000A4C29"/>
    <w:rsid w:val="000A4CD1"/>
    <w:rsid w:val="000A4D57"/>
    <w:rsid w:val="000A4DA9"/>
    <w:rsid w:val="000A511A"/>
    <w:rsid w:val="000A52C1"/>
    <w:rsid w:val="000A55D9"/>
    <w:rsid w:val="000A5A4C"/>
    <w:rsid w:val="000A640E"/>
    <w:rsid w:val="000A684C"/>
    <w:rsid w:val="000A6860"/>
    <w:rsid w:val="000A7296"/>
    <w:rsid w:val="000A72D8"/>
    <w:rsid w:val="000A7628"/>
    <w:rsid w:val="000A7C67"/>
    <w:rsid w:val="000B0695"/>
    <w:rsid w:val="000B08F7"/>
    <w:rsid w:val="000B0B2B"/>
    <w:rsid w:val="000B1E8C"/>
    <w:rsid w:val="000B22BE"/>
    <w:rsid w:val="000B28CC"/>
    <w:rsid w:val="000B29E0"/>
    <w:rsid w:val="000B2A0B"/>
    <w:rsid w:val="000B2C11"/>
    <w:rsid w:val="000B2E1E"/>
    <w:rsid w:val="000B2F8A"/>
    <w:rsid w:val="000B3084"/>
    <w:rsid w:val="000B3155"/>
    <w:rsid w:val="000B33C2"/>
    <w:rsid w:val="000B36B2"/>
    <w:rsid w:val="000B3A40"/>
    <w:rsid w:val="000B3C1C"/>
    <w:rsid w:val="000B3C27"/>
    <w:rsid w:val="000B4100"/>
    <w:rsid w:val="000B4533"/>
    <w:rsid w:val="000B4996"/>
    <w:rsid w:val="000B4A49"/>
    <w:rsid w:val="000B4ABD"/>
    <w:rsid w:val="000B4E3A"/>
    <w:rsid w:val="000B5100"/>
    <w:rsid w:val="000B53CE"/>
    <w:rsid w:val="000B557B"/>
    <w:rsid w:val="000B562B"/>
    <w:rsid w:val="000B56CF"/>
    <w:rsid w:val="000B5818"/>
    <w:rsid w:val="000B588C"/>
    <w:rsid w:val="000B6046"/>
    <w:rsid w:val="000B60CB"/>
    <w:rsid w:val="000B69DD"/>
    <w:rsid w:val="000B7741"/>
    <w:rsid w:val="000B7DC8"/>
    <w:rsid w:val="000C0302"/>
    <w:rsid w:val="000C04D7"/>
    <w:rsid w:val="000C05F3"/>
    <w:rsid w:val="000C069E"/>
    <w:rsid w:val="000C0B3D"/>
    <w:rsid w:val="000C0EAA"/>
    <w:rsid w:val="000C179E"/>
    <w:rsid w:val="000C264C"/>
    <w:rsid w:val="000C2951"/>
    <w:rsid w:val="000C2E8C"/>
    <w:rsid w:val="000C2F89"/>
    <w:rsid w:val="000C2FCD"/>
    <w:rsid w:val="000C31DB"/>
    <w:rsid w:val="000C33C8"/>
    <w:rsid w:val="000C3640"/>
    <w:rsid w:val="000C3645"/>
    <w:rsid w:val="000C3800"/>
    <w:rsid w:val="000C3A92"/>
    <w:rsid w:val="000C3E2C"/>
    <w:rsid w:val="000C40A1"/>
    <w:rsid w:val="000C41FC"/>
    <w:rsid w:val="000C4233"/>
    <w:rsid w:val="000C463C"/>
    <w:rsid w:val="000C476B"/>
    <w:rsid w:val="000C49A1"/>
    <w:rsid w:val="000C507A"/>
    <w:rsid w:val="000C524F"/>
    <w:rsid w:val="000C5499"/>
    <w:rsid w:val="000C54C0"/>
    <w:rsid w:val="000C5686"/>
    <w:rsid w:val="000C56C7"/>
    <w:rsid w:val="000C5774"/>
    <w:rsid w:val="000C5998"/>
    <w:rsid w:val="000C5B19"/>
    <w:rsid w:val="000C627B"/>
    <w:rsid w:val="000C628B"/>
    <w:rsid w:val="000C65C6"/>
    <w:rsid w:val="000C70B6"/>
    <w:rsid w:val="000C74B4"/>
    <w:rsid w:val="000C7814"/>
    <w:rsid w:val="000C7A50"/>
    <w:rsid w:val="000C7ABA"/>
    <w:rsid w:val="000D015B"/>
    <w:rsid w:val="000D03A1"/>
    <w:rsid w:val="000D0914"/>
    <w:rsid w:val="000D0B87"/>
    <w:rsid w:val="000D0CC1"/>
    <w:rsid w:val="000D0CD8"/>
    <w:rsid w:val="000D0D26"/>
    <w:rsid w:val="000D0E3D"/>
    <w:rsid w:val="000D11B4"/>
    <w:rsid w:val="000D2995"/>
    <w:rsid w:val="000D2D2A"/>
    <w:rsid w:val="000D396C"/>
    <w:rsid w:val="000D3B0F"/>
    <w:rsid w:val="000D4303"/>
    <w:rsid w:val="000D4460"/>
    <w:rsid w:val="000D44B3"/>
    <w:rsid w:val="000D4705"/>
    <w:rsid w:val="000D4A5D"/>
    <w:rsid w:val="000D4BF6"/>
    <w:rsid w:val="000D4DE1"/>
    <w:rsid w:val="000D4DE9"/>
    <w:rsid w:val="000D5075"/>
    <w:rsid w:val="000D5418"/>
    <w:rsid w:val="000D5A66"/>
    <w:rsid w:val="000D5A80"/>
    <w:rsid w:val="000D5AAD"/>
    <w:rsid w:val="000D6089"/>
    <w:rsid w:val="000D6092"/>
    <w:rsid w:val="000D6220"/>
    <w:rsid w:val="000D6244"/>
    <w:rsid w:val="000D6360"/>
    <w:rsid w:val="000D63E9"/>
    <w:rsid w:val="000D66D2"/>
    <w:rsid w:val="000D67E6"/>
    <w:rsid w:val="000D695A"/>
    <w:rsid w:val="000D6AC2"/>
    <w:rsid w:val="000D6EE7"/>
    <w:rsid w:val="000D6FAC"/>
    <w:rsid w:val="000D74FD"/>
    <w:rsid w:val="000D7769"/>
    <w:rsid w:val="000D778D"/>
    <w:rsid w:val="000D7C1B"/>
    <w:rsid w:val="000E0049"/>
    <w:rsid w:val="000E0062"/>
    <w:rsid w:val="000E0438"/>
    <w:rsid w:val="000E062C"/>
    <w:rsid w:val="000E07B0"/>
    <w:rsid w:val="000E0BDE"/>
    <w:rsid w:val="000E0C53"/>
    <w:rsid w:val="000E0E32"/>
    <w:rsid w:val="000E0EB7"/>
    <w:rsid w:val="000E1026"/>
    <w:rsid w:val="000E1240"/>
    <w:rsid w:val="000E143A"/>
    <w:rsid w:val="000E17F2"/>
    <w:rsid w:val="000E1E07"/>
    <w:rsid w:val="000E1FC1"/>
    <w:rsid w:val="000E2134"/>
    <w:rsid w:val="000E2659"/>
    <w:rsid w:val="000E2684"/>
    <w:rsid w:val="000E2AF1"/>
    <w:rsid w:val="000E2B8B"/>
    <w:rsid w:val="000E2F2F"/>
    <w:rsid w:val="000E3023"/>
    <w:rsid w:val="000E31A1"/>
    <w:rsid w:val="000E37A8"/>
    <w:rsid w:val="000E3A9C"/>
    <w:rsid w:val="000E3ACE"/>
    <w:rsid w:val="000E3B0B"/>
    <w:rsid w:val="000E430B"/>
    <w:rsid w:val="000E491A"/>
    <w:rsid w:val="000E4CD9"/>
    <w:rsid w:val="000E4DF9"/>
    <w:rsid w:val="000E4EE8"/>
    <w:rsid w:val="000E523F"/>
    <w:rsid w:val="000E54E2"/>
    <w:rsid w:val="000E55BE"/>
    <w:rsid w:val="000E56A4"/>
    <w:rsid w:val="000E571E"/>
    <w:rsid w:val="000E5726"/>
    <w:rsid w:val="000E57DE"/>
    <w:rsid w:val="000E58B4"/>
    <w:rsid w:val="000E5996"/>
    <w:rsid w:val="000E5AD0"/>
    <w:rsid w:val="000E5C31"/>
    <w:rsid w:val="000E6778"/>
    <w:rsid w:val="000E6B71"/>
    <w:rsid w:val="000E6BCC"/>
    <w:rsid w:val="000E6BD2"/>
    <w:rsid w:val="000E6E32"/>
    <w:rsid w:val="000E71B0"/>
    <w:rsid w:val="000E782D"/>
    <w:rsid w:val="000E7900"/>
    <w:rsid w:val="000E79A4"/>
    <w:rsid w:val="000E7DB7"/>
    <w:rsid w:val="000E7E67"/>
    <w:rsid w:val="000F111B"/>
    <w:rsid w:val="000F12CF"/>
    <w:rsid w:val="000F15E3"/>
    <w:rsid w:val="000F1B12"/>
    <w:rsid w:val="000F1B50"/>
    <w:rsid w:val="000F1B81"/>
    <w:rsid w:val="000F1FF5"/>
    <w:rsid w:val="000F21A7"/>
    <w:rsid w:val="000F2724"/>
    <w:rsid w:val="000F2F90"/>
    <w:rsid w:val="000F308D"/>
    <w:rsid w:val="000F30E3"/>
    <w:rsid w:val="000F30FE"/>
    <w:rsid w:val="000F37E7"/>
    <w:rsid w:val="000F3D4F"/>
    <w:rsid w:val="000F3DC0"/>
    <w:rsid w:val="000F4524"/>
    <w:rsid w:val="000F452B"/>
    <w:rsid w:val="000F4C90"/>
    <w:rsid w:val="000F548B"/>
    <w:rsid w:val="000F54B7"/>
    <w:rsid w:val="000F5591"/>
    <w:rsid w:val="000F55C2"/>
    <w:rsid w:val="000F560A"/>
    <w:rsid w:val="000F5773"/>
    <w:rsid w:val="000F589F"/>
    <w:rsid w:val="000F5B67"/>
    <w:rsid w:val="000F5C1D"/>
    <w:rsid w:val="000F5C72"/>
    <w:rsid w:val="000F5D0C"/>
    <w:rsid w:val="000F5ECD"/>
    <w:rsid w:val="000F602C"/>
    <w:rsid w:val="000F644C"/>
    <w:rsid w:val="000F6CD3"/>
    <w:rsid w:val="000F6E28"/>
    <w:rsid w:val="000F6F65"/>
    <w:rsid w:val="000F72B6"/>
    <w:rsid w:val="000F74A8"/>
    <w:rsid w:val="000F75A7"/>
    <w:rsid w:val="000F75E6"/>
    <w:rsid w:val="000F771D"/>
    <w:rsid w:val="000F781A"/>
    <w:rsid w:val="000F783E"/>
    <w:rsid w:val="000F7E20"/>
    <w:rsid w:val="0010029D"/>
    <w:rsid w:val="001003F0"/>
    <w:rsid w:val="00100DD5"/>
    <w:rsid w:val="00100EBA"/>
    <w:rsid w:val="00100FC0"/>
    <w:rsid w:val="001013F0"/>
    <w:rsid w:val="00101472"/>
    <w:rsid w:val="00101864"/>
    <w:rsid w:val="00101F81"/>
    <w:rsid w:val="0010215B"/>
    <w:rsid w:val="00102A2F"/>
    <w:rsid w:val="00102C47"/>
    <w:rsid w:val="00102EF5"/>
    <w:rsid w:val="00103146"/>
    <w:rsid w:val="0010345D"/>
    <w:rsid w:val="00103549"/>
    <w:rsid w:val="001035FE"/>
    <w:rsid w:val="00103722"/>
    <w:rsid w:val="001037EA"/>
    <w:rsid w:val="00103A07"/>
    <w:rsid w:val="00103AE0"/>
    <w:rsid w:val="00103B63"/>
    <w:rsid w:val="0010461B"/>
    <w:rsid w:val="00104729"/>
    <w:rsid w:val="00104A67"/>
    <w:rsid w:val="00104C78"/>
    <w:rsid w:val="00104DCE"/>
    <w:rsid w:val="00104EC4"/>
    <w:rsid w:val="001052EA"/>
    <w:rsid w:val="00105567"/>
    <w:rsid w:val="00105D8C"/>
    <w:rsid w:val="00105DC1"/>
    <w:rsid w:val="001065EF"/>
    <w:rsid w:val="001067E0"/>
    <w:rsid w:val="00106A4A"/>
    <w:rsid w:val="00106A5A"/>
    <w:rsid w:val="00106D1C"/>
    <w:rsid w:val="00106EAA"/>
    <w:rsid w:val="0010701E"/>
    <w:rsid w:val="001071B6"/>
    <w:rsid w:val="0010776B"/>
    <w:rsid w:val="00107973"/>
    <w:rsid w:val="00107AB5"/>
    <w:rsid w:val="0011009A"/>
    <w:rsid w:val="001101D1"/>
    <w:rsid w:val="0011020E"/>
    <w:rsid w:val="00110513"/>
    <w:rsid w:val="001105B2"/>
    <w:rsid w:val="00110688"/>
    <w:rsid w:val="001108E9"/>
    <w:rsid w:val="0011091F"/>
    <w:rsid w:val="00110A29"/>
    <w:rsid w:val="00110DE9"/>
    <w:rsid w:val="00111188"/>
    <w:rsid w:val="001117F3"/>
    <w:rsid w:val="0011184E"/>
    <w:rsid w:val="00111E83"/>
    <w:rsid w:val="00112155"/>
    <w:rsid w:val="001121C3"/>
    <w:rsid w:val="001121CB"/>
    <w:rsid w:val="00112487"/>
    <w:rsid w:val="00112618"/>
    <w:rsid w:val="0011289F"/>
    <w:rsid w:val="00112EA5"/>
    <w:rsid w:val="0011305E"/>
    <w:rsid w:val="001133B9"/>
    <w:rsid w:val="00113732"/>
    <w:rsid w:val="0011384D"/>
    <w:rsid w:val="001138DE"/>
    <w:rsid w:val="0011393E"/>
    <w:rsid w:val="00114568"/>
    <w:rsid w:val="00114AF0"/>
    <w:rsid w:val="0011531B"/>
    <w:rsid w:val="00115643"/>
    <w:rsid w:val="0011590E"/>
    <w:rsid w:val="00115D24"/>
    <w:rsid w:val="001163EC"/>
    <w:rsid w:val="00116440"/>
    <w:rsid w:val="001165BA"/>
    <w:rsid w:val="00116D90"/>
    <w:rsid w:val="00117230"/>
    <w:rsid w:val="00117518"/>
    <w:rsid w:val="0011757C"/>
    <w:rsid w:val="0011763A"/>
    <w:rsid w:val="001176DF"/>
    <w:rsid w:val="00117780"/>
    <w:rsid w:val="001178D8"/>
    <w:rsid w:val="0011796F"/>
    <w:rsid w:val="001179AF"/>
    <w:rsid w:val="001179F3"/>
    <w:rsid w:val="00117A39"/>
    <w:rsid w:val="00117B1F"/>
    <w:rsid w:val="00117B31"/>
    <w:rsid w:val="00117B97"/>
    <w:rsid w:val="00117D3D"/>
    <w:rsid w:val="00120117"/>
    <w:rsid w:val="001203C2"/>
    <w:rsid w:val="001205C8"/>
    <w:rsid w:val="00120612"/>
    <w:rsid w:val="0012073C"/>
    <w:rsid w:val="00120AA6"/>
    <w:rsid w:val="00120D85"/>
    <w:rsid w:val="0012120A"/>
    <w:rsid w:val="001212EF"/>
    <w:rsid w:val="001216E4"/>
    <w:rsid w:val="00121813"/>
    <w:rsid w:val="00121B1B"/>
    <w:rsid w:val="00122A46"/>
    <w:rsid w:val="00122E2F"/>
    <w:rsid w:val="00122E68"/>
    <w:rsid w:val="0012303C"/>
    <w:rsid w:val="001234B9"/>
    <w:rsid w:val="00123524"/>
    <w:rsid w:val="00123648"/>
    <w:rsid w:val="00123722"/>
    <w:rsid w:val="00123851"/>
    <w:rsid w:val="0012396E"/>
    <w:rsid w:val="00123A07"/>
    <w:rsid w:val="00123C57"/>
    <w:rsid w:val="00123DDA"/>
    <w:rsid w:val="00123E41"/>
    <w:rsid w:val="00124901"/>
    <w:rsid w:val="00124A8F"/>
    <w:rsid w:val="00124B10"/>
    <w:rsid w:val="0012507B"/>
    <w:rsid w:val="0012548C"/>
    <w:rsid w:val="00125DE0"/>
    <w:rsid w:val="00125EEC"/>
    <w:rsid w:val="0012672C"/>
    <w:rsid w:val="001269DF"/>
    <w:rsid w:val="00126E0D"/>
    <w:rsid w:val="0012727A"/>
    <w:rsid w:val="00127855"/>
    <w:rsid w:val="00127B3F"/>
    <w:rsid w:val="001307AB"/>
    <w:rsid w:val="00130A7E"/>
    <w:rsid w:val="00130E46"/>
    <w:rsid w:val="001311B3"/>
    <w:rsid w:val="00131433"/>
    <w:rsid w:val="0013143E"/>
    <w:rsid w:val="001318BE"/>
    <w:rsid w:val="00131A7D"/>
    <w:rsid w:val="00131CD1"/>
    <w:rsid w:val="00131FCB"/>
    <w:rsid w:val="00131FED"/>
    <w:rsid w:val="00132118"/>
    <w:rsid w:val="00132221"/>
    <w:rsid w:val="00132611"/>
    <w:rsid w:val="00132EF2"/>
    <w:rsid w:val="001330DB"/>
    <w:rsid w:val="00133AA7"/>
    <w:rsid w:val="00133B9B"/>
    <w:rsid w:val="00133C3E"/>
    <w:rsid w:val="00133FE6"/>
    <w:rsid w:val="00134350"/>
    <w:rsid w:val="00134418"/>
    <w:rsid w:val="00134739"/>
    <w:rsid w:val="00135010"/>
    <w:rsid w:val="0013502B"/>
    <w:rsid w:val="0013551F"/>
    <w:rsid w:val="00135756"/>
    <w:rsid w:val="00135914"/>
    <w:rsid w:val="00135AB1"/>
    <w:rsid w:val="00135B46"/>
    <w:rsid w:val="00135C61"/>
    <w:rsid w:val="0013601B"/>
    <w:rsid w:val="0013604F"/>
    <w:rsid w:val="00136163"/>
    <w:rsid w:val="00136173"/>
    <w:rsid w:val="001368FD"/>
    <w:rsid w:val="0013694D"/>
    <w:rsid w:val="00136E9E"/>
    <w:rsid w:val="0013703C"/>
    <w:rsid w:val="00137725"/>
    <w:rsid w:val="0014008C"/>
    <w:rsid w:val="00140126"/>
    <w:rsid w:val="00140401"/>
    <w:rsid w:val="00140731"/>
    <w:rsid w:val="00140D75"/>
    <w:rsid w:val="00140E46"/>
    <w:rsid w:val="00140F2F"/>
    <w:rsid w:val="001410C9"/>
    <w:rsid w:val="00141605"/>
    <w:rsid w:val="00141D5F"/>
    <w:rsid w:val="00141E1C"/>
    <w:rsid w:val="00141FB4"/>
    <w:rsid w:val="001420BC"/>
    <w:rsid w:val="0014223D"/>
    <w:rsid w:val="00142348"/>
    <w:rsid w:val="00142C7A"/>
    <w:rsid w:val="00142DFC"/>
    <w:rsid w:val="00142FF8"/>
    <w:rsid w:val="00143370"/>
    <w:rsid w:val="001437A1"/>
    <w:rsid w:val="00143858"/>
    <w:rsid w:val="00144010"/>
    <w:rsid w:val="00144165"/>
    <w:rsid w:val="001443D8"/>
    <w:rsid w:val="0014454E"/>
    <w:rsid w:val="00144A8B"/>
    <w:rsid w:val="00144B60"/>
    <w:rsid w:val="00144C07"/>
    <w:rsid w:val="00145051"/>
    <w:rsid w:val="0014534D"/>
    <w:rsid w:val="0014540C"/>
    <w:rsid w:val="001455A3"/>
    <w:rsid w:val="0014562F"/>
    <w:rsid w:val="00145761"/>
    <w:rsid w:val="00145778"/>
    <w:rsid w:val="00145AFA"/>
    <w:rsid w:val="00146250"/>
    <w:rsid w:val="00146ABC"/>
    <w:rsid w:val="00146AD6"/>
    <w:rsid w:val="0014759B"/>
    <w:rsid w:val="001477AC"/>
    <w:rsid w:val="0014795E"/>
    <w:rsid w:val="00147C38"/>
    <w:rsid w:val="00147C55"/>
    <w:rsid w:val="00147C9E"/>
    <w:rsid w:val="00147DB8"/>
    <w:rsid w:val="00147E92"/>
    <w:rsid w:val="00150260"/>
    <w:rsid w:val="0015042E"/>
    <w:rsid w:val="00150456"/>
    <w:rsid w:val="00150536"/>
    <w:rsid w:val="00150889"/>
    <w:rsid w:val="00150A38"/>
    <w:rsid w:val="00150E57"/>
    <w:rsid w:val="00151187"/>
    <w:rsid w:val="0015162B"/>
    <w:rsid w:val="00151693"/>
    <w:rsid w:val="00151734"/>
    <w:rsid w:val="0015187E"/>
    <w:rsid w:val="001519F8"/>
    <w:rsid w:val="0015207F"/>
    <w:rsid w:val="0015283B"/>
    <w:rsid w:val="00152918"/>
    <w:rsid w:val="001529C0"/>
    <w:rsid w:val="00152F90"/>
    <w:rsid w:val="0015315A"/>
    <w:rsid w:val="00153300"/>
    <w:rsid w:val="00153502"/>
    <w:rsid w:val="00153639"/>
    <w:rsid w:val="00153810"/>
    <w:rsid w:val="0015393B"/>
    <w:rsid w:val="00153CD2"/>
    <w:rsid w:val="001540F1"/>
    <w:rsid w:val="00154670"/>
    <w:rsid w:val="00154764"/>
    <w:rsid w:val="00154CF1"/>
    <w:rsid w:val="001557B7"/>
    <w:rsid w:val="00155AF6"/>
    <w:rsid w:val="00155B40"/>
    <w:rsid w:val="00155E54"/>
    <w:rsid w:val="00155F6E"/>
    <w:rsid w:val="00155FAD"/>
    <w:rsid w:val="001560F2"/>
    <w:rsid w:val="001564B8"/>
    <w:rsid w:val="00156858"/>
    <w:rsid w:val="001568DE"/>
    <w:rsid w:val="00156A89"/>
    <w:rsid w:val="00156CF1"/>
    <w:rsid w:val="00156ECB"/>
    <w:rsid w:val="00156EDE"/>
    <w:rsid w:val="00156F29"/>
    <w:rsid w:val="001572EA"/>
    <w:rsid w:val="00157E75"/>
    <w:rsid w:val="00160265"/>
    <w:rsid w:val="00160512"/>
    <w:rsid w:val="00160678"/>
    <w:rsid w:val="00160909"/>
    <w:rsid w:val="0016091C"/>
    <w:rsid w:val="0016102A"/>
    <w:rsid w:val="00161231"/>
    <w:rsid w:val="00161460"/>
    <w:rsid w:val="00161763"/>
    <w:rsid w:val="00161A57"/>
    <w:rsid w:val="00161F78"/>
    <w:rsid w:val="001625FB"/>
    <w:rsid w:val="00162D9D"/>
    <w:rsid w:val="00162FD3"/>
    <w:rsid w:val="0016334A"/>
    <w:rsid w:val="00163403"/>
    <w:rsid w:val="00163454"/>
    <w:rsid w:val="00163779"/>
    <w:rsid w:val="00163A00"/>
    <w:rsid w:val="00163B66"/>
    <w:rsid w:val="00163CB0"/>
    <w:rsid w:val="001641CD"/>
    <w:rsid w:val="0016452B"/>
    <w:rsid w:val="0016457C"/>
    <w:rsid w:val="001647B4"/>
    <w:rsid w:val="001653BE"/>
    <w:rsid w:val="00165A57"/>
    <w:rsid w:val="00165B5B"/>
    <w:rsid w:val="00165EB3"/>
    <w:rsid w:val="00165FBC"/>
    <w:rsid w:val="00166778"/>
    <w:rsid w:val="001667C4"/>
    <w:rsid w:val="00167059"/>
    <w:rsid w:val="001671D7"/>
    <w:rsid w:val="0016775A"/>
    <w:rsid w:val="00167851"/>
    <w:rsid w:val="00167C2A"/>
    <w:rsid w:val="001709DE"/>
    <w:rsid w:val="00170D58"/>
    <w:rsid w:val="00170F43"/>
    <w:rsid w:val="00170F44"/>
    <w:rsid w:val="0017114D"/>
    <w:rsid w:val="00171273"/>
    <w:rsid w:val="001713FA"/>
    <w:rsid w:val="001714AA"/>
    <w:rsid w:val="001716C0"/>
    <w:rsid w:val="00171CFD"/>
    <w:rsid w:val="00171D74"/>
    <w:rsid w:val="0017220C"/>
    <w:rsid w:val="001724E9"/>
    <w:rsid w:val="0017257B"/>
    <w:rsid w:val="00172622"/>
    <w:rsid w:val="00172FD3"/>
    <w:rsid w:val="00173592"/>
    <w:rsid w:val="00173A59"/>
    <w:rsid w:val="00173AEF"/>
    <w:rsid w:val="00174192"/>
    <w:rsid w:val="001744F7"/>
    <w:rsid w:val="001745F8"/>
    <w:rsid w:val="001747A4"/>
    <w:rsid w:val="00174CC5"/>
    <w:rsid w:val="00174D3F"/>
    <w:rsid w:val="00174E38"/>
    <w:rsid w:val="0017532C"/>
    <w:rsid w:val="0017572E"/>
    <w:rsid w:val="00175A05"/>
    <w:rsid w:val="00175BE9"/>
    <w:rsid w:val="00175CA4"/>
    <w:rsid w:val="001764F8"/>
    <w:rsid w:val="0017673E"/>
    <w:rsid w:val="00176760"/>
    <w:rsid w:val="00176858"/>
    <w:rsid w:val="00176C75"/>
    <w:rsid w:val="00176F26"/>
    <w:rsid w:val="00176FE2"/>
    <w:rsid w:val="00177847"/>
    <w:rsid w:val="00177D7A"/>
    <w:rsid w:val="00177E3D"/>
    <w:rsid w:val="0018000C"/>
    <w:rsid w:val="0018003E"/>
    <w:rsid w:val="0018015A"/>
    <w:rsid w:val="0018045F"/>
    <w:rsid w:val="0018049D"/>
    <w:rsid w:val="001805B1"/>
    <w:rsid w:val="001805DD"/>
    <w:rsid w:val="001806ED"/>
    <w:rsid w:val="00180789"/>
    <w:rsid w:val="00180B2D"/>
    <w:rsid w:val="00180BD6"/>
    <w:rsid w:val="00180C7C"/>
    <w:rsid w:val="00180F71"/>
    <w:rsid w:val="00181A2C"/>
    <w:rsid w:val="00182001"/>
    <w:rsid w:val="001821C5"/>
    <w:rsid w:val="001824B9"/>
    <w:rsid w:val="00182783"/>
    <w:rsid w:val="00182C52"/>
    <w:rsid w:val="001833CC"/>
    <w:rsid w:val="001835EC"/>
    <w:rsid w:val="00183651"/>
    <w:rsid w:val="00183AD7"/>
    <w:rsid w:val="00183AEB"/>
    <w:rsid w:val="00183CD4"/>
    <w:rsid w:val="00184614"/>
    <w:rsid w:val="00184BD1"/>
    <w:rsid w:val="00184DEF"/>
    <w:rsid w:val="00184E2B"/>
    <w:rsid w:val="001851B5"/>
    <w:rsid w:val="001857B2"/>
    <w:rsid w:val="001857CC"/>
    <w:rsid w:val="00185806"/>
    <w:rsid w:val="001859B5"/>
    <w:rsid w:val="00185B8B"/>
    <w:rsid w:val="00185E1D"/>
    <w:rsid w:val="00185ED3"/>
    <w:rsid w:val="00185F44"/>
    <w:rsid w:val="00186710"/>
    <w:rsid w:val="001868D4"/>
    <w:rsid w:val="00186CB4"/>
    <w:rsid w:val="00187296"/>
    <w:rsid w:val="00187356"/>
    <w:rsid w:val="0018749F"/>
    <w:rsid w:val="00187670"/>
    <w:rsid w:val="00187BB1"/>
    <w:rsid w:val="00187C06"/>
    <w:rsid w:val="00187D12"/>
    <w:rsid w:val="0019019F"/>
    <w:rsid w:val="00190619"/>
    <w:rsid w:val="0019090D"/>
    <w:rsid w:val="00190B37"/>
    <w:rsid w:val="00190FE9"/>
    <w:rsid w:val="001914A4"/>
    <w:rsid w:val="0019169B"/>
    <w:rsid w:val="001916ED"/>
    <w:rsid w:val="00191C0B"/>
    <w:rsid w:val="00192C41"/>
    <w:rsid w:val="00192DFD"/>
    <w:rsid w:val="00192F22"/>
    <w:rsid w:val="0019349E"/>
    <w:rsid w:val="00193B03"/>
    <w:rsid w:val="00193B2A"/>
    <w:rsid w:val="00194019"/>
    <w:rsid w:val="00194093"/>
    <w:rsid w:val="00194191"/>
    <w:rsid w:val="001943E4"/>
    <w:rsid w:val="001944FA"/>
    <w:rsid w:val="0019472D"/>
    <w:rsid w:val="0019488B"/>
    <w:rsid w:val="001948F2"/>
    <w:rsid w:val="00194D8A"/>
    <w:rsid w:val="00195152"/>
    <w:rsid w:val="001951E6"/>
    <w:rsid w:val="0019523A"/>
    <w:rsid w:val="00195654"/>
    <w:rsid w:val="00195708"/>
    <w:rsid w:val="001957A9"/>
    <w:rsid w:val="00195A8C"/>
    <w:rsid w:val="00195B93"/>
    <w:rsid w:val="00195BCC"/>
    <w:rsid w:val="001967A7"/>
    <w:rsid w:val="00196F16"/>
    <w:rsid w:val="00197162"/>
    <w:rsid w:val="00197407"/>
    <w:rsid w:val="00197811"/>
    <w:rsid w:val="00197AF3"/>
    <w:rsid w:val="00197AFB"/>
    <w:rsid w:val="00197D4C"/>
    <w:rsid w:val="001A0655"/>
    <w:rsid w:val="001A0671"/>
    <w:rsid w:val="001A09BE"/>
    <w:rsid w:val="001A0D4A"/>
    <w:rsid w:val="001A0DBA"/>
    <w:rsid w:val="001A0DEC"/>
    <w:rsid w:val="001A1181"/>
    <w:rsid w:val="001A1437"/>
    <w:rsid w:val="001A1537"/>
    <w:rsid w:val="001A16DA"/>
    <w:rsid w:val="001A1EBB"/>
    <w:rsid w:val="001A2086"/>
    <w:rsid w:val="001A2348"/>
    <w:rsid w:val="001A2591"/>
    <w:rsid w:val="001A279D"/>
    <w:rsid w:val="001A29AF"/>
    <w:rsid w:val="001A30A2"/>
    <w:rsid w:val="001A30D9"/>
    <w:rsid w:val="001A318E"/>
    <w:rsid w:val="001A3270"/>
    <w:rsid w:val="001A3399"/>
    <w:rsid w:val="001A3C8F"/>
    <w:rsid w:val="001A3D40"/>
    <w:rsid w:val="001A3E64"/>
    <w:rsid w:val="001A3EB7"/>
    <w:rsid w:val="001A3EF1"/>
    <w:rsid w:val="001A464B"/>
    <w:rsid w:val="001A48BA"/>
    <w:rsid w:val="001A49CC"/>
    <w:rsid w:val="001A4C80"/>
    <w:rsid w:val="001A4E61"/>
    <w:rsid w:val="001A55B2"/>
    <w:rsid w:val="001A561B"/>
    <w:rsid w:val="001A5849"/>
    <w:rsid w:val="001A58EA"/>
    <w:rsid w:val="001A5DA9"/>
    <w:rsid w:val="001A5F89"/>
    <w:rsid w:val="001A610F"/>
    <w:rsid w:val="001A624C"/>
    <w:rsid w:val="001A67AD"/>
    <w:rsid w:val="001A6B63"/>
    <w:rsid w:val="001A7801"/>
    <w:rsid w:val="001B05FA"/>
    <w:rsid w:val="001B07F6"/>
    <w:rsid w:val="001B094B"/>
    <w:rsid w:val="001B0DF7"/>
    <w:rsid w:val="001B0E5A"/>
    <w:rsid w:val="001B0E85"/>
    <w:rsid w:val="001B151A"/>
    <w:rsid w:val="001B1595"/>
    <w:rsid w:val="001B181E"/>
    <w:rsid w:val="001B184B"/>
    <w:rsid w:val="001B1ADD"/>
    <w:rsid w:val="001B1D0D"/>
    <w:rsid w:val="001B1DD2"/>
    <w:rsid w:val="001B21E4"/>
    <w:rsid w:val="001B2724"/>
    <w:rsid w:val="001B27E4"/>
    <w:rsid w:val="001B2C64"/>
    <w:rsid w:val="001B2D4C"/>
    <w:rsid w:val="001B34FF"/>
    <w:rsid w:val="001B3630"/>
    <w:rsid w:val="001B3666"/>
    <w:rsid w:val="001B3846"/>
    <w:rsid w:val="001B3848"/>
    <w:rsid w:val="001B3CBE"/>
    <w:rsid w:val="001B3FFE"/>
    <w:rsid w:val="001B4A72"/>
    <w:rsid w:val="001B4B74"/>
    <w:rsid w:val="001B4F81"/>
    <w:rsid w:val="001B50AD"/>
    <w:rsid w:val="001B5337"/>
    <w:rsid w:val="001B53CB"/>
    <w:rsid w:val="001B56BD"/>
    <w:rsid w:val="001B5739"/>
    <w:rsid w:val="001B57DC"/>
    <w:rsid w:val="001B5C6F"/>
    <w:rsid w:val="001B5FED"/>
    <w:rsid w:val="001B62E9"/>
    <w:rsid w:val="001B63FE"/>
    <w:rsid w:val="001B6C04"/>
    <w:rsid w:val="001B6EE0"/>
    <w:rsid w:val="001B71FC"/>
    <w:rsid w:val="001B730D"/>
    <w:rsid w:val="001B7C20"/>
    <w:rsid w:val="001B7CC8"/>
    <w:rsid w:val="001B7DEF"/>
    <w:rsid w:val="001B7F14"/>
    <w:rsid w:val="001C0038"/>
    <w:rsid w:val="001C041D"/>
    <w:rsid w:val="001C0538"/>
    <w:rsid w:val="001C06D7"/>
    <w:rsid w:val="001C0DFE"/>
    <w:rsid w:val="001C119E"/>
    <w:rsid w:val="001C134C"/>
    <w:rsid w:val="001C14C1"/>
    <w:rsid w:val="001C1661"/>
    <w:rsid w:val="001C18DD"/>
    <w:rsid w:val="001C1B92"/>
    <w:rsid w:val="001C24E5"/>
    <w:rsid w:val="001C257D"/>
    <w:rsid w:val="001C2915"/>
    <w:rsid w:val="001C302F"/>
    <w:rsid w:val="001C30E1"/>
    <w:rsid w:val="001C3200"/>
    <w:rsid w:val="001C3D3C"/>
    <w:rsid w:val="001C41F1"/>
    <w:rsid w:val="001C421A"/>
    <w:rsid w:val="001C45DA"/>
    <w:rsid w:val="001C46D8"/>
    <w:rsid w:val="001C4795"/>
    <w:rsid w:val="001C49D2"/>
    <w:rsid w:val="001C4F6E"/>
    <w:rsid w:val="001C4FA7"/>
    <w:rsid w:val="001C5104"/>
    <w:rsid w:val="001C5214"/>
    <w:rsid w:val="001C5234"/>
    <w:rsid w:val="001C59DA"/>
    <w:rsid w:val="001C5CC3"/>
    <w:rsid w:val="001C5DEE"/>
    <w:rsid w:val="001C61AB"/>
    <w:rsid w:val="001C647C"/>
    <w:rsid w:val="001C7350"/>
    <w:rsid w:val="001C7436"/>
    <w:rsid w:val="001C744A"/>
    <w:rsid w:val="001C77F8"/>
    <w:rsid w:val="001C7B8D"/>
    <w:rsid w:val="001C7CC2"/>
    <w:rsid w:val="001C7F30"/>
    <w:rsid w:val="001D01DE"/>
    <w:rsid w:val="001D074D"/>
    <w:rsid w:val="001D0AF0"/>
    <w:rsid w:val="001D0B1F"/>
    <w:rsid w:val="001D0BB1"/>
    <w:rsid w:val="001D16B5"/>
    <w:rsid w:val="001D1D3D"/>
    <w:rsid w:val="001D2348"/>
    <w:rsid w:val="001D23A2"/>
    <w:rsid w:val="001D27C4"/>
    <w:rsid w:val="001D2ADF"/>
    <w:rsid w:val="001D2CD0"/>
    <w:rsid w:val="001D2EA3"/>
    <w:rsid w:val="001D3235"/>
    <w:rsid w:val="001D32C6"/>
    <w:rsid w:val="001D33B7"/>
    <w:rsid w:val="001D372D"/>
    <w:rsid w:val="001D38DE"/>
    <w:rsid w:val="001D3C29"/>
    <w:rsid w:val="001D3EA1"/>
    <w:rsid w:val="001D3FEE"/>
    <w:rsid w:val="001D4136"/>
    <w:rsid w:val="001D4C90"/>
    <w:rsid w:val="001D4D2B"/>
    <w:rsid w:val="001D4E50"/>
    <w:rsid w:val="001D513D"/>
    <w:rsid w:val="001D5519"/>
    <w:rsid w:val="001D58CC"/>
    <w:rsid w:val="001D593E"/>
    <w:rsid w:val="001D5BA8"/>
    <w:rsid w:val="001D5CED"/>
    <w:rsid w:val="001D5EF4"/>
    <w:rsid w:val="001D5FE4"/>
    <w:rsid w:val="001D6088"/>
    <w:rsid w:val="001D689E"/>
    <w:rsid w:val="001D69B5"/>
    <w:rsid w:val="001D69BE"/>
    <w:rsid w:val="001D6C39"/>
    <w:rsid w:val="001D7164"/>
    <w:rsid w:val="001D71FA"/>
    <w:rsid w:val="001D7545"/>
    <w:rsid w:val="001D7D5A"/>
    <w:rsid w:val="001E0119"/>
    <w:rsid w:val="001E040C"/>
    <w:rsid w:val="001E049B"/>
    <w:rsid w:val="001E06CD"/>
    <w:rsid w:val="001E0DA3"/>
    <w:rsid w:val="001E0DFE"/>
    <w:rsid w:val="001E10F5"/>
    <w:rsid w:val="001E1590"/>
    <w:rsid w:val="001E15AD"/>
    <w:rsid w:val="001E15B6"/>
    <w:rsid w:val="001E1719"/>
    <w:rsid w:val="001E1979"/>
    <w:rsid w:val="001E2172"/>
    <w:rsid w:val="001E21B2"/>
    <w:rsid w:val="001E229E"/>
    <w:rsid w:val="001E22BB"/>
    <w:rsid w:val="001E289E"/>
    <w:rsid w:val="001E2921"/>
    <w:rsid w:val="001E29CE"/>
    <w:rsid w:val="001E2EF9"/>
    <w:rsid w:val="001E2F3E"/>
    <w:rsid w:val="001E306E"/>
    <w:rsid w:val="001E329B"/>
    <w:rsid w:val="001E349F"/>
    <w:rsid w:val="001E39B2"/>
    <w:rsid w:val="001E3A7C"/>
    <w:rsid w:val="001E3DD9"/>
    <w:rsid w:val="001E3FA9"/>
    <w:rsid w:val="001E4128"/>
    <w:rsid w:val="001E426D"/>
    <w:rsid w:val="001E4554"/>
    <w:rsid w:val="001E45C5"/>
    <w:rsid w:val="001E468F"/>
    <w:rsid w:val="001E4A43"/>
    <w:rsid w:val="001E4DF8"/>
    <w:rsid w:val="001E4F13"/>
    <w:rsid w:val="001E4F8A"/>
    <w:rsid w:val="001E5220"/>
    <w:rsid w:val="001E535A"/>
    <w:rsid w:val="001E5EDC"/>
    <w:rsid w:val="001E61B6"/>
    <w:rsid w:val="001E6308"/>
    <w:rsid w:val="001E665C"/>
    <w:rsid w:val="001E6853"/>
    <w:rsid w:val="001E721E"/>
    <w:rsid w:val="001E74A1"/>
    <w:rsid w:val="001E76E2"/>
    <w:rsid w:val="001E78A3"/>
    <w:rsid w:val="001E7C15"/>
    <w:rsid w:val="001E7CE9"/>
    <w:rsid w:val="001E7CFE"/>
    <w:rsid w:val="001E7E11"/>
    <w:rsid w:val="001F00CC"/>
    <w:rsid w:val="001F01E2"/>
    <w:rsid w:val="001F04B9"/>
    <w:rsid w:val="001F0867"/>
    <w:rsid w:val="001F1886"/>
    <w:rsid w:val="001F2A2A"/>
    <w:rsid w:val="001F2F05"/>
    <w:rsid w:val="001F2F3C"/>
    <w:rsid w:val="001F324A"/>
    <w:rsid w:val="001F365C"/>
    <w:rsid w:val="001F3966"/>
    <w:rsid w:val="001F3B83"/>
    <w:rsid w:val="001F3CAF"/>
    <w:rsid w:val="001F3CF0"/>
    <w:rsid w:val="001F3DBE"/>
    <w:rsid w:val="001F45B2"/>
    <w:rsid w:val="001F4851"/>
    <w:rsid w:val="001F4959"/>
    <w:rsid w:val="001F4CC6"/>
    <w:rsid w:val="001F4D11"/>
    <w:rsid w:val="001F573C"/>
    <w:rsid w:val="001F5A61"/>
    <w:rsid w:val="001F5B60"/>
    <w:rsid w:val="001F6245"/>
    <w:rsid w:val="001F637B"/>
    <w:rsid w:val="001F63EA"/>
    <w:rsid w:val="001F676B"/>
    <w:rsid w:val="001F67AB"/>
    <w:rsid w:val="001F719A"/>
    <w:rsid w:val="001F7291"/>
    <w:rsid w:val="001F7358"/>
    <w:rsid w:val="001F7785"/>
    <w:rsid w:val="001F7A69"/>
    <w:rsid w:val="00200147"/>
    <w:rsid w:val="002001B5"/>
    <w:rsid w:val="00200313"/>
    <w:rsid w:val="002003A5"/>
    <w:rsid w:val="00200482"/>
    <w:rsid w:val="002011EE"/>
    <w:rsid w:val="00201735"/>
    <w:rsid w:val="00201828"/>
    <w:rsid w:val="0020198F"/>
    <w:rsid w:val="00201AEC"/>
    <w:rsid w:val="00201FC1"/>
    <w:rsid w:val="00202100"/>
    <w:rsid w:val="002022B1"/>
    <w:rsid w:val="002022B4"/>
    <w:rsid w:val="002022FB"/>
    <w:rsid w:val="002026BF"/>
    <w:rsid w:val="002027EC"/>
    <w:rsid w:val="00202914"/>
    <w:rsid w:val="002031E4"/>
    <w:rsid w:val="0020358A"/>
    <w:rsid w:val="00203818"/>
    <w:rsid w:val="00203846"/>
    <w:rsid w:val="00203976"/>
    <w:rsid w:val="00203B0E"/>
    <w:rsid w:val="00203D38"/>
    <w:rsid w:val="00203EA8"/>
    <w:rsid w:val="00204211"/>
    <w:rsid w:val="002042B9"/>
    <w:rsid w:val="00204382"/>
    <w:rsid w:val="00204C66"/>
    <w:rsid w:val="00204FCC"/>
    <w:rsid w:val="002053B1"/>
    <w:rsid w:val="002058BE"/>
    <w:rsid w:val="00205B52"/>
    <w:rsid w:val="00205E7C"/>
    <w:rsid w:val="00205EA5"/>
    <w:rsid w:val="0020609C"/>
    <w:rsid w:val="0020635C"/>
    <w:rsid w:val="00206513"/>
    <w:rsid w:val="002067DC"/>
    <w:rsid w:val="00206C54"/>
    <w:rsid w:val="00206D61"/>
    <w:rsid w:val="002072A9"/>
    <w:rsid w:val="002075A3"/>
    <w:rsid w:val="00207833"/>
    <w:rsid w:val="002079F2"/>
    <w:rsid w:val="00207DC2"/>
    <w:rsid w:val="00207E8C"/>
    <w:rsid w:val="0021037E"/>
    <w:rsid w:val="00210679"/>
    <w:rsid w:val="002109EC"/>
    <w:rsid w:val="00210D50"/>
    <w:rsid w:val="00210D6B"/>
    <w:rsid w:val="00210DBC"/>
    <w:rsid w:val="00210E55"/>
    <w:rsid w:val="00210FCA"/>
    <w:rsid w:val="0021107D"/>
    <w:rsid w:val="0021130B"/>
    <w:rsid w:val="002114C3"/>
    <w:rsid w:val="00211578"/>
    <w:rsid w:val="00211AA5"/>
    <w:rsid w:val="00212087"/>
    <w:rsid w:val="002127A3"/>
    <w:rsid w:val="00212FFD"/>
    <w:rsid w:val="00213807"/>
    <w:rsid w:val="00213887"/>
    <w:rsid w:val="00213925"/>
    <w:rsid w:val="00213B07"/>
    <w:rsid w:val="00213DE8"/>
    <w:rsid w:val="00214190"/>
    <w:rsid w:val="00214356"/>
    <w:rsid w:val="00215037"/>
    <w:rsid w:val="00215702"/>
    <w:rsid w:val="00215777"/>
    <w:rsid w:val="00215A41"/>
    <w:rsid w:val="00216280"/>
    <w:rsid w:val="0021639E"/>
    <w:rsid w:val="002163D9"/>
    <w:rsid w:val="00216557"/>
    <w:rsid w:val="00216A27"/>
    <w:rsid w:val="00216C31"/>
    <w:rsid w:val="00216C76"/>
    <w:rsid w:val="00216CD9"/>
    <w:rsid w:val="00216FFB"/>
    <w:rsid w:val="0021717F"/>
    <w:rsid w:val="0021723C"/>
    <w:rsid w:val="00217242"/>
    <w:rsid w:val="0021735B"/>
    <w:rsid w:val="002177F9"/>
    <w:rsid w:val="002178CF"/>
    <w:rsid w:val="0021799D"/>
    <w:rsid w:val="00217A0C"/>
    <w:rsid w:val="00217AAA"/>
    <w:rsid w:val="0022008C"/>
    <w:rsid w:val="002204A1"/>
    <w:rsid w:val="00220EDF"/>
    <w:rsid w:val="002212E2"/>
    <w:rsid w:val="002215BA"/>
    <w:rsid w:val="00221833"/>
    <w:rsid w:val="00221F00"/>
    <w:rsid w:val="00221F77"/>
    <w:rsid w:val="0022225F"/>
    <w:rsid w:val="00222504"/>
    <w:rsid w:val="00222769"/>
    <w:rsid w:val="0022276A"/>
    <w:rsid w:val="00222780"/>
    <w:rsid w:val="00222B27"/>
    <w:rsid w:val="00222FAF"/>
    <w:rsid w:val="00223176"/>
    <w:rsid w:val="002235F4"/>
    <w:rsid w:val="00223E58"/>
    <w:rsid w:val="00224098"/>
    <w:rsid w:val="002240F5"/>
    <w:rsid w:val="0022425E"/>
    <w:rsid w:val="00224474"/>
    <w:rsid w:val="002244FF"/>
    <w:rsid w:val="002246D7"/>
    <w:rsid w:val="00225030"/>
    <w:rsid w:val="00225680"/>
    <w:rsid w:val="00225A94"/>
    <w:rsid w:val="002261AC"/>
    <w:rsid w:val="002261F6"/>
    <w:rsid w:val="0022623E"/>
    <w:rsid w:val="00226962"/>
    <w:rsid w:val="00227572"/>
    <w:rsid w:val="00227E19"/>
    <w:rsid w:val="00230071"/>
    <w:rsid w:val="002306F9"/>
    <w:rsid w:val="002309B6"/>
    <w:rsid w:val="00230E5A"/>
    <w:rsid w:val="00230E82"/>
    <w:rsid w:val="00230FC0"/>
    <w:rsid w:val="002316C9"/>
    <w:rsid w:val="00231B94"/>
    <w:rsid w:val="00231D62"/>
    <w:rsid w:val="0023224A"/>
    <w:rsid w:val="002323A0"/>
    <w:rsid w:val="002323CB"/>
    <w:rsid w:val="00232753"/>
    <w:rsid w:val="00232981"/>
    <w:rsid w:val="00232AC8"/>
    <w:rsid w:val="00232DF5"/>
    <w:rsid w:val="0023301B"/>
    <w:rsid w:val="00233142"/>
    <w:rsid w:val="002331A8"/>
    <w:rsid w:val="0023320C"/>
    <w:rsid w:val="00233883"/>
    <w:rsid w:val="00233EF8"/>
    <w:rsid w:val="002348D2"/>
    <w:rsid w:val="00234E57"/>
    <w:rsid w:val="002350FA"/>
    <w:rsid w:val="002352FA"/>
    <w:rsid w:val="00235894"/>
    <w:rsid w:val="00235A9D"/>
    <w:rsid w:val="00235B23"/>
    <w:rsid w:val="00235E78"/>
    <w:rsid w:val="00235F85"/>
    <w:rsid w:val="00235F86"/>
    <w:rsid w:val="002362BF"/>
    <w:rsid w:val="00236739"/>
    <w:rsid w:val="00236856"/>
    <w:rsid w:val="002369D5"/>
    <w:rsid w:val="00236C69"/>
    <w:rsid w:val="00236CDC"/>
    <w:rsid w:val="00236F14"/>
    <w:rsid w:val="002373F9"/>
    <w:rsid w:val="00237454"/>
    <w:rsid w:val="00237887"/>
    <w:rsid w:val="00237CA3"/>
    <w:rsid w:val="00240275"/>
    <w:rsid w:val="0024063E"/>
    <w:rsid w:val="002409FB"/>
    <w:rsid w:val="002410B2"/>
    <w:rsid w:val="0024133A"/>
    <w:rsid w:val="00241763"/>
    <w:rsid w:val="00241C2E"/>
    <w:rsid w:val="00241F3D"/>
    <w:rsid w:val="002422EB"/>
    <w:rsid w:val="0024275A"/>
    <w:rsid w:val="002427D2"/>
    <w:rsid w:val="00242A0B"/>
    <w:rsid w:val="00242B14"/>
    <w:rsid w:val="00242B89"/>
    <w:rsid w:val="00242C53"/>
    <w:rsid w:val="00242E04"/>
    <w:rsid w:val="0024315D"/>
    <w:rsid w:val="0024316B"/>
    <w:rsid w:val="00243281"/>
    <w:rsid w:val="00243470"/>
    <w:rsid w:val="0024360F"/>
    <w:rsid w:val="00243B8E"/>
    <w:rsid w:val="00243DD4"/>
    <w:rsid w:val="00243F94"/>
    <w:rsid w:val="00244092"/>
    <w:rsid w:val="00244341"/>
    <w:rsid w:val="0024464D"/>
    <w:rsid w:val="0024469B"/>
    <w:rsid w:val="00244B6C"/>
    <w:rsid w:val="00244CE4"/>
    <w:rsid w:val="0024539B"/>
    <w:rsid w:val="00245A78"/>
    <w:rsid w:val="00245B34"/>
    <w:rsid w:val="00245B55"/>
    <w:rsid w:val="00245DFF"/>
    <w:rsid w:val="002460B3"/>
    <w:rsid w:val="0024697A"/>
    <w:rsid w:val="00246DC5"/>
    <w:rsid w:val="0024704B"/>
    <w:rsid w:val="00247503"/>
    <w:rsid w:val="00247938"/>
    <w:rsid w:val="00247E04"/>
    <w:rsid w:val="00250219"/>
    <w:rsid w:val="00250413"/>
    <w:rsid w:val="0025050C"/>
    <w:rsid w:val="0025084A"/>
    <w:rsid w:val="002508C4"/>
    <w:rsid w:val="00250956"/>
    <w:rsid w:val="00250BA6"/>
    <w:rsid w:val="002510AE"/>
    <w:rsid w:val="002513E9"/>
    <w:rsid w:val="00251F44"/>
    <w:rsid w:val="002521B3"/>
    <w:rsid w:val="0025262E"/>
    <w:rsid w:val="002526FD"/>
    <w:rsid w:val="00252D16"/>
    <w:rsid w:val="00253272"/>
    <w:rsid w:val="00253435"/>
    <w:rsid w:val="002537EF"/>
    <w:rsid w:val="0025387E"/>
    <w:rsid w:val="00253B7C"/>
    <w:rsid w:val="00254053"/>
    <w:rsid w:val="002547EB"/>
    <w:rsid w:val="00254884"/>
    <w:rsid w:val="00254A60"/>
    <w:rsid w:val="00254F0B"/>
    <w:rsid w:val="0025514B"/>
    <w:rsid w:val="0025526B"/>
    <w:rsid w:val="0025541A"/>
    <w:rsid w:val="002554D9"/>
    <w:rsid w:val="00255B0E"/>
    <w:rsid w:val="00255E19"/>
    <w:rsid w:val="00256003"/>
    <w:rsid w:val="002566B8"/>
    <w:rsid w:val="002569F0"/>
    <w:rsid w:val="00256B64"/>
    <w:rsid w:val="00256C28"/>
    <w:rsid w:val="00256DC8"/>
    <w:rsid w:val="002573FD"/>
    <w:rsid w:val="00257453"/>
    <w:rsid w:val="00257781"/>
    <w:rsid w:val="00257DF2"/>
    <w:rsid w:val="00257E4E"/>
    <w:rsid w:val="002603E8"/>
    <w:rsid w:val="00260528"/>
    <w:rsid w:val="00260C40"/>
    <w:rsid w:val="00260CA1"/>
    <w:rsid w:val="00261043"/>
    <w:rsid w:val="0026135B"/>
    <w:rsid w:val="002614AA"/>
    <w:rsid w:val="0026176C"/>
    <w:rsid w:val="0026181C"/>
    <w:rsid w:val="00261843"/>
    <w:rsid w:val="00261E0B"/>
    <w:rsid w:val="00261FF4"/>
    <w:rsid w:val="0026245C"/>
    <w:rsid w:val="0026253E"/>
    <w:rsid w:val="002625EF"/>
    <w:rsid w:val="002625FB"/>
    <w:rsid w:val="002626B4"/>
    <w:rsid w:val="0026271F"/>
    <w:rsid w:val="002629F2"/>
    <w:rsid w:val="00263317"/>
    <w:rsid w:val="0026381B"/>
    <w:rsid w:val="00263AA3"/>
    <w:rsid w:val="00263C66"/>
    <w:rsid w:val="0026425B"/>
    <w:rsid w:val="00264397"/>
    <w:rsid w:val="0026474E"/>
    <w:rsid w:val="002647E4"/>
    <w:rsid w:val="00264BBE"/>
    <w:rsid w:val="00264D34"/>
    <w:rsid w:val="00264D75"/>
    <w:rsid w:val="00264FA7"/>
    <w:rsid w:val="00264FDD"/>
    <w:rsid w:val="00265218"/>
    <w:rsid w:val="002652FD"/>
    <w:rsid w:val="00265BF4"/>
    <w:rsid w:val="00266011"/>
    <w:rsid w:val="0026637D"/>
    <w:rsid w:val="00266462"/>
    <w:rsid w:val="002664FC"/>
    <w:rsid w:val="00266B4F"/>
    <w:rsid w:val="00266C74"/>
    <w:rsid w:val="00267A7C"/>
    <w:rsid w:val="0027006B"/>
    <w:rsid w:val="0027075E"/>
    <w:rsid w:val="00270CE0"/>
    <w:rsid w:val="0027149E"/>
    <w:rsid w:val="00271552"/>
    <w:rsid w:val="00271DCF"/>
    <w:rsid w:val="00271E12"/>
    <w:rsid w:val="00271FC1"/>
    <w:rsid w:val="002720A2"/>
    <w:rsid w:val="002720A5"/>
    <w:rsid w:val="002723D7"/>
    <w:rsid w:val="002724CD"/>
    <w:rsid w:val="00272649"/>
    <w:rsid w:val="0027294A"/>
    <w:rsid w:val="0027299C"/>
    <w:rsid w:val="00272AE5"/>
    <w:rsid w:val="0027319C"/>
    <w:rsid w:val="00273257"/>
    <w:rsid w:val="00273310"/>
    <w:rsid w:val="00273312"/>
    <w:rsid w:val="002733C3"/>
    <w:rsid w:val="002735D5"/>
    <w:rsid w:val="00273788"/>
    <w:rsid w:val="00273B0D"/>
    <w:rsid w:val="00273D00"/>
    <w:rsid w:val="00273E29"/>
    <w:rsid w:val="00273E47"/>
    <w:rsid w:val="00274610"/>
    <w:rsid w:val="00274A1F"/>
    <w:rsid w:val="00274C43"/>
    <w:rsid w:val="00274F41"/>
    <w:rsid w:val="002754F1"/>
    <w:rsid w:val="00275698"/>
    <w:rsid w:val="00275D3C"/>
    <w:rsid w:val="00275FBA"/>
    <w:rsid w:val="00276304"/>
    <w:rsid w:val="00276CDB"/>
    <w:rsid w:val="00276EB8"/>
    <w:rsid w:val="00277422"/>
    <w:rsid w:val="0027762D"/>
    <w:rsid w:val="002777B2"/>
    <w:rsid w:val="00277C78"/>
    <w:rsid w:val="00280225"/>
    <w:rsid w:val="00280305"/>
    <w:rsid w:val="002804F6"/>
    <w:rsid w:val="0028087F"/>
    <w:rsid w:val="00280B12"/>
    <w:rsid w:val="00280EDA"/>
    <w:rsid w:val="002813F9"/>
    <w:rsid w:val="00281415"/>
    <w:rsid w:val="0028156B"/>
    <w:rsid w:val="002817EB"/>
    <w:rsid w:val="00281E5E"/>
    <w:rsid w:val="00281EA8"/>
    <w:rsid w:val="00282B9F"/>
    <w:rsid w:val="00282D3A"/>
    <w:rsid w:val="00282E60"/>
    <w:rsid w:val="00283142"/>
    <w:rsid w:val="00283786"/>
    <w:rsid w:val="00283A2A"/>
    <w:rsid w:val="00284367"/>
    <w:rsid w:val="0028446B"/>
    <w:rsid w:val="00284694"/>
    <w:rsid w:val="00284731"/>
    <w:rsid w:val="002847B7"/>
    <w:rsid w:val="00284A9B"/>
    <w:rsid w:val="00285CAF"/>
    <w:rsid w:val="00285CB6"/>
    <w:rsid w:val="00285E5C"/>
    <w:rsid w:val="00285F4A"/>
    <w:rsid w:val="00286007"/>
    <w:rsid w:val="0028623E"/>
    <w:rsid w:val="002863A3"/>
    <w:rsid w:val="0028655B"/>
    <w:rsid w:val="00286722"/>
    <w:rsid w:val="0028687D"/>
    <w:rsid w:val="00286BF4"/>
    <w:rsid w:val="00286F3E"/>
    <w:rsid w:val="00290073"/>
    <w:rsid w:val="002901EA"/>
    <w:rsid w:val="0029029B"/>
    <w:rsid w:val="00290834"/>
    <w:rsid w:val="00290A12"/>
    <w:rsid w:val="00290D21"/>
    <w:rsid w:val="00291280"/>
    <w:rsid w:val="002912E6"/>
    <w:rsid w:val="0029132D"/>
    <w:rsid w:val="00291621"/>
    <w:rsid w:val="002918A7"/>
    <w:rsid w:val="00291A8A"/>
    <w:rsid w:val="00291C9C"/>
    <w:rsid w:val="00292083"/>
    <w:rsid w:val="002921A8"/>
    <w:rsid w:val="00292287"/>
    <w:rsid w:val="0029251D"/>
    <w:rsid w:val="00292837"/>
    <w:rsid w:val="002928EF"/>
    <w:rsid w:val="00292B66"/>
    <w:rsid w:val="0029352C"/>
    <w:rsid w:val="00293652"/>
    <w:rsid w:val="002937CA"/>
    <w:rsid w:val="002941BB"/>
    <w:rsid w:val="00294270"/>
    <w:rsid w:val="002944A1"/>
    <w:rsid w:val="0029451C"/>
    <w:rsid w:val="002945C9"/>
    <w:rsid w:val="00294704"/>
    <w:rsid w:val="00295056"/>
    <w:rsid w:val="00295655"/>
    <w:rsid w:val="00295A62"/>
    <w:rsid w:val="00295F94"/>
    <w:rsid w:val="0029619E"/>
    <w:rsid w:val="00296439"/>
    <w:rsid w:val="00296854"/>
    <w:rsid w:val="00296967"/>
    <w:rsid w:val="0029717D"/>
    <w:rsid w:val="002972E5"/>
    <w:rsid w:val="002973F2"/>
    <w:rsid w:val="0029749C"/>
    <w:rsid w:val="002974D9"/>
    <w:rsid w:val="002977C1"/>
    <w:rsid w:val="0029781E"/>
    <w:rsid w:val="00297AAD"/>
    <w:rsid w:val="00297E70"/>
    <w:rsid w:val="00297FA8"/>
    <w:rsid w:val="002A02D2"/>
    <w:rsid w:val="002A0876"/>
    <w:rsid w:val="002A0A1C"/>
    <w:rsid w:val="002A0A7D"/>
    <w:rsid w:val="002A1905"/>
    <w:rsid w:val="002A2734"/>
    <w:rsid w:val="002A31E7"/>
    <w:rsid w:val="002A3493"/>
    <w:rsid w:val="002A362D"/>
    <w:rsid w:val="002A3647"/>
    <w:rsid w:val="002A3726"/>
    <w:rsid w:val="002A3984"/>
    <w:rsid w:val="002A40CB"/>
    <w:rsid w:val="002A42BF"/>
    <w:rsid w:val="002A45FD"/>
    <w:rsid w:val="002A4674"/>
    <w:rsid w:val="002A4851"/>
    <w:rsid w:val="002A4B69"/>
    <w:rsid w:val="002A4FE5"/>
    <w:rsid w:val="002A5339"/>
    <w:rsid w:val="002A598E"/>
    <w:rsid w:val="002A5C8C"/>
    <w:rsid w:val="002A5F2F"/>
    <w:rsid w:val="002A604E"/>
    <w:rsid w:val="002A621C"/>
    <w:rsid w:val="002A626A"/>
    <w:rsid w:val="002A682A"/>
    <w:rsid w:val="002A6972"/>
    <w:rsid w:val="002A6985"/>
    <w:rsid w:val="002A6B99"/>
    <w:rsid w:val="002A6D86"/>
    <w:rsid w:val="002A6F22"/>
    <w:rsid w:val="002A6FA7"/>
    <w:rsid w:val="002A71ED"/>
    <w:rsid w:val="002A7369"/>
    <w:rsid w:val="002A75AB"/>
    <w:rsid w:val="002A7610"/>
    <w:rsid w:val="002A7847"/>
    <w:rsid w:val="002A78B4"/>
    <w:rsid w:val="002A7A8F"/>
    <w:rsid w:val="002B0A25"/>
    <w:rsid w:val="002B0A45"/>
    <w:rsid w:val="002B0CC2"/>
    <w:rsid w:val="002B0EEF"/>
    <w:rsid w:val="002B139F"/>
    <w:rsid w:val="002B1438"/>
    <w:rsid w:val="002B144A"/>
    <w:rsid w:val="002B1584"/>
    <w:rsid w:val="002B1806"/>
    <w:rsid w:val="002B18C4"/>
    <w:rsid w:val="002B1D5A"/>
    <w:rsid w:val="002B1DE7"/>
    <w:rsid w:val="002B1E56"/>
    <w:rsid w:val="002B211E"/>
    <w:rsid w:val="002B26B6"/>
    <w:rsid w:val="002B29C2"/>
    <w:rsid w:val="002B2BAC"/>
    <w:rsid w:val="002B33D3"/>
    <w:rsid w:val="002B351C"/>
    <w:rsid w:val="002B35F4"/>
    <w:rsid w:val="002B3B48"/>
    <w:rsid w:val="002B3B71"/>
    <w:rsid w:val="002B3E45"/>
    <w:rsid w:val="002B45AD"/>
    <w:rsid w:val="002B4619"/>
    <w:rsid w:val="002B4630"/>
    <w:rsid w:val="002B4736"/>
    <w:rsid w:val="002B49EA"/>
    <w:rsid w:val="002B4BC9"/>
    <w:rsid w:val="002B4CA6"/>
    <w:rsid w:val="002B5373"/>
    <w:rsid w:val="002B5852"/>
    <w:rsid w:val="002B59B9"/>
    <w:rsid w:val="002B5E9A"/>
    <w:rsid w:val="002B6092"/>
    <w:rsid w:val="002B671C"/>
    <w:rsid w:val="002B67E5"/>
    <w:rsid w:val="002B6DBA"/>
    <w:rsid w:val="002B6FB7"/>
    <w:rsid w:val="002B7626"/>
    <w:rsid w:val="002B77A5"/>
    <w:rsid w:val="002B798F"/>
    <w:rsid w:val="002B7C03"/>
    <w:rsid w:val="002B7FD0"/>
    <w:rsid w:val="002C041F"/>
    <w:rsid w:val="002C09C7"/>
    <w:rsid w:val="002C0BCE"/>
    <w:rsid w:val="002C0E6B"/>
    <w:rsid w:val="002C107C"/>
    <w:rsid w:val="002C15DD"/>
    <w:rsid w:val="002C16CC"/>
    <w:rsid w:val="002C16F3"/>
    <w:rsid w:val="002C2654"/>
    <w:rsid w:val="002C2A9E"/>
    <w:rsid w:val="002C2B7D"/>
    <w:rsid w:val="002C2D5C"/>
    <w:rsid w:val="002C2EAB"/>
    <w:rsid w:val="002C3242"/>
    <w:rsid w:val="002C35AA"/>
    <w:rsid w:val="002C370F"/>
    <w:rsid w:val="002C3821"/>
    <w:rsid w:val="002C4272"/>
    <w:rsid w:val="002C441A"/>
    <w:rsid w:val="002C4563"/>
    <w:rsid w:val="002C4BFC"/>
    <w:rsid w:val="002C4DDC"/>
    <w:rsid w:val="002C4F45"/>
    <w:rsid w:val="002C5069"/>
    <w:rsid w:val="002C5225"/>
    <w:rsid w:val="002C5BFE"/>
    <w:rsid w:val="002C5CD9"/>
    <w:rsid w:val="002C639D"/>
    <w:rsid w:val="002C63BA"/>
    <w:rsid w:val="002C651B"/>
    <w:rsid w:val="002C6601"/>
    <w:rsid w:val="002C6617"/>
    <w:rsid w:val="002C662D"/>
    <w:rsid w:val="002C6752"/>
    <w:rsid w:val="002C67DB"/>
    <w:rsid w:val="002C684B"/>
    <w:rsid w:val="002C69C4"/>
    <w:rsid w:val="002C6B51"/>
    <w:rsid w:val="002C6D72"/>
    <w:rsid w:val="002C6F9B"/>
    <w:rsid w:val="002C7405"/>
    <w:rsid w:val="002C749D"/>
    <w:rsid w:val="002C7501"/>
    <w:rsid w:val="002C75BB"/>
    <w:rsid w:val="002C78AC"/>
    <w:rsid w:val="002C7CC6"/>
    <w:rsid w:val="002C7DCE"/>
    <w:rsid w:val="002C7E2D"/>
    <w:rsid w:val="002D00EF"/>
    <w:rsid w:val="002D010A"/>
    <w:rsid w:val="002D0775"/>
    <w:rsid w:val="002D08F9"/>
    <w:rsid w:val="002D0BC6"/>
    <w:rsid w:val="002D1124"/>
    <w:rsid w:val="002D118F"/>
    <w:rsid w:val="002D11ED"/>
    <w:rsid w:val="002D1324"/>
    <w:rsid w:val="002D1384"/>
    <w:rsid w:val="002D1689"/>
    <w:rsid w:val="002D16C2"/>
    <w:rsid w:val="002D1C86"/>
    <w:rsid w:val="002D1E1C"/>
    <w:rsid w:val="002D1E6A"/>
    <w:rsid w:val="002D2200"/>
    <w:rsid w:val="002D24E8"/>
    <w:rsid w:val="002D2503"/>
    <w:rsid w:val="002D26BF"/>
    <w:rsid w:val="002D276C"/>
    <w:rsid w:val="002D2865"/>
    <w:rsid w:val="002D2B5F"/>
    <w:rsid w:val="002D2D94"/>
    <w:rsid w:val="002D33CC"/>
    <w:rsid w:val="002D33F0"/>
    <w:rsid w:val="002D3608"/>
    <w:rsid w:val="002D39C9"/>
    <w:rsid w:val="002D3AAC"/>
    <w:rsid w:val="002D41C2"/>
    <w:rsid w:val="002D42A2"/>
    <w:rsid w:val="002D440C"/>
    <w:rsid w:val="002D4744"/>
    <w:rsid w:val="002D4912"/>
    <w:rsid w:val="002D4BA4"/>
    <w:rsid w:val="002D4C0B"/>
    <w:rsid w:val="002D4D54"/>
    <w:rsid w:val="002D4ECC"/>
    <w:rsid w:val="002D5307"/>
    <w:rsid w:val="002D530E"/>
    <w:rsid w:val="002D55EB"/>
    <w:rsid w:val="002D56A6"/>
    <w:rsid w:val="002D56B1"/>
    <w:rsid w:val="002D5E4A"/>
    <w:rsid w:val="002D60C8"/>
    <w:rsid w:val="002D60CE"/>
    <w:rsid w:val="002D6656"/>
    <w:rsid w:val="002D66A0"/>
    <w:rsid w:val="002D66C3"/>
    <w:rsid w:val="002D67C0"/>
    <w:rsid w:val="002D6C7E"/>
    <w:rsid w:val="002D6CBD"/>
    <w:rsid w:val="002D6E13"/>
    <w:rsid w:val="002D6E54"/>
    <w:rsid w:val="002D714D"/>
    <w:rsid w:val="002D7713"/>
    <w:rsid w:val="002D7978"/>
    <w:rsid w:val="002D7EF6"/>
    <w:rsid w:val="002E0938"/>
    <w:rsid w:val="002E1198"/>
    <w:rsid w:val="002E1968"/>
    <w:rsid w:val="002E1DA7"/>
    <w:rsid w:val="002E1E97"/>
    <w:rsid w:val="002E1F59"/>
    <w:rsid w:val="002E1F76"/>
    <w:rsid w:val="002E1FFA"/>
    <w:rsid w:val="002E2647"/>
    <w:rsid w:val="002E2C92"/>
    <w:rsid w:val="002E2EC2"/>
    <w:rsid w:val="002E313D"/>
    <w:rsid w:val="002E3547"/>
    <w:rsid w:val="002E3646"/>
    <w:rsid w:val="002E3BC3"/>
    <w:rsid w:val="002E3FCF"/>
    <w:rsid w:val="002E40C9"/>
    <w:rsid w:val="002E41DA"/>
    <w:rsid w:val="002E4604"/>
    <w:rsid w:val="002E4965"/>
    <w:rsid w:val="002E4AC7"/>
    <w:rsid w:val="002E4D4C"/>
    <w:rsid w:val="002E51D2"/>
    <w:rsid w:val="002E54B3"/>
    <w:rsid w:val="002E551D"/>
    <w:rsid w:val="002E5776"/>
    <w:rsid w:val="002E5938"/>
    <w:rsid w:val="002E5C24"/>
    <w:rsid w:val="002E5CA3"/>
    <w:rsid w:val="002E5CB6"/>
    <w:rsid w:val="002E6174"/>
    <w:rsid w:val="002E6265"/>
    <w:rsid w:val="002E6372"/>
    <w:rsid w:val="002E6403"/>
    <w:rsid w:val="002E6610"/>
    <w:rsid w:val="002E6781"/>
    <w:rsid w:val="002E6B93"/>
    <w:rsid w:val="002E6BCF"/>
    <w:rsid w:val="002E6CCB"/>
    <w:rsid w:val="002E6D08"/>
    <w:rsid w:val="002E6DD4"/>
    <w:rsid w:val="002E6FC6"/>
    <w:rsid w:val="002E6FFE"/>
    <w:rsid w:val="002E7190"/>
    <w:rsid w:val="002E7277"/>
    <w:rsid w:val="002E7AF1"/>
    <w:rsid w:val="002E7BAD"/>
    <w:rsid w:val="002E7CF6"/>
    <w:rsid w:val="002E7D93"/>
    <w:rsid w:val="002E7EF6"/>
    <w:rsid w:val="002E7F4A"/>
    <w:rsid w:val="002E7FC9"/>
    <w:rsid w:val="002F0077"/>
    <w:rsid w:val="002F0465"/>
    <w:rsid w:val="002F05CE"/>
    <w:rsid w:val="002F065B"/>
    <w:rsid w:val="002F0F3B"/>
    <w:rsid w:val="002F1B5E"/>
    <w:rsid w:val="002F25EF"/>
    <w:rsid w:val="002F2E55"/>
    <w:rsid w:val="002F3477"/>
    <w:rsid w:val="002F3C5E"/>
    <w:rsid w:val="002F3C64"/>
    <w:rsid w:val="002F4664"/>
    <w:rsid w:val="002F47C8"/>
    <w:rsid w:val="002F4ED2"/>
    <w:rsid w:val="002F4EFF"/>
    <w:rsid w:val="002F4F4E"/>
    <w:rsid w:val="002F5027"/>
    <w:rsid w:val="002F5273"/>
    <w:rsid w:val="002F58E2"/>
    <w:rsid w:val="002F5C88"/>
    <w:rsid w:val="002F5D99"/>
    <w:rsid w:val="002F6045"/>
    <w:rsid w:val="002F6246"/>
    <w:rsid w:val="002F6484"/>
    <w:rsid w:val="002F69BD"/>
    <w:rsid w:val="002F6F4F"/>
    <w:rsid w:val="002F716A"/>
    <w:rsid w:val="002F720A"/>
    <w:rsid w:val="002F74A8"/>
    <w:rsid w:val="002F74DF"/>
    <w:rsid w:val="002F75EA"/>
    <w:rsid w:val="002F75FA"/>
    <w:rsid w:val="002F78D7"/>
    <w:rsid w:val="002F7C12"/>
    <w:rsid w:val="002F7D58"/>
    <w:rsid w:val="003005AB"/>
    <w:rsid w:val="00300641"/>
    <w:rsid w:val="00300873"/>
    <w:rsid w:val="00300894"/>
    <w:rsid w:val="00300D28"/>
    <w:rsid w:val="00301309"/>
    <w:rsid w:val="0030132E"/>
    <w:rsid w:val="00301478"/>
    <w:rsid w:val="00301817"/>
    <w:rsid w:val="0030199E"/>
    <w:rsid w:val="00301C41"/>
    <w:rsid w:val="00301C42"/>
    <w:rsid w:val="00301F93"/>
    <w:rsid w:val="003024AF"/>
    <w:rsid w:val="00302DC4"/>
    <w:rsid w:val="00303410"/>
    <w:rsid w:val="00303677"/>
    <w:rsid w:val="003036D4"/>
    <w:rsid w:val="00303808"/>
    <w:rsid w:val="00304409"/>
    <w:rsid w:val="0030463A"/>
    <w:rsid w:val="00304809"/>
    <w:rsid w:val="00304DB7"/>
    <w:rsid w:val="00304DC6"/>
    <w:rsid w:val="00304EF1"/>
    <w:rsid w:val="0030507A"/>
    <w:rsid w:val="003053D7"/>
    <w:rsid w:val="0030549E"/>
    <w:rsid w:val="00305907"/>
    <w:rsid w:val="003060F1"/>
    <w:rsid w:val="003062D6"/>
    <w:rsid w:val="0030631E"/>
    <w:rsid w:val="0030661D"/>
    <w:rsid w:val="00307068"/>
    <w:rsid w:val="00307610"/>
    <w:rsid w:val="003078B2"/>
    <w:rsid w:val="003078D8"/>
    <w:rsid w:val="003100CE"/>
    <w:rsid w:val="003101AB"/>
    <w:rsid w:val="0031039E"/>
    <w:rsid w:val="003104FD"/>
    <w:rsid w:val="003109C1"/>
    <w:rsid w:val="00310BBF"/>
    <w:rsid w:val="00310BE9"/>
    <w:rsid w:val="00310CD1"/>
    <w:rsid w:val="00310DA0"/>
    <w:rsid w:val="00311183"/>
    <w:rsid w:val="003113B7"/>
    <w:rsid w:val="003115E6"/>
    <w:rsid w:val="0031197A"/>
    <w:rsid w:val="00311DC9"/>
    <w:rsid w:val="00312154"/>
    <w:rsid w:val="00312724"/>
    <w:rsid w:val="00312CA8"/>
    <w:rsid w:val="00313772"/>
    <w:rsid w:val="00313968"/>
    <w:rsid w:val="00313C6E"/>
    <w:rsid w:val="0031456E"/>
    <w:rsid w:val="00314619"/>
    <w:rsid w:val="003147BC"/>
    <w:rsid w:val="00314889"/>
    <w:rsid w:val="0031490E"/>
    <w:rsid w:val="00314DB6"/>
    <w:rsid w:val="00314FA9"/>
    <w:rsid w:val="0031531C"/>
    <w:rsid w:val="003153E4"/>
    <w:rsid w:val="00315465"/>
    <w:rsid w:val="00315A33"/>
    <w:rsid w:val="003174F5"/>
    <w:rsid w:val="003178A9"/>
    <w:rsid w:val="00317C40"/>
    <w:rsid w:val="00317D50"/>
    <w:rsid w:val="00317F0A"/>
    <w:rsid w:val="00317F8B"/>
    <w:rsid w:val="00320373"/>
    <w:rsid w:val="00320707"/>
    <w:rsid w:val="00320745"/>
    <w:rsid w:val="00320B8D"/>
    <w:rsid w:val="00320CAD"/>
    <w:rsid w:val="00320D93"/>
    <w:rsid w:val="003212DB"/>
    <w:rsid w:val="00321417"/>
    <w:rsid w:val="003215BA"/>
    <w:rsid w:val="003216B2"/>
    <w:rsid w:val="00321B0F"/>
    <w:rsid w:val="00321FF6"/>
    <w:rsid w:val="0032277A"/>
    <w:rsid w:val="00322A3B"/>
    <w:rsid w:val="00323011"/>
    <w:rsid w:val="00323035"/>
    <w:rsid w:val="00323106"/>
    <w:rsid w:val="0032338C"/>
    <w:rsid w:val="003233A3"/>
    <w:rsid w:val="00323568"/>
    <w:rsid w:val="0032392F"/>
    <w:rsid w:val="00323B9C"/>
    <w:rsid w:val="00323BE7"/>
    <w:rsid w:val="00323DA6"/>
    <w:rsid w:val="00323EC0"/>
    <w:rsid w:val="0032469C"/>
    <w:rsid w:val="003249CC"/>
    <w:rsid w:val="00324EC8"/>
    <w:rsid w:val="0032581B"/>
    <w:rsid w:val="00325980"/>
    <w:rsid w:val="00325A39"/>
    <w:rsid w:val="00326040"/>
    <w:rsid w:val="00326BCB"/>
    <w:rsid w:val="00326CB1"/>
    <w:rsid w:val="00326E28"/>
    <w:rsid w:val="00326F82"/>
    <w:rsid w:val="003270C5"/>
    <w:rsid w:val="0032765C"/>
    <w:rsid w:val="0032773B"/>
    <w:rsid w:val="003279AE"/>
    <w:rsid w:val="00327DC1"/>
    <w:rsid w:val="00327FE5"/>
    <w:rsid w:val="003303FD"/>
    <w:rsid w:val="00330AB1"/>
    <w:rsid w:val="00331570"/>
    <w:rsid w:val="0033164B"/>
    <w:rsid w:val="00331B5D"/>
    <w:rsid w:val="00332052"/>
    <w:rsid w:val="0033291D"/>
    <w:rsid w:val="00332A41"/>
    <w:rsid w:val="00332EE8"/>
    <w:rsid w:val="00332FF1"/>
    <w:rsid w:val="00333232"/>
    <w:rsid w:val="003336B3"/>
    <w:rsid w:val="00333974"/>
    <w:rsid w:val="00333A20"/>
    <w:rsid w:val="00334072"/>
    <w:rsid w:val="00334086"/>
    <w:rsid w:val="003342D1"/>
    <w:rsid w:val="003344FF"/>
    <w:rsid w:val="0033468D"/>
    <w:rsid w:val="003346C2"/>
    <w:rsid w:val="00334811"/>
    <w:rsid w:val="00334AB9"/>
    <w:rsid w:val="0033530F"/>
    <w:rsid w:val="00335688"/>
    <w:rsid w:val="003357BC"/>
    <w:rsid w:val="0033586B"/>
    <w:rsid w:val="00335969"/>
    <w:rsid w:val="003359A0"/>
    <w:rsid w:val="003362EB"/>
    <w:rsid w:val="00336491"/>
    <w:rsid w:val="0033681D"/>
    <w:rsid w:val="0033702A"/>
    <w:rsid w:val="003371E9"/>
    <w:rsid w:val="003371F5"/>
    <w:rsid w:val="00337356"/>
    <w:rsid w:val="003374A5"/>
    <w:rsid w:val="0033785B"/>
    <w:rsid w:val="003401BD"/>
    <w:rsid w:val="00340553"/>
    <w:rsid w:val="003407C9"/>
    <w:rsid w:val="00340F26"/>
    <w:rsid w:val="0034146A"/>
    <w:rsid w:val="00341520"/>
    <w:rsid w:val="00341E98"/>
    <w:rsid w:val="00341F42"/>
    <w:rsid w:val="00341FF1"/>
    <w:rsid w:val="003422F9"/>
    <w:rsid w:val="00342837"/>
    <w:rsid w:val="003430F2"/>
    <w:rsid w:val="003433FA"/>
    <w:rsid w:val="003436CB"/>
    <w:rsid w:val="00343C0B"/>
    <w:rsid w:val="00344154"/>
    <w:rsid w:val="00344185"/>
    <w:rsid w:val="003443F2"/>
    <w:rsid w:val="00344576"/>
    <w:rsid w:val="00344763"/>
    <w:rsid w:val="0034478A"/>
    <w:rsid w:val="00344E74"/>
    <w:rsid w:val="00345011"/>
    <w:rsid w:val="00345019"/>
    <w:rsid w:val="00345253"/>
    <w:rsid w:val="00345505"/>
    <w:rsid w:val="00345A4D"/>
    <w:rsid w:val="00345C9A"/>
    <w:rsid w:val="00345F87"/>
    <w:rsid w:val="00346578"/>
    <w:rsid w:val="00346A4F"/>
    <w:rsid w:val="00346B8F"/>
    <w:rsid w:val="003471F2"/>
    <w:rsid w:val="003478A7"/>
    <w:rsid w:val="00347961"/>
    <w:rsid w:val="00347BCC"/>
    <w:rsid w:val="003501A2"/>
    <w:rsid w:val="003502A5"/>
    <w:rsid w:val="00350B3C"/>
    <w:rsid w:val="00350E03"/>
    <w:rsid w:val="00350E78"/>
    <w:rsid w:val="00351055"/>
    <w:rsid w:val="003514AF"/>
    <w:rsid w:val="00351995"/>
    <w:rsid w:val="00351A38"/>
    <w:rsid w:val="003520DD"/>
    <w:rsid w:val="00352464"/>
    <w:rsid w:val="00352558"/>
    <w:rsid w:val="0035291D"/>
    <w:rsid w:val="0035338D"/>
    <w:rsid w:val="0035371E"/>
    <w:rsid w:val="00353B15"/>
    <w:rsid w:val="00353F4B"/>
    <w:rsid w:val="00354513"/>
    <w:rsid w:val="003546DE"/>
    <w:rsid w:val="00354878"/>
    <w:rsid w:val="00354B01"/>
    <w:rsid w:val="00354F3D"/>
    <w:rsid w:val="00355255"/>
    <w:rsid w:val="0035545C"/>
    <w:rsid w:val="0035548C"/>
    <w:rsid w:val="0035562F"/>
    <w:rsid w:val="00355CF0"/>
    <w:rsid w:val="00355EA4"/>
    <w:rsid w:val="00356190"/>
    <w:rsid w:val="0035671C"/>
    <w:rsid w:val="003578A1"/>
    <w:rsid w:val="00360A0F"/>
    <w:rsid w:val="00360B9D"/>
    <w:rsid w:val="00360C56"/>
    <w:rsid w:val="003612EC"/>
    <w:rsid w:val="003613AE"/>
    <w:rsid w:val="00361EC3"/>
    <w:rsid w:val="0036234E"/>
    <w:rsid w:val="003623E5"/>
    <w:rsid w:val="00362591"/>
    <w:rsid w:val="00362A0C"/>
    <w:rsid w:val="00363053"/>
    <w:rsid w:val="003631E2"/>
    <w:rsid w:val="00363BCD"/>
    <w:rsid w:val="00363BD1"/>
    <w:rsid w:val="00363C59"/>
    <w:rsid w:val="003640B4"/>
    <w:rsid w:val="00364107"/>
    <w:rsid w:val="00364C7D"/>
    <w:rsid w:val="00364D58"/>
    <w:rsid w:val="0036584E"/>
    <w:rsid w:val="00365906"/>
    <w:rsid w:val="003659B9"/>
    <w:rsid w:val="00365C41"/>
    <w:rsid w:val="00365E34"/>
    <w:rsid w:val="0036621E"/>
    <w:rsid w:val="00366AB7"/>
    <w:rsid w:val="00367009"/>
    <w:rsid w:val="0036790C"/>
    <w:rsid w:val="0036797F"/>
    <w:rsid w:val="003679E3"/>
    <w:rsid w:val="00367C07"/>
    <w:rsid w:val="00367F73"/>
    <w:rsid w:val="00367F7A"/>
    <w:rsid w:val="003700C1"/>
    <w:rsid w:val="00370B35"/>
    <w:rsid w:val="00370B64"/>
    <w:rsid w:val="00370C05"/>
    <w:rsid w:val="00370CF1"/>
    <w:rsid w:val="00370ED9"/>
    <w:rsid w:val="003712F6"/>
    <w:rsid w:val="00371BF8"/>
    <w:rsid w:val="00371D37"/>
    <w:rsid w:val="003720E5"/>
    <w:rsid w:val="00372444"/>
    <w:rsid w:val="0037287C"/>
    <w:rsid w:val="003729C4"/>
    <w:rsid w:val="00372ADB"/>
    <w:rsid w:val="00372CB4"/>
    <w:rsid w:val="00372E13"/>
    <w:rsid w:val="00372E58"/>
    <w:rsid w:val="00372EE5"/>
    <w:rsid w:val="00373105"/>
    <w:rsid w:val="0037325B"/>
    <w:rsid w:val="003732BD"/>
    <w:rsid w:val="00373853"/>
    <w:rsid w:val="0037392B"/>
    <w:rsid w:val="00373CAD"/>
    <w:rsid w:val="00373D2E"/>
    <w:rsid w:val="003743E0"/>
    <w:rsid w:val="00374A1C"/>
    <w:rsid w:val="00374C09"/>
    <w:rsid w:val="00374C3C"/>
    <w:rsid w:val="00374CCB"/>
    <w:rsid w:val="00374D03"/>
    <w:rsid w:val="00374E7A"/>
    <w:rsid w:val="00374FEF"/>
    <w:rsid w:val="003750B4"/>
    <w:rsid w:val="00375110"/>
    <w:rsid w:val="00375A88"/>
    <w:rsid w:val="00375C70"/>
    <w:rsid w:val="00376112"/>
    <w:rsid w:val="003761AE"/>
    <w:rsid w:val="00376C92"/>
    <w:rsid w:val="00376DE5"/>
    <w:rsid w:val="00376E9C"/>
    <w:rsid w:val="003775C3"/>
    <w:rsid w:val="0037779A"/>
    <w:rsid w:val="00377C39"/>
    <w:rsid w:val="00377FAB"/>
    <w:rsid w:val="003802CF"/>
    <w:rsid w:val="00380737"/>
    <w:rsid w:val="003807CE"/>
    <w:rsid w:val="00381650"/>
    <w:rsid w:val="00381788"/>
    <w:rsid w:val="00381B2B"/>
    <w:rsid w:val="00381E24"/>
    <w:rsid w:val="00381EC5"/>
    <w:rsid w:val="00381FD2"/>
    <w:rsid w:val="00382185"/>
    <w:rsid w:val="0038246D"/>
    <w:rsid w:val="0038266B"/>
    <w:rsid w:val="003829AE"/>
    <w:rsid w:val="00382A42"/>
    <w:rsid w:val="00382C8B"/>
    <w:rsid w:val="00382D63"/>
    <w:rsid w:val="00382EC0"/>
    <w:rsid w:val="003834B7"/>
    <w:rsid w:val="003834DF"/>
    <w:rsid w:val="00383918"/>
    <w:rsid w:val="0038399A"/>
    <w:rsid w:val="00384051"/>
    <w:rsid w:val="0038417F"/>
    <w:rsid w:val="00384201"/>
    <w:rsid w:val="0038468D"/>
    <w:rsid w:val="00384B60"/>
    <w:rsid w:val="00384C85"/>
    <w:rsid w:val="00384F5E"/>
    <w:rsid w:val="00385682"/>
    <w:rsid w:val="00385A6D"/>
    <w:rsid w:val="00385AC0"/>
    <w:rsid w:val="00385D62"/>
    <w:rsid w:val="00385FF7"/>
    <w:rsid w:val="003863B1"/>
    <w:rsid w:val="003868BC"/>
    <w:rsid w:val="0038696F"/>
    <w:rsid w:val="003869C5"/>
    <w:rsid w:val="0038721E"/>
    <w:rsid w:val="00387220"/>
    <w:rsid w:val="00387D6D"/>
    <w:rsid w:val="00387EA1"/>
    <w:rsid w:val="00390532"/>
    <w:rsid w:val="0039084F"/>
    <w:rsid w:val="00391170"/>
    <w:rsid w:val="0039123A"/>
    <w:rsid w:val="00391CDD"/>
    <w:rsid w:val="00391F3A"/>
    <w:rsid w:val="00392080"/>
    <w:rsid w:val="00392327"/>
    <w:rsid w:val="003926E8"/>
    <w:rsid w:val="00392B1C"/>
    <w:rsid w:val="00392B74"/>
    <w:rsid w:val="00392EB1"/>
    <w:rsid w:val="00393502"/>
    <w:rsid w:val="00393579"/>
    <w:rsid w:val="003935A1"/>
    <w:rsid w:val="0039374D"/>
    <w:rsid w:val="00393D11"/>
    <w:rsid w:val="00393FBA"/>
    <w:rsid w:val="00394129"/>
    <w:rsid w:val="0039421C"/>
    <w:rsid w:val="00394430"/>
    <w:rsid w:val="00394814"/>
    <w:rsid w:val="003948F0"/>
    <w:rsid w:val="00394FF5"/>
    <w:rsid w:val="003950F4"/>
    <w:rsid w:val="0039532C"/>
    <w:rsid w:val="0039554D"/>
    <w:rsid w:val="00395573"/>
    <w:rsid w:val="0039588E"/>
    <w:rsid w:val="00395E18"/>
    <w:rsid w:val="00395FC5"/>
    <w:rsid w:val="0039674E"/>
    <w:rsid w:val="0039679A"/>
    <w:rsid w:val="00396870"/>
    <w:rsid w:val="00396B10"/>
    <w:rsid w:val="0039734C"/>
    <w:rsid w:val="0039757A"/>
    <w:rsid w:val="00397641"/>
    <w:rsid w:val="00397D69"/>
    <w:rsid w:val="00397DD0"/>
    <w:rsid w:val="003A0109"/>
    <w:rsid w:val="003A0251"/>
    <w:rsid w:val="003A026C"/>
    <w:rsid w:val="003A0311"/>
    <w:rsid w:val="003A0BC2"/>
    <w:rsid w:val="003A0E73"/>
    <w:rsid w:val="003A13F5"/>
    <w:rsid w:val="003A1419"/>
    <w:rsid w:val="003A1477"/>
    <w:rsid w:val="003A18FB"/>
    <w:rsid w:val="003A19B2"/>
    <w:rsid w:val="003A19E9"/>
    <w:rsid w:val="003A1D79"/>
    <w:rsid w:val="003A1E67"/>
    <w:rsid w:val="003A2551"/>
    <w:rsid w:val="003A2720"/>
    <w:rsid w:val="003A2D09"/>
    <w:rsid w:val="003A3982"/>
    <w:rsid w:val="003A3B3C"/>
    <w:rsid w:val="003A3C54"/>
    <w:rsid w:val="003A3EE2"/>
    <w:rsid w:val="003A3F72"/>
    <w:rsid w:val="003A4222"/>
    <w:rsid w:val="003A434B"/>
    <w:rsid w:val="003A4511"/>
    <w:rsid w:val="003A4530"/>
    <w:rsid w:val="003A49C0"/>
    <w:rsid w:val="003A4A41"/>
    <w:rsid w:val="003A4EBA"/>
    <w:rsid w:val="003A532F"/>
    <w:rsid w:val="003A5819"/>
    <w:rsid w:val="003A5E15"/>
    <w:rsid w:val="003A6693"/>
    <w:rsid w:val="003A677A"/>
    <w:rsid w:val="003A689B"/>
    <w:rsid w:val="003A6E0D"/>
    <w:rsid w:val="003A6E2C"/>
    <w:rsid w:val="003A709D"/>
    <w:rsid w:val="003A72F0"/>
    <w:rsid w:val="003A7363"/>
    <w:rsid w:val="003A75E9"/>
    <w:rsid w:val="003A7B13"/>
    <w:rsid w:val="003A7D8B"/>
    <w:rsid w:val="003A7DD6"/>
    <w:rsid w:val="003B01DC"/>
    <w:rsid w:val="003B0261"/>
    <w:rsid w:val="003B03CC"/>
    <w:rsid w:val="003B04F4"/>
    <w:rsid w:val="003B0A27"/>
    <w:rsid w:val="003B0C64"/>
    <w:rsid w:val="003B1440"/>
    <w:rsid w:val="003B158C"/>
    <w:rsid w:val="003B1648"/>
    <w:rsid w:val="003B17D0"/>
    <w:rsid w:val="003B198B"/>
    <w:rsid w:val="003B1D6C"/>
    <w:rsid w:val="003B203C"/>
    <w:rsid w:val="003B2062"/>
    <w:rsid w:val="003B2437"/>
    <w:rsid w:val="003B246E"/>
    <w:rsid w:val="003B2472"/>
    <w:rsid w:val="003B252F"/>
    <w:rsid w:val="003B255D"/>
    <w:rsid w:val="003B27D8"/>
    <w:rsid w:val="003B2A83"/>
    <w:rsid w:val="003B2C41"/>
    <w:rsid w:val="003B3F6D"/>
    <w:rsid w:val="003B41C3"/>
    <w:rsid w:val="003B499C"/>
    <w:rsid w:val="003B4B37"/>
    <w:rsid w:val="003B4D84"/>
    <w:rsid w:val="003B55C5"/>
    <w:rsid w:val="003B565C"/>
    <w:rsid w:val="003B57B4"/>
    <w:rsid w:val="003B5ADB"/>
    <w:rsid w:val="003B5CB1"/>
    <w:rsid w:val="003B5CB3"/>
    <w:rsid w:val="003B615B"/>
    <w:rsid w:val="003B628B"/>
    <w:rsid w:val="003B634F"/>
    <w:rsid w:val="003B6446"/>
    <w:rsid w:val="003B6547"/>
    <w:rsid w:val="003B6893"/>
    <w:rsid w:val="003B6B85"/>
    <w:rsid w:val="003B6E73"/>
    <w:rsid w:val="003B6F27"/>
    <w:rsid w:val="003B7540"/>
    <w:rsid w:val="003B76A6"/>
    <w:rsid w:val="003B78F0"/>
    <w:rsid w:val="003C08A1"/>
    <w:rsid w:val="003C098F"/>
    <w:rsid w:val="003C0D44"/>
    <w:rsid w:val="003C0ED3"/>
    <w:rsid w:val="003C108F"/>
    <w:rsid w:val="003C10BD"/>
    <w:rsid w:val="003C1216"/>
    <w:rsid w:val="003C1E4A"/>
    <w:rsid w:val="003C1F16"/>
    <w:rsid w:val="003C20F2"/>
    <w:rsid w:val="003C241A"/>
    <w:rsid w:val="003C2639"/>
    <w:rsid w:val="003C272A"/>
    <w:rsid w:val="003C2926"/>
    <w:rsid w:val="003C297A"/>
    <w:rsid w:val="003C2ACC"/>
    <w:rsid w:val="003C2C31"/>
    <w:rsid w:val="003C2D90"/>
    <w:rsid w:val="003C2E5F"/>
    <w:rsid w:val="003C365D"/>
    <w:rsid w:val="003C3B37"/>
    <w:rsid w:val="003C3DA2"/>
    <w:rsid w:val="003C41B5"/>
    <w:rsid w:val="003C41CE"/>
    <w:rsid w:val="003C42DF"/>
    <w:rsid w:val="003C43A4"/>
    <w:rsid w:val="003C4677"/>
    <w:rsid w:val="003C4BC5"/>
    <w:rsid w:val="003C4FFC"/>
    <w:rsid w:val="003C5173"/>
    <w:rsid w:val="003C5178"/>
    <w:rsid w:val="003C56BA"/>
    <w:rsid w:val="003C588F"/>
    <w:rsid w:val="003C5AD3"/>
    <w:rsid w:val="003C5DD2"/>
    <w:rsid w:val="003C5F1F"/>
    <w:rsid w:val="003C6A89"/>
    <w:rsid w:val="003C6AAD"/>
    <w:rsid w:val="003C6B29"/>
    <w:rsid w:val="003C6CA4"/>
    <w:rsid w:val="003C7102"/>
    <w:rsid w:val="003C711C"/>
    <w:rsid w:val="003C74CD"/>
    <w:rsid w:val="003C7527"/>
    <w:rsid w:val="003C7533"/>
    <w:rsid w:val="003C75EE"/>
    <w:rsid w:val="003C7664"/>
    <w:rsid w:val="003C768B"/>
    <w:rsid w:val="003C7BA6"/>
    <w:rsid w:val="003C7D14"/>
    <w:rsid w:val="003C7E8A"/>
    <w:rsid w:val="003D01AE"/>
    <w:rsid w:val="003D0D38"/>
    <w:rsid w:val="003D11FC"/>
    <w:rsid w:val="003D1413"/>
    <w:rsid w:val="003D16E8"/>
    <w:rsid w:val="003D17E1"/>
    <w:rsid w:val="003D1BF1"/>
    <w:rsid w:val="003D1E8D"/>
    <w:rsid w:val="003D1EE4"/>
    <w:rsid w:val="003D1F0E"/>
    <w:rsid w:val="003D1F50"/>
    <w:rsid w:val="003D20B2"/>
    <w:rsid w:val="003D2317"/>
    <w:rsid w:val="003D25A1"/>
    <w:rsid w:val="003D268E"/>
    <w:rsid w:val="003D3043"/>
    <w:rsid w:val="003D311B"/>
    <w:rsid w:val="003D368B"/>
    <w:rsid w:val="003D36AE"/>
    <w:rsid w:val="003D3762"/>
    <w:rsid w:val="003D3763"/>
    <w:rsid w:val="003D3843"/>
    <w:rsid w:val="003D39D8"/>
    <w:rsid w:val="003D4140"/>
    <w:rsid w:val="003D41EB"/>
    <w:rsid w:val="003D4280"/>
    <w:rsid w:val="003D4664"/>
    <w:rsid w:val="003D4695"/>
    <w:rsid w:val="003D4B5E"/>
    <w:rsid w:val="003D4C87"/>
    <w:rsid w:val="003D588F"/>
    <w:rsid w:val="003D5ACC"/>
    <w:rsid w:val="003D5F6D"/>
    <w:rsid w:val="003D692B"/>
    <w:rsid w:val="003D6B34"/>
    <w:rsid w:val="003D7398"/>
    <w:rsid w:val="003D74B3"/>
    <w:rsid w:val="003D78F8"/>
    <w:rsid w:val="003D7BAE"/>
    <w:rsid w:val="003D7F64"/>
    <w:rsid w:val="003E1007"/>
    <w:rsid w:val="003E12E8"/>
    <w:rsid w:val="003E15F5"/>
    <w:rsid w:val="003E18DC"/>
    <w:rsid w:val="003E1BE0"/>
    <w:rsid w:val="003E1C92"/>
    <w:rsid w:val="003E21ED"/>
    <w:rsid w:val="003E2321"/>
    <w:rsid w:val="003E2343"/>
    <w:rsid w:val="003E234E"/>
    <w:rsid w:val="003E2951"/>
    <w:rsid w:val="003E30C5"/>
    <w:rsid w:val="003E3651"/>
    <w:rsid w:val="003E4332"/>
    <w:rsid w:val="003E456F"/>
    <w:rsid w:val="003E464E"/>
    <w:rsid w:val="003E4984"/>
    <w:rsid w:val="003E4A08"/>
    <w:rsid w:val="003E4B04"/>
    <w:rsid w:val="003E4C96"/>
    <w:rsid w:val="003E4E91"/>
    <w:rsid w:val="003E514E"/>
    <w:rsid w:val="003E6496"/>
    <w:rsid w:val="003E6B23"/>
    <w:rsid w:val="003E7187"/>
    <w:rsid w:val="003E71D3"/>
    <w:rsid w:val="003E72B2"/>
    <w:rsid w:val="003E7824"/>
    <w:rsid w:val="003E7924"/>
    <w:rsid w:val="003F034B"/>
    <w:rsid w:val="003F035F"/>
    <w:rsid w:val="003F0606"/>
    <w:rsid w:val="003F06C6"/>
    <w:rsid w:val="003F0A2B"/>
    <w:rsid w:val="003F0BFE"/>
    <w:rsid w:val="003F0DBF"/>
    <w:rsid w:val="003F13A9"/>
    <w:rsid w:val="003F150F"/>
    <w:rsid w:val="003F189A"/>
    <w:rsid w:val="003F190B"/>
    <w:rsid w:val="003F1B87"/>
    <w:rsid w:val="003F1EB4"/>
    <w:rsid w:val="003F1F2A"/>
    <w:rsid w:val="003F247E"/>
    <w:rsid w:val="003F28F6"/>
    <w:rsid w:val="003F2C31"/>
    <w:rsid w:val="003F2C48"/>
    <w:rsid w:val="003F2DC8"/>
    <w:rsid w:val="003F2E59"/>
    <w:rsid w:val="003F31B4"/>
    <w:rsid w:val="003F34C8"/>
    <w:rsid w:val="003F4103"/>
    <w:rsid w:val="003F44A7"/>
    <w:rsid w:val="003F544C"/>
    <w:rsid w:val="003F54A1"/>
    <w:rsid w:val="003F55E9"/>
    <w:rsid w:val="003F565E"/>
    <w:rsid w:val="003F5B08"/>
    <w:rsid w:val="003F5D0E"/>
    <w:rsid w:val="003F5D2A"/>
    <w:rsid w:val="003F5EB3"/>
    <w:rsid w:val="003F65A4"/>
    <w:rsid w:val="003F65B2"/>
    <w:rsid w:val="003F6738"/>
    <w:rsid w:val="003F683E"/>
    <w:rsid w:val="003F7021"/>
    <w:rsid w:val="003F7222"/>
    <w:rsid w:val="003F722C"/>
    <w:rsid w:val="003F768E"/>
    <w:rsid w:val="003F7AB6"/>
    <w:rsid w:val="003F7B34"/>
    <w:rsid w:val="004003C1"/>
    <w:rsid w:val="00400907"/>
    <w:rsid w:val="0040098E"/>
    <w:rsid w:val="00400A6E"/>
    <w:rsid w:val="00400E73"/>
    <w:rsid w:val="00400E7A"/>
    <w:rsid w:val="004011DE"/>
    <w:rsid w:val="004016A2"/>
    <w:rsid w:val="0040174E"/>
    <w:rsid w:val="00401826"/>
    <w:rsid w:val="00401AA2"/>
    <w:rsid w:val="004022AB"/>
    <w:rsid w:val="00402436"/>
    <w:rsid w:val="0040258E"/>
    <w:rsid w:val="00402800"/>
    <w:rsid w:val="004029DD"/>
    <w:rsid w:val="00402D95"/>
    <w:rsid w:val="0040337D"/>
    <w:rsid w:val="00403396"/>
    <w:rsid w:val="00403557"/>
    <w:rsid w:val="00403593"/>
    <w:rsid w:val="0040396A"/>
    <w:rsid w:val="00403B11"/>
    <w:rsid w:val="00403B50"/>
    <w:rsid w:val="00403DB9"/>
    <w:rsid w:val="00403FEF"/>
    <w:rsid w:val="00404605"/>
    <w:rsid w:val="004046FF"/>
    <w:rsid w:val="00404983"/>
    <w:rsid w:val="00404CF5"/>
    <w:rsid w:val="0040504B"/>
    <w:rsid w:val="00405301"/>
    <w:rsid w:val="00405329"/>
    <w:rsid w:val="00405428"/>
    <w:rsid w:val="004055B2"/>
    <w:rsid w:val="004057A6"/>
    <w:rsid w:val="004059C3"/>
    <w:rsid w:val="00405D89"/>
    <w:rsid w:val="00405E1C"/>
    <w:rsid w:val="00406041"/>
    <w:rsid w:val="004064EE"/>
    <w:rsid w:val="00406534"/>
    <w:rsid w:val="00406AC3"/>
    <w:rsid w:val="00406C3A"/>
    <w:rsid w:val="00406E41"/>
    <w:rsid w:val="00406F24"/>
    <w:rsid w:val="0040722F"/>
    <w:rsid w:val="0040783B"/>
    <w:rsid w:val="004078CA"/>
    <w:rsid w:val="00407A55"/>
    <w:rsid w:val="00407F13"/>
    <w:rsid w:val="0041030A"/>
    <w:rsid w:val="0041035A"/>
    <w:rsid w:val="00410457"/>
    <w:rsid w:val="004105E7"/>
    <w:rsid w:val="00410726"/>
    <w:rsid w:val="00410A7A"/>
    <w:rsid w:val="00410ECF"/>
    <w:rsid w:val="00411057"/>
    <w:rsid w:val="004112C3"/>
    <w:rsid w:val="004113D5"/>
    <w:rsid w:val="00411467"/>
    <w:rsid w:val="0041184B"/>
    <w:rsid w:val="00411883"/>
    <w:rsid w:val="00411ED5"/>
    <w:rsid w:val="00412031"/>
    <w:rsid w:val="004122EF"/>
    <w:rsid w:val="004123C2"/>
    <w:rsid w:val="004125FA"/>
    <w:rsid w:val="00412C4C"/>
    <w:rsid w:val="00412E41"/>
    <w:rsid w:val="00412ED7"/>
    <w:rsid w:val="00413415"/>
    <w:rsid w:val="0041368E"/>
    <w:rsid w:val="0041392E"/>
    <w:rsid w:val="00413CB5"/>
    <w:rsid w:val="00414BB8"/>
    <w:rsid w:val="00414DB2"/>
    <w:rsid w:val="00415052"/>
    <w:rsid w:val="00415061"/>
    <w:rsid w:val="00415281"/>
    <w:rsid w:val="0041530B"/>
    <w:rsid w:val="00415591"/>
    <w:rsid w:val="004159C2"/>
    <w:rsid w:val="00415DE7"/>
    <w:rsid w:val="00415E5D"/>
    <w:rsid w:val="0041610E"/>
    <w:rsid w:val="00416355"/>
    <w:rsid w:val="00416607"/>
    <w:rsid w:val="00416A4A"/>
    <w:rsid w:val="004171D6"/>
    <w:rsid w:val="0041776D"/>
    <w:rsid w:val="0041792D"/>
    <w:rsid w:val="004179D6"/>
    <w:rsid w:val="00417C33"/>
    <w:rsid w:val="004202F9"/>
    <w:rsid w:val="00420EA2"/>
    <w:rsid w:val="00420F30"/>
    <w:rsid w:val="00420F58"/>
    <w:rsid w:val="00420FDC"/>
    <w:rsid w:val="00421393"/>
    <w:rsid w:val="004216DA"/>
    <w:rsid w:val="004219F6"/>
    <w:rsid w:val="00421D19"/>
    <w:rsid w:val="00421E9B"/>
    <w:rsid w:val="00421ECC"/>
    <w:rsid w:val="0042205C"/>
    <w:rsid w:val="00422130"/>
    <w:rsid w:val="004222D8"/>
    <w:rsid w:val="004222F0"/>
    <w:rsid w:val="00422ABC"/>
    <w:rsid w:val="0042335A"/>
    <w:rsid w:val="004237F2"/>
    <w:rsid w:val="004238A2"/>
    <w:rsid w:val="00423CDF"/>
    <w:rsid w:val="00423CEF"/>
    <w:rsid w:val="00424268"/>
    <w:rsid w:val="004245FD"/>
    <w:rsid w:val="00424B9A"/>
    <w:rsid w:val="00424D6B"/>
    <w:rsid w:val="00425268"/>
    <w:rsid w:val="00425343"/>
    <w:rsid w:val="0042549B"/>
    <w:rsid w:val="004256B9"/>
    <w:rsid w:val="00425734"/>
    <w:rsid w:val="00425950"/>
    <w:rsid w:val="0042595D"/>
    <w:rsid w:val="00425A1E"/>
    <w:rsid w:val="00425C63"/>
    <w:rsid w:val="00425CEC"/>
    <w:rsid w:val="00425E07"/>
    <w:rsid w:val="00426268"/>
    <w:rsid w:val="00426595"/>
    <w:rsid w:val="004265DE"/>
    <w:rsid w:val="00426C00"/>
    <w:rsid w:val="00426EA0"/>
    <w:rsid w:val="00426F68"/>
    <w:rsid w:val="00427A4D"/>
    <w:rsid w:val="00427CBB"/>
    <w:rsid w:val="0043018B"/>
    <w:rsid w:val="00430201"/>
    <w:rsid w:val="004305F7"/>
    <w:rsid w:val="00430615"/>
    <w:rsid w:val="00430797"/>
    <w:rsid w:val="00430809"/>
    <w:rsid w:val="00430A8F"/>
    <w:rsid w:val="00430B6D"/>
    <w:rsid w:val="00431064"/>
    <w:rsid w:val="0043109F"/>
    <w:rsid w:val="004313FC"/>
    <w:rsid w:val="00431663"/>
    <w:rsid w:val="00431781"/>
    <w:rsid w:val="00431AC5"/>
    <w:rsid w:val="00431B84"/>
    <w:rsid w:val="00431C8F"/>
    <w:rsid w:val="00432329"/>
    <w:rsid w:val="004323C9"/>
    <w:rsid w:val="004327C0"/>
    <w:rsid w:val="004328CE"/>
    <w:rsid w:val="00432931"/>
    <w:rsid w:val="00432AA1"/>
    <w:rsid w:val="00432AB7"/>
    <w:rsid w:val="00432CB1"/>
    <w:rsid w:val="00432EBD"/>
    <w:rsid w:val="0043303D"/>
    <w:rsid w:val="0043390E"/>
    <w:rsid w:val="00433D39"/>
    <w:rsid w:val="00433FAC"/>
    <w:rsid w:val="00434188"/>
    <w:rsid w:val="0043452C"/>
    <w:rsid w:val="00434728"/>
    <w:rsid w:val="00434B53"/>
    <w:rsid w:val="00435A37"/>
    <w:rsid w:val="00435B49"/>
    <w:rsid w:val="00435C0D"/>
    <w:rsid w:val="00436582"/>
    <w:rsid w:val="00436817"/>
    <w:rsid w:val="00436A48"/>
    <w:rsid w:val="00436AE6"/>
    <w:rsid w:val="00436E81"/>
    <w:rsid w:val="004370F6"/>
    <w:rsid w:val="004371B1"/>
    <w:rsid w:val="0043734E"/>
    <w:rsid w:val="004376C3"/>
    <w:rsid w:val="00437897"/>
    <w:rsid w:val="00437BBE"/>
    <w:rsid w:val="00437D1A"/>
    <w:rsid w:val="00440AAE"/>
    <w:rsid w:val="00440C4D"/>
    <w:rsid w:val="004414B6"/>
    <w:rsid w:val="00441CF4"/>
    <w:rsid w:val="00441D62"/>
    <w:rsid w:val="0044200E"/>
    <w:rsid w:val="004423F3"/>
    <w:rsid w:val="00442514"/>
    <w:rsid w:val="0044299E"/>
    <w:rsid w:val="00442C6C"/>
    <w:rsid w:val="00442D69"/>
    <w:rsid w:val="004430C7"/>
    <w:rsid w:val="0044313E"/>
    <w:rsid w:val="004432A1"/>
    <w:rsid w:val="004433BE"/>
    <w:rsid w:val="0044342C"/>
    <w:rsid w:val="00443498"/>
    <w:rsid w:val="0044356D"/>
    <w:rsid w:val="004436D4"/>
    <w:rsid w:val="00444126"/>
    <w:rsid w:val="004444F2"/>
    <w:rsid w:val="0044475B"/>
    <w:rsid w:val="00444995"/>
    <w:rsid w:val="00444B67"/>
    <w:rsid w:val="004450C4"/>
    <w:rsid w:val="00445964"/>
    <w:rsid w:val="00445F72"/>
    <w:rsid w:val="00446059"/>
    <w:rsid w:val="0044639C"/>
    <w:rsid w:val="00446496"/>
    <w:rsid w:val="00446822"/>
    <w:rsid w:val="0044696E"/>
    <w:rsid w:val="00446DF5"/>
    <w:rsid w:val="00446F69"/>
    <w:rsid w:val="0044766E"/>
    <w:rsid w:val="004478A3"/>
    <w:rsid w:val="00447954"/>
    <w:rsid w:val="004479D6"/>
    <w:rsid w:val="00447E60"/>
    <w:rsid w:val="0045014A"/>
    <w:rsid w:val="00450351"/>
    <w:rsid w:val="004505BB"/>
    <w:rsid w:val="00450706"/>
    <w:rsid w:val="00450988"/>
    <w:rsid w:val="00450C63"/>
    <w:rsid w:val="00450CD5"/>
    <w:rsid w:val="00450F4B"/>
    <w:rsid w:val="00451246"/>
    <w:rsid w:val="00451559"/>
    <w:rsid w:val="00451791"/>
    <w:rsid w:val="00451875"/>
    <w:rsid w:val="00451DF4"/>
    <w:rsid w:val="00451F19"/>
    <w:rsid w:val="00452116"/>
    <w:rsid w:val="0045278C"/>
    <w:rsid w:val="00452D02"/>
    <w:rsid w:val="00452EEE"/>
    <w:rsid w:val="00453019"/>
    <w:rsid w:val="004531C5"/>
    <w:rsid w:val="004532E0"/>
    <w:rsid w:val="0045344B"/>
    <w:rsid w:val="004534A9"/>
    <w:rsid w:val="0045367C"/>
    <w:rsid w:val="004537B6"/>
    <w:rsid w:val="004538CD"/>
    <w:rsid w:val="0045394A"/>
    <w:rsid w:val="00453FE4"/>
    <w:rsid w:val="004542C0"/>
    <w:rsid w:val="00454D9B"/>
    <w:rsid w:val="00455DFE"/>
    <w:rsid w:val="0045606C"/>
    <w:rsid w:val="00456868"/>
    <w:rsid w:val="004568D9"/>
    <w:rsid w:val="00456C5D"/>
    <w:rsid w:val="00456C99"/>
    <w:rsid w:val="004570FD"/>
    <w:rsid w:val="00457220"/>
    <w:rsid w:val="004575C3"/>
    <w:rsid w:val="00457615"/>
    <w:rsid w:val="004576A5"/>
    <w:rsid w:val="004578FA"/>
    <w:rsid w:val="00457ED2"/>
    <w:rsid w:val="00457F4B"/>
    <w:rsid w:val="0046048C"/>
    <w:rsid w:val="004604DB"/>
    <w:rsid w:val="004609B0"/>
    <w:rsid w:val="00460A5E"/>
    <w:rsid w:val="00460BB2"/>
    <w:rsid w:val="00460C1D"/>
    <w:rsid w:val="00460C21"/>
    <w:rsid w:val="00460D5D"/>
    <w:rsid w:val="00460D7B"/>
    <w:rsid w:val="00460DC1"/>
    <w:rsid w:val="004612F5"/>
    <w:rsid w:val="00461319"/>
    <w:rsid w:val="004613A9"/>
    <w:rsid w:val="00461675"/>
    <w:rsid w:val="0046184C"/>
    <w:rsid w:val="00461EA9"/>
    <w:rsid w:val="00462DBB"/>
    <w:rsid w:val="00462DC2"/>
    <w:rsid w:val="00462E90"/>
    <w:rsid w:val="00462EAD"/>
    <w:rsid w:val="00462F3F"/>
    <w:rsid w:val="004630E9"/>
    <w:rsid w:val="00463110"/>
    <w:rsid w:val="00463250"/>
    <w:rsid w:val="00463283"/>
    <w:rsid w:val="00463379"/>
    <w:rsid w:val="004633A9"/>
    <w:rsid w:val="00463436"/>
    <w:rsid w:val="004634A7"/>
    <w:rsid w:val="0046466D"/>
    <w:rsid w:val="00464A48"/>
    <w:rsid w:val="00464B44"/>
    <w:rsid w:val="00464E08"/>
    <w:rsid w:val="00465104"/>
    <w:rsid w:val="004652F8"/>
    <w:rsid w:val="004656FE"/>
    <w:rsid w:val="0046589E"/>
    <w:rsid w:val="00465A28"/>
    <w:rsid w:val="00465C10"/>
    <w:rsid w:val="00466277"/>
    <w:rsid w:val="004668BA"/>
    <w:rsid w:val="00466A5E"/>
    <w:rsid w:val="00466A7A"/>
    <w:rsid w:val="00466C4C"/>
    <w:rsid w:val="00466CB8"/>
    <w:rsid w:val="00466F16"/>
    <w:rsid w:val="00467781"/>
    <w:rsid w:val="004677FB"/>
    <w:rsid w:val="004679C8"/>
    <w:rsid w:val="00467A99"/>
    <w:rsid w:val="00467EEA"/>
    <w:rsid w:val="00470333"/>
    <w:rsid w:val="004703B1"/>
    <w:rsid w:val="00470966"/>
    <w:rsid w:val="004711EB"/>
    <w:rsid w:val="00471AFB"/>
    <w:rsid w:val="00471D92"/>
    <w:rsid w:val="00471F18"/>
    <w:rsid w:val="0047215D"/>
    <w:rsid w:val="004721E4"/>
    <w:rsid w:val="0047227C"/>
    <w:rsid w:val="0047242A"/>
    <w:rsid w:val="00472892"/>
    <w:rsid w:val="00472923"/>
    <w:rsid w:val="0047292F"/>
    <w:rsid w:val="00472FA1"/>
    <w:rsid w:val="004730CB"/>
    <w:rsid w:val="00473820"/>
    <w:rsid w:val="0047424F"/>
    <w:rsid w:val="00474599"/>
    <w:rsid w:val="004747BB"/>
    <w:rsid w:val="00474878"/>
    <w:rsid w:val="00474DD9"/>
    <w:rsid w:val="00474F41"/>
    <w:rsid w:val="004755CC"/>
    <w:rsid w:val="0047562D"/>
    <w:rsid w:val="004762E8"/>
    <w:rsid w:val="00476442"/>
    <w:rsid w:val="00476525"/>
    <w:rsid w:val="004765B1"/>
    <w:rsid w:val="004766D4"/>
    <w:rsid w:val="00477B5E"/>
    <w:rsid w:val="00477DB4"/>
    <w:rsid w:val="00480013"/>
    <w:rsid w:val="0048005C"/>
    <w:rsid w:val="00480097"/>
    <w:rsid w:val="004804A7"/>
    <w:rsid w:val="00480508"/>
    <w:rsid w:val="00480911"/>
    <w:rsid w:val="0048099A"/>
    <w:rsid w:val="00480A62"/>
    <w:rsid w:val="00480AC9"/>
    <w:rsid w:val="00480E42"/>
    <w:rsid w:val="00480EA6"/>
    <w:rsid w:val="00481ACA"/>
    <w:rsid w:val="00481C53"/>
    <w:rsid w:val="004823B9"/>
    <w:rsid w:val="00482770"/>
    <w:rsid w:val="00482E46"/>
    <w:rsid w:val="00482E9F"/>
    <w:rsid w:val="00483185"/>
    <w:rsid w:val="00483A66"/>
    <w:rsid w:val="00483B42"/>
    <w:rsid w:val="00483BCC"/>
    <w:rsid w:val="00483D18"/>
    <w:rsid w:val="00483FC6"/>
    <w:rsid w:val="00484CF7"/>
    <w:rsid w:val="0048515C"/>
    <w:rsid w:val="004852B2"/>
    <w:rsid w:val="004856BD"/>
    <w:rsid w:val="00485808"/>
    <w:rsid w:val="00485853"/>
    <w:rsid w:val="0048599B"/>
    <w:rsid w:val="00485A0B"/>
    <w:rsid w:val="00485BC2"/>
    <w:rsid w:val="00485D78"/>
    <w:rsid w:val="00485E65"/>
    <w:rsid w:val="00485FC1"/>
    <w:rsid w:val="00486201"/>
    <w:rsid w:val="00486550"/>
    <w:rsid w:val="00486B6D"/>
    <w:rsid w:val="00487496"/>
    <w:rsid w:val="00487A94"/>
    <w:rsid w:val="00487BDA"/>
    <w:rsid w:val="00487E06"/>
    <w:rsid w:val="00487FC6"/>
    <w:rsid w:val="00490255"/>
    <w:rsid w:val="004902DD"/>
    <w:rsid w:val="00490743"/>
    <w:rsid w:val="0049082A"/>
    <w:rsid w:val="004908C5"/>
    <w:rsid w:val="00490958"/>
    <w:rsid w:val="004909F4"/>
    <w:rsid w:val="00490A5B"/>
    <w:rsid w:val="00490AAF"/>
    <w:rsid w:val="00490B34"/>
    <w:rsid w:val="00490C7A"/>
    <w:rsid w:val="00490CC4"/>
    <w:rsid w:val="00490F2C"/>
    <w:rsid w:val="00490F30"/>
    <w:rsid w:val="004910D0"/>
    <w:rsid w:val="004914AF"/>
    <w:rsid w:val="0049154B"/>
    <w:rsid w:val="0049173B"/>
    <w:rsid w:val="00491B87"/>
    <w:rsid w:val="00491D7E"/>
    <w:rsid w:val="00491D9B"/>
    <w:rsid w:val="00492172"/>
    <w:rsid w:val="00492217"/>
    <w:rsid w:val="00492294"/>
    <w:rsid w:val="0049268B"/>
    <w:rsid w:val="004928A6"/>
    <w:rsid w:val="00492A6B"/>
    <w:rsid w:val="00492DCD"/>
    <w:rsid w:val="0049330E"/>
    <w:rsid w:val="0049355A"/>
    <w:rsid w:val="004935CB"/>
    <w:rsid w:val="0049368C"/>
    <w:rsid w:val="00493863"/>
    <w:rsid w:val="00493F11"/>
    <w:rsid w:val="00493FC9"/>
    <w:rsid w:val="00494120"/>
    <w:rsid w:val="00494244"/>
    <w:rsid w:val="00494B1C"/>
    <w:rsid w:val="00494DA6"/>
    <w:rsid w:val="0049514C"/>
    <w:rsid w:val="0049520B"/>
    <w:rsid w:val="004955E8"/>
    <w:rsid w:val="00495773"/>
    <w:rsid w:val="00495845"/>
    <w:rsid w:val="00495904"/>
    <w:rsid w:val="00495C12"/>
    <w:rsid w:val="00495F54"/>
    <w:rsid w:val="0049610A"/>
    <w:rsid w:val="004962EB"/>
    <w:rsid w:val="00496426"/>
    <w:rsid w:val="004965A1"/>
    <w:rsid w:val="00496651"/>
    <w:rsid w:val="00496906"/>
    <w:rsid w:val="00496E03"/>
    <w:rsid w:val="00496FD6"/>
    <w:rsid w:val="004970B4"/>
    <w:rsid w:val="00497217"/>
    <w:rsid w:val="00497295"/>
    <w:rsid w:val="004973B0"/>
    <w:rsid w:val="00497736"/>
    <w:rsid w:val="00497E14"/>
    <w:rsid w:val="004A0BF0"/>
    <w:rsid w:val="004A0EBB"/>
    <w:rsid w:val="004A1869"/>
    <w:rsid w:val="004A18C4"/>
    <w:rsid w:val="004A1D23"/>
    <w:rsid w:val="004A25B2"/>
    <w:rsid w:val="004A25B7"/>
    <w:rsid w:val="004A2653"/>
    <w:rsid w:val="004A2973"/>
    <w:rsid w:val="004A382B"/>
    <w:rsid w:val="004A390C"/>
    <w:rsid w:val="004A3A28"/>
    <w:rsid w:val="004A3EDE"/>
    <w:rsid w:val="004A45AE"/>
    <w:rsid w:val="004A4617"/>
    <w:rsid w:val="004A4C31"/>
    <w:rsid w:val="004A4DA1"/>
    <w:rsid w:val="004A4E10"/>
    <w:rsid w:val="004A4E87"/>
    <w:rsid w:val="004A5337"/>
    <w:rsid w:val="004A53CA"/>
    <w:rsid w:val="004A5444"/>
    <w:rsid w:val="004A56A9"/>
    <w:rsid w:val="004A58A4"/>
    <w:rsid w:val="004A5CC6"/>
    <w:rsid w:val="004A5D79"/>
    <w:rsid w:val="004A5DA5"/>
    <w:rsid w:val="004A695A"/>
    <w:rsid w:val="004A69C3"/>
    <w:rsid w:val="004A707F"/>
    <w:rsid w:val="004A77D0"/>
    <w:rsid w:val="004A7936"/>
    <w:rsid w:val="004A79D7"/>
    <w:rsid w:val="004A7BBB"/>
    <w:rsid w:val="004A7CAA"/>
    <w:rsid w:val="004B0238"/>
    <w:rsid w:val="004B0459"/>
    <w:rsid w:val="004B07C2"/>
    <w:rsid w:val="004B0F9B"/>
    <w:rsid w:val="004B1035"/>
    <w:rsid w:val="004B1482"/>
    <w:rsid w:val="004B1597"/>
    <w:rsid w:val="004B1BFF"/>
    <w:rsid w:val="004B1D49"/>
    <w:rsid w:val="004B2231"/>
    <w:rsid w:val="004B24EC"/>
    <w:rsid w:val="004B2643"/>
    <w:rsid w:val="004B26BC"/>
    <w:rsid w:val="004B3940"/>
    <w:rsid w:val="004B4093"/>
    <w:rsid w:val="004B40B0"/>
    <w:rsid w:val="004B4343"/>
    <w:rsid w:val="004B4736"/>
    <w:rsid w:val="004B4B60"/>
    <w:rsid w:val="004B4C12"/>
    <w:rsid w:val="004B4E8F"/>
    <w:rsid w:val="004B4F14"/>
    <w:rsid w:val="004B58AE"/>
    <w:rsid w:val="004B5AE3"/>
    <w:rsid w:val="004B5DAD"/>
    <w:rsid w:val="004B616F"/>
    <w:rsid w:val="004B6179"/>
    <w:rsid w:val="004B6D58"/>
    <w:rsid w:val="004B6E62"/>
    <w:rsid w:val="004B708F"/>
    <w:rsid w:val="004B77DE"/>
    <w:rsid w:val="004B77DF"/>
    <w:rsid w:val="004B7FC2"/>
    <w:rsid w:val="004C0155"/>
    <w:rsid w:val="004C01AF"/>
    <w:rsid w:val="004C0994"/>
    <w:rsid w:val="004C0E3C"/>
    <w:rsid w:val="004C11D8"/>
    <w:rsid w:val="004C129B"/>
    <w:rsid w:val="004C19EE"/>
    <w:rsid w:val="004C1B65"/>
    <w:rsid w:val="004C2025"/>
    <w:rsid w:val="004C20B4"/>
    <w:rsid w:val="004C20B5"/>
    <w:rsid w:val="004C20C6"/>
    <w:rsid w:val="004C20FF"/>
    <w:rsid w:val="004C2309"/>
    <w:rsid w:val="004C2645"/>
    <w:rsid w:val="004C2941"/>
    <w:rsid w:val="004C2DFC"/>
    <w:rsid w:val="004C2E39"/>
    <w:rsid w:val="004C2F6D"/>
    <w:rsid w:val="004C2FA5"/>
    <w:rsid w:val="004C3195"/>
    <w:rsid w:val="004C3263"/>
    <w:rsid w:val="004C33C8"/>
    <w:rsid w:val="004C3741"/>
    <w:rsid w:val="004C3891"/>
    <w:rsid w:val="004C3AA2"/>
    <w:rsid w:val="004C3C92"/>
    <w:rsid w:val="004C441F"/>
    <w:rsid w:val="004C48B1"/>
    <w:rsid w:val="004C4923"/>
    <w:rsid w:val="004C4A95"/>
    <w:rsid w:val="004C4B73"/>
    <w:rsid w:val="004C4C59"/>
    <w:rsid w:val="004C4D24"/>
    <w:rsid w:val="004C4FF2"/>
    <w:rsid w:val="004C505E"/>
    <w:rsid w:val="004C50FE"/>
    <w:rsid w:val="004C546C"/>
    <w:rsid w:val="004C54EB"/>
    <w:rsid w:val="004C5AA6"/>
    <w:rsid w:val="004C6085"/>
    <w:rsid w:val="004C647F"/>
    <w:rsid w:val="004C68B9"/>
    <w:rsid w:val="004C6E60"/>
    <w:rsid w:val="004C6F59"/>
    <w:rsid w:val="004C715F"/>
    <w:rsid w:val="004C7425"/>
    <w:rsid w:val="004C7604"/>
    <w:rsid w:val="004C7DA3"/>
    <w:rsid w:val="004C7F2B"/>
    <w:rsid w:val="004D03E4"/>
    <w:rsid w:val="004D073B"/>
    <w:rsid w:val="004D0A01"/>
    <w:rsid w:val="004D0A37"/>
    <w:rsid w:val="004D0C6F"/>
    <w:rsid w:val="004D0E25"/>
    <w:rsid w:val="004D0F22"/>
    <w:rsid w:val="004D11AD"/>
    <w:rsid w:val="004D12CA"/>
    <w:rsid w:val="004D1A37"/>
    <w:rsid w:val="004D1B71"/>
    <w:rsid w:val="004D2126"/>
    <w:rsid w:val="004D2333"/>
    <w:rsid w:val="004D23D8"/>
    <w:rsid w:val="004D273C"/>
    <w:rsid w:val="004D2887"/>
    <w:rsid w:val="004D29B0"/>
    <w:rsid w:val="004D2D57"/>
    <w:rsid w:val="004D2D82"/>
    <w:rsid w:val="004D2EB2"/>
    <w:rsid w:val="004D2FD5"/>
    <w:rsid w:val="004D35C9"/>
    <w:rsid w:val="004D3669"/>
    <w:rsid w:val="004D3AEC"/>
    <w:rsid w:val="004D3D25"/>
    <w:rsid w:val="004D4070"/>
    <w:rsid w:val="004D418F"/>
    <w:rsid w:val="004D41EB"/>
    <w:rsid w:val="004D43FE"/>
    <w:rsid w:val="004D46AA"/>
    <w:rsid w:val="004D48BA"/>
    <w:rsid w:val="004D4B6D"/>
    <w:rsid w:val="004D5BF7"/>
    <w:rsid w:val="004D5FE1"/>
    <w:rsid w:val="004D6200"/>
    <w:rsid w:val="004D654C"/>
    <w:rsid w:val="004D65A6"/>
    <w:rsid w:val="004D663C"/>
    <w:rsid w:val="004D6A1F"/>
    <w:rsid w:val="004D6BE6"/>
    <w:rsid w:val="004D728A"/>
    <w:rsid w:val="004D72A4"/>
    <w:rsid w:val="004D734C"/>
    <w:rsid w:val="004D7586"/>
    <w:rsid w:val="004D7946"/>
    <w:rsid w:val="004D7A82"/>
    <w:rsid w:val="004D7BAA"/>
    <w:rsid w:val="004D7C4F"/>
    <w:rsid w:val="004D7C93"/>
    <w:rsid w:val="004D7F7B"/>
    <w:rsid w:val="004E0110"/>
    <w:rsid w:val="004E04C0"/>
    <w:rsid w:val="004E0B9E"/>
    <w:rsid w:val="004E113E"/>
    <w:rsid w:val="004E1919"/>
    <w:rsid w:val="004E1A83"/>
    <w:rsid w:val="004E1D29"/>
    <w:rsid w:val="004E20D5"/>
    <w:rsid w:val="004E2229"/>
    <w:rsid w:val="004E24DF"/>
    <w:rsid w:val="004E263C"/>
    <w:rsid w:val="004E2769"/>
    <w:rsid w:val="004E27DC"/>
    <w:rsid w:val="004E2B97"/>
    <w:rsid w:val="004E31CF"/>
    <w:rsid w:val="004E320A"/>
    <w:rsid w:val="004E36D1"/>
    <w:rsid w:val="004E41B4"/>
    <w:rsid w:val="004E45BE"/>
    <w:rsid w:val="004E472A"/>
    <w:rsid w:val="004E481D"/>
    <w:rsid w:val="004E4F8D"/>
    <w:rsid w:val="004E4FF0"/>
    <w:rsid w:val="004E54C4"/>
    <w:rsid w:val="004E5628"/>
    <w:rsid w:val="004E5FCB"/>
    <w:rsid w:val="004E60FF"/>
    <w:rsid w:val="004E611C"/>
    <w:rsid w:val="004E773F"/>
    <w:rsid w:val="004E79C6"/>
    <w:rsid w:val="004E7A1A"/>
    <w:rsid w:val="004E7D65"/>
    <w:rsid w:val="004E7E51"/>
    <w:rsid w:val="004E7EB0"/>
    <w:rsid w:val="004F0285"/>
    <w:rsid w:val="004F0438"/>
    <w:rsid w:val="004F08FC"/>
    <w:rsid w:val="004F09F7"/>
    <w:rsid w:val="004F1027"/>
    <w:rsid w:val="004F1239"/>
    <w:rsid w:val="004F128B"/>
    <w:rsid w:val="004F12EF"/>
    <w:rsid w:val="004F1441"/>
    <w:rsid w:val="004F1852"/>
    <w:rsid w:val="004F191F"/>
    <w:rsid w:val="004F1A41"/>
    <w:rsid w:val="004F1EFD"/>
    <w:rsid w:val="004F22BC"/>
    <w:rsid w:val="004F259C"/>
    <w:rsid w:val="004F28A3"/>
    <w:rsid w:val="004F30CE"/>
    <w:rsid w:val="004F30D3"/>
    <w:rsid w:val="004F3162"/>
    <w:rsid w:val="004F3273"/>
    <w:rsid w:val="004F379A"/>
    <w:rsid w:val="004F3A9C"/>
    <w:rsid w:val="004F3B95"/>
    <w:rsid w:val="004F3C33"/>
    <w:rsid w:val="004F3EDA"/>
    <w:rsid w:val="004F42FF"/>
    <w:rsid w:val="004F4575"/>
    <w:rsid w:val="004F46C9"/>
    <w:rsid w:val="004F4803"/>
    <w:rsid w:val="004F49C4"/>
    <w:rsid w:val="004F4C9C"/>
    <w:rsid w:val="004F4CA8"/>
    <w:rsid w:val="004F4D05"/>
    <w:rsid w:val="004F4E5F"/>
    <w:rsid w:val="004F4F38"/>
    <w:rsid w:val="004F55E2"/>
    <w:rsid w:val="004F5A9E"/>
    <w:rsid w:val="004F6C19"/>
    <w:rsid w:val="004F72D4"/>
    <w:rsid w:val="004F79FB"/>
    <w:rsid w:val="004F7A99"/>
    <w:rsid w:val="004F7AC8"/>
    <w:rsid w:val="004F7C25"/>
    <w:rsid w:val="004F7D84"/>
    <w:rsid w:val="00500463"/>
    <w:rsid w:val="00500906"/>
    <w:rsid w:val="00500E51"/>
    <w:rsid w:val="00501021"/>
    <w:rsid w:val="00501187"/>
    <w:rsid w:val="0050160B"/>
    <w:rsid w:val="00501826"/>
    <w:rsid w:val="00501A04"/>
    <w:rsid w:val="00501A5E"/>
    <w:rsid w:val="00501C40"/>
    <w:rsid w:val="0050229E"/>
    <w:rsid w:val="00502B2C"/>
    <w:rsid w:val="00502EAD"/>
    <w:rsid w:val="00503173"/>
    <w:rsid w:val="00503555"/>
    <w:rsid w:val="005038DC"/>
    <w:rsid w:val="00503AC7"/>
    <w:rsid w:val="00503EE9"/>
    <w:rsid w:val="00503FD5"/>
    <w:rsid w:val="00504002"/>
    <w:rsid w:val="0050414D"/>
    <w:rsid w:val="005041E9"/>
    <w:rsid w:val="005047F8"/>
    <w:rsid w:val="00504865"/>
    <w:rsid w:val="00504B37"/>
    <w:rsid w:val="00504DA7"/>
    <w:rsid w:val="005059EC"/>
    <w:rsid w:val="0050630B"/>
    <w:rsid w:val="005063F3"/>
    <w:rsid w:val="0050663B"/>
    <w:rsid w:val="005066DA"/>
    <w:rsid w:val="005066F8"/>
    <w:rsid w:val="005067D8"/>
    <w:rsid w:val="005069C2"/>
    <w:rsid w:val="00506B2F"/>
    <w:rsid w:val="005075F6"/>
    <w:rsid w:val="00507915"/>
    <w:rsid w:val="00507C55"/>
    <w:rsid w:val="00507CFC"/>
    <w:rsid w:val="00510082"/>
    <w:rsid w:val="00510580"/>
    <w:rsid w:val="00510CB0"/>
    <w:rsid w:val="0051137D"/>
    <w:rsid w:val="005114FF"/>
    <w:rsid w:val="0051161B"/>
    <w:rsid w:val="0051165F"/>
    <w:rsid w:val="00511674"/>
    <w:rsid w:val="0051178B"/>
    <w:rsid w:val="005119FA"/>
    <w:rsid w:val="00511D17"/>
    <w:rsid w:val="005122B6"/>
    <w:rsid w:val="0051269A"/>
    <w:rsid w:val="00512ED9"/>
    <w:rsid w:val="00513345"/>
    <w:rsid w:val="005135FE"/>
    <w:rsid w:val="005136B0"/>
    <w:rsid w:val="00513768"/>
    <w:rsid w:val="005137C3"/>
    <w:rsid w:val="005137D6"/>
    <w:rsid w:val="00514062"/>
    <w:rsid w:val="0051430B"/>
    <w:rsid w:val="0051475F"/>
    <w:rsid w:val="0051493B"/>
    <w:rsid w:val="00514A37"/>
    <w:rsid w:val="00514AB2"/>
    <w:rsid w:val="00514E04"/>
    <w:rsid w:val="00515062"/>
    <w:rsid w:val="00515215"/>
    <w:rsid w:val="0051527E"/>
    <w:rsid w:val="0051548B"/>
    <w:rsid w:val="00515895"/>
    <w:rsid w:val="00515BC9"/>
    <w:rsid w:val="0051649E"/>
    <w:rsid w:val="005167F9"/>
    <w:rsid w:val="00516FFC"/>
    <w:rsid w:val="00517258"/>
    <w:rsid w:val="00517352"/>
    <w:rsid w:val="0051738F"/>
    <w:rsid w:val="0051769C"/>
    <w:rsid w:val="005179DC"/>
    <w:rsid w:val="00517AC0"/>
    <w:rsid w:val="0052039D"/>
    <w:rsid w:val="005206AF"/>
    <w:rsid w:val="00520803"/>
    <w:rsid w:val="0052087D"/>
    <w:rsid w:val="0052090C"/>
    <w:rsid w:val="00520F88"/>
    <w:rsid w:val="00521104"/>
    <w:rsid w:val="0052151A"/>
    <w:rsid w:val="005215FD"/>
    <w:rsid w:val="00521CE4"/>
    <w:rsid w:val="00522777"/>
    <w:rsid w:val="005227B0"/>
    <w:rsid w:val="00522A8E"/>
    <w:rsid w:val="00522D66"/>
    <w:rsid w:val="00522E8C"/>
    <w:rsid w:val="00522FED"/>
    <w:rsid w:val="00523764"/>
    <w:rsid w:val="005239C6"/>
    <w:rsid w:val="00523D74"/>
    <w:rsid w:val="00524059"/>
    <w:rsid w:val="00524245"/>
    <w:rsid w:val="00524532"/>
    <w:rsid w:val="00524F76"/>
    <w:rsid w:val="005252A8"/>
    <w:rsid w:val="0052579C"/>
    <w:rsid w:val="00525A08"/>
    <w:rsid w:val="00525CD5"/>
    <w:rsid w:val="00526217"/>
    <w:rsid w:val="0052685B"/>
    <w:rsid w:val="00526923"/>
    <w:rsid w:val="00526A08"/>
    <w:rsid w:val="00526C03"/>
    <w:rsid w:val="00526ED8"/>
    <w:rsid w:val="00526F37"/>
    <w:rsid w:val="005271BE"/>
    <w:rsid w:val="00527464"/>
    <w:rsid w:val="0052766A"/>
    <w:rsid w:val="00530162"/>
    <w:rsid w:val="005303D5"/>
    <w:rsid w:val="00530405"/>
    <w:rsid w:val="0053070A"/>
    <w:rsid w:val="00530997"/>
    <w:rsid w:val="00530A78"/>
    <w:rsid w:val="00530C23"/>
    <w:rsid w:val="00530D16"/>
    <w:rsid w:val="0053150F"/>
    <w:rsid w:val="005315D4"/>
    <w:rsid w:val="005316C7"/>
    <w:rsid w:val="00531857"/>
    <w:rsid w:val="00531A90"/>
    <w:rsid w:val="00531C65"/>
    <w:rsid w:val="00532362"/>
    <w:rsid w:val="005326CC"/>
    <w:rsid w:val="005330A8"/>
    <w:rsid w:val="00533737"/>
    <w:rsid w:val="005337DC"/>
    <w:rsid w:val="00533968"/>
    <w:rsid w:val="00533C93"/>
    <w:rsid w:val="00534318"/>
    <w:rsid w:val="00534458"/>
    <w:rsid w:val="005345AF"/>
    <w:rsid w:val="005348F0"/>
    <w:rsid w:val="0053492D"/>
    <w:rsid w:val="00534A8E"/>
    <w:rsid w:val="00534B1E"/>
    <w:rsid w:val="00534BD9"/>
    <w:rsid w:val="00534C1A"/>
    <w:rsid w:val="00534C4F"/>
    <w:rsid w:val="00534D40"/>
    <w:rsid w:val="00534F5B"/>
    <w:rsid w:val="005351AC"/>
    <w:rsid w:val="00535203"/>
    <w:rsid w:val="005353E9"/>
    <w:rsid w:val="00535422"/>
    <w:rsid w:val="00535498"/>
    <w:rsid w:val="0053583C"/>
    <w:rsid w:val="005359DE"/>
    <w:rsid w:val="00535A57"/>
    <w:rsid w:val="005361E6"/>
    <w:rsid w:val="005364EF"/>
    <w:rsid w:val="00536919"/>
    <w:rsid w:val="00536A46"/>
    <w:rsid w:val="00536C7E"/>
    <w:rsid w:val="00536D0F"/>
    <w:rsid w:val="00536D41"/>
    <w:rsid w:val="00536F2E"/>
    <w:rsid w:val="0053718F"/>
    <w:rsid w:val="005373E9"/>
    <w:rsid w:val="00537614"/>
    <w:rsid w:val="0054010C"/>
    <w:rsid w:val="005402F0"/>
    <w:rsid w:val="00540B84"/>
    <w:rsid w:val="00540CF5"/>
    <w:rsid w:val="00540D3D"/>
    <w:rsid w:val="00540E5C"/>
    <w:rsid w:val="00541468"/>
    <w:rsid w:val="00541976"/>
    <w:rsid w:val="00541A00"/>
    <w:rsid w:val="00541A73"/>
    <w:rsid w:val="00541CCA"/>
    <w:rsid w:val="00541D2C"/>
    <w:rsid w:val="00541DC0"/>
    <w:rsid w:val="00542A14"/>
    <w:rsid w:val="00542A43"/>
    <w:rsid w:val="00542B5B"/>
    <w:rsid w:val="00542EE4"/>
    <w:rsid w:val="00542F82"/>
    <w:rsid w:val="00543092"/>
    <w:rsid w:val="00543336"/>
    <w:rsid w:val="005435C1"/>
    <w:rsid w:val="005438A9"/>
    <w:rsid w:val="00543F6D"/>
    <w:rsid w:val="00544258"/>
    <w:rsid w:val="0054443C"/>
    <w:rsid w:val="005444A8"/>
    <w:rsid w:val="005452AC"/>
    <w:rsid w:val="005453C1"/>
    <w:rsid w:val="005453FC"/>
    <w:rsid w:val="0054554B"/>
    <w:rsid w:val="0054587B"/>
    <w:rsid w:val="0054587D"/>
    <w:rsid w:val="005459F4"/>
    <w:rsid w:val="00545D0C"/>
    <w:rsid w:val="005462AE"/>
    <w:rsid w:val="0054645F"/>
    <w:rsid w:val="0054682C"/>
    <w:rsid w:val="005469E5"/>
    <w:rsid w:val="00546ADD"/>
    <w:rsid w:val="00546B62"/>
    <w:rsid w:val="00546BAD"/>
    <w:rsid w:val="00546E80"/>
    <w:rsid w:val="00546F68"/>
    <w:rsid w:val="005471DE"/>
    <w:rsid w:val="0054762E"/>
    <w:rsid w:val="0054784F"/>
    <w:rsid w:val="00547DBA"/>
    <w:rsid w:val="005505B0"/>
    <w:rsid w:val="0055079B"/>
    <w:rsid w:val="005509B1"/>
    <w:rsid w:val="00550A3F"/>
    <w:rsid w:val="00550D80"/>
    <w:rsid w:val="00551398"/>
    <w:rsid w:val="0055139F"/>
    <w:rsid w:val="005513EA"/>
    <w:rsid w:val="005515EA"/>
    <w:rsid w:val="00551C17"/>
    <w:rsid w:val="0055251F"/>
    <w:rsid w:val="00552593"/>
    <w:rsid w:val="005528F2"/>
    <w:rsid w:val="0055319A"/>
    <w:rsid w:val="00553236"/>
    <w:rsid w:val="005535E6"/>
    <w:rsid w:val="005537A9"/>
    <w:rsid w:val="00553977"/>
    <w:rsid w:val="00553C1C"/>
    <w:rsid w:val="00553DE6"/>
    <w:rsid w:val="00555079"/>
    <w:rsid w:val="00555204"/>
    <w:rsid w:val="0055525A"/>
    <w:rsid w:val="00555609"/>
    <w:rsid w:val="00555653"/>
    <w:rsid w:val="00555889"/>
    <w:rsid w:val="00556303"/>
    <w:rsid w:val="00556E6F"/>
    <w:rsid w:val="0055734F"/>
    <w:rsid w:val="005574F4"/>
    <w:rsid w:val="00557542"/>
    <w:rsid w:val="0055769B"/>
    <w:rsid w:val="005577AD"/>
    <w:rsid w:val="00560162"/>
    <w:rsid w:val="005603A3"/>
    <w:rsid w:val="0056044C"/>
    <w:rsid w:val="0056050A"/>
    <w:rsid w:val="00560556"/>
    <w:rsid w:val="00560593"/>
    <w:rsid w:val="00560D18"/>
    <w:rsid w:val="005612CC"/>
    <w:rsid w:val="00561713"/>
    <w:rsid w:val="00561960"/>
    <w:rsid w:val="00561FC6"/>
    <w:rsid w:val="005626A2"/>
    <w:rsid w:val="00562C7C"/>
    <w:rsid w:val="00562CBE"/>
    <w:rsid w:val="00562D88"/>
    <w:rsid w:val="00563001"/>
    <w:rsid w:val="0056314A"/>
    <w:rsid w:val="00563252"/>
    <w:rsid w:val="0056341C"/>
    <w:rsid w:val="0056360A"/>
    <w:rsid w:val="005639A1"/>
    <w:rsid w:val="00563E2C"/>
    <w:rsid w:val="005640F6"/>
    <w:rsid w:val="0056413D"/>
    <w:rsid w:val="0056431E"/>
    <w:rsid w:val="00565407"/>
    <w:rsid w:val="00565581"/>
    <w:rsid w:val="00566723"/>
    <w:rsid w:val="005667A4"/>
    <w:rsid w:val="005669B2"/>
    <w:rsid w:val="00566F4D"/>
    <w:rsid w:val="0056705E"/>
    <w:rsid w:val="005673FA"/>
    <w:rsid w:val="005678D5"/>
    <w:rsid w:val="00567A55"/>
    <w:rsid w:val="00570B8F"/>
    <w:rsid w:val="0057132E"/>
    <w:rsid w:val="005717CA"/>
    <w:rsid w:val="00571868"/>
    <w:rsid w:val="005719AB"/>
    <w:rsid w:val="00571AB5"/>
    <w:rsid w:val="00571AE2"/>
    <w:rsid w:val="00571FBB"/>
    <w:rsid w:val="00572124"/>
    <w:rsid w:val="005724EA"/>
    <w:rsid w:val="005727D4"/>
    <w:rsid w:val="00572A8F"/>
    <w:rsid w:val="00572CC2"/>
    <w:rsid w:val="00572D2D"/>
    <w:rsid w:val="00572EB4"/>
    <w:rsid w:val="0057366D"/>
    <w:rsid w:val="0057380E"/>
    <w:rsid w:val="00573A3E"/>
    <w:rsid w:val="00573E6F"/>
    <w:rsid w:val="005741F1"/>
    <w:rsid w:val="005743A7"/>
    <w:rsid w:val="00574640"/>
    <w:rsid w:val="005747DF"/>
    <w:rsid w:val="00574A9D"/>
    <w:rsid w:val="00574B11"/>
    <w:rsid w:val="00575049"/>
    <w:rsid w:val="00575226"/>
    <w:rsid w:val="00575614"/>
    <w:rsid w:val="0057570C"/>
    <w:rsid w:val="005759B4"/>
    <w:rsid w:val="005759C5"/>
    <w:rsid w:val="00575E4A"/>
    <w:rsid w:val="005764A1"/>
    <w:rsid w:val="00576639"/>
    <w:rsid w:val="005767F0"/>
    <w:rsid w:val="0057686F"/>
    <w:rsid w:val="00576A97"/>
    <w:rsid w:val="005776A4"/>
    <w:rsid w:val="005779B4"/>
    <w:rsid w:val="00577A30"/>
    <w:rsid w:val="00577AB6"/>
    <w:rsid w:val="00577B55"/>
    <w:rsid w:val="00577C58"/>
    <w:rsid w:val="00577D90"/>
    <w:rsid w:val="00580218"/>
    <w:rsid w:val="005804D0"/>
    <w:rsid w:val="00580575"/>
    <w:rsid w:val="00580602"/>
    <w:rsid w:val="00580677"/>
    <w:rsid w:val="005806C0"/>
    <w:rsid w:val="00580746"/>
    <w:rsid w:val="005807B9"/>
    <w:rsid w:val="005808E4"/>
    <w:rsid w:val="00580A8F"/>
    <w:rsid w:val="00580CE9"/>
    <w:rsid w:val="005814CC"/>
    <w:rsid w:val="00581559"/>
    <w:rsid w:val="0058176B"/>
    <w:rsid w:val="00581D71"/>
    <w:rsid w:val="00582347"/>
    <w:rsid w:val="00582624"/>
    <w:rsid w:val="00582C31"/>
    <w:rsid w:val="005830E9"/>
    <w:rsid w:val="00583410"/>
    <w:rsid w:val="00583C3E"/>
    <w:rsid w:val="00583DF1"/>
    <w:rsid w:val="00583F6F"/>
    <w:rsid w:val="00584147"/>
    <w:rsid w:val="00584601"/>
    <w:rsid w:val="00584756"/>
    <w:rsid w:val="0058481E"/>
    <w:rsid w:val="00584896"/>
    <w:rsid w:val="00584A58"/>
    <w:rsid w:val="00584A9B"/>
    <w:rsid w:val="00584CED"/>
    <w:rsid w:val="005856D9"/>
    <w:rsid w:val="00585977"/>
    <w:rsid w:val="00585B0A"/>
    <w:rsid w:val="00585B1A"/>
    <w:rsid w:val="00585CB5"/>
    <w:rsid w:val="0058603A"/>
    <w:rsid w:val="00586138"/>
    <w:rsid w:val="00586C4A"/>
    <w:rsid w:val="00587452"/>
    <w:rsid w:val="00587496"/>
    <w:rsid w:val="005875AE"/>
    <w:rsid w:val="005900C5"/>
    <w:rsid w:val="005902C4"/>
    <w:rsid w:val="00590362"/>
    <w:rsid w:val="005904B5"/>
    <w:rsid w:val="00590512"/>
    <w:rsid w:val="00590788"/>
    <w:rsid w:val="005907EF"/>
    <w:rsid w:val="00590800"/>
    <w:rsid w:val="0059084A"/>
    <w:rsid w:val="00590C7A"/>
    <w:rsid w:val="00590D9C"/>
    <w:rsid w:val="00590DAA"/>
    <w:rsid w:val="00591356"/>
    <w:rsid w:val="00591521"/>
    <w:rsid w:val="00591A2D"/>
    <w:rsid w:val="00591EA0"/>
    <w:rsid w:val="00591FE6"/>
    <w:rsid w:val="00592322"/>
    <w:rsid w:val="00592518"/>
    <w:rsid w:val="005928EB"/>
    <w:rsid w:val="00592B7D"/>
    <w:rsid w:val="00592D3E"/>
    <w:rsid w:val="00593199"/>
    <w:rsid w:val="005931D2"/>
    <w:rsid w:val="00593666"/>
    <w:rsid w:val="00593BBA"/>
    <w:rsid w:val="00593C41"/>
    <w:rsid w:val="00593C5B"/>
    <w:rsid w:val="0059405F"/>
    <w:rsid w:val="0059418F"/>
    <w:rsid w:val="00594545"/>
    <w:rsid w:val="00594A57"/>
    <w:rsid w:val="00594E36"/>
    <w:rsid w:val="005952FD"/>
    <w:rsid w:val="0059538F"/>
    <w:rsid w:val="00595528"/>
    <w:rsid w:val="00595AE4"/>
    <w:rsid w:val="00595C06"/>
    <w:rsid w:val="00595C4F"/>
    <w:rsid w:val="00595CA6"/>
    <w:rsid w:val="00595D85"/>
    <w:rsid w:val="00595F2E"/>
    <w:rsid w:val="00596246"/>
    <w:rsid w:val="00596291"/>
    <w:rsid w:val="00596323"/>
    <w:rsid w:val="005963E3"/>
    <w:rsid w:val="0059647F"/>
    <w:rsid w:val="00596974"/>
    <w:rsid w:val="00596975"/>
    <w:rsid w:val="0059700A"/>
    <w:rsid w:val="00597179"/>
    <w:rsid w:val="0059721C"/>
    <w:rsid w:val="005974D6"/>
    <w:rsid w:val="005975E1"/>
    <w:rsid w:val="00597A10"/>
    <w:rsid w:val="00597DC4"/>
    <w:rsid w:val="00597E60"/>
    <w:rsid w:val="005A00EA"/>
    <w:rsid w:val="005A0BA8"/>
    <w:rsid w:val="005A0C7E"/>
    <w:rsid w:val="005A0EFF"/>
    <w:rsid w:val="005A0F4B"/>
    <w:rsid w:val="005A0F69"/>
    <w:rsid w:val="005A1067"/>
    <w:rsid w:val="005A10DE"/>
    <w:rsid w:val="005A1172"/>
    <w:rsid w:val="005A11E5"/>
    <w:rsid w:val="005A1235"/>
    <w:rsid w:val="005A1430"/>
    <w:rsid w:val="005A1574"/>
    <w:rsid w:val="005A19F5"/>
    <w:rsid w:val="005A1D8B"/>
    <w:rsid w:val="005A23C1"/>
    <w:rsid w:val="005A2970"/>
    <w:rsid w:val="005A2B47"/>
    <w:rsid w:val="005A2DA3"/>
    <w:rsid w:val="005A3033"/>
    <w:rsid w:val="005A3C00"/>
    <w:rsid w:val="005A3C16"/>
    <w:rsid w:val="005A3CE0"/>
    <w:rsid w:val="005A3DC1"/>
    <w:rsid w:val="005A419D"/>
    <w:rsid w:val="005A42BB"/>
    <w:rsid w:val="005A434D"/>
    <w:rsid w:val="005A441E"/>
    <w:rsid w:val="005A472D"/>
    <w:rsid w:val="005A4773"/>
    <w:rsid w:val="005A4CD9"/>
    <w:rsid w:val="005A5160"/>
    <w:rsid w:val="005A5453"/>
    <w:rsid w:val="005A59B6"/>
    <w:rsid w:val="005A5C74"/>
    <w:rsid w:val="005A5D5B"/>
    <w:rsid w:val="005A5E97"/>
    <w:rsid w:val="005A61C1"/>
    <w:rsid w:val="005A6404"/>
    <w:rsid w:val="005A6AD4"/>
    <w:rsid w:val="005A6BFE"/>
    <w:rsid w:val="005A6CD8"/>
    <w:rsid w:val="005A6E9C"/>
    <w:rsid w:val="005A705D"/>
    <w:rsid w:val="005A7529"/>
    <w:rsid w:val="005A7623"/>
    <w:rsid w:val="005A780E"/>
    <w:rsid w:val="005B021D"/>
    <w:rsid w:val="005B056D"/>
    <w:rsid w:val="005B08D2"/>
    <w:rsid w:val="005B0BB3"/>
    <w:rsid w:val="005B15BA"/>
    <w:rsid w:val="005B1C11"/>
    <w:rsid w:val="005B1DE9"/>
    <w:rsid w:val="005B1E7C"/>
    <w:rsid w:val="005B21EA"/>
    <w:rsid w:val="005B2A32"/>
    <w:rsid w:val="005B2AAF"/>
    <w:rsid w:val="005B2B87"/>
    <w:rsid w:val="005B3115"/>
    <w:rsid w:val="005B325B"/>
    <w:rsid w:val="005B388F"/>
    <w:rsid w:val="005B3E65"/>
    <w:rsid w:val="005B3ED9"/>
    <w:rsid w:val="005B3EEE"/>
    <w:rsid w:val="005B44A2"/>
    <w:rsid w:val="005B4BC8"/>
    <w:rsid w:val="005B4E66"/>
    <w:rsid w:val="005B4F7F"/>
    <w:rsid w:val="005B509F"/>
    <w:rsid w:val="005B56D6"/>
    <w:rsid w:val="005B5944"/>
    <w:rsid w:val="005B5A30"/>
    <w:rsid w:val="005B5A74"/>
    <w:rsid w:val="005B5A8D"/>
    <w:rsid w:val="005B5BB6"/>
    <w:rsid w:val="005B61F9"/>
    <w:rsid w:val="005B648C"/>
    <w:rsid w:val="005B6762"/>
    <w:rsid w:val="005B722A"/>
    <w:rsid w:val="005B7386"/>
    <w:rsid w:val="005B7686"/>
    <w:rsid w:val="005B7B07"/>
    <w:rsid w:val="005B7C19"/>
    <w:rsid w:val="005B7D15"/>
    <w:rsid w:val="005B7DF6"/>
    <w:rsid w:val="005B7ED4"/>
    <w:rsid w:val="005C0053"/>
    <w:rsid w:val="005C028F"/>
    <w:rsid w:val="005C0780"/>
    <w:rsid w:val="005C07FD"/>
    <w:rsid w:val="005C08C5"/>
    <w:rsid w:val="005C0A14"/>
    <w:rsid w:val="005C0B04"/>
    <w:rsid w:val="005C0C6D"/>
    <w:rsid w:val="005C0F29"/>
    <w:rsid w:val="005C1501"/>
    <w:rsid w:val="005C1980"/>
    <w:rsid w:val="005C19D0"/>
    <w:rsid w:val="005C1A22"/>
    <w:rsid w:val="005C2028"/>
    <w:rsid w:val="005C2183"/>
    <w:rsid w:val="005C2A18"/>
    <w:rsid w:val="005C2B8E"/>
    <w:rsid w:val="005C2BDC"/>
    <w:rsid w:val="005C2F09"/>
    <w:rsid w:val="005C3176"/>
    <w:rsid w:val="005C3376"/>
    <w:rsid w:val="005C3AD9"/>
    <w:rsid w:val="005C3AFB"/>
    <w:rsid w:val="005C3DA4"/>
    <w:rsid w:val="005C3F40"/>
    <w:rsid w:val="005C40D7"/>
    <w:rsid w:val="005C424D"/>
    <w:rsid w:val="005C4291"/>
    <w:rsid w:val="005C4309"/>
    <w:rsid w:val="005C49A7"/>
    <w:rsid w:val="005C522E"/>
    <w:rsid w:val="005C5569"/>
    <w:rsid w:val="005C5712"/>
    <w:rsid w:val="005C6116"/>
    <w:rsid w:val="005C614F"/>
    <w:rsid w:val="005C6691"/>
    <w:rsid w:val="005C69FB"/>
    <w:rsid w:val="005C6F34"/>
    <w:rsid w:val="005C764F"/>
    <w:rsid w:val="005C7873"/>
    <w:rsid w:val="005C791D"/>
    <w:rsid w:val="005C7CDD"/>
    <w:rsid w:val="005C7DBB"/>
    <w:rsid w:val="005D0086"/>
    <w:rsid w:val="005D047A"/>
    <w:rsid w:val="005D04C1"/>
    <w:rsid w:val="005D0757"/>
    <w:rsid w:val="005D0BA2"/>
    <w:rsid w:val="005D136E"/>
    <w:rsid w:val="005D16E0"/>
    <w:rsid w:val="005D172D"/>
    <w:rsid w:val="005D175F"/>
    <w:rsid w:val="005D1E31"/>
    <w:rsid w:val="005D298F"/>
    <w:rsid w:val="005D2CE0"/>
    <w:rsid w:val="005D2D2F"/>
    <w:rsid w:val="005D2D92"/>
    <w:rsid w:val="005D2E04"/>
    <w:rsid w:val="005D31C3"/>
    <w:rsid w:val="005D3332"/>
    <w:rsid w:val="005D33A0"/>
    <w:rsid w:val="005D3A4A"/>
    <w:rsid w:val="005D3A9C"/>
    <w:rsid w:val="005D3C6B"/>
    <w:rsid w:val="005D45ED"/>
    <w:rsid w:val="005D488B"/>
    <w:rsid w:val="005D489C"/>
    <w:rsid w:val="005D4AB9"/>
    <w:rsid w:val="005D4D83"/>
    <w:rsid w:val="005D4FC9"/>
    <w:rsid w:val="005D5152"/>
    <w:rsid w:val="005D528D"/>
    <w:rsid w:val="005D58D6"/>
    <w:rsid w:val="005D59CC"/>
    <w:rsid w:val="005D5E5F"/>
    <w:rsid w:val="005D6D3E"/>
    <w:rsid w:val="005D6EEF"/>
    <w:rsid w:val="005D6F4E"/>
    <w:rsid w:val="005D7217"/>
    <w:rsid w:val="005D785A"/>
    <w:rsid w:val="005D7D2D"/>
    <w:rsid w:val="005D7D91"/>
    <w:rsid w:val="005E002B"/>
    <w:rsid w:val="005E00A5"/>
    <w:rsid w:val="005E016F"/>
    <w:rsid w:val="005E02D6"/>
    <w:rsid w:val="005E0519"/>
    <w:rsid w:val="005E0730"/>
    <w:rsid w:val="005E0EB9"/>
    <w:rsid w:val="005E15F2"/>
    <w:rsid w:val="005E1C83"/>
    <w:rsid w:val="005E2210"/>
    <w:rsid w:val="005E263C"/>
    <w:rsid w:val="005E26DE"/>
    <w:rsid w:val="005E2C8C"/>
    <w:rsid w:val="005E2E10"/>
    <w:rsid w:val="005E3062"/>
    <w:rsid w:val="005E3156"/>
    <w:rsid w:val="005E3484"/>
    <w:rsid w:val="005E3502"/>
    <w:rsid w:val="005E3C9D"/>
    <w:rsid w:val="005E429C"/>
    <w:rsid w:val="005E438E"/>
    <w:rsid w:val="005E496A"/>
    <w:rsid w:val="005E4A1A"/>
    <w:rsid w:val="005E4D11"/>
    <w:rsid w:val="005E5725"/>
    <w:rsid w:val="005E5827"/>
    <w:rsid w:val="005E591E"/>
    <w:rsid w:val="005E5A8F"/>
    <w:rsid w:val="005E5EB0"/>
    <w:rsid w:val="005E5FA9"/>
    <w:rsid w:val="005E613F"/>
    <w:rsid w:val="005E61FD"/>
    <w:rsid w:val="005E628F"/>
    <w:rsid w:val="005E6323"/>
    <w:rsid w:val="005E64D3"/>
    <w:rsid w:val="005E6AEE"/>
    <w:rsid w:val="005E7110"/>
    <w:rsid w:val="005E726E"/>
    <w:rsid w:val="005E767B"/>
    <w:rsid w:val="005E7A42"/>
    <w:rsid w:val="005E7BB3"/>
    <w:rsid w:val="005E7CD4"/>
    <w:rsid w:val="005F0575"/>
    <w:rsid w:val="005F091A"/>
    <w:rsid w:val="005F11D0"/>
    <w:rsid w:val="005F1553"/>
    <w:rsid w:val="005F1ABD"/>
    <w:rsid w:val="005F1B35"/>
    <w:rsid w:val="005F1D4B"/>
    <w:rsid w:val="005F253E"/>
    <w:rsid w:val="005F2619"/>
    <w:rsid w:val="005F28C9"/>
    <w:rsid w:val="005F2A53"/>
    <w:rsid w:val="005F2AC8"/>
    <w:rsid w:val="005F2B4B"/>
    <w:rsid w:val="005F2B95"/>
    <w:rsid w:val="005F2C07"/>
    <w:rsid w:val="005F32CA"/>
    <w:rsid w:val="005F333D"/>
    <w:rsid w:val="005F3A76"/>
    <w:rsid w:val="005F3CFC"/>
    <w:rsid w:val="005F3E47"/>
    <w:rsid w:val="005F3ECB"/>
    <w:rsid w:val="005F3F54"/>
    <w:rsid w:val="005F4A5F"/>
    <w:rsid w:val="005F4B3C"/>
    <w:rsid w:val="005F4C5C"/>
    <w:rsid w:val="005F4CB9"/>
    <w:rsid w:val="005F4FC3"/>
    <w:rsid w:val="005F5842"/>
    <w:rsid w:val="005F59B3"/>
    <w:rsid w:val="005F5B1F"/>
    <w:rsid w:val="005F5DA3"/>
    <w:rsid w:val="005F645A"/>
    <w:rsid w:val="005F6527"/>
    <w:rsid w:val="005F67F9"/>
    <w:rsid w:val="005F6869"/>
    <w:rsid w:val="005F694A"/>
    <w:rsid w:val="005F6C23"/>
    <w:rsid w:val="005F6E04"/>
    <w:rsid w:val="005F6F4E"/>
    <w:rsid w:val="005F6FDD"/>
    <w:rsid w:val="005F70E4"/>
    <w:rsid w:val="005F73FA"/>
    <w:rsid w:val="005F7653"/>
    <w:rsid w:val="005F796F"/>
    <w:rsid w:val="005F7A90"/>
    <w:rsid w:val="005F7D0B"/>
    <w:rsid w:val="005F7E29"/>
    <w:rsid w:val="005F7E34"/>
    <w:rsid w:val="006000EA"/>
    <w:rsid w:val="006006ED"/>
    <w:rsid w:val="00600728"/>
    <w:rsid w:val="00600C1C"/>
    <w:rsid w:val="00600C4C"/>
    <w:rsid w:val="00600E1F"/>
    <w:rsid w:val="00600EB1"/>
    <w:rsid w:val="00600EE6"/>
    <w:rsid w:val="00601216"/>
    <w:rsid w:val="0060143C"/>
    <w:rsid w:val="00601562"/>
    <w:rsid w:val="0060306B"/>
    <w:rsid w:val="006030F7"/>
    <w:rsid w:val="006031D2"/>
    <w:rsid w:val="00603373"/>
    <w:rsid w:val="0060358D"/>
    <w:rsid w:val="0060364D"/>
    <w:rsid w:val="006037E7"/>
    <w:rsid w:val="0060381E"/>
    <w:rsid w:val="00603A03"/>
    <w:rsid w:val="00603B49"/>
    <w:rsid w:val="00603F70"/>
    <w:rsid w:val="00603F8C"/>
    <w:rsid w:val="006040E1"/>
    <w:rsid w:val="006047C9"/>
    <w:rsid w:val="00604E92"/>
    <w:rsid w:val="00604EFD"/>
    <w:rsid w:val="00604F2D"/>
    <w:rsid w:val="006051AB"/>
    <w:rsid w:val="006054D9"/>
    <w:rsid w:val="0060580B"/>
    <w:rsid w:val="006059B6"/>
    <w:rsid w:val="00605A7F"/>
    <w:rsid w:val="00605A8D"/>
    <w:rsid w:val="00605DD7"/>
    <w:rsid w:val="00605E23"/>
    <w:rsid w:val="00606133"/>
    <w:rsid w:val="006066F7"/>
    <w:rsid w:val="0060679A"/>
    <w:rsid w:val="00606A62"/>
    <w:rsid w:val="00606CA0"/>
    <w:rsid w:val="00606D1C"/>
    <w:rsid w:val="006072CE"/>
    <w:rsid w:val="00607461"/>
    <w:rsid w:val="0060752E"/>
    <w:rsid w:val="006075F1"/>
    <w:rsid w:val="00607924"/>
    <w:rsid w:val="006101F6"/>
    <w:rsid w:val="00610330"/>
    <w:rsid w:val="006106E2"/>
    <w:rsid w:val="00610DB5"/>
    <w:rsid w:val="00610DC5"/>
    <w:rsid w:val="00610DDB"/>
    <w:rsid w:val="00610F6C"/>
    <w:rsid w:val="006110A7"/>
    <w:rsid w:val="0061124C"/>
    <w:rsid w:val="00611418"/>
    <w:rsid w:val="006116EE"/>
    <w:rsid w:val="0061179D"/>
    <w:rsid w:val="0061186D"/>
    <w:rsid w:val="00611BCF"/>
    <w:rsid w:val="00612373"/>
    <w:rsid w:val="0061277F"/>
    <w:rsid w:val="00612C50"/>
    <w:rsid w:val="00612E60"/>
    <w:rsid w:val="00612E77"/>
    <w:rsid w:val="00613081"/>
    <w:rsid w:val="0061339C"/>
    <w:rsid w:val="0061364C"/>
    <w:rsid w:val="00613A5A"/>
    <w:rsid w:val="00613EC8"/>
    <w:rsid w:val="00614002"/>
    <w:rsid w:val="0061488B"/>
    <w:rsid w:val="00614B8C"/>
    <w:rsid w:val="00614C1F"/>
    <w:rsid w:val="00614D03"/>
    <w:rsid w:val="006153C1"/>
    <w:rsid w:val="00615554"/>
    <w:rsid w:val="00615584"/>
    <w:rsid w:val="00615692"/>
    <w:rsid w:val="006156EF"/>
    <w:rsid w:val="006157AA"/>
    <w:rsid w:val="006157C1"/>
    <w:rsid w:val="00615884"/>
    <w:rsid w:val="00615D1F"/>
    <w:rsid w:val="00615F5E"/>
    <w:rsid w:val="006161F9"/>
    <w:rsid w:val="00616870"/>
    <w:rsid w:val="00617567"/>
    <w:rsid w:val="00617B7A"/>
    <w:rsid w:val="00617CDD"/>
    <w:rsid w:val="00617D16"/>
    <w:rsid w:val="0062036D"/>
    <w:rsid w:val="006203EA"/>
    <w:rsid w:val="0062046E"/>
    <w:rsid w:val="00620609"/>
    <w:rsid w:val="006206DC"/>
    <w:rsid w:val="00620A57"/>
    <w:rsid w:val="00620AE1"/>
    <w:rsid w:val="00620AF8"/>
    <w:rsid w:val="006216A9"/>
    <w:rsid w:val="00621A36"/>
    <w:rsid w:val="0062252A"/>
    <w:rsid w:val="0062268E"/>
    <w:rsid w:val="006226D7"/>
    <w:rsid w:val="00622D5E"/>
    <w:rsid w:val="00622EAB"/>
    <w:rsid w:val="00622F21"/>
    <w:rsid w:val="00622FEC"/>
    <w:rsid w:val="0062319C"/>
    <w:rsid w:val="0062394B"/>
    <w:rsid w:val="006239A4"/>
    <w:rsid w:val="00623B4D"/>
    <w:rsid w:val="00623C82"/>
    <w:rsid w:val="00623CB0"/>
    <w:rsid w:val="006242C3"/>
    <w:rsid w:val="0062440B"/>
    <w:rsid w:val="006247A7"/>
    <w:rsid w:val="00624A4D"/>
    <w:rsid w:val="0062532B"/>
    <w:rsid w:val="00625DB4"/>
    <w:rsid w:val="00625DF5"/>
    <w:rsid w:val="006267A6"/>
    <w:rsid w:val="00626A1B"/>
    <w:rsid w:val="00626E48"/>
    <w:rsid w:val="006270FE"/>
    <w:rsid w:val="0062720C"/>
    <w:rsid w:val="006274F0"/>
    <w:rsid w:val="006276CF"/>
    <w:rsid w:val="006276D8"/>
    <w:rsid w:val="00627C38"/>
    <w:rsid w:val="00627E1E"/>
    <w:rsid w:val="00627E8B"/>
    <w:rsid w:val="006305C3"/>
    <w:rsid w:val="00630845"/>
    <w:rsid w:val="00630AA5"/>
    <w:rsid w:val="00630B4B"/>
    <w:rsid w:val="00630C6C"/>
    <w:rsid w:val="0063116F"/>
    <w:rsid w:val="006312DA"/>
    <w:rsid w:val="006313D7"/>
    <w:rsid w:val="00631659"/>
    <w:rsid w:val="00631752"/>
    <w:rsid w:val="00631C35"/>
    <w:rsid w:val="00632490"/>
    <w:rsid w:val="00632495"/>
    <w:rsid w:val="006325F8"/>
    <w:rsid w:val="006326AE"/>
    <w:rsid w:val="00632820"/>
    <w:rsid w:val="006328D1"/>
    <w:rsid w:val="00632A3E"/>
    <w:rsid w:val="00632ADF"/>
    <w:rsid w:val="00632FA1"/>
    <w:rsid w:val="00632FC2"/>
    <w:rsid w:val="00632FC8"/>
    <w:rsid w:val="0063313F"/>
    <w:rsid w:val="00633161"/>
    <w:rsid w:val="00633722"/>
    <w:rsid w:val="00633D0B"/>
    <w:rsid w:val="00633DE1"/>
    <w:rsid w:val="00633EE5"/>
    <w:rsid w:val="00634611"/>
    <w:rsid w:val="00635450"/>
    <w:rsid w:val="00635550"/>
    <w:rsid w:val="006358DD"/>
    <w:rsid w:val="00635B4A"/>
    <w:rsid w:val="00635C40"/>
    <w:rsid w:val="00635E4C"/>
    <w:rsid w:val="00635F27"/>
    <w:rsid w:val="006366D7"/>
    <w:rsid w:val="0063695E"/>
    <w:rsid w:val="0063697A"/>
    <w:rsid w:val="00636F37"/>
    <w:rsid w:val="0063732E"/>
    <w:rsid w:val="0063735B"/>
    <w:rsid w:val="00637465"/>
    <w:rsid w:val="0063756F"/>
    <w:rsid w:val="00637D8D"/>
    <w:rsid w:val="00637DC9"/>
    <w:rsid w:val="00637EC4"/>
    <w:rsid w:val="006401EE"/>
    <w:rsid w:val="00640385"/>
    <w:rsid w:val="00640494"/>
    <w:rsid w:val="0064070B"/>
    <w:rsid w:val="0064079D"/>
    <w:rsid w:val="00640905"/>
    <w:rsid w:val="00640A4A"/>
    <w:rsid w:val="00640DF8"/>
    <w:rsid w:val="00641009"/>
    <w:rsid w:val="00641158"/>
    <w:rsid w:val="00641175"/>
    <w:rsid w:val="00641225"/>
    <w:rsid w:val="006413C9"/>
    <w:rsid w:val="00641681"/>
    <w:rsid w:val="006416D0"/>
    <w:rsid w:val="00641BEF"/>
    <w:rsid w:val="00641D20"/>
    <w:rsid w:val="00641D5D"/>
    <w:rsid w:val="00641DE1"/>
    <w:rsid w:val="00641F2F"/>
    <w:rsid w:val="0064242C"/>
    <w:rsid w:val="006430B1"/>
    <w:rsid w:val="0064324A"/>
    <w:rsid w:val="0064332D"/>
    <w:rsid w:val="006434F1"/>
    <w:rsid w:val="006437D7"/>
    <w:rsid w:val="00643BA4"/>
    <w:rsid w:val="00643CA2"/>
    <w:rsid w:val="00644169"/>
    <w:rsid w:val="006441E5"/>
    <w:rsid w:val="00644317"/>
    <w:rsid w:val="00644687"/>
    <w:rsid w:val="006446CE"/>
    <w:rsid w:val="006447E0"/>
    <w:rsid w:val="00644B6E"/>
    <w:rsid w:val="0064518D"/>
    <w:rsid w:val="0064567C"/>
    <w:rsid w:val="006457C0"/>
    <w:rsid w:val="006458CB"/>
    <w:rsid w:val="006459CD"/>
    <w:rsid w:val="00646079"/>
    <w:rsid w:val="0064622B"/>
    <w:rsid w:val="00646530"/>
    <w:rsid w:val="00646A55"/>
    <w:rsid w:val="006471EE"/>
    <w:rsid w:val="006507A3"/>
    <w:rsid w:val="00650ADE"/>
    <w:rsid w:val="00650BAC"/>
    <w:rsid w:val="00650CFC"/>
    <w:rsid w:val="00650EDA"/>
    <w:rsid w:val="00650F11"/>
    <w:rsid w:val="00651375"/>
    <w:rsid w:val="00651424"/>
    <w:rsid w:val="006516C7"/>
    <w:rsid w:val="006519EE"/>
    <w:rsid w:val="00651B04"/>
    <w:rsid w:val="00651B65"/>
    <w:rsid w:val="00651D54"/>
    <w:rsid w:val="00652143"/>
    <w:rsid w:val="0065214A"/>
    <w:rsid w:val="0065255D"/>
    <w:rsid w:val="0065276A"/>
    <w:rsid w:val="00652B3D"/>
    <w:rsid w:val="00652DA0"/>
    <w:rsid w:val="00653251"/>
    <w:rsid w:val="006533D4"/>
    <w:rsid w:val="006539D2"/>
    <w:rsid w:val="00653A3B"/>
    <w:rsid w:val="00653D8B"/>
    <w:rsid w:val="00654172"/>
    <w:rsid w:val="006545D3"/>
    <w:rsid w:val="00654B46"/>
    <w:rsid w:val="00654D56"/>
    <w:rsid w:val="00654DE8"/>
    <w:rsid w:val="00654FC8"/>
    <w:rsid w:val="00655465"/>
    <w:rsid w:val="00655B20"/>
    <w:rsid w:val="00655BEB"/>
    <w:rsid w:val="00655C77"/>
    <w:rsid w:val="00655C8F"/>
    <w:rsid w:val="00655E2E"/>
    <w:rsid w:val="00655FA0"/>
    <w:rsid w:val="006561F5"/>
    <w:rsid w:val="0065650E"/>
    <w:rsid w:val="00656851"/>
    <w:rsid w:val="0065688E"/>
    <w:rsid w:val="006576E9"/>
    <w:rsid w:val="00657781"/>
    <w:rsid w:val="00657A95"/>
    <w:rsid w:val="00657C99"/>
    <w:rsid w:val="00657EEC"/>
    <w:rsid w:val="006603E3"/>
    <w:rsid w:val="0066061A"/>
    <w:rsid w:val="0066090E"/>
    <w:rsid w:val="00660AAA"/>
    <w:rsid w:val="00661734"/>
    <w:rsid w:val="00661796"/>
    <w:rsid w:val="00661CE1"/>
    <w:rsid w:val="0066218A"/>
    <w:rsid w:val="00662544"/>
    <w:rsid w:val="006626D8"/>
    <w:rsid w:val="0066270B"/>
    <w:rsid w:val="0066280D"/>
    <w:rsid w:val="00662964"/>
    <w:rsid w:val="00662A21"/>
    <w:rsid w:val="00662A2F"/>
    <w:rsid w:val="00662EA7"/>
    <w:rsid w:val="00663B66"/>
    <w:rsid w:val="00663E5C"/>
    <w:rsid w:val="0066420A"/>
    <w:rsid w:val="00664774"/>
    <w:rsid w:val="006648CB"/>
    <w:rsid w:val="00664C00"/>
    <w:rsid w:val="00664D5C"/>
    <w:rsid w:val="00664F7C"/>
    <w:rsid w:val="006653B3"/>
    <w:rsid w:val="006658C4"/>
    <w:rsid w:val="00665990"/>
    <w:rsid w:val="00665B70"/>
    <w:rsid w:val="00665BAA"/>
    <w:rsid w:val="00665EAE"/>
    <w:rsid w:val="0066651B"/>
    <w:rsid w:val="0066653C"/>
    <w:rsid w:val="00666820"/>
    <w:rsid w:val="0066691F"/>
    <w:rsid w:val="00666E1A"/>
    <w:rsid w:val="00667513"/>
    <w:rsid w:val="00667AE7"/>
    <w:rsid w:val="00667B76"/>
    <w:rsid w:val="00667FE5"/>
    <w:rsid w:val="00670107"/>
    <w:rsid w:val="00670188"/>
    <w:rsid w:val="0067029E"/>
    <w:rsid w:val="006704F8"/>
    <w:rsid w:val="00670C09"/>
    <w:rsid w:val="00670DEF"/>
    <w:rsid w:val="0067105A"/>
    <w:rsid w:val="00671232"/>
    <w:rsid w:val="00671345"/>
    <w:rsid w:val="00671565"/>
    <w:rsid w:val="006715D6"/>
    <w:rsid w:val="00671801"/>
    <w:rsid w:val="006718A5"/>
    <w:rsid w:val="00671989"/>
    <w:rsid w:val="006726DA"/>
    <w:rsid w:val="00672F76"/>
    <w:rsid w:val="006736AF"/>
    <w:rsid w:val="00673A2D"/>
    <w:rsid w:val="00673BC3"/>
    <w:rsid w:val="00673C4B"/>
    <w:rsid w:val="00673F49"/>
    <w:rsid w:val="00673FFA"/>
    <w:rsid w:val="00674AFD"/>
    <w:rsid w:val="00674BA4"/>
    <w:rsid w:val="00674CB5"/>
    <w:rsid w:val="00675268"/>
    <w:rsid w:val="006757FB"/>
    <w:rsid w:val="0067583A"/>
    <w:rsid w:val="00675B31"/>
    <w:rsid w:val="00675DC0"/>
    <w:rsid w:val="006763BB"/>
    <w:rsid w:val="00676428"/>
    <w:rsid w:val="0067656E"/>
    <w:rsid w:val="00676A85"/>
    <w:rsid w:val="00676BBC"/>
    <w:rsid w:val="00677B8A"/>
    <w:rsid w:val="00680394"/>
    <w:rsid w:val="00680477"/>
    <w:rsid w:val="0068058F"/>
    <w:rsid w:val="006805C4"/>
    <w:rsid w:val="006807F7"/>
    <w:rsid w:val="00680829"/>
    <w:rsid w:val="006810AB"/>
    <w:rsid w:val="006813B9"/>
    <w:rsid w:val="00681C1D"/>
    <w:rsid w:val="00681ED3"/>
    <w:rsid w:val="00682147"/>
    <w:rsid w:val="00682360"/>
    <w:rsid w:val="0068262F"/>
    <w:rsid w:val="00682891"/>
    <w:rsid w:val="00682F08"/>
    <w:rsid w:val="00682F71"/>
    <w:rsid w:val="006831C3"/>
    <w:rsid w:val="0068321B"/>
    <w:rsid w:val="0068325D"/>
    <w:rsid w:val="00683260"/>
    <w:rsid w:val="006834CB"/>
    <w:rsid w:val="00683956"/>
    <w:rsid w:val="00684252"/>
    <w:rsid w:val="00684288"/>
    <w:rsid w:val="00684544"/>
    <w:rsid w:val="00684611"/>
    <w:rsid w:val="006847D3"/>
    <w:rsid w:val="00684B59"/>
    <w:rsid w:val="00684BBD"/>
    <w:rsid w:val="00684F35"/>
    <w:rsid w:val="0068519D"/>
    <w:rsid w:val="006854CD"/>
    <w:rsid w:val="006855AB"/>
    <w:rsid w:val="00685684"/>
    <w:rsid w:val="006859D2"/>
    <w:rsid w:val="006859F9"/>
    <w:rsid w:val="00685B0D"/>
    <w:rsid w:val="00685B5D"/>
    <w:rsid w:val="00685FBA"/>
    <w:rsid w:val="0068605F"/>
    <w:rsid w:val="006860BB"/>
    <w:rsid w:val="006864B7"/>
    <w:rsid w:val="00686510"/>
    <w:rsid w:val="0068671D"/>
    <w:rsid w:val="006868A9"/>
    <w:rsid w:val="006869DD"/>
    <w:rsid w:val="00686FAD"/>
    <w:rsid w:val="0068728D"/>
    <w:rsid w:val="00687836"/>
    <w:rsid w:val="00687C6D"/>
    <w:rsid w:val="006901ED"/>
    <w:rsid w:val="00690600"/>
    <w:rsid w:val="0069060D"/>
    <w:rsid w:val="00690685"/>
    <w:rsid w:val="00691000"/>
    <w:rsid w:val="0069157B"/>
    <w:rsid w:val="006915ED"/>
    <w:rsid w:val="00691664"/>
    <w:rsid w:val="006918D3"/>
    <w:rsid w:val="00691BB3"/>
    <w:rsid w:val="00691DE1"/>
    <w:rsid w:val="006920C9"/>
    <w:rsid w:val="0069265D"/>
    <w:rsid w:val="00692970"/>
    <w:rsid w:val="00692E42"/>
    <w:rsid w:val="0069333B"/>
    <w:rsid w:val="0069345A"/>
    <w:rsid w:val="006934F3"/>
    <w:rsid w:val="0069352F"/>
    <w:rsid w:val="00693993"/>
    <w:rsid w:val="00694209"/>
    <w:rsid w:val="006944FF"/>
    <w:rsid w:val="006945EC"/>
    <w:rsid w:val="00694C31"/>
    <w:rsid w:val="00694D57"/>
    <w:rsid w:val="00695375"/>
    <w:rsid w:val="006955E2"/>
    <w:rsid w:val="00696ED1"/>
    <w:rsid w:val="00696FF3"/>
    <w:rsid w:val="0069726B"/>
    <w:rsid w:val="00697623"/>
    <w:rsid w:val="00697978"/>
    <w:rsid w:val="006979C9"/>
    <w:rsid w:val="00697C5B"/>
    <w:rsid w:val="00697FBB"/>
    <w:rsid w:val="006A02A6"/>
    <w:rsid w:val="006A0775"/>
    <w:rsid w:val="006A080F"/>
    <w:rsid w:val="006A09D6"/>
    <w:rsid w:val="006A0C8B"/>
    <w:rsid w:val="006A0E64"/>
    <w:rsid w:val="006A1069"/>
    <w:rsid w:val="006A1182"/>
    <w:rsid w:val="006A14EC"/>
    <w:rsid w:val="006A16FB"/>
    <w:rsid w:val="006A17B1"/>
    <w:rsid w:val="006A1F17"/>
    <w:rsid w:val="006A1FCF"/>
    <w:rsid w:val="006A2267"/>
    <w:rsid w:val="006A27C2"/>
    <w:rsid w:val="006A29F6"/>
    <w:rsid w:val="006A2F0D"/>
    <w:rsid w:val="006A3472"/>
    <w:rsid w:val="006A359B"/>
    <w:rsid w:val="006A3797"/>
    <w:rsid w:val="006A3BCE"/>
    <w:rsid w:val="006A3F07"/>
    <w:rsid w:val="006A4075"/>
    <w:rsid w:val="006A4666"/>
    <w:rsid w:val="006A47B0"/>
    <w:rsid w:val="006A51B4"/>
    <w:rsid w:val="006A53F1"/>
    <w:rsid w:val="006A561B"/>
    <w:rsid w:val="006A583A"/>
    <w:rsid w:val="006A60D9"/>
    <w:rsid w:val="006A63C6"/>
    <w:rsid w:val="006A6517"/>
    <w:rsid w:val="006A67D4"/>
    <w:rsid w:val="006A688B"/>
    <w:rsid w:val="006A6928"/>
    <w:rsid w:val="006A6B56"/>
    <w:rsid w:val="006A6CC3"/>
    <w:rsid w:val="006A73F1"/>
    <w:rsid w:val="006A7572"/>
    <w:rsid w:val="006A7E18"/>
    <w:rsid w:val="006B0048"/>
    <w:rsid w:val="006B0183"/>
    <w:rsid w:val="006B07F5"/>
    <w:rsid w:val="006B0FAD"/>
    <w:rsid w:val="006B10AC"/>
    <w:rsid w:val="006B13D0"/>
    <w:rsid w:val="006B1A8F"/>
    <w:rsid w:val="006B1D7D"/>
    <w:rsid w:val="006B1E38"/>
    <w:rsid w:val="006B1EA4"/>
    <w:rsid w:val="006B1F1E"/>
    <w:rsid w:val="006B212F"/>
    <w:rsid w:val="006B2357"/>
    <w:rsid w:val="006B2F20"/>
    <w:rsid w:val="006B32B7"/>
    <w:rsid w:val="006B3345"/>
    <w:rsid w:val="006B3467"/>
    <w:rsid w:val="006B3AC5"/>
    <w:rsid w:val="006B4061"/>
    <w:rsid w:val="006B429D"/>
    <w:rsid w:val="006B4373"/>
    <w:rsid w:val="006B445D"/>
    <w:rsid w:val="006B48ED"/>
    <w:rsid w:val="006B4BCA"/>
    <w:rsid w:val="006B4E1B"/>
    <w:rsid w:val="006B51F7"/>
    <w:rsid w:val="006B5441"/>
    <w:rsid w:val="006B5A94"/>
    <w:rsid w:val="006B5B11"/>
    <w:rsid w:val="006B5C0F"/>
    <w:rsid w:val="006B5F31"/>
    <w:rsid w:val="006B612E"/>
    <w:rsid w:val="006B682F"/>
    <w:rsid w:val="006B6ADE"/>
    <w:rsid w:val="006B71EC"/>
    <w:rsid w:val="006B7C97"/>
    <w:rsid w:val="006C031E"/>
    <w:rsid w:val="006C05FE"/>
    <w:rsid w:val="006C0721"/>
    <w:rsid w:val="006C0841"/>
    <w:rsid w:val="006C0BAE"/>
    <w:rsid w:val="006C12CB"/>
    <w:rsid w:val="006C19DF"/>
    <w:rsid w:val="006C1C88"/>
    <w:rsid w:val="006C1D20"/>
    <w:rsid w:val="006C2065"/>
    <w:rsid w:val="006C2395"/>
    <w:rsid w:val="006C26D5"/>
    <w:rsid w:val="006C29D2"/>
    <w:rsid w:val="006C3403"/>
    <w:rsid w:val="006C34B9"/>
    <w:rsid w:val="006C3597"/>
    <w:rsid w:val="006C3888"/>
    <w:rsid w:val="006C393F"/>
    <w:rsid w:val="006C3B55"/>
    <w:rsid w:val="006C3CB3"/>
    <w:rsid w:val="006C3F15"/>
    <w:rsid w:val="006C3F46"/>
    <w:rsid w:val="006C4643"/>
    <w:rsid w:val="006C470B"/>
    <w:rsid w:val="006C4C0E"/>
    <w:rsid w:val="006C4E2C"/>
    <w:rsid w:val="006C53F3"/>
    <w:rsid w:val="006C5B81"/>
    <w:rsid w:val="006C5D3A"/>
    <w:rsid w:val="006C5DB0"/>
    <w:rsid w:val="006C6557"/>
    <w:rsid w:val="006C6671"/>
    <w:rsid w:val="006C6785"/>
    <w:rsid w:val="006C678D"/>
    <w:rsid w:val="006C6998"/>
    <w:rsid w:val="006C6B53"/>
    <w:rsid w:val="006C6BEB"/>
    <w:rsid w:val="006C6D0D"/>
    <w:rsid w:val="006C6E42"/>
    <w:rsid w:val="006C7AD4"/>
    <w:rsid w:val="006C7CA1"/>
    <w:rsid w:val="006C7D9C"/>
    <w:rsid w:val="006D01BB"/>
    <w:rsid w:val="006D040C"/>
    <w:rsid w:val="006D06E7"/>
    <w:rsid w:val="006D1171"/>
    <w:rsid w:val="006D14E1"/>
    <w:rsid w:val="006D184D"/>
    <w:rsid w:val="006D1BC1"/>
    <w:rsid w:val="006D1CB3"/>
    <w:rsid w:val="006D1F5A"/>
    <w:rsid w:val="006D2025"/>
    <w:rsid w:val="006D25B4"/>
    <w:rsid w:val="006D27F5"/>
    <w:rsid w:val="006D28AB"/>
    <w:rsid w:val="006D2A16"/>
    <w:rsid w:val="006D2C62"/>
    <w:rsid w:val="006D2C70"/>
    <w:rsid w:val="006D2CB1"/>
    <w:rsid w:val="006D2EBA"/>
    <w:rsid w:val="006D322F"/>
    <w:rsid w:val="006D3876"/>
    <w:rsid w:val="006D3F54"/>
    <w:rsid w:val="006D48FB"/>
    <w:rsid w:val="006D514F"/>
    <w:rsid w:val="006D5309"/>
    <w:rsid w:val="006D59E6"/>
    <w:rsid w:val="006D5C3B"/>
    <w:rsid w:val="006D5E06"/>
    <w:rsid w:val="006D64BE"/>
    <w:rsid w:val="006D6814"/>
    <w:rsid w:val="006D6954"/>
    <w:rsid w:val="006D6E87"/>
    <w:rsid w:val="006D717F"/>
    <w:rsid w:val="006D7737"/>
    <w:rsid w:val="006D7789"/>
    <w:rsid w:val="006D7C51"/>
    <w:rsid w:val="006E0A2A"/>
    <w:rsid w:val="006E0C3D"/>
    <w:rsid w:val="006E0DAC"/>
    <w:rsid w:val="006E127E"/>
    <w:rsid w:val="006E150B"/>
    <w:rsid w:val="006E1754"/>
    <w:rsid w:val="006E1809"/>
    <w:rsid w:val="006E18BD"/>
    <w:rsid w:val="006E1ACD"/>
    <w:rsid w:val="006E1C4D"/>
    <w:rsid w:val="006E1C7D"/>
    <w:rsid w:val="006E20D9"/>
    <w:rsid w:val="006E234D"/>
    <w:rsid w:val="006E23A1"/>
    <w:rsid w:val="006E2518"/>
    <w:rsid w:val="006E2964"/>
    <w:rsid w:val="006E2D6B"/>
    <w:rsid w:val="006E3124"/>
    <w:rsid w:val="006E3727"/>
    <w:rsid w:val="006E40D8"/>
    <w:rsid w:val="006E4DC4"/>
    <w:rsid w:val="006E53E1"/>
    <w:rsid w:val="006E5901"/>
    <w:rsid w:val="006E5C86"/>
    <w:rsid w:val="006E5C99"/>
    <w:rsid w:val="006E62B3"/>
    <w:rsid w:val="006E6852"/>
    <w:rsid w:val="006E685B"/>
    <w:rsid w:val="006E6A0C"/>
    <w:rsid w:val="006E6B50"/>
    <w:rsid w:val="006E711E"/>
    <w:rsid w:val="006E723C"/>
    <w:rsid w:val="006E73A6"/>
    <w:rsid w:val="006E7492"/>
    <w:rsid w:val="006E7733"/>
    <w:rsid w:val="006E7A99"/>
    <w:rsid w:val="006E7E94"/>
    <w:rsid w:val="006F0131"/>
    <w:rsid w:val="006F035A"/>
    <w:rsid w:val="006F09D2"/>
    <w:rsid w:val="006F09F7"/>
    <w:rsid w:val="006F0F95"/>
    <w:rsid w:val="006F15AA"/>
    <w:rsid w:val="006F16A3"/>
    <w:rsid w:val="006F1777"/>
    <w:rsid w:val="006F19DE"/>
    <w:rsid w:val="006F2231"/>
    <w:rsid w:val="006F2282"/>
    <w:rsid w:val="006F2A2F"/>
    <w:rsid w:val="006F2FD0"/>
    <w:rsid w:val="006F3004"/>
    <w:rsid w:val="006F341A"/>
    <w:rsid w:val="006F3A43"/>
    <w:rsid w:val="006F3D95"/>
    <w:rsid w:val="006F4003"/>
    <w:rsid w:val="006F4119"/>
    <w:rsid w:val="006F4835"/>
    <w:rsid w:val="006F4EB3"/>
    <w:rsid w:val="006F5004"/>
    <w:rsid w:val="006F5112"/>
    <w:rsid w:val="006F556A"/>
    <w:rsid w:val="006F5B7D"/>
    <w:rsid w:val="006F60E6"/>
    <w:rsid w:val="006F67F5"/>
    <w:rsid w:val="006F6DBD"/>
    <w:rsid w:val="006F6E1E"/>
    <w:rsid w:val="006F6FE8"/>
    <w:rsid w:val="006F7319"/>
    <w:rsid w:val="006F7350"/>
    <w:rsid w:val="006F7998"/>
    <w:rsid w:val="007000DC"/>
    <w:rsid w:val="007001E0"/>
    <w:rsid w:val="00700206"/>
    <w:rsid w:val="00700388"/>
    <w:rsid w:val="00700A4E"/>
    <w:rsid w:val="00701465"/>
    <w:rsid w:val="007018BE"/>
    <w:rsid w:val="00701EAB"/>
    <w:rsid w:val="00702C9D"/>
    <w:rsid w:val="00702E9E"/>
    <w:rsid w:val="00703358"/>
    <w:rsid w:val="007037FC"/>
    <w:rsid w:val="007038C0"/>
    <w:rsid w:val="007039AA"/>
    <w:rsid w:val="00703FEB"/>
    <w:rsid w:val="00704194"/>
    <w:rsid w:val="007041B6"/>
    <w:rsid w:val="00704428"/>
    <w:rsid w:val="0070464C"/>
    <w:rsid w:val="007046B6"/>
    <w:rsid w:val="007047D9"/>
    <w:rsid w:val="00704BDA"/>
    <w:rsid w:val="00704E9D"/>
    <w:rsid w:val="00704EAE"/>
    <w:rsid w:val="00704FAD"/>
    <w:rsid w:val="00705772"/>
    <w:rsid w:val="007057F0"/>
    <w:rsid w:val="00705B3D"/>
    <w:rsid w:val="00706BFA"/>
    <w:rsid w:val="00706C51"/>
    <w:rsid w:val="00707469"/>
    <w:rsid w:val="00707979"/>
    <w:rsid w:val="00707C02"/>
    <w:rsid w:val="0071002C"/>
    <w:rsid w:val="00710245"/>
    <w:rsid w:val="007102A4"/>
    <w:rsid w:val="007107A3"/>
    <w:rsid w:val="00710A2C"/>
    <w:rsid w:val="00710CA7"/>
    <w:rsid w:val="00711066"/>
    <w:rsid w:val="007110E7"/>
    <w:rsid w:val="00711137"/>
    <w:rsid w:val="007112CF"/>
    <w:rsid w:val="007112E8"/>
    <w:rsid w:val="0071151D"/>
    <w:rsid w:val="007115FC"/>
    <w:rsid w:val="00711F5F"/>
    <w:rsid w:val="00712690"/>
    <w:rsid w:val="00712B7A"/>
    <w:rsid w:val="0071351F"/>
    <w:rsid w:val="00713BFE"/>
    <w:rsid w:val="00713C85"/>
    <w:rsid w:val="00713D20"/>
    <w:rsid w:val="00713F63"/>
    <w:rsid w:val="00714034"/>
    <w:rsid w:val="007140C6"/>
    <w:rsid w:val="00714174"/>
    <w:rsid w:val="0071425F"/>
    <w:rsid w:val="00714372"/>
    <w:rsid w:val="00714933"/>
    <w:rsid w:val="00714969"/>
    <w:rsid w:val="00714B34"/>
    <w:rsid w:val="00714E56"/>
    <w:rsid w:val="00715B58"/>
    <w:rsid w:val="007160DB"/>
    <w:rsid w:val="00716165"/>
    <w:rsid w:val="007163A4"/>
    <w:rsid w:val="007164F0"/>
    <w:rsid w:val="00716550"/>
    <w:rsid w:val="0071687F"/>
    <w:rsid w:val="00716B58"/>
    <w:rsid w:val="00716EF8"/>
    <w:rsid w:val="00717167"/>
    <w:rsid w:val="0071738A"/>
    <w:rsid w:val="00717394"/>
    <w:rsid w:val="0071777C"/>
    <w:rsid w:val="007179F2"/>
    <w:rsid w:val="00717A3B"/>
    <w:rsid w:val="00717B20"/>
    <w:rsid w:val="00717D8F"/>
    <w:rsid w:val="007200B9"/>
    <w:rsid w:val="0072087E"/>
    <w:rsid w:val="00720C62"/>
    <w:rsid w:val="00720E6E"/>
    <w:rsid w:val="007210DF"/>
    <w:rsid w:val="00721106"/>
    <w:rsid w:val="00721350"/>
    <w:rsid w:val="0072163B"/>
    <w:rsid w:val="00721712"/>
    <w:rsid w:val="00721724"/>
    <w:rsid w:val="007217F4"/>
    <w:rsid w:val="00721921"/>
    <w:rsid w:val="007221BC"/>
    <w:rsid w:val="007223F2"/>
    <w:rsid w:val="00722587"/>
    <w:rsid w:val="00722682"/>
    <w:rsid w:val="00722888"/>
    <w:rsid w:val="00722C18"/>
    <w:rsid w:val="007230E5"/>
    <w:rsid w:val="007234C3"/>
    <w:rsid w:val="0072353A"/>
    <w:rsid w:val="0072380B"/>
    <w:rsid w:val="0072381E"/>
    <w:rsid w:val="00723911"/>
    <w:rsid w:val="00723FD3"/>
    <w:rsid w:val="00724002"/>
    <w:rsid w:val="007246F3"/>
    <w:rsid w:val="00724A54"/>
    <w:rsid w:val="00724C1A"/>
    <w:rsid w:val="00725873"/>
    <w:rsid w:val="00725FA2"/>
    <w:rsid w:val="00726396"/>
    <w:rsid w:val="00726847"/>
    <w:rsid w:val="00727439"/>
    <w:rsid w:val="00727751"/>
    <w:rsid w:val="00727789"/>
    <w:rsid w:val="007279D8"/>
    <w:rsid w:val="00727DD6"/>
    <w:rsid w:val="00730371"/>
    <w:rsid w:val="00730A8E"/>
    <w:rsid w:val="00730E6C"/>
    <w:rsid w:val="0073117E"/>
    <w:rsid w:val="00731363"/>
    <w:rsid w:val="007314F7"/>
    <w:rsid w:val="00731768"/>
    <w:rsid w:val="007317E8"/>
    <w:rsid w:val="00731D77"/>
    <w:rsid w:val="00731EDF"/>
    <w:rsid w:val="0073225B"/>
    <w:rsid w:val="00732741"/>
    <w:rsid w:val="00732926"/>
    <w:rsid w:val="007339EF"/>
    <w:rsid w:val="007339FD"/>
    <w:rsid w:val="00733B3B"/>
    <w:rsid w:val="00733CC3"/>
    <w:rsid w:val="0073514D"/>
    <w:rsid w:val="00735292"/>
    <w:rsid w:val="00735309"/>
    <w:rsid w:val="00735374"/>
    <w:rsid w:val="00735841"/>
    <w:rsid w:val="007359AF"/>
    <w:rsid w:val="00735A75"/>
    <w:rsid w:val="007363E2"/>
    <w:rsid w:val="00736550"/>
    <w:rsid w:val="007365E0"/>
    <w:rsid w:val="007366A2"/>
    <w:rsid w:val="00736916"/>
    <w:rsid w:val="00737182"/>
    <w:rsid w:val="00737204"/>
    <w:rsid w:val="007372DD"/>
    <w:rsid w:val="00737410"/>
    <w:rsid w:val="00737436"/>
    <w:rsid w:val="00737794"/>
    <w:rsid w:val="0073779A"/>
    <w:rsid w:val="007378EF"/>
    <w:rsid w:val="00737909"/>
    <w:rsid w:val="00737C77"/>
    <w:rsid w:val="00737CFB"/>
    <w:rsid w:val="00737F44"/>
    <w:rsid w:val="00737F6C"/>
    <w:rsid w:val="0074039A"/>
    <w:rsid w:val="0074045E"/>
    <w:rsid w:val="007408B2"/>
    <w:rsid w:val="00740DDE"/>
    <w:rsid w:val="00741147"/>
    <w:rsid w:val="007411C0"/>
    <w:rsid w:val="007411C4"/>
    <w:rsid w:val="0074158C"/>
    <w:rsid w:val="00741730"/>
    <w:rsid w:val="00741E24"/>
    <w:rsid w:val="00742345"/>
    <w:rsid w:val="0074236C"/>
    <w:rsid w:val="007425B6"/>
    <w:rsid w:val="00742734"/>
    <w:rsid w:val="00742A35"/>
    <w:rsid w:val="00742A9C"/>
    <w:rsid w:val="00743102"/>
    <w:rsid w:val="00743610"/>
    <w:rsid w:val="00743A09"/>
    <w:rsid w:val="00744151"/>
    <w:rsid w:val="00744AAD"/>
    <w:rsid w:val="00744F5F"/>
    <w:rsid w:val="007454F3"/>
    <w:rsid w:val="00745B11"/>
    <w:rsid w:val="0074602E"/>
    <w:rsid w:val="0074677F"/>
    <w:rsid w:val="0074691F"/>
    <w:rsid w:val="00746A91"/>
    <w:rsid w:val="00746D6B"/>
    <w:rsid w:val="00746DFA"/>
    <w:rsid w:val="00747028"/>
    <w:rsid w:val="00747168"/>
    <w:rsid w:val="00747216"/>
    <w:rsid w:val="0074747C"/>
    <w:rsid w:val="0074757D"/>
    <w:rsid w:val="00750088"/>
    <w:rsid w:val="007500C9"/>
    <w:rsid w:val="007501C8"/>
    <w:rsid w:val="00750232"/>
    <w:rsid w:val="007509E5"/>
    <w:rsid w:val="00750AB3"/>
    <w:rsid w:val="00751278"/>
    <w:rsid w:val="007512D8"/>
    <w:rsid w:val="00751365"/>
    <w:rsid w:val="0075192B"/>
    <w:rsid w:val="00751A0B"/>
    <w:rsid w:val="00752279"/>
    <w:rsid w:val="007522C0"/>
    <w:rsid w:val="007526D3"/>
    <w:rsid w:val="007527C9"/>
    <w:rsid w:val="00752847"/>
    <w:rsid w:val="00752873"/>
    <w:rsid w:val="00752E03"/>
    <w:rsid w:val="007530B1"/>
    <w:rsid w:val="007530E6"/>
    <w:rsid w:val="0075385B"/>
    <w:rsid w:val="007538BE"/>
    <w:rsid w:val="00753A4B"/>
    <w:rsid w:val="00753DC7"/>
    <w:rsid w:val="00753F25"/>
    <w:rsid w:val="0075401C"/>
    <w:rsid w:val="00754375"/>
    <w:rsid w:val="007546B2"/>
    <w:rsid w:val="00754BD9"/>
    <w:rsid w:val="00755615"/>
    <w:rsid w:val="00755692"/>
    <w:rsid w:val="0075572A"/>
    <w:rsid w:val="00755765"/>
    <w:rsid w:val="00755B7E"/>
    <w:rsid w:val="00755EA1"/>
    <w:rsid w:val="00755F0E"/>
    <w:rsid w:val="007562C5"/>
    <w:rsid w:val="007564FB"/>
    <w:rsid w:val="007568A1"/>
    <w:rsid w:val="007568BD"/>
    <w:rsid w:val="00756CEF"/>
    <w:rsid w:val="00756E23"/>
    <w:rsid w:val="00757127"/>
    <w:rsid w:val="00757246"/>
    <w:rsid w:val="007575D8"/>
    <w:rsid w:val="0076039E"/>
    <w:rsid w:val="00760418"/>
    <w:rsid w:val="007605C5"/>
    <w:rsid w:val="007608A1"/>
    <w:rsid w:val="00760D80"/>
    <w:rsid w:val="00760E63"/>
    <w:rsid w:val="0076173B"/>
    <w:rsid w:val="00761877"/>
    <w:rsid w:val="00762011"/>
    <w:rsid w:val="0076246F"/>
    <w:rsid w:val="00762494"/>
    <w:rsid w:val="007625E1"/>
    <w:rsid w:val="00762651"/>
    <w:rsid w:val="007629CF"/>
    <w:rsid w:val="00762C3E"/>
    <w:rsid w:val="00762E39"/>
    <w:rsid w:val="0076312D"/>
    <w:rsid w:val="00763432"/>
    <w:rsid w:val="0076345B"/>
    <w:rsid w:val="00763554"/>
    <w:rsid w:val="00763BA3"/>
    <w:rsid w:val="0076400F"/>
    <w:rsid w:val="0076428A"/>
    <w:rsid w:val="007644E6"/>
    <w:rsid w:val="007648E7"/>
    <w:rsid w:val="00764C2D"/>
    <w:rsid w:val="00764F62"/>
    <w:rsid w:val="00765D1A"/>
    <w:rsid w:val="00765F1D"/>
    <w:rsid w:val="0076616D"/>
    <w:rsid w:val="0076670B"/>
    <w:rsid w:val="00766725"/>
    <w:rsid w:val="00767433"/>
    <w:rsid w:val="00767491"/>
    <w:rsid w:val="00767698"/>
    <w:rsid w:val="007677F3"/>
    <w:rsid w:val="0076791F"/>
    <w:rsid w:val="00767AFF"/>
    <w:rsid w:val="00767B15"/>
    <w:rsid w:val="00767B4E"/>
    <w:rsid w:val="00770071"/>
    <w:rsid w:val="007709CA"/>
    <w:rsid w:val="00771338"/>
    <w:rsid w:val="007713F8"/>
    <w:rsid w:val="007714D3"/>
    <w:rsid w:val="0077171E"/>
    <w:rsid w:val="0077196D"/>
    <w:rsid w:val="007719D9"/>
    <w:rsid w:val="00771A22"/>
    <w:rsid w:val="00771C8B"/>
    <w:rsid w:val="00772371"/>
    <w:rsid w:val="007723DF"/>
    <w:rsid w:val="00772459"/>
    <w:rsid w:val="00772555"/>
    <w:rsid w:val="007726DD"/>
    <w:rsid w:val="00772A8A"/>
    <w:rsid w:val="00772CAB"/>
    <w:rsid w:val="00772D8B"/>
    <w:rsid w:val="0077301F"/>
    <w:rsid w:val="007734C6"/>
    <w:rsid w:val="00773583"/>
    <w:rsid w:val="00773BF2"/>
    <w:rsid w:val="00773D1B"/>
    <w:rsid w:val="007742B3"/>
    <w:rsid w:val="00774492"/>
    <w:rsid w:val="00774A62"/>
    <w:rsid w:val="00774BEC"/>
    <w:rsid w:val="0077543D"/>
    <w:rsid w:val="00775731"/>
    <w:rsid w:val="007758E9"/>
    <w:rsid w:val="00775BC3"/>
    <w:rsid w:val="00775CAE"/>
    <w:rsid w:val="00776260"/>
    <w:rsid w:val="007765BE"/>
    <w:rsid w:val="007766C0"/>
    <w:rsid w:val="00776B28"/>
    <w:rsid w:val="00776DF5"/>
    <w:rsid w:val="00777125"/>
    <w:rsid w:val="00777172"/>
    <w:rsid w:val="0077718B"/>
    <w:rsid w:val="0077755E"/>
    <w:rsid w:val="007776F2"/>
    <w:rsid w:val="00777979"/>
    <w:rsid w:val="00777D29"/>
    <w:rsid w:val="00780776"/>
    <w:rsid w:val="00780A85"/>
    <w:rsid w:val="00780C2E"/>
    <w:rsid w:val="00780D40"/>
    <w:rsid w:val="00780FB6"/>
    <w:rsid w:val="00781048"/>
    <w:rsid w:val="007812D4"/>
    <w:rsid w:val="00781746"/>
    <w:rsid w:val="007817B9"/>
    <w:rsid w:val="00781985"/>
    <w:rsid w:val="007819B8"/>
    <w:rsid w:val="00781A45"/>
    <w:rsid w:val="00781B70"/>
    <w:rsid w:val="00781F3A"/>
    <w:rsid w:val="0078231E"/>
    <w:rsid w:val="00782488"/>
    <w:rsid w:val="007825E2"/>
    <w:rsid w:val="0078296B"/>
    <w:rsid w:val="00782A08"/>
    <w:rsid w:val="00782AF4"/>
    <w:rsid w:val="00782D33"/>
    <w:rsid w:val="0078319E"/>
    <w:rsid w:val="00783274"/>
    <w:rsid w:val="007832CB"/>
    <w:rsid w:val="007836E5"/>
    <w:rsid w:val="007837F3"/>
    <w:rsid w:val="00783E42"/>
    <w:rsid w:val="00783ED6"/>
    <w:rsid w:val="00783FFC"/>
    <w:rsid w:val="007840FB"/>
    <w:rsid w:val="0078413B"/>
    <w:rsid w:val="00784185"/>
    <w:rsid w:val="007842FF"/>
    <w:rsid w:val="00784366"/>
    <w:rsid w:val="00784B2D"/>
    <w:rsid w:val="00784F27"/>
    <w:rsid w:val="00784FEC"/>
    <w:rsid w:val="0078563F"/>
    <w:rsid w:val="00785661"/>
    <w:rsid w:val="007856EE"/>
    <w:rsid w:val="007857AE"/>
    <w:rsid w:val="00785BC3"/>
    <w:rsid w:val="00785EF0"/>
    <w:rsid w:val="007861AB"/>
    <w:rsid w:val="007861E0"/>
    <w:rsid w:val="00786DDE"/>
    <w:rsid w:val="00787BCF"/>
    <w:rsid w:val="00787E74"/>
    <w:rsid w:val="00787F00"/>
    <w:rsid w:val="00790BCE"/>
    <w:rsid w:val="00790FA7"/>
    <w:rsid w:val="00791044"/>
    <w:rsid w:val="007913BA"/>
    <w:rsid w:val="00791536"/>
    <w:rsid w:val="00791890"/>
    <w:rsid w:val="0079189D"/>
    <w:rsid w:val="00791C13"/>
    <w:rsid w:val="00792453"/>
    <w:rsid w:val="00792458"/>
    <w:rsid w:val="007924C7"/>
    <w:rsid w:val="00792DD7"/>
    <w:rsid w:val="00792EC4"/>
    <w:rsid w:val="00792F62"/>
    <w:rsid w:val="007935C7"/>
    <w:rsid w:val="0079368A"/>
    <w:rsid w:val="00793ABD"/>
    <w:rsid w:val="00793AD6"/>
    <w:rsid w:val="00793CD4"/>
    <w:rsid w:val="00793CFF"/>
    <w:rsid w:val="00793DCC"/>
    <w:rsid w:val="007941FF"/>
    <w:rsid w:val="00794496"/>
    <w:rsid w:val="0079491D"/>
    <w:rsid w:val="00794981"/>
    <w:rsid w:val="007949B4"/>
    <w:rsid w:val="00794A78"/>
    <w:rsid w:val="00794C99"/>
    <w:rsid w:val="00794EAD"/>
    <w:rsid w:val="00794EF6"/>
    <w:rsid w:val="00794F93"/>
    <w:rsid w:val="007952AB"/>
    <w:rsid w:val="00795547"/>
    <w:rsid w:val="00795618"/>
    <w:rsid w:val="00795755"/>
    <w:rsid w:val="00795E69"/>
    <w:rsid w:val="00795FA8"/>
    <w:rsid w:val="0079613F"/>
    <w:rsid w:val="00796290"/>
    <w:rsid w:val="00796463"/>
    <w:rsid w:val="007964DA"/>
    <w:rsid w:val="0079699C"/>
    <w:rsid w:val="00796AC4"/>
    <w:rsid w:val="00796C6F"/>
    <w:rsid w:val="00796CCB"/>
    <w:rsid w:val="00796F33"/>
    <w:rsid w:val="00797536"/>
    <w:rsid w:val="007975E7"/>
    <w:rsid w:val="00797BEB"/>
    <w:rsid w:val="007A0745"/>
    <w:rsid w:val="007A07FB"/>
    <w:rsid w:val="007A09F9"/>
    <w:rsid w:val="007A0B53"/>
    <w:rsid w:val="007A0C40"/>
    <w:rsid w:val="007A0CE9"/>
    <w:rsid w:val="007A1091"/>
    <w:rsid w:val="007A156C"/>
    <w:rsid w:val="007A1576"/>
    <w:rsid w:val="007A15CF"/>
    <w:rsid w:val="007A1B41"/>
    <w:rsid w:val="007A1BF6"/>
    <w:rsid w:val="007A2245"/>
    <w:rsid w:val="007A23E3"/>
    <w:rsid w:val="007A245A"/>
    <w:rsid w:val="007A279B"/>
    <w:rsid w:val="007A2975"/>
    <w:rsid w:val="007A29CB"/>
    <w:rsid w:val="007A2A34"/>
    <w:rsid w:val="007A2A83"/>
    <w:rsid w:val="007A2AB9"/>
    <w:rsid w:val="007A2BBD"/>
    <w:rsid w:val="007A3061"/>
    <w:rsid w:val="007A3901"/>
    <w:rsid w:val="007A3C83"/>
    <w:rsid w:val="007A451E"/>
    <w:rsid w:val="007A4A12"/>
    <w:rsid w:val="007A4B1F"/>
    <w:rsid w:val="007A4C65"/>
    <w:rsid w:val="007A502D"/>
    <w:rsid w:val="007A5448"/>
    <w:rsid w:val="007A55E8"/>
    <w:rsid w:val="007A56EA"/>
    <w:rsid w:val="007A5E4C"/>
    <w:rsid w:val="007A5E92"/>
    <w:rsid w:val="007A615C"/>
    <w:rsid w:val="007A62B8"/>
    <w:rsid w:val="007A6515"/>
    <w:rsid w:val="007A6977"/>
    <w:rsid w:val="007A69D1"/>
    <w:rsid w:val="007A6B2F"/>
    <w:rsid w:val="007A6E9F"/>
    <w:rsid w:val="007A6F8D"/>
    <w:rsid w:val="007A7043"/>
    <w:rsid w:val="007A74A3"/>
    <w:rsid w:val="007A74D7"/>
    <w:rsid w:val="007A781B"/>
    <w:rsid w:val="007A78A8"/>
    <w:rsid w:val="007A7A5F"/>
    <w:rsid w:val="007A7B12"/>
    <w:rsid w:val="007A7D95"/>
    <w:rsid w:val="007B05C8"/>
    <w:rsid w:val="007B062F"/>
    <w:rsid w:val="007B071B"/>
    <w:rsid w:val="007B07FD"/>
    <w:rsid w:val="007B08C0"/>
    <w:rsid w:val="007B0D3D"/>
    <w:rsid w:val="007B0E0D"/>
    <w:rsid w:val="007B0F21"/>
    <w:rsid w:val="007B0F8F"/>
    <w:rsid w:val="007B0FC9"/>
    <w:rsid w:val="007B11D8"/>
    <w:rsid w:val="007B16B0"/>
    <w:rsid w:val="007B204D"/>
    <w:rsid w:val="007B2152"/>
    <w:rsid w:val="007B22C4"/>
    <w:rsid w:val="007B284C"/>
    <w:rsid w:val="007B2A3F"/>
    <w:rsid w:val="007B2B1C"/>
    <w:rsid w:val="007B2EB4"/>
    <w:rsid w:val="007B2FA2"/>
    <w:rsid w:val="007B302E"/>
    <w:rsid w:val="007B35B4"/>
    <w:rsid w:val="007B36CC"/>
    <w:rsid w:val="007B3CFE"/>
    <w:rsid w:val="007B4126"/>
    <w:rsid w:val="007B4331"/>
    <w:rsid w:val="007B4A3F"/>
    <w:rsid w:val="007B4C7C"/>
    <w:rsid w:val="007B4DD5"/>
    <w:rsid w:val="007B507A"/>
    <w:rsid w:val="007B52E3"/>
    <w:rsid w:val="007B55C3"/>
    <w:rsid w:val="007B56E4"/>
    <w:rsid w:val="007B58CD"/>
    <w:rsid w:val="007B5A84"/>
    <w:rsid w:val="007B5D6D"/>
    <w:rsid w:val="007B6639"/>
    <w:rsid w:val="007B675B"/>
    <w:rsid w:val="007B681D"/>
    <w:rsid w:val="007B756F"/>
    <w:rsid w:val="007B7892"/>
    <w:rsid w:val="007B7998"/>
    <w:rsid w:val="007B7CAD"/>
    <w:rsid w:val="007B7D0D"/>
    <w:rsid w:val="007C064C"/>
    <w:rsid w:val="007C0A2E"/>
    <w:rsid w:val="007C0DC2"/>
    <w:rsid w:val="007C1191"/>
    <w:rsid w:val="007C17AB"/>
    <w:rsid w:val="007C1892"/>
    <w:rsid w:val="007C18CC"/>
    <w:rsid w:val="007C1DCF"/>
    <w:rsid w:val="007C1E16"/>
    <w:rsid w:val="007C1F4D"/>
    <w:rsid w:val="007C2462"/>
    <w:rsid w:val="007C257A"/>
    <w:rsid w:val="007C25CC"/>
    <w:rsid w:val="007C2945"/>
    <w:rsid w:val="007C2A89"/>
    <w:rsid w:val="007C2D6D"/>
    <w:rsid w:val="007C30FA"/>
    <w:rsid w:val="007C315D"/>
    <w:rsid w:val="007C3273"/>
    <w:rsid w:val="007C33E3"/>
    <w:rsid w:val="007C3409"/>
    <w:rsid w:val="007C34AD"/>
    <w:rsid w:val="007C352C"/>
    <w:rsid w:val="007C3623"/>
    <w:rsid w:val="007C3F10"/>
    <w:rsid w:val="007C40BF"/>
    <w:rsid w:val="007C478C"/>
    <w:rsid w:val="007C4995"/>
    <w:rsid w:val="007C4B3D"/>
    <w:rsid w:val="007C4F13"/>
    <w:rsid w:val="007C4F7C"/>
    <w:rsid w:val="007C51D5"/>
    <w:rsid w:val="007C5B5E"/>
    <w:rsid w:val="007C5BD3"/>
    <w:rsid w:val="007C5E9D"/>
    <w:rsid w:val="007C5FB1"/>
    <w:rsid w:val="007C60C7"/>
    <w:rsid w:val="007C6C1B"/>
    <w:rsid w:val="007C6C70"/>
    <w:rsid w:val="007C76CA"/>
    <w:rsid w:val="007C7B00"/>
    <w:rsid w:val="007C7B80"/>
    <w:rsid w:val="007C7EED"/>
    <w:rsid w:val="007D00DC"/>
    <w:rsid w:val="007D037C"/>
    <w:rsid w:val="007D073A"/>
    <w:rsid w:val="007D09CD"/>
    <w:rsid w:val="007D0BA8"/>
    <w:rsid w:val="007D0E96"/>
    <w:rsid w:val="007D0EF9"/>
    <w:rsid w:val="007D12CA"/>
    <w:rsid w:val="007D13A9"/>
    <w:rsid w:val="007D1686"/>
    <w:rsid w:val="007D197C"/>
    <w:rsid w:val="007D1A0E"/>
    <w:rsid w:val="007D1BEC"/>
    <w:rsid w:val="007D1CB8"/>
    <w:rsid w:val="007D1E20"/>
    <w:rsid w:val="007D250E"/>
    <w:rsid w:val="007D2775"/>
    <w:rsid w:val="007D295B"/>
    <w:rsid w:val="007D2D09"/>
    <w:rsid w:val="007D32E6"/>
    <w:rsid w:val="007D33CC"/>
    <w:rsid w:val="007D3B94"/>
    <w:rsid w:val="007D3B9F"/>
    <w:rsid w:val="007D3CA1"/>
    <w:rsid w:val="007D4A9B"/>
    <w:rsid w:val="007D4B6E"/>
    <w:rsid w:val="007D4BB1"/>
    <w:rsid w:val="007D4C86"/>
    <w:rsid w:val="007D5157"/>
    <w:rsid w:val="007D5282"/>
    <w:rsid w:val="007D548A"/>
    <w:rsid w:val="007D5587"/>
    <w:rsid w:val="007D58BD"/>
    <w:rsid w:val="007D621E"/>
    <w:rsid w:val="007D6225"/>
    <w:rsid w:val="007D6667"/>
    <w:rsid w:val="007D6669"/>
    <w:rsid w:val="007D678A"/>
    <w:rsid w:val="007D6796"/>
    <w:rsid w:val="007D68B3"/>
    <w:rsid w:val="007D6B73"/>
    <w:rsid w:val="007D6D29"/>
    <w:rsid w:val="007D6D59"/>
    <w:rsid w:val="007D6E39"/>
    <w:rsid w:val="007D6E8D"/>
    <w:rsid w:val="007D6FAC"/>
    <w:rsid w:val="007D7206"/>
    <w:rsid w:val="007D7334"/>
    <w:rsid w:val="007D7386"/>
    <w:rsid w:val="007D74CE"/>
    <w:rsid w:val="007D752F"/>
    <w:rsid w:val="007D7552"/>
    <w:rsid w:val="007D770F"/>
    <w:rsid w:val="007D773E"/>
    <w:rsid w:val="007D7924"/>
    <w:rsid w:val="007D7F88"/>
    <w:rsid w:val="007E00C6"/>
    <w:rsid w:val="007E01D0"/>
    <w:rsid w:val="007E0387"/>
    <w:rsid w:val="007E053A"/>
    <w:rsid w:val="007E085B"/>
    <w:rsid w:val="007E09AF"/>
    <w:rsid w:val="007E0F58"/>
    <w:rsid w:val="007E119B"/>
    <w:rsid w:val="007E13CF"/>
    <w:rsid w:val="007E171C"/>
    <w:rsid w:val="007E17E7"/>
    <w:rsid w:val="007E184D"/>
    <w:rsid w:val="007E1C69"/>
    <w:rsid w:val="007E1CD7"/>
    <w:rsid w:val="007E1D20"/>
    <w:rsid w:val="007E1FBF"/>
    <w:rsid w:val="007E2074"/>
    <w:rsid w:val="007E222F"/>
    <w:rsid w:val="007E23E1"/>
    <w:rsid w:val="007E2402"/>
    <w:rsid w:val="007E264C"/>
    <w:rsid w:val="007E3267"/>
    <w:rsid w:val="007E34DB"/>
    <w:rsid w:val="007E375E"/>
    <w:rsid w:val="007E3C4D"/>
    <w:rsid w:val="007E40BB"/>
    <w:rsid w:val="007E41CF"/>
    <w:rsid w:val="007E42AF"/>
    <w:rsid w:val="007E42F5"/>
    <w:rsid w:val="007E4328"/>
    <w:rsid w:val="007E43BB"/>
    <w:rsid w:val="007E48A2"/>
    <w:rsid w:val="007E498A"/>
    <w:rsid w:val="007E49CB"/>
    <w:rsid w:val="007E4A00"/>
    <w:rsid w:val="007E4C55"/>
    <w:rsid w:val="007E4F60"/>
    <w:rsid w:val="007E54E1"/>
    <w:rsid w:val="007E54E4"/>
    <w:rsid w:val="007E572C"/>
    <w:rsid w:val="007E5DEC"/>
    <w:rsid w:val="007E62B9"/>
    <w:rsid w:val="007E6401"/>
    <w:rsid w:val="007E641A"/>
    <w:rsid w:val="007E6826"/>
    <w:rsid w:val="007E6A6D"/>
    <w:rsid w:val="007E6F3E"/>
    <w:rsid w:val="007E774B"/>
    <w:rsid w:val="007E78BA"/>
    <w:rsid w:val="007E7D4B"/>
    <w:rsid w:val="007F0347"/>
    <w:rsid w:val="007F06A9"/>
    <w:rsid w:val="007F076D"/>
    <w:rsid w:val="007F078B"/>
    <w:rsid w:val="007F0844"/>
    <w:rsid w:val="007F0D94"/>
    <w:rsid w:val="007F12EC"/>
    <w:rsid w:val="007F13FB"/>
    <w:rsid w:val="007F1778"/>
    <w:rsid w:val="007F184A"/>
    <w:rsid w:val="007F1F75"/>
    <w:rsid w:val="007F202F"/>
    <w:rsid w:val="007F2152"/>
    <w:rsid w:val="007F2AA7"/>
    <w:rsid w:val="007F2AE7"/>
    <w:rsid w:val="007F358F"/>
    <w:rsid w:val="007F362B"/>
    <w:rsid w:val="007F38E2"/>
    <w:rsid w:val="007F3961"/>
    <w:rsid w:val="007F3CDD"/>
    <w:rsid w:val="007F403E"/>
    <w:rsid w:val="007F40C5"/>
    <w:rsid w:val="007F467C"/>
    <w:rsid w:val="007F472C"/>
    <w:rsid w:val="007F4C1D"/>
    <w:rsid w:val="007F4D33"/>
    <w:rsid w:val="007F4DF9"/>
    <w:rsid w:val="007F5405"/>
    <w:rsid w:val="007F572C"/>
    <w:rsid w:val="007F5887"/>
    <w:rsid w:val="007F58BC"/>
    <w:rsid w:val="007F61CA"/>
    <w:rsid w:val="007F63B9"/>
    <w:rsid w:val="007F6677"/>
    <w:rsid w:val="007F69B9"/>
    <w:rsid w:val="007F6A82"/>
    <w:rsid w:val="007F6D08"/>
    <w:rsid w:val="007F71B3"/>
    <w:rsid w:val="007F71F5"/>
    <w:rsid w:val="007F73B2"/>
    <w:rsid w:val="007F799F"/>
    <w:rsid w:val="007F7D3B"/>
    <w:rsid w:val="00800308"/>
    <w:rsid w:val="00800476"/>
    <w:rsid w:val="008007CB"/>
    <w:rsid w:val="008008BA"/>
    <w:rsid w:val="0080096F"/>
    <w:rsid w:val="00800A60"/>
    <w:rsid w:val="00800BAA"/>
    <w:rsid w:val="00800C74"/>
    <w:rsid w:val="00800C7E"/>
    <w:rsid w:val="00801483"/>
    <w:rsid w:val="00801509"/>
    <w:rsid w:val="0080157B"/>
    <w:rsid w:val="008015A4"/>
    <w:rsid w:val="008016F8"/>
    <w:rsid w:val="00801813"/>
    <w:rsid w:val="008019F0"/>
    <w:rsid w:val="00801F64"/>
    <w:rsid w:val="00801F71"/>
    <w:rsid w:val="00801F87"/>
    <w:rsid w:val="00802032"/>
    <w:rsid w:val="0080209B"/>
    <w:rsid w:val="008022A3"/>
    <w:rsid w:val="008022A9"/>
    <w:rsid w:val="008023D7"/>
    <w:rsid w:val="00802811"/>
    <w:rsid w:val="00802858"/>
    <w:rsid w:val="00802B9E"/>
    <w:rsid w:val="00802E5B"/>
    <w:rsid w:val="00802EC7"/>
    <w:rsid w:val="0080302D"/>
    <w:rsid w:val="0080309F"/>
    <w:rsid w:val="00803CD8"/>
    <w:rsid w:val="0080405F"/>
    <w:rsid w:val="00804113"/>
    <w:rsid w:val="00804124"/>
    <w:rsid w:val="0080412E"/>
    <w:rsid w:val="0080440A"/>
    <w:rsid w:val="00804694"/>
    <w:rsid w:val="00804695"/>
    <w:rsid w:val="008046F1"/>
    <w:rsid w:val="008048D1"/>
    <w:rsid w:val="008048E0"/>
    <w:rsid w:val="0080493D"/>
    <w:rsid w:val="00804AD2"/>
    <w:rsid w:val="00804B9D"/>
    <w:rsid w:val="008050C4"/>
    <w:rsid w:val="0080542F"/>
    <w:rsid w:val="0080594F"/>
    <w:rsid w:val="00805A6D"/>
    <w:rsid w:val="00805C4F"/>
    <w:rsid w:val="00805EC3"/>
    <w:rsid w:val="00806019"/>
    <w:rsid w:val="008061C0"/>
    <w:rsid w:val="008064DF"/>
    <w:rsid w:val="008067DF"/>
    <w:rsid w:val="00806B70"/>
    <w:rsid w:val="0080718F"/>
    <w:rsid w:val="008074EA"/>
    <w:rsid w:val="008078A8"/>
    <w:rsid w:val="00807CEB"/>
    <w:rsid w:val="00810D1A"/>
    <w:rsid w:val="00810E7C"/>
    <w:rsid w:val="008110D5"/>
    <w:rsid w:val="00811112"/>
    <w:rsid w:val="00811E19"/>
    <w:rsid w:val="00811FE6"/>
    <w:rsid w:val="008122E9"/>
    <w:rsid w:val="00812562"/>
    <w:rsid w:val="00812A5E"/>
    <w:rsid w:val="00812EE9"/>
    <w:rsid w:val="00813453"/>
    <w:rsid w:val="008138CB"/>
    <w:rsid w:val="00813BAB"/>
    <w:rsid w:val="00813EE1"/>
    <w:rsid w:val="00813F93"/>
    <w:rsid w:val="0081465B"/>
    <w:rsid w:val="0081475F"/>
    <w:rsid w:val="00814990"/>
    <w:rsid w:val="00814EC6"/>
    <w:rsid w:val="00814EDF"/>
    <w:rsid w:val="00815901"/>
    <w:rsid w:val="00815C30"/>
    <w:rsid w:val="00815EE9"/>
    <w:rsid w:val="00815FF8"/>
    <w:rsid w:val="00816224"/>
    <w:rsid w:val="00816409"/>
    <w:rsid w:val="00816B48"/>
    <w:rsid w:val="00816FEA"/>
    <w:rsid w:val="008170AE"/>
    <w:rsid w:val="00817187"/>
    <w:rsid w:val="00817556"/>
    <w:rsid w:val="00817B0E"/>
    <w:rsid w:val="00817D50"/>
    <w:rsid w:val="00820681"/>
    <w:rsid w:val="00820B4C"/>
    <w:rsid w:val="008211FB"/>
    <w:rsid w:val="008215A6"/>
    <w:rsid w:val="008218AA"/>
    <w:rsid w:val="00821960"/>
    <w:rsid w:val="00821A09"/>
    <w:rsid w:val="0082246B"/>
    <w:rsid w:val="00822802"/>
    <w:rsid w:val="00822F2D"/>
    <w:rsid w:val="00823072"/>
    <w:rsid w:val="00823301"/>
    <w:rsid w:val="00823477"/>
    <w:rsid w:val="00823480"/>
    <w:rsid w:val="00824520"/>
    <w:rsid w:val="00824D5E"/>
    <w:rsid w:val="00825177"/>
    <w:rsid w:val="008253A7"/>
    <w:rsid w:val="00825797"/>
    <w:rsid w:val="00825C1E"/>
    <w:rsid w:val="00825D1B"/>
    <w:rsid w:val="00825F81"/>
    <w:rsid w:val="00826278"/>
    <w:rsid w:val="0082676D"/>
    <w:rsid w:val="0082677C"/>
    <w:rsid w:val="0082698D"/>
    <w:rsid w:val="00826A42"/>
    <w:rsid w:val="00826C86"/>
    <w:rsid w:val="00826E37"/>
    <w:rsid w:val="008271C8"/>
    <w:rsid w:val="00827877"/>
    <w:rsid w:val="00827A4D"/>
    <w:rsid w:val="00827B53"/>
    <w:rsid w:val="00827B68"/>
    <w:rsid w:val="00827D92"/>
    <w:rsid w:val="00827DC6"/>
    <w:rsid w:val="0083079F"/>
    <w:rsid w:val="008308FB"/>
    <w:rsid w:val="00830D1D"/>
    <w:rsid w:val="00830F54"/>
    <w:rsid w:val="0083106D"/>
    <w:rsid w:val="00831133"/>
    <w:rsid w:val="0083119F"/>
    <w:rsid w:val="00831390"/>
    <w:rsid w:val="008313F1"/>
    <w:rsid w:val="00831A19"/>
    <w:rsid w:val="00831B95"/>
    <w:rsid w:val="00831C48"/>
    <w:rsid w:val="00831C73"/>
    <w:rsid w:val="008321F2"/>
    <w:rsid w:val="008322C9"/>
    <w:rsid w:val="00832422"/>
    <w:rsid w:val="00832472"/>
    <w:rsid w:val="00832AA5"/>
    <w:rsid w:val="008335DF"/>
    <w:rsid w:val="008337B2"/>
    <w:rsid w:val="00834062"/>
    <w:rsid w:val="00834332"/>
    <w:rsid w:val="00834522"/>
    <w:rsid w:val="00834D7E"/>
    <w:rsid w:val="00834E11"/>
    <w:rsid w:val="00834E16"/>
    <w:rsid w:val="00834E58"/>
    <w:rsid w:val="00834E69"/>
    <w:rsid w:val="00834EDF"/>
    <w:rsid w:val="00835659"/>
    <w:rsid w:val="00835801"/>
    <w:rsid w:val="00835A4D"/>
    <w:rsid w:val="00835E37"/>
    <w:rsid w:val="0083631A"/>
    <w:rsid w:val="00836368"/>
    <w:rsid w:val="0083687E"/>
    <w:rsid w:val="00836B57"/>
    <w:rsid w:val="00836E9E"/>
    <w:rsid w:val="00836F42"/>
    <w:rsid w:val="00837053"/>
    <w:rsid w:val="0083758B"/>
    <w:rsid w:val="00837592"/>
    <w:rsid w:val="00837ED2"/>
    <w:rsid w:val="00837F5D"/>
    <w:rsid w:val="008403BC"/>
    <w:rsid w:val="008407FD"/>
    <w:rsid w:val="0084091F"/>
    <w:rsid w:val="00840ADD"/>
    <w:rsid w:val="00841153"/>
    <w:rsid w:val="00841192"/>
    <w:rsid w:val="0084142D"/>
    <w:rsid w:val="008414E2"/>
    <w:rsid w:val="008416AC"/>
    <w:rsid w:val="0084172A"/>
    <w:rsid w:val="00841771"/>
    <w:rsid w:val="00841AE9"/>
    <w:rsid w:val="008420CB"/>
    <w:rsid w:val="00842853"/>
    <w:rsid w:val="00842B26"/>
    <w:rsid w:val="00842BAB"/>
    <w:rsid w:val="00842E74"/>
    <w:rsid w:val="008430E2"/>
    <w:rsid w:val="00843134"/>
    <w:rsid w:val="00843314"/>
    <w:rsid w:val="00843478"/>
    <w:rsid w:val="00843909"/>
    <w:rsid w:val="00843A55"/>
    <w:rsid w:val="00843EC0"/>
    <w:rsid w:val="00844624"/>
    <w:rsid w:val="0084485D"/>
    <w:rsid w:val="0084495B"/>
    <w:rsid w:val="00844C0B"/>
    <w:rsid w:val="008453F5"/>
    <w:rsid w:val="0084554E"/>
    <w:rsid w:val="00845855"/>
    <w:rsid w:val="00845972"/>
    <w:rsid w:val="00845A2C"/>
    <w:rsid w:val="00845AB6"/>
    <w:rsid w:val="00845B5C"/>
    <w:rsid w:val="00846328"/>
    <w:rsid w:val="00846AFF"/>
    <w:rsid w:val="00846B24"/>
    <w:rsid w:val="00846CBB"/>
    <w:rsid w:val="00846CD2"/>
    <w:rsid w:val="00846D9E"/>
    <w:rsid w:val="0084723F"/>
    <w:rsid w:val="00847585"/>
    <w:rsid w:val="00847771"/>
    <w:rsid w:val="00847B32"/>
    <w:rsid w:val="00847B62"/>
    <w:rsid w:val="00847BFA"/>
    <w:rsid w:val="00847CFC"/>
    <w:rsid w:val="00847DDA"/>
    <w:rsid w:val="00850197"/>
    <w:rsid w:val="00850253"/>
    <w:rsid w:val="008503BB"/>
    <w:rsid w:val="00850B44"/>
    <w:rsid w:val="00850D06"/>
    <w:rsid w:val="0085158C"/>
    <w:rsid w:val="008515B5"/>
    <w:rsid w:val="008518EE"/>
    <w:rsid w:val="00851B80"/>
    <w:rsid w:val="00851C60"/>
    <w:rsid w:val="00852370"/>
    <w:rsid w:val="00852487"/>
    <w:rsid w:val="00852676"/>
    <w:rsid w:val="00852788"/>
    <w:rsid w:val="00852C24"/>
    <w:rsid w:val="00852E09"/>
    <w:rsid w:val="00853106"/>
    <w:rsid w:val="00853266"/>
    <w:rsid w:val="00853879"/>
    <w:rsid w:val="00853AB5"/>
    <w:rsid w:val="00853AB9"/>
    <w:rsid w:val="00853D5E"/>
    <w:rsid w:val="00853D9C"/>
    <w:rsid w:val="00853DB5"/>
    <w:rsid w:val="00853F77"/>
    <w:rsid w:val="008546C8"/>
    <w:rsid w:val="00854747"/>
    <w:rsid w:val="0085499B"/>
    <w:rsid w:val="00854B22"/>
    <w:rsid w:val="008550F8"/>
    <w:rsid w:val="008551BF"/>
    <w:rsid w:val="008551FD"/>
    <w:rsid w:val="00855315"/>
    <w:rsid w:val="00855616"/>
    <w:rsid w:val="00855CDB"/>
    <w:rsid w:val="008563EC"/>
    <w:rsid w:val="008566A4"/>
    <w:rsid w:val="00856714"/>
    <w:rsid w:val="008567B7"/>
    <w:rsid w:val="0085687B"/>
    <w:rsid w:val="008569F7"/>
    <w:rsid w:val="00856DDB"/>
    <w:rsid w:val="00856F23"/>
    <w:rsid w:val="008573C2"/>
    <w:rsid w:val="00857731"/>
    <w:rsid w:val="00857F7C"/>
    <w:rsid w:val="008602A8"/>
    <w:rsid w:val="0086045D"/>
    <w:rsid w:val="00860607"/>
    <w:rsid w:val="008608D0"/>
    <w:rsid w:val="00860AC8"/>
    <w:rsid w:val="0086110C"/>
    <w:rsid w:val="008614D5"/>
    <w:rsid w:val="00861A15"/>
    <w:rsid w:val="00861A9E"/>
    <w:rsid w:val="00861BED"/>
    <w:rsid w:val="0086210F"/>
    <w:rsid w:val="008623DE"/>
    <w:rsid w:val="008629C5"/>
    <w:rsid w:val="00863117"/>
    <w:rsid w:val="0086315C"/>
    <w:rsid w:val="00863188"/>
    <w:rsid w:val="00863338"/>
    <w:rsid w:val="00863373"/>
    <w:rsid w:val="00863755"/>
    <w:rsid w:val="0086380B"/>
    <w:rsid w:val="00864730"/>
    <w:rsid w:val="008649E5"/>
    <w:rsid w:val="00864DBB"/>
    <w:rsid w:val="00864FB3"/>
    <w:rsid w:val="008655E7"/>
    <w:rsid w:val="008657BB"/>
    <w:rsid w:val="008657F7"/>
    <w:rsid w:val="00865AB6"/>
    <w:rsid w:val="00866014"/>
    <w:rsid w:val="00866062"/>
    <w:rsid w:val="00866356"/>
    <w:rsid w:val="0086660A"/>
    <w:rsid w:val="00866EC8"/>
    <w:rsid w:val="00867873"/>
    <w:rsid w:val="008678F3"/>
    <w:rsid w:val="00867EFF"/>
    <w:rsid w:val="008700EE"/>
    <w:rsid w:val="0087029F"/>
    <w:rsid w:val="008705FB"/>
    <w:rsid w:val="0087072A"/>
    <w:rsid w:val="008708B0"/>
    <w:rsid w:val="00870C29"/>
    <w:rsid w:val="00871E50"/>
    <w:rsid w:val="00872042"/>
    <w:rsid w:val="0087219B"/>
    <w:rsid w:val="00872478"/>
    <w:rsid w:val="008727A3"/>
    <w:rsid w:val="008729E5"/>
    <w:rsid w:val="00872C4D"/>
    <w:rsid w:val="00872C65"/>
    <w:rsid w:val="008730AE"/>
    <w:rsid w:val="00873357"/>
    <w:rsid w:val="0087374A"/>
    <w:rsid w:val="00873935"/>
    <w:rsid w:val="00873FA0"/>
    <w:rsid w:val="0087410B"/>
    <w:rsid w:val="0087430E"/>
    <w:rsid w:val="00874A28"/>
    <w:rsid w:val="008751CF"/>
    <w:rsid w:val="00875207"/>
    <w:rsid w:val="00875407"/>
    <w:rsid w:val="0087567A"/>
    <w:rsid w:val="00875710"/>
    <w:rsid w:val="00875926"/>
    <w:rsid w:val="00875A4F"/>
    <w:rsid w:val="00875C4A"/>
    <w:rsid w:val="0087614C"/>
    <w:rsid w:val="008769C5"/>
    <w:rsid w:val="0087700B"/>
    <w:rsid w:val="008770A3"/>
    <w:rsid w:val="008771E9"/>
    <w:rsid w:val="008773A0"/>
    <w:rsid w:val="00877555"/>
    <w:rsid w:val="00877BAD"/>
    <w:rsid w:val="008808C3"/>
    <w:rsid w:val="0088098F"/>
    <w:rsid w:val="00880BD0"/>
    <w:rsid w:val="00880FF3"/>
    <w:rsid w:val="0088114D"/>
    <w:rsid w:val="008813FC"/>
    <w:rsid w:val="00881461"/>
    <w:rsid w:val="00881667"/>
    <w:rsid w:val="00881670"/>
    <w:rsid w:val="00881899"/>
    <w:rsid w:val="00881F90"/>
    <w:rsid w:val="0088223E"/>
    <w:rsid w:val="00882680"/>
    <w:rsid w:val="00882DA8"/>
    <w:rsid w:val="008832E2"/>
    <w:rsid w:val="00883417"/>
    <w:rsid w:val="008836F8"/>
    <w:rsid w:val="00883A26"/>
    <w:rsid w:val="00883CD4"/>
    <w:rsid w:val="00883E8A"/>
    <w:rsid w:val="00884988"/>
    <w:rsid w:val="008849D9"/>
    <w:rsid w:val="00885324"/>
    <w:rsid w:val="008855DD"/>
    <w:rsid w:val="00885736"/>
    <w:rsid w:val="0088587E"/>
    <w:rsid w:val="0088593E"/>
    <w:rsid w:val="00885DA6"/>
    <w:rsid w:val="008860CB"/>
    <w:rsid w:val="00886380"/>
    <w:rsid w:val="00886838"/>
    <w:rsid w:val="00886A10"/>
    <w:rsid w:val="00886DE3"/>
    <w:rsid w:val="00886F9A"/>
    <w:rsid w:val="00886FF3"/>
    <w:rsid w:val="008871E0"/>
    <w:rsid w:val="00887240"/>
    <w:rsid w:val="008872D8"/>
    <w:rsid w:val="00887399"/>
    <w:rsid w:val="0088743E"/>
    <w:rsid w:val="00887A81"/>
    <w:rsid w:val="00887B11"/>
    <w:rsid w:val="00887B30"/>
    <w:rsid w:val="00887F83"/>
    <w:rsid w:val="00890323"/>
    <w:rsid w:val="00890440"/>
    <w:rsid w:val="008906F8"/>
    <w:rsid w:val="008907BF"/>
    <w:rsid w:val="008907C7"/>
    <w:rsid w:val="00890E2D"/>
    <w:rsid w:val="00890FC5"/>
    <w:rsid w:val="00891458"/>
    <w:rsid w:val="00891638"/>
    <w:rsid w:val="0089184F"/>
    <w:rsid w:val="00891B38"/>
    <w:rsid w:val="00891F32"/>
    <w:rsid w:val="00892117"/>
    <w:rsid w:val="008926D5"/>
    <w:rsid w:val="00892D4A"/>
    <w:rsid w:val="00892D6E"/>
    <w:rsid w:val="00892FFA"/>
    <w:rsid w:val="008932B2"/>
    <w:rsid w:val="008933AC"/>
    <w:rsid w:val="008935D7"/>
    <w:rsid w:val="00893754"/>
    <w:rsid w:val="0089392F"/>
    <w:rsid w:val="00893AAD"/>
    <w:rsid w:val="00893E6B"/>
    <w:rsid w:val="00893EA8"/>
    <w:rsid w:val="008941D3"/>
    <w:rsid w:val="008947B9"/>
    <w:rsid w:val="00894E66"/>
    <w:rsid w:val="00894FB4"/>
    <w:rsid w:val="00895775"/>
    <w:rsid w:val="00895D36"/>
    <w:rsid w:val="00895DCB"/>
    <w:rsid w:val="00895E20"/>
    <w:rsid w:val="00896400"/>
    <w:rsid w:val="0089690F"/>
    <w:rsid w:val="00896DE4"/>
    <w:rsid w:val="00897214"/>
    <w:rsid w:val="00897247"/>
    <w:rsid w:val="0089727C"/>
    <w:rsid w:val="008978CB"/>
    <w:rsid w:val="00897B04"/>
    <w:rsid w:val="00897CAB"/>
    <w:rsid w:val="00897D4A"/>
    <w:rsid w:val="00897EA5"/>
    <w:rsid w:val="00897F71"/>
    <w:rsid w:val="008A0198"/>
    <w:rsid w:val="008A04F0"/>
    <w:rsid w:val="008A05D8"/>
    <w:rsid w:val="008A0860"/>
    <w:rsid w:val="008A0A1C"/>
    <w:rsid w:val="008A0EEB"/>
    <w:rsid w:val="008A0FA0"/>
    <w:rsid w:val="008A0FB2"/>
    <w:rsid w:val="008A1609"/>
    <w:rsid w:val="008A16F5"/>
    <w:rsid w:val="008A1B22"/>
    <w:rsid w:val="008A1D31"/>
    <w:rsid w:val="008A1DB4"/>
    <w:rsid w:val="008A1EBF"/>
    <w:rsid w:val="008A2BDD"/>
    <w:rsid w:val="008A2D2B"/>
    <w:rsid w:val="008A3284"/>
    <w:rsid w:val="008A3999"/>
    <w:rsid w:val="008A3B80"/>
    <w:rsid w:val="008A3B82"/>
    <w:rsid w:val="008A3C5F"/>
    <w:rsid w:val="008A3DBA"/>
    <w:rsid w:val="008A40A4"/>
    <w:rsid w:val="008A42B2"/>
    <w:rsid w:val="008A4512"/>
    <w:rsid w:val="008A475D"/>
    <w:rsid w:val="008A4AD4"/>
    <w:rsid w:val="008A4F2A"/>
    <w:rsid w:val="008A5181"/>
    <w:rsid w:val="008A5189"/>
    <w:rsid w:val="008A5A82"/>
    <w:rsid w:val="008A5DF2"/>
    <w:rsid w:val="008A617B"/>
    <w:rsid w:val="008A6542"/>
    <w:rsid w:val="008A6561"/>
    <w:rsid w:val="008A6962"/>
    <w:rsid w:val="008A6A93"/>
    <w:rsid w:val="008A6BD0"/>
    <w:rsid w:val="008A6C81"/>
    <w:rsid w:val="008A70AE"/>
    <w:rsid w:val="008A70B3"/>
    <w:rsid w:val="008A741D"/>
    <w:rsid w:val="008A7534"/>
    <w:rsid w:val="008A7621"/>
    <w:rsid w:val="008A7675"/>
    <w:rsid w:val="008A7924"/>
    <w:rsid w:val="008A7B04"/>
    <w:rsid w:val="008A7F73"/>
    <w:rsid w:val="008B01CE"/>
    <w:rsid w:val="008B03B3"/>
    <w:rsid w:val="008B060A"/>
    <w:rsid w:val="008B062C"/>
    <w:rsid w:val="008B0890"/>
    <w:rsid w:val="008B09B0"/>
    <w:rsid w:val="008B0EA6"/>
    <w:rsid w:val="008B0F80"/>
    <w:rsid w:val="008B14B8"/>
    <w:rsid w:val="008B14BD"/>
    <w:rsid w:val="008B15D6"/>
    <w:rsid w:val="008B1A35"/>
    <w:rsid w:val="008B1BFA"/>
    <w:rsid w:val="008B1E7A"/>
    <w:rsid w:val="008B21C2"/>
    <w:rsid w:val="008B2389"/>
    <w:rsid w:val="008B2439"/>
    <w:rsid w:val="008B24EF"/>
    <w:rsid w:val="008B28AE"/>
    <w:rsid w:val="008B2E96"/>
    <w:rsid w:val="008B3FB2"/>
    <w:rsid w:val="008B4020"/>
    <w:rsid w:val="008B4227"/>
    <w:rsid w:val="008B5328"/>
    <w:rsid w:val="008B5364"/>
    <w:rsid w:val="008B54FF"/>
    <w:rsid w:val="008B5737"/>
    <w:rsid w:val="008B5973"/>
    <w:rsid w:val="008B5F13"/>
    <w:rsid w:val="008B608E"/>
    <w:rsid w:val="008B611F"/>
    <w:rsid w:val="008B6210"/>
    <w:rsid w:val="008B6474"/>
    <w:rsid w:val="008B647D"/>
    <w:rsid w:val="008B6B95"/>
    <w:rsid w:val="008B6BC8"/>
    <w:rsid w:val="008B7183"/>
    <w:rsid w:val="008B725E"/>
    <w:rsid w:val="008B733B"/>
    <w:rsid w:val="008B75CC"/>
    <w:rsid w:val="008B7A07"/>
    <w:rsid w:val="008B7E0E"/>
    <w:rsid w:val="008C0077"/>
    <w:rsid w:val="008C0A45"/>
    <w:rsid w:val="008C0C44"/>
    <w:rsid w:val="008C0E6F"/>
    <w:rsid w:val="008C0FEA"/>
    <w:rsid w:val="008C1146"/>
    <w:rsid w:val="008C15A6"/>
    <w:rsid w:val="008C16D2"/>
    <w:rsid w:val="008C182B"/>
    <w:rsid w:val="008C19D0"/>
    <w:rsid w:val="008C1B72"/>
    <w:rsid w:val="008C1DBF"/>
    <w:rsid w:val="008C1F40"/>
    <w:rsid w:val="008C2926"/>
    <w:rsid w:val="008C2E93"/>
    <w:rsid w:val="008C314B"/>
    <w:rsid w:val="008C342B"/>
    <w:rsid w:val="008C3592"/>
    <w:rsid w:val="008C3639"/>
    <w:rsid w:val="008C3687"/>
    <w:rsid w:val="008C3A09"/>
    <w:rsid w:val="008C3A50"/>
    <w:rsid w:val="008C3DE4"/>
    <w:rsid w:val="008C3FA6"/>
    <w:rsid w:val="008C43DB"/>
    <w:rsid w:val="008C466E"/>
    <w:rsid w:val="008C4740"/>
    <w:rsid w:val="008C476C"/>
    <w:rsid w:val="008C4E88"/>
    <w:rsid w:val="008C4EFE"/>
    <w:rsid w:val="008C4FA7"/>
    <w:rsid w:val="008C5343"/>
    <w:rsid w:val="008C5425"/>
    <w:rsid w:val="008C567A"/>
    <w:rsid w:val="008C5727"/>
    <w:rsid w:val="008C58F3"/>
    <w:rsid w:val="008C5A5C"/>
    <w:rsid w:val="008C5BC8"/>
    <w:rsid w:val="008C6194"/>
    <w:rsid w:val="008C6495"/>
    <w:rsid w:val="008C65C6"/>
    <w:rsid w:val="008C666D"/>
    <w:rsid w:val="008C713D"/>
    <w:rsid w:val="008C7260"/>
    <w:rsid w:val="008C76CB"/>
    <w:rsid w:val="008C7705"/>
    <w:rsid w:val="008C79EB"/>
    <w:rsid w:val="008C7E02"/>
    <w:rsid w:val="008C7E6A"/>
    <w:rsid w:val="008C7F98"/>
    <w:rsid w:val="008D05B6"/>
    <w:rsid w:val="008D076A"/>
    <w:rsid w:val="008D0C29"/>
    <w:rsid w:val="008D0C83"/>
    <w:rsid w:val="008D0D37"/>
    <w:rsid w:val="008D0D85"/>
    <w:rsid w:val="008D1417"/>
    <w:rsid w:val="008D142A"/>
    <w:rsid w:val="008D182C"/>
    <w:rsid w:val="008D19C0"/>
    <w:rsid w:val="008D19C2"/>
    <w:rsid w:val="008D1A16"/>
    <w:rsid w:val="008D1EE1"/>
    <w:rsid w:val="008D2896"/>
    <w:rsid w:val="008D2C83"/>
    <w:rsid w:val="008D3264"/>
    <w:rsid w:val="008D3360"/>
    <w:rsid w:val="008D3424"/>
    <w:rsid w:val="008D35BA"/>
    <w:rsid w:val="008D3A3C"/>
    <w:rsid w:val="008D3C3E"/>
    <w:rsid w:val="008D3DC2"/>
    <w:rsid w:val="008D3F3A"/>
    <w:rsid w:val="008D4517"/>
    <w:rsid w:val="008D4A59"/>
    <w:rsid w:val="008D51FE"/>
    <w:rsid w:val="008D52D8"/>
    <w:rsid w:val="008D5447"/>
    <w:rsid w:val="008D5607"/>
    <w:rsid w:val="008D5EAF"/>
    <w:rsid w:val="008D6379"/>
    <w:rsid w:val="008D66F4"/>
    <w:rsid w:val="008D691B"/>
    <w:rsid w:val="008D6A53"/>
    <w:rsid w:val="008D73A8"/>
    <w:rsid w:val="008D799D"/>
    <w:rsid w:val="008D7B33"/>
    <w:rsid w:val="008D7BAC"/>
    <w:rsid w:val="008D7C31"/>
    <w:rsid w:val="008E03CE"/>
    <w:rsid w:val="008E0572"/>
    <w:rsid w:val="008E0677"/>
    <w:rsid w:val="008E0944"/>
    <w:rsid w:val="008E0A0C"/>
    <w:rsid w:val="008E2174"/>
    <w:rsid w:val="008E2619"/>
    <w:rsid w:val="008E28B1"/>
    <w:rsid w:val="008E3163"/>
    <w:rsid w:val="008E31CD"/>
    <w:rsid w:val="008E3416"/>
    <w:rsid w:val="008E34CA"/>
    <w:rsid w:val="008E379C"/>
    <w:rsid w:val="008E3AE8"/>
    <w:rsid w:val="008E3B00"/>
    <w:rsid w:val="008E3B02"/>
    <w:rsid w:val="008E3B4E"/>
    <w:rsid w:val="008E3C74"/>
    <w:rsid w:val="008E3E1A"/>
    <w:rsid w:val="008E3FBA"/>
    <w:rsid w:val="008E4048"/>
    <w:rsid w:val="008E4298"/>
    <w:rsid w:val="008E44C8"/>
    <w:rsid w:val="008E4821"/>
    <w:rsid w:val="008E48C2"/>
    <w:rsid w:val="008E4EF9"/>
    <w:rsid w:val="008E5A59"/>
    <w:rsid w:val="008E5EC5"/>
    <w:rsid w:val="008E60DF"/>
    <w:rsid w:val="008E6200"/>
    <w:rsid w:val="008E6309"/>
    <w:rsid w:val="008E6331"/>
    <w:rsid w:val="008E63C6"/>
    <w:rsid w:val="008E6511"/>
    <w:rsid w:val="008E67E3"/>
    <w:rsid w:val="008E6BE0"/>
    <w:rsid w:val="008E7394"/>
    <w:rsid w:val="008E7F81"/>
    <w:rsid w:val="008F0069"/>
    <w:rsid w:val="008F01F0"/>
    <w:rsid w:val="008F07E9"/>
    <w:rsid w:val="008F09E2"/>
    <w:rsid w:val="008F0C0D"/>
    <w:rsid w:val="008F0D0A"/>
    <w:rsid w:val="008F1A4F"/>
    <w:rsid w:val="008F1B58"/>
    <w:rsid w:val="008F1C3F"/>
    <w:rsid w:val="008F2207"/>
    <w:rsid w:val="008F2456"/>
    <w:rsid w:val="008F2B36"/>
    <w:rsid w:val="008F2B55"/>
    <w:rsid w:val="008F2B57"/>
    <w:rsid w:val="008F2D36"/>
    <w:rsid w:val="008F2F2D"/>
    <w:rsid w:val="008F3198"/>
    <w:rsid w:val="008F3341"/>
    <w:rsid w:val="008F34C7"/>
    <w:rsid w:val="008F38CA"/>
    <w:rsid w:val="008F3DD6"/>
    <w:rsid w:val="008F408C"/>
    <w:rsid w:val="008F4548"/>
    <w:rsid w:val="008F495B"/>
    <w:rsid w:val="008F4AD3"/>
    <w:rsid w:val="008F4DD7"/>
    <w:rsid w:val="008F4E2A"/>
    <w:rsid w:val="008F4E2D"/>
    <w:rsid w:val="008F4EC3"/>
    <w:rsid w:val="008F4F58"/>
    <w:rsid w:val="008F50C2"/>
    <w:rsid w:val="008F524F"/>
    <w:rsid w:val="008F53D5"/>
    <w:rsid w:val="008F5431"/>
    <w:rsid w:val="008F5466"/>
    <w:rsid w:val="008F5680"/>
    <w:rsid w:val="008F596E"/>
    <w:rsid w:val="008F60F8"/>
    <w:rsid w:val="008F6184"/>
    <w:rsid w:val="008F6254"/>
    <w:rsid w:val="008F6435"/>
    <w:rsid w:val="008F6849"/>
    <w:rsid w:val="008F6B7B"/>
    <w:rsid w:val="008F6E76"/>
    <w:rsid w:val="008F6F45"/>
    <w:rsid w:val="008F70FD"/>
    <w:rsid w:val="008F7468"/>
    <w:rsid w:val="008F7769"/>
    <w:rsid w:val="008F7997"/>
    <w:rsid w:val="0090038A"/>
    <w:rsid w:val="009017C2"/>
    <w:rsid w:val="009017D6"/>
    <w:rsid w:val="00901E1F"/>
    <w:rsid w:val="00901E22"/>
    <w:rsid w:val="009021EF"/>
    <w:rsid w:val="009022BB"/>
    <w:rsid w:val="0090279C"/>
    <w:rsid w:val="00902885"/>
    <w:rsid w:val="00902C6A"/>
    <w:rsid w:val="00902DA1"/>
    <w:rsid w:val="00902F7C"/>
    <w:rsid w:val="009036A5"/>
    <w:rsid w:val="00903798"/>
    <w:rsid w:val="00903AB6"/>
    <w:rsid w:val="00903DAC"/>
    <w:rsid w:val="00903F52"/>
    <w:rsid w:val="0090471E"/>
    <w:rsid w:val="00904CAB"/>
    <w:rsid w:val="00904D7E"/>
    <w:rsid w:val="00904E17"/>
    <w:rsid w:val="00905206"/>
    <w:rsid w:val="009052A9"/>
    <w:rsid w:val="009054D1"/>
    <w:rsid w:val="00906651"/>
    <w:rsid w:val="0090695F"/>
    <w:rsid w:val="00907596"/>
    <w:rsid w:val="00907694"/>
    <w:rsid w:val="00907748"/>
    <w:rsid w:val="009077BA"/>
    <w:rsid w:val="009077EF"/>
    <w:rsid w:val="009078E3"/>
    <w:rsid w:val="009079BD"/>
    <w:rsid w:val="00907A4F"/>
    <w:rsid w:val="00907A7D"/>
    <w:rsid w:val="00907ED5"/>
    <w:rsid w:val="00907F3D"/>
    <w:rsid w:val="00910350"/>
    <w:rsid w:val="00910500"/>
    <w:rsid w:val="00910804"/>
    <w:rsid w:val="00910830"/>
    <w:rsid w:val="00910979"/>
    <w:rsid w:val="00910A53"/>
    <w:rsid w:val="00910AB6"/>
    <w:rsid w:val="00910ABB"/>
    <w:rsid w:val="00910D9C"/>
    <w:rsid w:val="00911020"/>
    <w:rsid w:val="009110BB"/>
    <w:rsid w:val="0091126B"/>
    <w:rsid w:val="0091146E"/>
    <w:rsid w:val="00911834"/>
    <w:rsid w:val="00911A85"/>
    <w:rsid w:val="00911B6A"/>
    <w:rsid w:val="00911EA6"/>
    <w:rsid w:val="00912311"/>
    <w:rsid w:val="009127CD"/>
    <w:rsid w:val="00912908"/>
    <w:rsid w:val="00912927"/>
    <w:rsid w:val="00912AC3"/>
    <w:rsid w:val="00912E1D"/>
    <w:rsid w:val="009131CD"/>
    <w:rsid w:val="009134FE"/>
    <w:rsid w:val="009138E8"/>
    <w:rsid w:val="00913B90"/>
    <w:rsid w:val="0091410E"/>
    <w:rsid w:val="0091445B"/>
    <w:rsid w:val="0091445F"/>
    <w:rsid w:val="00914A32"/>
    <w:rsid w:val="00914A6F"/>
    <w:rsid w:val="00914EB8"/>
    <w:rsid w:val="009150BF"/>
    <w:rsid w:val="009153CC"/>
    <w:rsid w:val="0091541F"/>
    <w:rsid w:val="0091563D"/>
    <w:rsid w:val="00915663"/>
    <w:rsid w:val="009157EF"/>
    <w:rsid w:val="00915FB6"/>
    <w:rsid w:val="009162BE"/>
    <w:rsid w:val="00916472"/>
    <w:rsid w:val="009166EE"/>
    <w:rsid w:val="00916904"/>
    <w:rsid w:val="00916952"/>
    <w:rsid w:val="00916D56"/>
    <w:rsid w:val="00917824"/>
    <w:rsid w:val="0091791E"/>
    <w:rsid w:val="00917F99"/>
    <w:rsid w:val="009200BD"/>
    <w:rsid w:val="0092024C"/>
    <w:rsid w:val="009203BA"/>
    <w:rsid w:val="009203D6"/>
    <w:rsid w:val="00920648"/>
    <w:rsid w:val="00920754"/>
    <w:rsid w:val="00920C50"/>
    <w:rsid w:val="00920CC2"/>
    <w:rsid w:val="00920D61"/>
    <w:rsid w:val="00920ED3"/>
    <w:rsid w:val="009210D9"/>
    <w:rsid w:val="009211A9"/>
    <w:rsid w:val="009215BE"/>
    <w:rsid w:val="009217F9"/>
    <w:rsid w:val="00921915"/>
    <w:rsid w:val="00921AA7"/>
    <w:rsid w:val="00921AFB"/>
    <w:rsid w:val="00921C4C"/>
    <w:rsid w:val="00922222"/>
    <w:rsid w:val="00922456"/>
    <w:rsid w:val="00922AA5"/>
    <w:rsid w:val="00922FA7"/>
    <w:rsid w:val="00923492"/>
    <w:rsid w:val="00923DBF"/>
    <w:rsid w:val="00923F5F"/>
    <w:rsid w:val="0092411A"/>
    <w:rsid w:val="009244BC"/>
    <w:rsid w:val="009244F7"/>
    <w:rsid w:val="009249CD"/>
    <w:rsid w:val="00924A3D"/>
    <w:rsid w:val="0092518D"/>
    <w:rsid w:val="00925252"/>
    <w:rsid w:val="0092551F"/>
    <w:rsid w:val="0092584B"/>
    <w:rsid w:val="00925B89"/>
    <w:rsid w:val="00925D7F"/>
    <w:rsid w:val="00926132"/>
    <w:rsid w:val="0092698A"/>
    <w:rsid w:val="00926E92"/>
    <w:rsid w:val="00926FD4"/>
    <w:rsid w:val="00926FFE"/>
    <w:rsid w:val="0092716F"/>
    <w:rsid w:val="00927188"/>
    <w:rsid w:val="009271BF"/>
    <w:rsid w:val="00927323"/>
    <w:rsid w:val="00927408"/>
    <w:rsid w:val="00927625"/>
    <w:rsid w:val="009278D3"/>
    <w:rsid w:val="00927BF1"/>
    <w:rsid w:val="0093031C"/>
    <w:rsid w:val="00930482"/>
    <w:rsid w:val="009308D6"/>
    <w:rsid w:val="00930BE4"/>
    <w:rsid w:val="00930C6C"/>
    <w:rsid w:val="00930E38"/>
    <w:rsid w:val="00931685"/>
    <w:rsid w:val="00931F4F"/>
    <w:rsid w:val="00932520"/>
    <w:rsid w:val="0093285A"/>
    <w:rsid w:val="00933185"/>
    <w:rsid w:val="00933272"/>
    <w:rsid w:val="009332F2"/>
    <w:rsid w:val="00933576"/>
    <w:rsid w:val="00933766"/>
    <w:rsid w:val="0093388F"/>
    <w:rsid w:val="009338F1"/>
    <w:rsid w:val="00933A1E"/>
    <w:rsid w:val="00933ECA"/>
    <w:rsid w:val="009344AF"/>
    <w:rsid w:val="0093458B"/>
    <w:rsid w:val="00934718"/>
    <w:rsid w:val="009348B5"/>
    <w:rsid w:val="00935027"/>
    <w:rsid w:val="009353FE"/>
    <w:rsid w:val="0093582C"/>
    <w:rsid w:val="00935956"/>
    <w:rsid w:val="00935B22"/>
    <w:rsid w:val="009364D0"/>
    <w:rsid w:val="00936792"/>
    <w:rsid w:val="009367A8"/>
    <w:rsid w:val="00936A51"/>
    <w:rsid w:val="00936B66"/>
    <w:rsid w:val="00936CF5"/>
    <w:rsid w:val="009370E8"/>
    <w:rsid w:val="009376A1"/>
    <w:rsid w:val="00937794"/>
    <w:rsid w:val="00937859"/>
    <w:rsid w:val="00937924"/>
    <w:rsid w:val="0093798A"/>
    <w:rsid w:val="00937A4F"/>
    <w:rsid w:val="00937FF7"/>
    <w:rsid w:val="009402B2"/>
    <w:rsid w:val="0094038C"/>
    <w:rsid w:val="009403B5"/>
    <w:rsid w:val="0094041A"/>
    <w:rsid w:val="0094067B"/>
    <w:rsid w:val="00940A3B"/>
    <w:rsid w:val="00940A79"/>
    <w:rsid w:val="00940D87"/>
    <w:rsid w:val="00940DF1"/>
    <w:rsid w:val="00940F05"/>
    <w:rsid w:val="00940F80"/>
    <w:rsid w:val="00941528"/>
    <w:rsid w:val="009415F8"/>
    <w:rsid w:val="0094171E"/>
    <w:rsid w:val="0094208B"/>
    <w:rsid w:val="00942784"/>
    <w:rsid w:val="00942A16"/>
    <w:rsid w:val="00942A63"/>
    <w:rsid w:val="00942ACE"/>
    <w:rsid w:val="00942D8D"/>
    <w:rsid w:val="00942EA3"/>
    <w:rsid w:val="00942EC3"/>
    <w:rsid w:val="00942EE8"/>
    <w:rsid w:val="00942FD7"/>
    <w:rsid w:val="00943C4E"/>
    <w:rsid w:val="00943EA7"/>
    <w:rsid w:val="00944299"/>
    <w:rsid w:val="009443CF"/>
    <w:rsid w:val="009443F0"/>
    <w:rsid w:val="009445CE"/>
    <w:rsid w:val="00944AA9"/>
    <w:rsid w:val="00944B72"/>
    <w:rsid w:val="00944F18"/>
    <w:rsid w:val="009455D7"/>
    <w:rsid w:val="00946371"/>
    <w:rsid w:val="009466D4"/>
    <w:rsid w:val="009468D5"/>
    <w:rsid w:val="00946C3F"/>
    <w:rsid w:val="00946CC3"/>
    <w:rsid w:val="00947056"/>
    <w:rsid w:val="009470B0"/>
    <w:rsid w:val="0094720A"/>
    <w:rsid w:val="00947DC8"/>
    <w:rsid w:val="00947DDA"/>
    <w:rsid w:val="00947F81"/>
    <w:rsid w:val="009500FA"/>
    <w:rsid w:val="0095045C"/>
    <w:rsid w:val="0095056B"/>
    <w:rsid w:val="009505D4"/>
    <w:rsid w:val="0095064E"/>
    <w:rsid w:val="00950868"/>
    <w:rsid w:val="00950905"/>
    <w:rsid w:val="00950930"/>
    <w:rsid w:val="00950BAC"/>
    <w:rsid w:val="00951056"/>
    <w:rsid w:val="00951207"/>
    <w:rsid w:val="009515A6"/>
    <w:rsid w:val="009516CF"/>
    <w:rsid w:val="0095186B"/>
    <w:rsid w:val="00951C17"/>
    <w:rsid w:val="00951D14"/>
    <w:rsid w:val="00952050"/>
    <w:rsid w:val="00952063"/>
    <w:rsid w:val="009523CC"/>
    <w:rsid w:val="00952420"/>
    <w:rsid w:val="00952E63"/>
    <w:rsid w:val="0095319B"/>
    <w:rsid w:val="0095332A"/>
    <w:rsid w:val="00953369"/>
    <w:rsid w:val="0095373B"/>
    <w:rsid w:val="00954180"/>
    <w:rsid w:val="009543A9"/>
    <w:rsid w:val="0095454B"/>
    <w:rsid w:val="009545CF"/>
    <w:rsid w:val="00954619"/>
    <w:rsid w:val="00954848"/>
    <w:rsid w:val="00954977"/>
    <w:rsid w:val="00954987"/>
    <w:rsid w:val="00954AB0"/>
    <w:rsid w:val="0095540D"/>
    <w:rsid w:val="00955506"/>
    <w:rsid w:val="0095561F"/>
    <w:rsid w:val="00955644"/>
    <w:rsid w:val="009556CD"/>
    <w:rsid w:val="00955795"/>
    <w:rsid w:val="009557AD"/>
    <w:rsid w:val="00955872"/>
    <w:rsid w:val="00955BEC"/>
    <w:rsid w:val="00955DAE"/>
    <w:rsid w:val="0095615D"/>
    <w:rsid w:val="00956A6B"/>
    <w:rsid w:val="00956BA7"/>
    <w:rsid w:val="00956E8F"/>
    <w:rsid w:val="00956F2B"/>
    <w:rsid w:val="00957A4A"/>
    <w:rsid w:val="009602BB"/>
    <w:rsid w:val="00960316"/>
    <w:rsid w:val="009608DB"/>
    <w:rsid w:val="00960FC3"/>
    <w:rsid w:val="009613E8"/>
    <w:rsid w:val="0096157B"/>
    <w:rsid w:val="0096163C"/>
    <w:rsid w:val="00961884"/>
    <w:rsid w:val="00961C01"/>
    <w:rsid w:val="00961C6B"/>
    <w:rsid w:val="00961E6E"/>
    <w:rsid w:val="00962261"/>
    <w:rsid w:val="009624A7"/>
    <w:rsid w:val="00962565"/>
    <w:rsid w:val="00962593"/>
    <w:rsid w:val="0096308B"/>
    <w:rsid w:val="00963368"/>
    <w:rsid w:val="00963596"/>
    <w:rsid w:val="00963669"/>
    <w:rsid w:val="00963A11"/>
    <w:rsid w:val="00963A60"/>
    <w:rsid w:val="00963DE0"/>
    <w:rsid w:val="009642D0"/>
    <w:rsid w:val="0096445F"/>
    <w:rsid w:val="0096465C"/>
    <w:rsid w:val="0096471D"/>
    <w:rsid w:val="00964996"/>
    <w:rsid w:val="0096521E"/>
    <w:rsid w:val="00965240"/>
    <w:rsid w:val="0096555C"/>
    <w:rsid w:val="009658FA"/>
    <w:rsid w:val="00965A0C"/>
    <w:rsid w:val="00965DC1"/>
    <w:rsid w:val="00966501"/>
    <w:rsid w:val="00966675"/>
    <w:rsid w:val="00966814"/>
    <w:rsid w:val="00966860"/>
    <w:rsid w:val="009669D1"/>
    <w:rsid w:val="00966AE3"/>
    <w:rsid w:val="00966B00"/>
    <w:rsid w:val="00966CB2"/>
    <w:rsid w:val="00966F1C"/>
    <w:rsid w:val="009672E4"/>
    <w:rsid w:val="0096750C"/>
    <w:rsid w:val="0096757A"/>
    <w:rsid w:val="00967585"/>
    <w:rsid w:val="0096760D"/>
    <w:rsid w:val="00967BB3"/>
    <w:rsid w:val="0097055E"/>
    <w:rsid w:val="009705C9"/>
    <w:rsid w:val="00970946"/>
    <w:rsid w:val="00970981"/>
    <w:rsid w:val="00970AA5"/>
    <w:rsid w:val="00970E19"/>
    <w:rsid w:val="00970F5E"/>
    <w:rsid w:val="009710C9"/>
    <w:rsid w:val="00971265"/>
    <w:rsid w:val="00971BA6"/>
    <w:rsid w:val="00971BEB"/>
    <w:rsid w:val="00971C4D"/>
    <w:rsid w:val="00971E08"/>
    <w:rsid w:val="00972138"/>
    <w:rsid w:val="00972336"/>
    <w:rsid w:val="0097263E"/>
    <w:rsid w:val="009728DD"/>
    <w:rsid w:val="00972BF4"/>
    <w:rsid w:val="00972D32"/>
    <w:rsid w:val="009730C3"/>
    <w:rsid w:val="0097329D"/>
    <w:rsid w:val="0097340C"/>
    <w:rsid w:val="00973740"/>
    <w:rsid w:val="00973E95"/>
    <w:rsid w:val="009741E1"/>
    <w:rsid w:val="00974212"/>
    <w:rsid w:val="0097445C"/>
    <w:rsid w:val="009746C1"/>
    <w:rsid w:val="00974B5F"/>
    <w:rsid w:val="00974C09"/>
    <w:rsid w:val="00974D1D"/>
    <w:rsid w:val="00974D71"/>
    <w:rsid w:val="00975044"/>
    <w:rsid w:val="00975359"/>
    <w:rsid w:val="009759F2"/>
    <w:rsid w:val="00976135"/>
    <w:rsid w:val="0097681E"/>
    <w:rsid w:val="00976CF4"/>
    <w:rsid w:val="009777E0"/>
    <w:rsid w:val="00977869"/>
    <w:rsid w:val="009779E2"/>
    <w:rsid w:val="00977D8E"/>
    <w:rsid w:val="00977F43"/>
    <w:rsid w:val="00980141"/>
    <w:rsid w:val="0098017C"/>
    <w:rsid w:val="009802F4"/>
    <w:rsid w:val="00980908"/>
    <w:rsid w:val="00980A60"/>
    <w:rsid w:val="00980C3A"/>
    <w:rsid w:val="00980DC4"/>
    <w:rsid w:val="00980F47"/>
    <w:rsid w:val="009810A8"/>
    <w:rsid w:val="009814BC"/>
    <w:rsid w:val="009819C1"/>
    <w:rsid w:val="00981FFC"/>
    <w:rsid w:val="00982444"/>
    <w:rsid w:val="009824A3"/>
    <w:rsid w:val="00982D03"/>
    <w:rsid w:val="00982D0E"/>
    <w:rsid w:val="00982E5E"/>
    <w:rsid w:val="009832B8"/>
    <w:rsid w:val="009833AA"/>
    <w:rsid w:val="009833AF"/>
    <w:rsid w:val="00983402"/>
    <w:rsid w:val="00983759"/>
    <w:rsid w:val="00983D01"/>
    <w:rsid w:val="00983DB2"/>
    <w:rsid w:val="00983F51"/>
    <w:rsid w:val="009842DA"/>
    <w:rsid w:val="009843E6"/>
    <w:rsid w:val="009857E1"/>
    <w:rsid w:val="00985B06"/>
    <w:rsid w:val="00985B77"/>
    <w:rsid w:val="00985D17"/>
    <w:rsid w:val="00985D6C"/>
    <w:rsid w:val="00986278"/>
    <w:rsid w:val="009862B4"/>
    <w:rsid w:val="00986912"/>
    <w:rsid w:val="00986D57"/>
    <w:rsid w:val="00987317"/>
    <w:rsid w:val="009879F5"/>
    <w:rsid w:val="00987C59"/>
    <w:rsid w:val="00987DE1"/>
    <w:rsid w:val="00987FE7"/>
    <w:rsid w:val="009902CD"/>
    <w:rsid w:val="00990B4E"/>
    <w:rsid w:val="00990D67"/>
    <w:rsid w:val="00990F09"/>
    <w:rsid w:val="009912B1"/>
    <w:rsid w:val="009919B1"/>
    <w:rsid w:val="00991A7B"/>
    <w:rsid w:val="00991D69"/>
    <w:rsid w:val="00991F14"/>
    <w:rsid w:val="0099231C"/>
    <w:rsid w:val="009926FF"/>
    <w:rsid w:val="00992F61"/>
    <w:rsid w:val="009933E5"/>
    <w:rsid w:val="0099380E"/>
    <w:rsid w:val="009938A5"/>
    <w:rsid w:val="0099423F"/>
    <w:rsid w:val="0099441F"/>
    <w:rsid w:val="00994E52"/>
    <w:rsid w:val="00994F12"/>
    <w:rsid w:val="00994F58"/>
    <w:rsid w:val="00994F62"/>
    <w:rsid w:val="00995699"/>
    <w:rsid w:val="00995826"/>
    <w:rsid w:val="00995B00"/>
    <w:rsid w:val="009960D8"/>
    <w:rsid w:val="009961DD"/>
    <w:rsid w:val="0099662C"/>
    <w:rsid w:val="009969D5"/>
    <w:rsid w:val="00996B6A"/>
    <w:rsid w:val="00996F88"/>
    <w:rsid w:val="00996FC3"/>
    <w:rsid w:val="0099716E"/>
    <w:rsid w:val="0099719E"/>
    <w:rsid w:val="00997515"/>
    <w:rsid w:val="0099758E"/>
    <w:rsid w:val="009A09C6"/>
    <w:rsid w:val="009A0B9B"/>
    <w:rsid w:val="009A10A4"/>
    <w:rsid w:val="009A11BC"/>
    <w:rsid w:val="009A11E4"/>
    <w:rsid w:val="009A1301"/>
    <w:rsid w:val="009A1308"/>
    <w:rsid w:val="009A174C"/>
    <w:rsid w:val="009A1BF5"/>
    <w:rsid w:val="009A2041"/>
    <w:rsid w:val="009A2264"/>
    <w:rsid w:val="009A2544"/>
    <w:rsid w:val="009A2852"/>
    <w:rsid w:val="009A2AC6"/>
    <w:rsid w:val="009A34DD"/>
    <w:rsid w:val="009A3558"/>
    <w:rsid w:val="009A3744"/>
    <w:rsid w:val="009A3851"/>
    <w:rsid w:val="009A436A"/>
    <w:rsid w:val="009A4403"/>
    <w:rsid w:val="009A44D8"/>
    <w:rsid w:val="009A44F1"/>
    <w:rsid w:val="009A494B"/>
    <w:rsid w:val="009A4ACC"/>
    <w:rsid w:val="009A548A"/>
    <w:rsid w:val="009A5794"/>
    <w:rsid w:val="009A58EE"/>
    <w:rsid w:val="009A591E"/>
    <w:rsid w:val="009A5CE0"/>
    <w:rsid w:val="009A60E5"/>
    <w:rsid w:val="009A6110"/>
    <w:rsid w:val="009A62DB"/>
    <w:rsid w:val="009A669F"/>
    <w:rsid w:val="009A66F9"/>
    <w:rsid w:val="009A67C7"/>
    <w:rsid w:val="009A6C64"/>
    <w:rsid w:val="009A6D1E"/>
    <w:rsid w:val="009A6E9E"/>
    <w:rsid w:val="009A73E8"/>
    <w:rsid w:val="009A7FB7"/>
    <w:rsid w:val="009B045C"/>
    <w:rsid w:val="009B0A27"/>
    <w:rsid w:val="009B0B91"/>
    <w:rsid w:val="009B0D54"/>
    <w:rsid w:val="009B11B5"/>
    <w:rsid w:val="009B1340"/>
    <w:rsid w:val="009B1421"/>
    <w:rsid w:val="009B14DD"/>
    <w:rsid w:val="009B17CF"/>
    <w:rsid w:val="009B19F4"/>
    <w:rsid w:val="009B1AF6"/>
    <w:rsid w:val="009B1BF6"/>
    <w:rsid w:val="009B1D17"/>
    <w:rsid w:val="009B22F0"/>
    <w:rsid w:val="009B2610"/>
    <w:rsid w:val="009B2682"/>
    <w:rsid w:val="009B296E"/>
    <w:rsid w:val="009B2A5E"/>
    <w:rsid w:val="009B2D4A"/>
    <w:rsid w:val="009B2D60"/>
    <w:rsid w:val="009B2EA0"/>
    <w:rsid w:val="009B2EBC"/>
    <w:rsid w:val="009B3289"/>
    <w:rsid w:val="009B35E7"/>
    <w:rsid w:val="009B37C7"/>
    <w:rsid w:val="009B3842"/>
    <w:rsid w:val="009B3B45"/>
    <w:rsid w:val="009B3C0A"/>
    <w:rsid w:val="009B3D97"/>
    <w:rsid w:val="009B3F2F"/>
    <w:rsid w:val="009B43AB"/>
    <w:rsid w:val="009B4645"/>
    <w:rsid w:val="009B4867"/>
    <w:rsid w:val="009B4CC0"/>
    <w:rsid w:val="009B5179"/>
    <w:rsid w:val="009B5597"/>
    <w:rsid w:val="009B5AC0"/>
    <w:rsid w:val="009B5FBA"/>
    <w:rsid w:val="009B64EE"/>
    <w:rsid w:val="009B6A93"/>
    <w:rsid w:val="009B700D"/>
    <w:rsid w:val="009B7123"/>
    <w:rsid w:val="009B74E8"/>
    <w:rsid w:val="009B79D8"/>
    <w:rsid w:val="009B7B87"/>
    <w:rsid w:val="009B7CD8"/>
    <w:rsid w:val="009B7EA4"/>
    <w:rsid w:val="009C0408"/>
    <w:rsid w:val="009C04A2"/>
    <w:rsid w:val="009C0B67"/>
    <w:rsid w:val="009C100D"/>
    <w:rsid w:val="009C128C"/>
    <w:rsid w:val="009C1427"/>
    <w:rsid w:val="009C15C6"/>
    <w:rsid w:val="009C16A7"/>
    <w:rsid w:val="009C17DC"/>
    <w:rsid w:val="009C1A8D"/>
    <w:rsid w:val="009C1D4A"/>
    <w:rsid w:val="009C1FBD"/>
    <w:rsid w:val="009C1FE7"/>
    <w:rsid w:val="009C2083"/>
    <w:rsid w:val="009C249C"/>
    <w:rsid w:val="009C2639"/>
    <w:rsid w:val="009C26DD"/>
    <w:rsid w:val="009C29CC"/>
    <w:rsid w:val="009C2A57"/>
    <w:rsid w:val="009C37DE"/>
    <w:rsid w:val="009C3ADD"/>
    <w:rsid w:val="009C3B0E"/>
    <w:rsid w:val="009C3F7A"/>
    <w:rsid w:val="009C42E0"/>
    <w:rsid w:val="009C48BE"/>
    <w:rsid w:val="009C4E1F"/>
    <w:rsid w:val="009C4F2E"/>
    <w:rsid w:val="009C5013"/>
    <w:rsid w:val="009C51A4"/>
    <w:rsid w:val="009C51D2"/>
    <w:rsid w:val="009C54A7"/>
    <w:rsid w:val="009C5B84"/>
    <w:rsid w:val="009C5F05"/>
    <w:rsid w:val="009C6345"/>
    <w:rsid w:val="009C6C87"/>
    <w:rsid w:val="009C6F33"/>
    <w:rsid w:val="009C76E5"/>
    <w:rsid w:val="009C7796"/>
    <w:rsid w:val="009C7C0D"/>
    <w:rsid w:val="009C7D74"/>
    <w:rsid w:val="009C7EA9"/>
    <w:rsid w:val="009D03BF"/>
    <w:rsid w:val="009D03F9"/>
    <w:rsid w:val="009D0592"/>
    <w:rsid w:val="009D078B"/>
    <w:rsid w:val="009D08FB"/>
    <w:rsid w:val="009D0ABB"/>
    <w:rsid w:val="009D10F4"/>
    <w:rsid w:val="009D1145"/>
    <w:rsid w:val="009D16B5"/>
    <w:rsid w:val="009D1792"/>
    <w:rsid w:val="009D1847"/>
    <w:rsid w:val="009D197E"/>
    <w:rsid w:val="009D1C10"/>
    <w:rsid w:val="009D24F6"/>
    <w:rsid w:val="009D2CC0"/>
    <w:rsid w:val="009D2D80"/>
    <w:rsid w:val="009D2DEF"/>
    <w:rsid w:val="009D2FE6"/>
    <w:rsid w:val="009D308C"/>
    <w:rsid w:val="009D362E"/>
    <w:rsid w:val="009D3950"/>
    <w:rsid w:val="009D3BCB"/>
    <w:rsid w:val="009D3C68"/>
    <w:rsid w:val="009D3D8B"/>
    <w:rsid w:val="009D43B9"/>
    <w:rsid w:val="009D47FA"/>
    <w:rsid w:val="009D485E"/>
    <w:rsid w:val="009D4CF1"/>
    <w:rsid w:val="009D57F4"/>
    <w:rsid w:val="009D5A16"/>
    <w:rsid w:val="009D5DB6"/>
    <w:rsid w:val="009D600D"/>
    <w:rsid w:val="009D679A"/>
    <w:rsid w:val="009D7104"/>
    <w:rsid w:val="009D7393"/>
    <w:rsid w:val="009D7636"/>
    <w:rsid w:val="009D7822"/>
    <w:rsid w:val="009D7A98"/>
    <w:rsid w:val="009D7CFF"/>
    <w:rsid w:val="009D7F4A"/>
    <w:rsid w:val="009E028A"/>
    <w:rsid w:val="009E05C2"/>
    <w:rsid w:val="009E070A"/>
    <w:rsid w:val="009E08CB"/>
    <w:rsid w:val="009E0F6F"/>
    <w:rsid w:val="009E2234"/>
    <w:rsid w:val="009E2A79"/>
    <w:rsid w:val="009E2C8D"/>
    <w:rsid w:val="009E2F0F"/>
    <w:rsid w:val="009E2FD0"/>
    <w:rsid w:val="009E3010"/>
    <w:rsid w:val="009E3937"/>
    <w:rsid w:val="009E3B47"/>
    <w:rsid w:val="009E3C41"/>
    <w:rsid w:val="009E3CCE"/>
    <w:rsid w:val="009E41EF"/>
    <w:rsid w:val="009E42B7"/>
    <w:rsid w:val="009E439B"/>
    <w:rsid w:val="009E449F"/>
    <w:rsid w:val="009E4C9D"/>
    <w:rsid w:val="009E5026"/>
    <w:rsid w:val="009E5190"/>
    <w:rsid w:val="009E574B"/>
    <w:rsid w:val="009E5BCF"/>
    <w:rsid w:val="009E5BFA"/>
    <w:rsid w:val="009E5F53"/>
    <w:rsid w:val="009E60C5"/>
    <w:rsid w:val="009E6363"/>
    <w:rsid w:val="009E6E3A"/>
    <w:rsid w:val="009E7459"/>
    <w:rsid w:val="009E750E"/>
    <w:rsid w:val="009E7854"/>
    <w:rsid w:val="009E7885"/>
    <w:rsid w:val="009F0061"/>
    <w:rsid w:val="009F029B"/>
    <w:rsid w:val="009F08E6"/>
    <w:rsid w:val="009F09A0"/>
    <w:rsid w:val="009F134D"/>
    <w:rsid w:val="009F1505"/>
    <w:rsid w:val="009F1A6F"/>
    <w:rsid w:val="009F1F17"/>
    <w:rsid w:val="009F1F7A"/>
    <w:rsid w:val="009F26C9"/>
    <w:rsid w:val="009F2FDA"/>
    <w:rsid w:val="009F353F"/>
    <w:rsid w:val="009F35E7"/>
    <w:rsid w:val="009F379C"/>
    <w:rsid w:val="009F37FB"/>
    <w:rsid w:val="009F385A"/>
    <w:rsid w:val="009F41C7"/>
    <w:rsid w:val="009F4748"/>
    <w:rsid w:val="009F490E"/>
    <w:rsid w:val="009F4959"/>
    <w:rsid w:val="009F4B1F"/>
    <w:rsid w:val="009F4C74"/>
    <w:rsid w:val="009F4DDE"/>
    <w:rsid w:val="009F5075"/>
    <w:rsid w:val="009F5276"/>
    <w:rsid w:val="009F545F"/>
    <w:rsid w:val="009F5466"/>
    <w:rsid w:val="009F5655"/>
    <w:rsid w:val="009F5B80"/>
    <w:rsid w:val="009F5D05"/>
    <w:rsid w:val="009F5D2F"/>
    <w:rsid w:val="009F5E7C"/>
    <w:rsid w:val="009F5EE7"/>
    <w:rsid w:val="009F65E5"/>
    <w:rsid w:val="009F6DB0"/>
    <w:rsid w:val="009F7015"/>
    <w:rsid w:val="009F743B"/>
    <w:rsid w:val="009F7533"/>
    <w:rsid w:val="009F7903"/>
    <w:rsid w:val="009F7A34"/>
    <w:rsid w:val="009F7CB5"/>
    <w:rsid w:val="00A00223"/>
    <w:rsid w:val="00A00830"/>
    <w:rsid w:val="00A0084A"/>
    <w:rsid w:val="00A00B5A"/>
    <w:rsid w:val="00A00D6A"/>
    <w:rsid w:val="00A00F5B"/>
    <w:rsid w:val="00A0102C"/>
    <w:rsid w:val="00A011BE"/>
    <w:rsid w:val="00A01809"/>
    <w:rsid w:val="00A018CF"/>
    <w:rsid w:val="00A01CD8"/>
    <w:rsid w:val="00A01E9A"/>
    <w:rsid w:val="00A01EE2"/>
    <w:rsid w:val="00A02286"/>
    <w:rsid w:val="00A0248B"/>
    <w:rsid w:val="00A0283D"/>
    <w:rsid w:val="00A02EA0"/>
    <w:rsid w:val="00A02FA9"/>
    <w:rsid w:val="00A03301"/>
    <w:rsid w:val="00A03331"/>
    <w:rsid w:val="00A0355E"/>
    <w:rsid w:val="00A03896"/>
    <w:rsid w:val="00A03E23"/>
    <w:rsid w:val="00A04143"/>
    <w:rsid w:val="00A04270"/>
    <w:rsid w:val="00A0459A"/>
    <w:rsid w:val="00A047BF"/>
    <w:rsid w:val="00A04819"/>
    <w:rsid w:val="00A049F7"/>
    <w:rsid w:val="00A04B7F"/>
    <w:rsid w:val="00A04DB5"/>
    <w:rsid w:val="00A05039"/>
    <w:rsid w:val="00A052AD"/>
    <w:rsid w:val="00A05453"/>
    <w:rsid w:val="00A05496"/>
    <w:rsid w:val="00A056BA"/>
    <w:rsid w:val="00A058BC"/>
    <w:rsid w:val="00A059E4"/>
    <w:rsid w:val="00A059E8"/>
    <w:rsid w:val="00A05C19"/>
    <w:rsid w:val="00A05CEC"/>
    <w:rsid w:val="00A05D4B"/>
    <w:rsid w:val="00A05F95"/>
    <w:rsid w:val="00A06332"/>
    <w:rsid w:val="00A06472"/>
    <w:rsid w:val="00A06678"/>
    <w:rsid w:val="00A066C1"/>
    <w:rsid w:val="00A06D5E"/>
    <w:rsid w:val="00A06FBB"/>
    <w:rsid w:val="00A0703E"/>
    <w:rsid w:val="00A0717B"/>
    <w:rsid w:val="00A075C3"/>
    <w:rsid w:val="00A07B38"/>
    <w:rsid w:val="00A07CCA"/>
    <w:rsid w:val="00A100F1"/>
    <w:rsid w:val="00A10163"/>
    <w:rsid w:val="00A104B6"/>
    <w:rsid w:val="00A1064F"/>
    <w:rsid w:val="00A10756"/>
    <w:rsid w:val="00A10E2D"/>
    <w:rsid w:val="00A11330"/>
    <w:rsid w:val="00A1184F"/>
    <w:rsid w:val="00A119C2"/>
    <w:rsid w:val="00A11C6E"/>
    <w:rsid w:val="00A11CE9"/>
    <w:rsid w:val="00A120B6"/>
    <w:rsid w:val="00A12183"/>
    <w:rsid w:val="00A126AD"/>
    <w:rsid w:val="00A129F2"/>
    <w:rsid w:val="00A12C40"/>
    <w:rsid w:val="00A12FF3"/>
    <w:rsid w:val="00A131F8"/>
    <w:rsid w:val="00A1332B"/>
    <w:rsid w:val="00A1385B"/>
    <w:rsid w:val="00A13C11"/>
    <w:rsid w:val="00A13E5B"/>
    <w:rsid w:val="00A1430D"/>
    <w:rsid w:val="00A14542"/>
    <w:rsid w:val="00A1486C"/>
    <w:rsid w:val="00A148EC"/>
    <w:rsid w:val="00A14AB4"/>
    <w:rsid w:val="00A14E8F"/>
    <w:rsid w:val="00A1549A"/>
    <w:rsid w:val="00A15BB0"/>
    <w:rsid w:val="00A15C19"/>
    <w:rsid w:val="00A15DCF"/>
    <w:rsid w:val="00A15FB5"/>
    <w:rsid w:val="00A16082"/>
    <w:rsid w:val="00A1612E"/>
    <w:rsid w:val="00A161AA"/>
    <w:rsid w:val="00A16241"/>
    <w:rsid w:val="00A16353"/>
    <w:rsid w:val="00A16547"/>
    <w:rsid w:val="00A168B9"/>
    <w:rsid w:val="00A16C4D"/>
    <w:rsid w:val="00A16E94"/>
    <w:rsid w:val="00A16F03"/>
    <w:rsid w:val="00A17205"/>
    <w:rsid w:val="00A1771C"/>
    <w:rsid w:val="00A177B4"/>
    <w:rsid w:val="00A17B9E"/>
    <w:rsid w:val="00A17C96"/>
    <w:rsid w:val="00A17F9D"/>
    <w:rsid w:val="00A20CCD"/>
    <w:rsid w:val="00A212F6"/>
    <w:rsid w:val="00A21557"/>
    <w:rsid w:val="00A21CF5"/>
    <w:rsid w:val="00A22344"/>
    <w:rsid w:val="00A2252E"/>
    <w:rsid w:val="00A225DC"/>
    <w:rsid w:val="00A22707"/>
    <w:rsid w:val="00A2306E"/>
    <w:rsid w:val="00A23B03"/>
    <w:rsid w:val="00A240F1"/>
    <w:rsid w:val="00A24A17"/>
    <w:rsid w:val="00A25429"/>
    <w:rsid w:val="00A2551C"/>
    <w:rsid w:val="00A2582E"/>
    <w:rsid w:val="00A258C5"/>
    <w:rsid w:val="00A25A63"/>
    <w:rsid w:val="00A261EB"/>
    <w:rsid w:val="00A26303"/>
    <w:rsid w:val="00A26797"/>
    <w:rsid w:val="00A267A0"/>
    <w:rsid w:val="00A26830"/>
    <w:rsid w:val="00A2748A"/>
    <w:rsid w:val="00A2750E"/>
    <w:rsid w:val="00A27680"/>
    <w:rsid w:val="00A276F1"/>
    <w:rsid w:val="00A278BB"/>
    <w:rsid w:val="00A27D18"/>
    <w:rsid w:val="00A27E4E"/>
    <w:rsid w:val="00A30345"/>
    <w:rsid w:val="00A30493"/>
    <w:rsid w:val="00A30954"/>
    <w:rsid w:val="00A30A76"/>
    <w:rsid w:val="00A30AFE"/>
    <w:rsid w:val="00A30C75"/>
    <w:rsid w:val="00A31157"/>
    <w:rsid w:val="00A314C2"/>
    <w:rsid w:val="00A314F0"/>
    <w:rsid w:val="00A315BD"/>
    <w:rsid w:val="00A315E5"/>
    <w:rsid w:val="00A31C50"/>
    <w:rsid w:val="00A31C95"/>
    <w:rsid w:val="00A31D92"/>
    <w:rsid w:val="00A31DEA"/>
    <w:rsid w:val="00A32020"/>
    <w:rsid w:val="00A32567"/>
    <w:rsid w:val="00A32740"/>
    <w:rsid w:val="00A33007"/>
    <w:rsid w:val="00A33193"/>
    <w:rsid w:val="00A33451"/>
    <w:rsid w:val="00A337EF"/>
    <w:rsid w:val="00A33DB2"/>
    <w:rsid w:val="00A3411F"/>
    <w:rsid w:val="00A3460B"/>
    <w:rsid w:val="00A349BE"/>
    <w:rsid w:val="00A34B03"/>
    <w:rsid w:val="00A34B92"/>
    <w:rsid w:val="00A34E18"/>
    <w:rsid w:val="00A34E52"/>
    <w:rsid w:val="00A35228"/>
    <w:rsid w:val="00A353F6"/>
    <w:rsid w:val="00A354C6"/>
    <w:rsid w:val="00A35CD4"/>
    <w:rsid w:val="00A35DB1"/>
    <w:rsid w:val="00A3621B"/>
    <w:rsid w:val="00A36717"/>
    <w:rsid w:val="00A368C9"/>
    <w:rsid w:val="00A369E3"/>
    <w:rsid w:val="00A36A1E"/>
    <w:rsid w:val="00A36ABA"/>
    <w:rsid w:val="00A36D24"/>
    <w:rsid w:val="00A36F88"/>
    <w:rsid w:val="00A37075"/>
    <w:rsid w:val="00A37099"/>
    <w:rsid w:val="00A37AC1"/>
    <w:rsid w:val="00A37B37"/>
    <w:rsid w:val="00A37BA3"/>
    <w:rsid w:val="00A4028E"/>
    <w:rsid w:val="00A4055B"/>
    <w:rsid w:val="00A40645"/>
    <w:rsid w:val="00A4080D"/>
    <w:rsid w:val="00A408C4"/>
    <w:rsid w:val="00A408CA"/>
    <w:rsid w:val="00A408D8"/>
    <w:rsid w:val="00A40C21"/>
    <w:rsid w:val="00A40D4A"/>
    <w:rsid w:val="00A40E55"/>
    <w:rsid w:val="00A41382"/>
    <w:rsid w:val="00A41563"/>
    <w:rsid w:val="00A4184C"/>
    <w:rsid w:val="00A41930"/>
    <w:rsid w:val="00A41BCC"/>
    <w:rsid w:val="00A41C7F"/>
    <w:rsid w:val="00A41D4B"/>
    <w:rsid w:val="00A422BF"/>
    <w:rsid w:val="00A4282C"/>
    <w:rsid w:val="00A42DA0"/>
    <w:rsid w:val="00A43076"/>
    <w:rsid w:val="00A432FC"/>
    <w:rsid w:val="00A43343"/>
    <w:rsid w:val="00A43356"/>
    <w:rsid w:val="00A43960"/>
    <w:rsid w:val="00A43D26"/>
    <w:rsid w:val="00A43D57"/>
    <w:rsid w:val="00A43F91"/>
    <w:rsid w:val="00A44327"/>
    <w:rsid w:val="00A44A81"/>
    <w:rsid w:val="00A44B49"/>
    <w:rsid w:val="00A44E9F"/>
    <w:rsid w:val="00A4517F"/>
    <w:rsid w:val="00A45658"/>
    <w:rsid w:val="00A4565B"/>
    <w:rsid w:val="00A45A62"/>
    <w:rsid w:val="00A45BCA"/>
    <w:rsid w:val="00A45DEC"/>
    <w:rsid w:val="00A462EC"/>
    <w:rsid w:val="00A464EA"/>
    <w:rsid w:val="00A466A3"/>
    <w:rsid w:val="00A46BBA"/>
    <w:rsid w:val="00A46C76"/>
    <w:rsid w:val="00A47251"/>
    <w:rsid w:val="00A472EC"/>
    <w:rsid w:val="00A474B8"/>
    <w:rsid w:val="00A4751F"/>
    <w:rsid w:val="00A47707"/>
    <w:rsid w:val="00A478A3"/>
    <w:rsid w:val="00A47B6D"/>
    <w:rsid w:val="00A47C1E"/>
    <w:rsid w:val="00A47F59"/>
    <w:rsid w:val="00A500E1"/>
    <w:rsid w:val="00A50161"/>
    <w:rsid w:val="00A50330"/>
    <w:rsid w:val="00A5045A"/>
    <w:rsid w:val="00A50595"/>
    <w:rsid w:val="00A508D4"/>
    <w:rsid w:val="00A50991"/>
    <w:rsid w:val="00A50ABF"/>
    <w:rsid w:val="00A50B8A"/>
    <w:rsid w:val="00A50CC4"/>
    <w:rsid w:val="00A50EC2"/>
    <w:rsid w:val="00A511A2"/>
    <w:rsid w:val="00A51504"/>
    <w:rsid w:val="00A51EE9"/>
    <w:rsid w:val="00A524C3"/>
    <w:rsid w:val="00A52760"/>
    <w:rsid w:val="00A527FE"/>
    <w:rsid w:val="00A52903"/>
    <w:rsid w:val="00A52C4D"/>
    <w:rsid w:val="00A52C97"/>
    <w:rsid w:val="00A52E28"/>
    <w:rsid w:val="00A533FE"/>
    <w:rsid w:val="00A534B6"/>
    <w:rsid w:val="00A535DF"/>
    <w:rsid w:val="00A53653"/>
    <w:rsid w:val="00A5388D"/>
    <w:rsid w:val="00A53DCC"/>
    <w:rsid w:val="00A53F28"/>
    <w:rsid w:val="00A54531"/>
    <w:rsid w:val="00A545DD"/>
    <w:rsid w:val="00A54801"/>
    <w:rsid w:val="00A54E44"/>
    <w:rsid w:val="00A5569E"/>
    <w:rsid w:val="00A55E66"/>
    <w:rsid w:val="00A56331"/>
    <w:rsid w:val="00A56591"/>
    <w:rsid w:val="00A56C09"/>
    <w:rsid w:val="00A56C66"/>
    <w:rsid w:val="00A5712C"/>
    <w:rsid w:val="00A57E25"/>
    <w:rsid w:val="00A6018A"/>
    <w:rsid w:val="00A6046F"/>
    <w:rsid w:val="00A6055D"/>
    <w:rsid w:val="00A60C25"/>
    <w:rsid w:val="00A60C77"/>
    <w:rsid w:val="00A60E3A"/>
    <w:rsid w:val="00A61246"/>
    <w:rsid w:val="00A61275"/>
    <w:rsid w:val="00A61F71"/>
    <w:rsid w:val="00A61FB2"/>
    <w:rsid w:val="00A622AF"/>
    <w:rsid w:val="00A624D9"/>
    <w:rsid w:val="00A625DF"/>
    <w:rsid w:val="00A62955"/>
    <w:rsid w:val="00A62F82"/>
    <w:rsid w:val="00A63379"/>
    <w:rsid w:val="00A633B0"/>
    <w:rsid w:val="00A63653"/>
    <w:rsid w:val="00A63792"/>
    <w:rsid w:val="00A63A04"/>
    <w:rsid w:val="00A63C6D"/>
    <w:rsid w:val="00A63E00"/>
    <w:rsid w:val="00A64A45"/>
    <w:rsid w:val="00A64A84"/>
    <w:rsid w:val="00A64B3B"/>
    <w:rsid w:val="00A64D1D"/>
    <w:rsid w:val="00A64EFD"/>
    <w:rsid w:val="00A65365"/>
    <w:rsid w:val="00A661D6"/>
    <w:rsid w:val="00A664D5"/>
    <w:rsid w:val="00A664DD"/>
    <w:rsid w:val="00A667D4"/>
    <w:rsid w:val="00A66B65"/>
    <w:rsid w:val="00A67055"/>
    <w:rsid w:val="00A671D8"/>
    <w:rsid w:val="00A6733A"/>
    <w:rsid w:val="00A675F8"/>
    <w:rsid w:val="00A67DE6"/>
    <w:rsid w:val="00A700E3"/>
    <w:rsid w:val="00A70294"/>
    <w:rsid w:val="00A707C2"/>
    <w:rsid w:val="00A70855"/>
    <w:rsid w:val="00A70944"/>
    <w:rsid w:val="00A7123A"/>
    <w:rsid w:val="00A7183D"/>
    <w:rsid w:val="00A71B73"/>
    <w:rsid w:val="00A71B98"/>
    <w:rsid w:val="00A71DF4"/>
    <w:rsid w:val="00A71F2C"/>
    <w:rsid w:val="00A72048"/>
    <w:rsid w:val="00A72321"/>
    <w:rsid w:val="00A723DB"/>
    <w:rsid w:val="00A724A0"/>
    <w:rsid w:val="00A72AA3"/>
    <w:rsid w:val="00A72C78"/>
    <w:rsid w:val="00A72C9B"/>
    <w:rsid w:val="00A72D32"/>
    <w:rsid w:val="00A72E6D"/>
    <w:rsid w:val="00A72F32"/>
    <w:rsid w:val="00A73007"/>
    <w:rsid w:val="00A730B7"/>
    <w:rsid w:val="00A7313B"/>
    <w:rsid w:val="00A735BF"/>
    <w:rsid w:val="00A7362E"/>
    <w:rsid w:val="00A7380F"/>
    <w:rsid w:val="00A738F5"/>
    <w:rsid w:val="00A73D17"/>
    <w:rsid w:val="00A73D2D"/>
    <w:rsid w:val="00A74019"/>
    <w:rsid w:val="00A7419A"/>
    <w:rsid w:val="00A743A1"/>
    <w:rsid w:val="00A7446D"/>
    <w:rsid w:val="00A74998"/>
    <w:rsid w:val="00A751B6"/>
    <w:rsid w:val="00A752D9"/>
    <w:rsid w:val="00A7594F"/>
    <w:rsid w:val="00A75A05"/>
    <w:rsid w:val="00A75DF0"/>
    <w:rsid w:val="00A75E33"/>
    <w:rsid w:val="00A7649F"/>
    <w:rsid w:val="00A76CC2"/>
    <w:rsid w:val="00A76D3D"/>
    <w:rsid w:val="00A774E0"/>
    <w:rsid w:val="00A7750C"/>
    <w:rsid w:val="00A77701"/>
    <w:rsid w:val="00A806CC"/>
    <w:rsid w:val="00A809D8"/>
    <w:rsid w:val="00A80D11"/>
    <w:rsid w:val="00A80D8B"/>
    <w:rsid w:val="00A80DE9"/>
    <w:rsid w:val="00A8128C"/>
    <w:rsid w:val="00A81313"/>
    <w:rsid w:val="00A81538"/>
    <w:rsid w:val="00A81561"/>
    <w:rsid w:val="00A81587"/>
    <w:rsid w:val="00A818D1"/>
    <w:rsid w:val="00A81981"/>
    <w:rsid w:val="00A82595"/>
    <w:rsid w:val="00A82921"/>
    <w:rsid w:val="00A8298F"/>
    <w:rsid w:val="00A83176"/>
    <w:rsid w:val="00A8354C"/>
    <w:rsid w:val="00A83551"/>
    <w:rsid w:val="00A83558"/>
    <w:rsid w:val="00A83B25"/>
    <w:rsid w:val="00A84131"/>
    <w:rsid w:val="00A8446F"/>
    <w:rsid w:val="00A8456D"/>
    <w:rsid w:val="00A845AD"/>
    <w:rsid w:val="00A84770"/>
    <w:rsid w:val="00A84BBF"/>
    <w:rsid w:val="00A84DCC"/>
    <w:rsid w:val="00A84F84"/>
    <w:rsid w:val="00A85194"/>
    <w:rsid w:val="00A85218"/>
    <w:rsid w:val="00A854AD"/>
    <w:rsid w:val="00A857D0"/>
    <w:rsid w:val="00A85A4E"/>
    <w:rsid w:val="00A85FD1"/>
    <w:rsid w:val="00A86243"/>
    <w:rsid w:val="00A86962"/>
    <w:rsid w:val="00A86BD8"/>
    <w:rsid w:val="00A86D8B"/>
    <w:rsid w:val="00A86ED9"/>
    <w:rsid w:val="00A86F7E"/>
    <w:rsid w:val="00A870E5"/>
    <w:rsid w:val="00A872D0"/>
    <w:rsid w:val="00A87797"/>
    <w:rsid w:val="00A877A5"/>
    <w:rsid w:val="00A87908"/>
    <w:rsid w:val="00A87A0A"/>
    <w:rsid w:val="00A87BF8"/>
    <w:rsid w:val="00A87F85"/>
    <w:rsid w:val="00A87FCC"/>
    <w:rsid w:val="00A902D8"/>
    <w:rsid w:val="00A9031E"/>
    <w:rsid w:val="00A9082D"/>
    <w:rsid w:val="00A90A1C"/>
    <w:rsid w:val="00A90C1B"/>
    <w:rsid w:val="00A91416"/>
    <w:rsid w:val="00A914E1"/>
    <w:rsid w:val="00A9174D"/>
    <w:rsid w:val="00A91769"/>
    <w:rsid w:val="00A91874"/>
    <w:rsid w:val="00A91B97"/>
    <w:rsid w:val="00A928BA"/>
    <w:rsid w:val="00A92C7B"/>
    <w:rsid w:val="00A92D2F"/>
    <w:rsid w:val="00A92D39"/>
    <w:rsid w:val="00A92DA6"/>
    <w:rsid w:val="00A92E34"/>
    <w:rsid w:val="00A9307F"/>
    <w:rsid w:val="00A930FA"/>
    <w:rsid w:val="00A9346E"/>
    <w:rsid w:val="00A93878"/>
    <w:rsid w:val="00A93B38"/>
    <w:rsid w:val="00A94258"/>
    <w:rsid w:val="00A949EE"/>
    <w:rsid w:val="00A94C43"/>
    <w:rsid w:val="00A955B2"/>
    <w:rsid w:val="00A95764"/>
    <w:rsid w:val="00A95A23"/>
    <w:rsid w:val="00A95B05"/>
    <w:rsid w:val="00A95C49"/>
    <w:rsid w:val="00A9604B"/>
    <w:rsid w:val="00A9633A"/>
    <w:rsid w:val="00A967D6"/>
    <w:rsid w:val="00A96B1D"/>
    <w:rsid w:val="00A96DFD"/>
    <w:rsid w:val="00A96E2F"/>
    <w:rsid w:val="00A9700A"/>
    <w:rsid w:val="00A9728D"/>
    <w:rsid w:val="00A97313"/>
    <w:rsid w:val="00A97AB0"/>
    <w:rsid w:val="00A97B3B"/>
    <w:rsid w:val="00AA00AE"/>
    <w:rsid w:val="00AA0588"/>
    <w:rsid w:val="00AA0AF6"/>
    <w:rsid w:val="00AA0BB6"/>
    <w:rsid w:val="00AA0E3D"/>
    <w:rsid w:val="00AA14A0"/>
    <w:rsid w:val="00AA1771"/>
    <w:rsid w:val="00AA17BC"/>
    <w:rsid w:val="00AA187A"/>
    <w:rsid w:val="00AA18BD"/>
    <w:rsid w:val="00AA18CA"/>
    <w:rsid w:val="00AA1DC7"/>
    <w:rsid w:val="00AA201B"/>
    <w:rsid w:val="00AA20F5"/>
    <w:rsid w:val="00AA2BD9"/>
    <w:rsid w:val="00AA2C33"/>
    <w:rsid w:val="00AA2F52"/>
    <w:rsid w:val="00AA3123"/>
    <w:rsid w:val="00AA31FE"/>
    <w:rsid w:val="00AA3A70"/>
    <w:rsid w:val="00AA3FD1"/>
    <w:rsid w:val="00AA4110"/>
    <w:rsid w:val="00AA4933"/>
    <w:rsid w:val="00AA4E4D"/>
    <w:rsid w:val="00AA5A0A"/>
    <w:rsid w:val="00AA60DB"/>
    <w:rsid w:val="00AA652C"/>
    <w:rsid w:val="00AA6812"/>
    <w:rsid w:val="00AA733D"/>
    <w:rsid w:val="00AA77A3"/>
    <w:rsid w:val="00AA7F15"/>
    <w:rsid w:val="00AB03DF"/>
    <w:rsid w:val="00AB0451"/>
    <w:rsid w:val="00AB0597"/>
    <w:rsid w:val="00AB0AE5"/>
    <w:rsid w:val="00AB11BB"/>
    <w:rsid w:val="00AB11F2"/>
    <w:rsid w:val="00AB187B"/>
    <w:rsid w:val="00AB1999"/>
    <w:rsid w:val="00AB1AD8"/>
    <w:rsid w:val="00AB223A"/>
    <w:rsid w:val="00AB23D1"/>
    <w:rsid w:val="00AB2823"/>
    <w:rsid w:val="00AB2F04"/>
    <w:rsid w:val="00AB2F6D"/>
    <w:rsid w:val="00AB2FF7"/>
    <w:rsid w:val="00AB328B"/>
    <w:rsid w:val="00AB36D0"/>
    <w:rsid w:val="00AB39EA"/>
    <w:rsid w:val="00AB3E0B"/>
    <w:rsid w:val="00AB4058"/>
    <w:rsid w:val="00AB4370"/>
    <w:rsid w:val="00AB4649"/>
    <w:rsid w:val="00AB4D43"/>
    <w:rsid w:val="00AB536F"/>
    <w:rsid w:val="00AB621D"/>
    <w:rsid w:val="00AB63A3"/>
    <w:rsid w:val="00AB6B87"/>
    <w:rsid w:val="00AB6C58"/>
    <w:rsid w:val="00AB6D38"/>
    <w:rsid w:val="00AB6E3D"/>
    <w:rsid w:val="00AB6FAB"/>
    <w:rsid w:val="00AC01CF"/>
    <w:rsid w:val="00AC02B5"/>
    <w:rsid w:val="00AC07C2"/>
    <w:rsid w:val="00AC0E41"/>
    <w:rsid w:val="00AC1307"/>
    <w:rsid w:val="00AC18D7"/>
    <w:rsid w:val="00AC192C"/>
    <w:rsid w:val="00AC1A4A"/>
    <w:rsid w:val="00AC1C1B"/>
    <w:rsid w:val="00AC21AD"/>
    <w:rsid w:val="00AC2481"/>
    <w:rsid w:val="00AC24C9"/>
    <w:rsid w:val="00AC2F4E"/>
    <w:rsid w:val="00AC3457"/>
    <w:rsid w:val="00AC372A"/>
    <w:rsid w:val="00AC377E"/>
    <w:rsid w:val="00AC393E"/>
    <w:rsid w:val="00AC3F35"/>
    <w:rsid w:val="00AC3F85"/>
    <w:rsid w:val="00AC4BEA"/>
    <w:rsid w:val="00AC591B"/>
    <w:rsid w:val="00AC5FEE"/>
    <w:rsid w:val="00AC612B"/>
    <w:rsid w:val="00AC640A"/>
    <w:rsid w:val="00AC6B8E"/>
    <w:rsid w:val="00AC6CAA"/>
    <w:rsid w:val="00AC71C4"/>
    <w:rsid w:val="00AC7620"/>
    <w:rsid w:val="00AC7A85"/>
    <w:rsid w:val="00AC7FB3"/>
    <w:rsid w:val="00AD0223"/>
    <w:rsid w:val="00AD0603"/>
    <w:rsid w:val="00AD0651"/>
    <w:rsid w:val="00AD0AED"/>
    <w:rsid w:val="00AD0EFF"/>
    <w:rsid w:val="00AD1021"/>
    <w:rsid w:val="00AD1B8B"/>
    <w:rsid w:val="00AD1BB3"/>
    <w:rsid w:val="00AD1D2E"/>
    <w:rsid w:val="00AD23C8"/>
    <w:rsid w:val="00AD2889"/>
    <w:rsid w:val="00AD29F7"/>
    <w:rsid w:val="00AD2ED5"/>
    <w:rsid w:val="00AD308A"/>
    <w:rsid w:val="00AD35A2"/>
    <w:rsid w:val="00AD36CC"/>
    <w:rsid w:val="00AD397F"/>
    <w:rsid w:val="00AD3BBE"/>
    <w:rsid w:val="00AD3EDB"/>
    <w:rsid w:val="00AD3EEA"/>
    <w:rsid w:val="00AD437B"/>
    <w:rsid w:val="00AD45D0"/>
    <w:rsid w:val="00AD48BE"/>
    <w:rsid w:val="00AD48D9"/>
    <w:rsid w:val="00AD4DC8"/>
    <w:rsid w:val="00AD5021"/>
    <w:rsid w:val="00AD517C"/>
    <w:rsid w:val="00AD541E"/>
    <w:rsid w:val="00AD567B"/>
    <w:rsid w:val="00AD567C"/>
    <w:rsid w:val="00AD5CC5"/>
    <w:rsid w:val="00AD60C2"/>
    <w:rsid w:val="00AD6128"/>
    <w:rsid w:val="00AD61AD"/>
    <w:rsid w:val="00AD63CC"/>
    <w:rsid w:val="00AD644C"/>
    <w:rsid w:val="00AD6580"/>
    <w:rsid w:val="00AD6A09"/>
    <w:rsid w:val="00AD6A32"/>
    <w:rsid w:val="00AD6C2F"/>
    <w:rsid w:val="00AD6C8C"/>
    <w:rsid w:val="00AD726C"/>
    <w:rsid w:val="00AD756E"/>
    <w:rsid w:val="00AD75F1"/>
    <w:rsid w:val="00AD772F"/>
    <w:rsid w:val="00AD79DE"/>
    <w:rsid w:val="00AE0005"/>
    <w:rsid w:val="00AE0432"/>
    <w:rsid w:val="00AE09A6"/>
    <w:rsid w:val="00AE0C2B"/>
    <w:rsid w:val="00AE0C5D"/>
    <w:rsid w:val="00AE0ED6"/>
    <w:rsid w:val="00AE0F7E"/>
    <w:rsid w:val="00AE1367"/>
    <w:rsid w:val="00AE15FA"/>
    <w:rsid w:val="00AE187F"/>
    <w:rsid w:val="00AE1CF5"/>
    <w:rsid w:val="00AE1EFD"/>
    <w:rsid w:val="00AE2123"/>
    <w:rsid w:val="00AE228D"/>
    <w:rsid w:val="00AE2467"/>
    <w:rsid w:val="00AE267E"/>
    <w:rsid w:val="00AE2793"/>
    <w:rsid w:val="00AE28F2"/>
    <w:rsid w:val="00AE29A4"/>
    <w:rsid w:val="00AE2D60"/>
    <w:rsid w:val="00AE30CE"/>
    <w:rsid w:val="00AE32B0"/>
    <w:rsid w:val="00AE33FD"/>
    <w:rsid w:val="00AE3658"/>
    <w:rsid w:val="00AE376E"/>
    <w:rsid w:val="00AE3798"/>
    <w:rsid w:val="00AE3D8C"/>
    <w:rsid w:val="00AE4166"/>
    <w:rsid w:val="00AE41E4"/>
    <w:rsid w:val="00AE484B"/>
    <w:rsid w:val="00AE4AD2"/>
    <w:rsid w:val="00AE4C63"/>
    <w:rsid w:val="00AE4E5C"/>
    <w:rsid w:val="00AE5109"/>
    <w:rsid w:val="00AE51D6"/>
    <w:rsid w:val="00AE53AB"/>
    <w:rsid w:val="00AE53C3"/>
    <w:rsid w:val="00AE5741"/>
    <w:rsid w:val="00AE5905"/>
    <w:rsid w:val="00AE5A2B"/>
    <w:rsid w:val="00AE5F78"/>
    <w:rsid w:val="00AE63FE"/>
    <w:rsid w:val="00AE6669"/>
    <w:rsid w:val="00AE6F0C"/>
    <w:rsid w:val="00AE703C"/>
    <w:rsid w:val="00AE7149"/>
    <w:rsid w:val="00AE7496"/>
    <w:rsid w:val="00AE762D"/>
    <w:rsid w:val="00AE7737"/>
    <w:rsid w:val="00AF0259"/>
    <w:rsid w:val="00AF0490"/>
    <w:rsid w:val="00AF068B"/>
    <w:rsid w:val="00AF08D7"/>
    <w:rsid w:val="00AF0A58"/>
    <w:rsid w:val="00AF0AE9"/>
    <w:rsid w:val="00AF1339"/>
    <w:rsid w:val="00AF15C8"/>
    <w:rsid w:val="00AF169F"/>
    <w:rsid w:val="00AF1927"/>
    <w:rsid w:val="00AF1F53"/>
    <w:rsid w:val="00AF228B"/>
    <w:rsid w:val="00AF25CB"/>
    <w:rsid w:val="00AF25FA"/>
    <w:rsid w:val="00AF27D6"/>
    <w:rsid w:val="00AF2BD4"/>
    <w:rsid w:val="00AF2CE8"/>
    <w:rsid w:val="00AF37B4"/>
    <w:rsid w:val="00AF39CF"/>
    <w:rsid w:val="00AF3A8E"/>
    <w:rsid w:val="00AF3E0E"/>
    <w:rsid w:val="00AF3EE8"/>
    <w:rsid w:val="00AF4034"/>
    <w:rsid w:val="00AF4110"/>
    <w:rsid w:val="00AF4210"/>
    <w:rsid w:val="00AF4308"/>
    <w:rsid w:val="00AF4843"/>
    <w:rsid w:val="00AF49F9"/>
    <w:rsid w:val="00AF4A33"/>
    <w:rsid w:val="00AF4B73"/>
    <w:rsid w:val="00AF53BA"/>
    <w:rsid w:val="00AF59FC"/>
    <w:rsid w:val="00AF5A54"/>
    <w:rsid w:val="00AF5ADB"/>
    <w:rsid w:val="00AF5B12"/>
    <w:rsid w:val="00AF5F09"/>
    <w:rsid w:val="00AF5F96"/>
    <w:rsid w:val="00AF659A"/>
    <w:rsid w:val="00AF683B"/>
    <w:rsid w:val="00AF6A09"/>
    <w:rsid w:val="00AF6B4A"/>
    <w:rsid w:val="00AF6CCB"/>
    <w:rsid w:val="00AF6D8A"/>
    <w:rsid w:val="00AF6E08"/>
    <w:rsid w:val="00AF6EE4"/>
    <w:rsid w:val="00AF7194"/>
    <w:rsid w:val="00AF744C"/>
    <w:rsid w:val="00AF7604"/>
    <w:rsid w:val="00AF7C07"/>
    <w:rsid w:val="00AF7CCC"/>
    <w:rsid w:val="00B00252"/>
    <w:rsid w:val="00B002CA"/>
    <w:rsid w:val="00B002D7"/>
    <w:rsid w:val="00B0038D"/>
    <w:rsid w:val="00B005A2"/>
    <w:rsid w:val="00B00C00"/>
    <w:rsid w:val="00B00CD0"/>
    <w:rsid w:val="00B00E03"/>
    <w:rsid w:val="00B01318"/>
    <w:rsid w:val="00B0132D"/>
    <w:rsid w:val="00B0164E"/>
    <w:rsid w:val="00B0197D"/>
    <w:rsid w:val="00B01F10"/>
    <w:rsid w:val="00B021DA"/>
    <w:rsid w:val="00B02733"/>
    <w:rsid w:val="00B0290D"/>
    <w:rsid w:val="00B02ADA"/>
    <w:rsid w:val="00B02B3C"/>
    <w:rsid w:val="00B02BAA"/>
    <w:rsid w:val="00B02CB3"/>
    <w:rsid w:val="00B02E4B"/>
    <w:rsid w:val="00B02EA6"/>
    <w:rsid w:val="00B03668"/>
    <w:rsid w:val="00B03684"/>
    <w:rsid w:val="00B03C0F"/>
    <w:rsid w:val="00B0405C"/>
    <w:rsid w:val="00B040E7"/>
    <w:rsid w:val="00B0439F"/>
    <w:rsid w:val="00B04497"/>
    <w:rsid w:val="00B044DD"/>
    <w:rsid w:val="00B045BD"/>
    <w:rsid w:val="00B04683"/>
    <w:rsid w:val="00B046B9"/>
    <w:rsid w:val="00B046E8"/>
    <w:rsid w:val="00B04994"/>
    <w:rsid w:val="00B0499B"/>
    <w:rsid w:val="00B04C7F"/>
    <w:rsid w:val="00B04C90"/>
    <w:rsid w:val="00B04F9F"/>
    <w:rsid w:val="00B05043"/>
    <w:rsid w:val="00B05428"/>
    <w:rsid w:val="00B0553A"/>
    <w:rsid w:val="00B05B44"/>
    <w:rsid w:val="00B062E7"/>
    <w:rsid w:val="00B06534"/>
    <w:rsid w:val="00B065A8"/>
    <w:rsid w:val="00B06CA4"/>
    <w:rsid w:val="00B07052"/>
    <w:rsid w:val="00B07323"/>
    <w:rsid w:val="00B073D3"/>
    <w:rsid w:val="00B076CD"/>
    <w:rsid w:val="00B078FA"/>
    <w:rsid w:val="00B07A69"/>
    <w:rsid w:val="00B07F9A"/>
    <w:rsid w:val="00B1008E"/>
    <w:rsid w:val="00B101C4"/>
    <w:rsid w:val="00B102BA"/>
    <w:rsid w:val="00B1075A"/>
    <w:rsid w:val="00B10837"/>
    <w:rsid w:val="00B10850"/>
    <w:rsid w:val="00B111BD"/>
    <w:rsid w:val="00B11224"/>
    <w:rsid w:val="00B1152E"/>
    <w:rsid w:val="00B117A0"/>
    <w:rsid w:val="00B119B8"/>
    <w:rsid w:val="00B11F78"/>
    <w:rsid w:val="00B1218E"/>
    <w:rsid w:val="00B12343"/>
    <w:rsid w:val="00B12CC1"/>
    <w:rsid w:val="00B13170"/>
    <w:rsid w:val="00B131DA"/>
    <w:rsid w:val="00B132DA"/>
    <w:rsid w:val="00B13365"/>
    <w:rsid w:val="00B133B6"/>
    <w:rsid w:val="00B134EA"/>
    <w:rsid w:val="00B138EC"/>
    <w:rsid w:val="00B13903"/>
    <w:rsid w:val="00B142AC"/>
    <w:rsid w:val="00B14308"/>
    <w:rsid w:val="00B146D9"/>
    <w:rsid w:val="00B148BF"/>
    <w:rsid w:val="00B14C53"/>
    <w:rsid w:val="00B15077"/>
    <w:rsid w:val="00B154B5"/>
    <w:rsid w:val="00B156E0"/>
    <w:rsid w:val="00B15872"/>
    <w:rsid w:val="00B15952"/>
    <w:rsid w:val="00B15C8A"/>
    <w:rsid w:val="00B15F2A"/>
    <w:rsid w:val="00B161CF"/>
    <w:rsid w:val="00B1646A"/>
    <w:rsid w:val="00B16578"/>
    <w:rsid w:val="00B165EC"/>
    <w:rsid w:val="00B16832"/>
    <w:rsid w:val="00B16BD2"/>
    <w:rsid w:val="00B16D56"/>
    <w:rsid w:val="00B16F36"/>
    <w:rsid w:val="00B17566"/>
    <w:rsid w:val="00B176A9"/>
    <w:rsid w:val="00B17766"/>
    <w:rsid w:val="00B1781B"/>
    <w:rsid w:val="00B17939"/>
    <w:rsid w:val="00B179FE"/>
    <w:rsid w:val="00B17BB9"/>
    <w:rsid w:val="00B17CB1"/>
    <w:rsid w:val="00B20144"/>
    <w:rsid w:val="00B2039B"/>
    <w:rsid w:val="00B205DB"/>
    <w:rsid w:val="00B209A9"/>
    <w:rsid w:val="00B209F2"/>
    <w:rsid w:val="00B20FDC"/>
    <w:rsid w:val="00B210E7"/>
    <w:rsid w:val="00B21217"/>
    <w:rsid w:val="00B21225"/>
    <w:rsid w:val="00B21613"/>
    <w:rsid w:val="00B21758"/>
    <w:rsid w:val="00B21BE2"/>
    <w:rsid w:val="00B21F64"/>
    <w:rsid w:val="00B22209"/>
    <w:rsid w:val="00B223B9"/>
    <w:rsid w:val="00B22538"/>
    <w:rsid w:val="00B2277B"/>
    <w:rsid w:val="00B22A15"/>
    <w:rsid w:val="00B230FF"/>
    <w:rsid w:val="00B231F0"/>
    <w:rsid w:val="00B237F8"/>
    <w:rsid w:val="00B23817"/>
    <w:rsid w:val="00B23823"/>
    <w:rsid w:val="00B23A4C"/>
    <w:rsid w:val="00B23FE5"/>
    <w:rsid w:val="00B24CAD"/>
    <w:rsid w:val="00B24D1D"/>
    <w:rsid w:val="00B24DAE"/>
    <w:rsid w:val="00B25263"/>
    <w:rsid w:val="00B252C1"/>
    <w:rsid w:val="00B2547E"/>
    <w:rsid w:val="00B25868"/>
    <w:rsid w:val="00B25B98"/>
    <w:rsid w:val="00B26336"/>
    <w:rsid w:val="00B2656D"/>
    <w:rsid w:val="00B268B7"/>
    <w:rsid w:val="00B26CA7"/>
    <w:rsid w:val="00B26E62"/>
    <w:rsid w:val="00B26E85"/>
    <w:rsid w:val="00B27623"/>
    <w:rsid w:val="00B27744"/>
    <w:rsid w:val="00B27B3D"/>
    <w:rsid w:val="00B27C3C"/>
    <w:rsid w:val="00B27EA0"/>
    <w:rsid w:val="00B3028B"/>
    <w:rsid w:val="00B30713"/>
    <w:rsid w:val="00B31344"/>
    <w:rsid w:val="00B31357"/>
    <w:rsid w:val="00B315DB"/>
    <w:rsid w:val="00B317C8"/>
    <w:rsid w:val="00B327D8"/>
    <w:rsid w:val="00B32830"/>
    <w:rsid w:val="00B3284D"/>
    <w:rsid w:val="00B32909"/>
    <w:rsid w:val="00B32D50"/>
    <w:rsid w:val="00B32DB9"/>
    <w:rsid w:val="00B33439"/>
    <w:rsid w:val="00B337F2"/>
    <w:rsid w:val="00B33834"/>
    <w:rsid w:val="00B33A89"/>
    <w:rsid w:val="00B33E79"/>
    <w:rsid w:val="00B34407"/>
    <w:rsid w:val="00B347C3"/>
    <w:rsid w:val="00B34B4A"/>
    <w:rsid w:val="00B34C25"/>
    <w:rsid w:val="00B3521B"/>
    <w:rsid w:val="00B3533F"/>
    <w:rsid w:val="00B35DD7"/>
    <w:rsid w:val="00B35E5B"/>
    <w:rsid w:val="00B35F49"/>
    <w:rsid w:val="00B361A9"/>
    <w:rsid w:val="00B36221"/>
    <w:rsid w:val="00B36BF8"/>
    <w:rsid w:val="00B37071"/>
    <w:rsid w:val="00B37157"/>
    <w:rsid w:val="00B3721A"/>
    <w:rsid w:val="00B373FD"/>
    <w:rsid w:val="00B375CF"/>
    <w:rsid w:val="00B37714"/>
    <w:rsid w:val="00B37C2E"/>
    <w:rsid w:val="00B37D6F"/>
    <w:rsid w:val="00B4000F"/>
    <w:rsid w:val="00B40015"/>
    <w:rsid w:val="00B4006F"/>
    <w:rsid w:val="00B40276"/>
    <w:rsid w:val="00B40303"/>
    <w:rsid w:val="00B4032B"/>
    <w:rsid w:val="00B40409"/>
    <w:rsid w:val="00B40480"/>
    <w:rsid w:val="00B404FB"/>
    <w:rsid w:val="00B405FF"/>
    <w:rsid w:val="00B409A2"/>
    <w:rsid w:val="00B40BA7"/>
    <w:rsid w:val="00B40CD0"/>
    <w:rsid w:val="00B41663"/>
    <w:rsid w:val="00B41848"/>
    <w:rsid w:val="00B42060"/>
    <w:rsid w:val="00B4237E"/>
    <w:rsid w:val="00B42464"/>
    <w:rsid w:val="00B42784"/>
    <w:rsid w:val="00B428BF"/>
    <w:rsid w:val="00B42A12"/>
    <w:rsid w:val="00B42B42"/>
    <w:rsid w:val="00B42B59"/>
    <w:rsid w:val="00B42E34"/>
    <w:rsid w:val="00B4384A"/>
    <w:rsid w:val="00B43877"/>
    <w:rsid w:val="00B438B3"/>
    <w:rsid w:val="00B43BA3"/>
    <w:rsid w:val="00B43C5D"/>
    <w:rsid w:val="00B45032"/>
    <w:rsid w:val="00B4519A"/>
    <w:rsid w:val="00B4544D"/>
    <w:rsid w:val="00B4551B"/>
    <w:rsid w:val="00B4586E"/>
    <w:rsid w:val="00B45BF7"/>
    <w:rsid w:val="00B45EBA"/>
    <w:rsid w:val="00B45ED8"/>
    <w:rsid w:val="00B4600B"/>
    <w:rsid w:val="00B4611B"/>
    <w:rsid w:val="00B4637C"/>
    <w:rsid w:val="00B473E1"/>
    <w:rsid w:val="00B50106"/>
    <w:rsid w:val="00B503A0"/>
    <w:rsid w:val="00B5059B"/>
    <w:rsid w:val="00B5085D"/>
    <w:rsid w:val="00B5138F"/>
    <w:rsid w:val="00B51453"/>
    <w:rsid w:val="00B51514"/>
    <w:rsid w:val="00B51587"/>
    <w:rsid w:val="00B51782"/>
    <w:rsid w:val="00B517DC"/>
    <w:rsid w:val="00B5182F"/>
    <w:rsid w:val="00B51B63"/>
    <w:rsid w:val="00B51D53"/>
    <w:rsid w:val="00B51FB7"/>
    <w:rsid w:val="00B520A1"/>
    <w:rsid w:val="00B52217"/>
    <w:rsid w:val="00B5225A"/>
    <w:rsid w:val="00B523E1"/>
    <w:rsid w:val="00B52589"/>
    <w:rsid w:val="00B528EE"/>
    <w:rsid w:val="00B52B60"/>
    <w:rsid w:val="00B52E70"/>
    <w:rsid w:val="00B52FCB"/>
    <w:rsid w:val="00B530C7"/>
    <w:rsid w:val="00B5347C"/>
    <w:rsid w:val="00B5382C"/>
    <w:rsid w:val="00B538BF"/>
    <w:rsid w:val="00B53C72"/>
    <w:rsid w:val="00B53C8F"/>
    <w:rsid w:val="00B53EE2"/>
    <w:rsid w:val="00B543C7"/>
    <w:rsid w:val="00B54653"/>
    <w:rsid w:val="00B54996"/>
    <w:rsid w:val="00B5521A"/>
    <w:rsid w:val="00B55500"/>
    <w:rsid w:val="00B55C66"/>
    <w:rsid w:val="00B55C8C"/>
    <w:rsid w:val="00B560B0"/>
    <w:rsid w:val="00B561B5"/>
    <w:rsid w:val="00B56E7A"/>
    <w:rsid w:val="00B5706A"/>
    <w:rsid w:val="00B57800"/>
    <w:rsid w:val="00B57D63"/>
    <w:rsid w:val="00B6071A"/>
    <w:rsid w:val="00B609DC"/>
    <w:rsid w:val="00B60B41"/>
    <w:rsid w:val="00B60CB1"/>
    <w:rsid w:val="00B60D2A"/>
    <w:rsid w:val="00B613E1"/>
    <w:rsid w:val="00B616F0"/>
    <w:rsid w:val="00B6266D"/>
    <w:rsid w:val="00B627C2"/>
    <w:rsid w:val="00B62961"/>
    <w:rsid w:val="00B62AAC"/>
    <w:rsid w:val="00B62AF5"/>
    <w:rsid w:val="00B63349"/>
    <w:rsid w:val="00B636BA"/>
    <w:rsid w:val="00B63879"/>
    <w:rsid w:val="00B639AC"/>
    <w:rsid w:val="00B639BF"/>
    <w:rsid w:val="00B63DC5"/>
    <w:rsid w:val="00B63FFF"/>
    <w:rsid w:val="00B649A7"/>
    <w:rsid w:val="00B649D6"/>
    <w:rsid w:val="00B64AFE"/>
    <w:rsid w:val="00B65A00"/>
    <w:rsid w:val="00B65B73"/>
    <w:rsid w:val="00B65C58"/>
    <w:rsid w:val="00B6640D"/>
    <w:rsid w:val="00B665C2"/>
    <w:rsid w:val="00B6693E"/>
    <w:rsid w:val="00B67014"/>
    <w:rsid w:val="00B67311"/>
    <w:rsid w:val="00B67536"/>
    <w:rsid w:val="00B6779D"/>
    <w:rsid w:val="00B67831"/>
    <w:rsid w:val="00B6795D"/>
    <w:rsid w:val="00B67B68"/>
    <w:rsid w:val="00B67ED9"/>
    <w:rsid w:val="00B67EDF"/>
    <w:rsid w:val="00B70197"/>
    <w:rsid w:val="00B702C0"/>
    <w:rsid w:val="00B7073A"/>
    <w:rsid w:val="00B708D7"/>
    <w:rsid w:val="00B70971"/>
    <w:rsid w:val="00B709DA"/>
    <w:rsid w:val="00B70B12"/>
    <w:rsid w:val="00B70D0C"/>
    <w:rsid w:val="00B70F9B"/>
    <w:rsid w:val="00B71067"/>
    <w:rsid w:val="00B7139E"/>
    <w:rsid w:val="00B71426"/>
    <w:rsid w:val="00B715F5"/>
    <w:rsid w:val="00B717CD"/>
    <w:rsid w:val="00B71862"/>
    <w:rsid w:val="00B7188D"/>
    <w:rsid w:val="00B72321"/>
    <w:rsid w:val="00B723BA"/>
    <w:rsid w:val="00B72C21"/>
    <w:rsid w:val="00B72DDF"/>
    <w:rsid w:val="00B731EF"/>
    <w:rsid w:val="00B73335"/>
    <w:rsid w:val="00B735BD"/>
    <w:rsid w:val="00B73F54"/>
    <w:rsid w:val="00B74799"/>
    <w:rsid w:val="00B74D9B"/>
    <w:rsid w:val="00B74E45"/>
    <w:rsid w:val="00B74F7A"/>
    <w:rsid w:val="00B75059"/>
    <w:rsid w:val="00B75060"/>
    <w:rsid w:val="00B75546"/>
    <w:rsid w:val="00B75D71"/>
    <w:rsid w:val="00B75F51"/>
    <w:rsid w:val="00B75F7D"/>
    <w:rsid w:val="00B76047"/>
    <w:rsid w:val="00B76500"/>
    <w:rsid w:val="00B76A34"/>
    <w:rsid w:val="00B76C48"/>
    <w:rsid w:val="00B76FDD"/>
    <w:rsid w:val="00B775BE"/>
    <w:rsid w:val="00B77BAB"/>
    <w:rsid w:val="00B77BB9"/>
    <w:rsid w:val="00B77ED1"/>
    <w:rsid w:val="00B80310"/>
    <w:rsid w:val="00B805C2"/>
    <w:rsid w:val="00B80C4C"/>
    <w:rsid w:val="00B812A3"/>
    <w:rsid w:val="00B8182F"/>
    <w:rsid w:val="00B819C9"/>
    <w:rsid w:val="00B81A6B"/>
    <w:rsid w:val="00B81AA9"/>
    <w:rsid w:val="00B81EA1"/>
    <w:rsid w:val="00B823DE"/>
    <w:rsid w:val="00B8247E"/>
    <w:rsid w:val="00B8298A"/>
    <w:rsid w:val="00B82B20"/>
    <w:rsid w:val="00B82FF7"/>
    <w:rsid w:val="00B830A4"/>
    <w:rsid w:val="00B83117"/>
    <w:rsid w:val="00B832A1"/>
    <w:rsid w:val="00B832E3"/>
    <w:rsid w:val="00B8330C"/>
    <w:rsid w:val="00B83513"/>
    <w:rsid w:val="00B83E60"/>
    <w:rsid w:val="00B8468D"/>
    <w:rsid w:val="00B846FD"/>
    <w:rsid w:val="00B84C8F"/>
    <w:rsid w:val="00B84F93"/>
    <w:rsid w:val="00B8517F"/>
    <w:rsid w:val="00B852B4"/>
    <w:rsid w:val="00B85310"/>
    <w:rsid w:val="00B855C8"/>
    <w:rsid w:val="00B85678"/>
    <w:rsid w:val="00B85969"/>
    <w:rsid w:val="00B85CD9"/>
    <w:rsid w:val="00B85E34"/>
    <w:rsid w:val="00B85FBC"/>
    <w:rsid w:val="00B8647E"/>
    <w:rsid w:val="00B8653E"/>
    <w:rsid w:val="00B86671"/>
    <w:rsid w:val="00B86BF7"/>
    <w:rsid w:val="00B86C7F"/>
    <w:rsid w:val="00B8705C"/>
    <w:rsid w:val="00B870AD"/>
    <w:rsid w:val="00B87351"/>
    <w:rsid w:val="00B874B8"/>
    <w:rsid w:val="00B87698"/>
    <w:rsid w:val="00B8771B"/>
    <w:rsid w:val="00B87967"/>
    <w:rsid w:val="00B879F5"/>
    <w:rsid w:val="00B87A42"/>
    <w:rsid w:val="00B87C73"/>
    <w:rsid w:val="00B90778"/>
    <w:rsid w:val="00B909D3"/>
    <w:rsid w:val="00B91201"/>
    <w:rsid w:val="00B9188E"/>
    <w:rsid w:val="00B91900"/>
    <w:rsid w:val="00B91992"/>
    <w:rsid w:val="00B91A22"/>
    <w:rsid w:val="00B91BD0"/>
    <w:rsid w:val="00B9212F"/>
    <w:rsid w:val="00B92607"/>
    <w:rsid w:val="00B92F13"/>
    <w:rsid w:val="00B9326B"/>
    <w:rsid w:val="00B93726"/>
    <w:rsid w:val="00B93749"/>
    <w:rsid w:val="00B94390"/>
    <w:rsid w:val="00B94A59"/>
    <w:rsid w:val="00B94D07"/>
    <w:rsid w:val="00B94EC1"/>
    <w:rsid w:val="00B9515C"/>
    <w:rsid w:val="00B955FC"/>
    <w:rsid w:val="00B95BA1"/>
    <w:rsid w:val="00B96831"/>
    <w:rsid w:val="00B96A8C"/>
    <w:rsid w:val="00B96A8D"/>
    <w:rsid w:val="00B96C17"/>
    <w:rsid w:val="00B96C3A"/>
    <w:rsid w:val="00B96CEA"/>
    <w:rsid w:val="00B96F5E"/>
    <w:rsid w:val="00B970FB"/>
    <w:rsid w:val="00B9715E"/>
    <w:rsid w:val="00B971CC"/>
    <w:rsid w:val="00B979AB"/>
    <w:rsid w:val="00B97C87"/>
    <w:rsid w:val="00B97D91"/>
    <w:rsid w:val="00B97DB3"/>
    <w:rsid w:val="00B97F5B"/>
    <w:rsid w:val="00BA04DD"/>
    <w:rsid w:val="00BA062A"/>
    <w:rsid w:val="00BA096B"/>
    <w:rsid w:val="00BA0B5D"/>
    <w:rsid w:val="00BA0B9A"/>
    <w:rsid w:val="00BA0BDF"/>
    <w:rsid w:val="00BA15B9"/>
    <w:rsid w:val="00BA1892"/>
    <w:rsid w:val="00BA212F"/>
    <w:rsid w:val="00BA250D"/>
    <w:rsid w:val="00BA2E50"/>
    <w:rsid w:val="00BA3563"/>
    <w:rsid w:val="00BA3869"/>
    <w:rsid w:val="00BA398E"/>
    <w:rsid w:val="00BA39AE"/>
    <w:rsid w:val="00BA4148"/>
    <w:rsid w:val="00BA41E1"/>
    <w:rsid w:val="00BA465A"/>
    <w:rsid w:val="00BA47FA"/>
    <w:rsid w:val="00BA5223"/>
    <w:rsid w:val="00BA529E"/>
    <w:rsid w:val="00BA541E"/>
    <w:rsid w:val="00BA554C"/>
    <w:rsid w:val="00BA569B"/>
    <w:rsid w:val="00BA571C"/>
    <w:rsid w:val="00BA59E8"/>
    <w:rsid w:val="00BA5A77"/>
    <w:rsid w:val="00BA5BEA"/>
    <w:rsid w:val="00BA5DDA"/>
    <w:rsid w:val="00BA5EF3"/>
    <w:rsid w:val="00BA5F07"/>
    <w:rsid w:val="00BA60B9"/>
    <w:rsid w:val="00BA6267"/>
    <w:rsid w:val="00BA653C"/>
    <w:rsid w:val="00BA6A3F"/>
    <w:rsid w:val="00BA6A63"/>
    <w:rsid w:val="00BA6BAC"/>
    <w:rsid w:val="00BA6E22"/>
    <w:rsid w:val="00BA6EC1"/>
    <w:rsid w:val="00BA6FED"/>
    <w:rsid w:val="00BA7063"/>
    <w:rsid w:val="00BA75F5"/>
    <w:rsid w:val="00BA7B0A"/>
    <w:rsid w:val="00BB00A0"/>
    <w:rsid w:val="00BB0AFA"/>
    <w:rsid w:val="00BB1296"/>
    <w:rsid w:val="00BB1464"/>
    <w:rsid w:val="00BB1596"/>
    <w:rsid w:val="00BB18DF"/>
    <w:rsid w:val="00BB1A27"/>
    <w:rsid w:val="00BB1AB0"/>
    <w:rsid w:val="00BB24BE"/>
    <w:rsid w:val="00BB24CF"/>
    <w:rsid w:val="00BB25EA"/>
    <w:rsid w:val="00BB294C"/>
    <w:rsid w:val="00BB2CC7"/>
    <w:rsid w:val="00BB3868"/>
    <w:rsid w:val="00BB3EBB"/>
    <w:rsid w:val="00BB429E"/>
    <w:rsid w:val="00BB45AC"/>
    <w:rsid w:val="00BB4626"/>
    <w:rsid w:val="00BB46A0"/>
    <w:rsid w:val="00BB4BAF"/>
    <w:rsid w:val="00BB4C3D"/>
    <w:rsid w:val="00BB4CBC"/>
    <w:rsid w:val="00BB4D5E"/>
    <w:rsid w:val="00BB4F39"/>
    <w:rsid w:val="00BB5172"/>
    <w:rsid w:val="00BB5379"/>
    <w:rsid w:val="00BB5A54"/>
    <w:rsid w:val="00BB5BD4"/>
    <w:rsid w:val="00BB5C30"/>
    <w:rsid w:val="00BB5FA0"/>
    <w:rsid w:val="00BB64D0"/>
    <w:rsid w:val="00BB68D8"/>
    <w:rsid w:val="00BB7652"/>
    <w:rsid w:val="00BB78FB"/>
    <w:rsid w:val="00BC05D5"/>
    <w:rsid w:val="00BC0B7D"/>
    <w:rsid w:val="00BC0BA4"/>
    <w:rsid w:val="00BC0F00"/>
    <w:rsid w:val="00BC10C2"/>
    <w:rsid w:val="00BC11DC"/>
    <w:rsid w:val="00BC1806"/>
    <w:rsid w:val="00BC20C3"/>
    <w:rsid w:val="00BC27D9"/>
    <w:rsid w:val="00BC2867"/>
    <w:rsid w:val="00BC319B"/>
    <w:rsid w:val="00BC350C"/>
    <w:rsid w:val="00BC3892"/>
    <w:rsid w:val="00BC3BA9"/>
    <w:rsid w:val="00BC3E84"/>
    <w:rsid w:val="00BC44CD"/>
    <w:rsid w:val="00BC4C1C"/>
    <w:rsid w:val="00BC4EAC"/>
    <w:rsid w:val="00BC4F5F"/>
    <w:rsid w:val="00BC4FB7"/>
    <w:rsid w:val="00BC5B5D"/>
    <w:rsid w:val="00BC5C7B"/>
    <w:rsid w:val="00BC6637"/>
    <w:rsid w:val="00BC671A"/>
    <w:rsid w:val="00BC6B88"/>
    <w:rsid w:val="00BC72C1"/>
    <w:rsid w:val="00BC7A92"/>
    <w:rsid w:val="00BC7DC1"/>
    <w:rsid w:val="00BC7E43"/>
    <w:rsid w:val="00BD0392"/>
    <w:rsid w:val="00BD0C44"/>
    <w:rsid w:val="00BD0DA3"/>
    <w:rsid w:val="00BD0EFD"/>
    <w:rsid w:val="00BD0FCC"/>
    <w:rsid w:val="00BD1228"/>
    <w:rsid w:val="00BD194E"/>
    <w:rsid w:val="00BD19F8"/>
    <w:rsid w:val="00BD1A89"/>
    <w:rsid w:val="00BD1B32"/>
    <w:rsid w:val="00BD1D38"/>
    <w:rsid w:val="00BD2143"/>
    <w:rsid w:val="00BD23B1"/>
    <w:rsid w:val="00BD272D"/>
    <w:rsid w:val="00BD28D1"/>
    <w:rsid w:val="00BD2924"/>
    <w:rsid w:val="00BD2A56"/>
    <w:rsid w:val="00BD2A77"/>
    <w:rsid w:val="00BD2D0D"/>
    <w:rsid w:val="00BD352F"/>
    <w:rsid w:val="00BD35A8"/>
    <w:rsid w:val="00BD37FD"/>
    <w:rsid w:val="00BD3C33"/>
    <w:rsid w:val="00BD3D2B"/>
    <w:rsid w:val="00BD40AA"/>
    <w:rsid w:val="00BD46E2"/>
    <w:rsid w:val="00BD46F7"/>
    <w:rsid w:val="00BD489B"/>
    <w:rsid w:val="00BD48CC"/>
    <w:rsid w:val="00BD4DFD"/>
    <w:rsid w:val="00BD5193"/>
    <w:rsid w:val="00BD5690"/>
    <w:rsid w:val="00BD5715"/>
    <w:rsid w:val="00BD5735"/>
    <w:rsid w:val="00BD58DB"/>
    <w:rsid w:val="00BD5A9F"/>
    <w:rsid w:val="00BD5C86"/>
    <w:rsid w:val="00BD5DC8"/>
    <w:rsid w:val="00BD60BC"/>
    <w:rsid w:val="00BD630F"/>
    <w:rsid w:val="00BD6388"/>
    <w:rsid w:val="00BD6480"/>
    <w:rsid w:val="00BD65B5"/>
    <w:rsid w:val="00BD6A03"/>
    <w:rsid w:val="00BD6C74"/>
    <w:rsid w:val="00BD72CD"/>
    <w:rsid w:val="00BD7428"/>
    <w:rsid w:val="00BD74A9"/>
    <w:rsid w:val="00BD78EA"/>
    <w:rsid w:val="00BD7969"/>
    <w:rsid w:val="00BD79F0"/>
    <w:rsid w:val="00BD7F96"/>
    <w:rsid w:val="00BE073D"/>
    <w:rsid w:val="00BE0927"/>
    <w:rsid w:val="00BE0B3B"/>
    <w:rsid w:val="00BE0CBB"/>
    <w:rsid w:val="00BE1476"/>
    <w:rsid w:val="00BE1550"/>
    <w:rsid w:val="00BE17D7"/>
    <w:rsid w:val="00BE1E80"/>
    <w:rsid w:val="00BE2242"/>
    <w:rsid w:val="00BE23B2"/>
    <w:rsid w:val="00BE260D"/>
    <w:rsid w:val="00BE299F"/>
    <w:rsid w:val="00BE2B02"/>
    <w:rsid w:val="00BE2E07"/>
    <w:rsid w:val="00BE31B7"/>
    <w:rsid w:val="00BE3403"/>
    <w:rsid w:val="00BE352C"/>
    <w:rsid w:val="00BE35E5"/>
    <w:rsid w:val="00BE3899"/>
    <w:rsid w:val="00BE38CF"/>
    <w:rsid w:val="00BE3928"/>
    <w:rsid w:val="00BE3E4D"/>
    <w:rsid w:val="00BE3E50"/>
    <w:rsid w:val="00BE435B"/>
    <w:rsid w:val="00BE480A"/>
    <w:rsid w:val="00BE4C7A"/>
    <w:rsid w:val="00BE4EBC"/>
    <w:rsid w:val="00BE5250"/>
    <w:rsid w:val="00BE5481"/>
    <w:rsid w:val="00BE58DD"/>
    <w:rsid w:val="00BE5B19"/>
    <w:rsid w:val="00BE5EB6"/>
    <w:rsid w:val="00BE6177"/>
    <w:rsid w:val="00BE61D2"/>
    <w:rsid w:val="00BE631C"/>
    <w:rsid w:val="00BE66C9"/>
    <w:rsid w:val="00BE66EE"/>
    <w:rsid w:val="00BE692C"/>
    <w:rsid w:val="00BE69E0"/>
    <w:rsid w:val="00BE69E7"/>
    <w:rsid w:val="00BE69F7"/>
    <w:rsid w:val="00BE74EC"/>
    <w:rsid w:val="00BE766D"/>
    <w:rsid w:val="00BF0060"/>
    <w:rsid w:val="00BF042B"/>
    <w:rsid w:val="00BF07D5"/>
    <w:rsid w:val="00BF089F"/>
    <w:rsid w:val="00BF0C07"/>
    <w:rsid w:val="00BF0E0C"/>
    <w:rsid w:val="00BF1196"/>
    <w:rsid w:val="00BF11C5"/>
    <w:rsid w:val="00BF12F4"/>
    <w:rsid w:val="00BF14F9"/>
    <w:rsid w:val="00BF1A1B"/>
    <w:rsid w:val="00BF1A79"/>
    <w:rsid w:val="00BF1ACF"/>
    <w:rsid w:val="00BF1D91"/>
    <w:rsid w:val="00BF1E7A"/>
    <w:rsid w:val="00BF3BD7"/>
    <w:rsid w:val="00BF4402"/>
    <w:rsid w:val="00BF46CB"/>
    <w:rsid w:val="00BF4AAE"/>
    <w:rsid w:val="00BF5067"/>
    <w:rsid w:val="00BF553D"/>
    <w:rsid w:val="00BF55AD"/>
    <w:rsid w:val="00BF596C"/>
    <w:rsid w:val="00BF5C18"/>
    <w:rsid w:val="00BF60E5"/>
    <w:rsid w:val="00BF6155"/>
    <w:rsid w:val="00BF68FA"/>
    <w:rsid w:val="00BF6B70"/>
    <w:rsid w:val="00BF6E36"/>
    <w:rsid w:val="00BF6F66"/>
    <w:rsid w:val="00BF7033"/>
    <w:rsid w:val="00BF715E"/>
    <w:rsid w:val="00BF73C6"/>
    <w:rsid w:val="00BF7979"/>
    <w:rsid w:val="00C00127"/>
    <w:rsid w:val="00C00481"/>
    <w:rsid w:val="00C0061E"/>
    <w:rsid w:val="00C00682"/>
    <w:rsid w:val="00C01201"/>
    <w:rsid w:val="00C01528"/>
    <w:rsid w:val="00C0169D"/>
    <w:rsid w:val="00C01FE5"/>
    <w:rsid w:val="00C02347"/>
    <w:rsid w:val="00C02C9A"/>
    <w:rsid w:val="00C02D2F"/>
    <w:rsid w:val="00C03488"/>
    <w:rsid w:val="00C03BA4"/>
    <w:rsid w:val="00C03CCE"/>
    <w:rsid w:val="00C03D77"/>
    <w:rsid w:val="00C03F47"/>
    <w:rsid w:val="00C0427B"/>
    <w:rsid w:val="00C04498"/>
    <w:rsid w:val="00C045DC"/>
    <w:rsid w:val="00C04AA0"/>
    <w:rsid w:val="00C04E11"/>
    <w:rsid w:val="00C05A8D"/>
    <w:rsid w:val="00C05D2A"/>
    <w:rsid w:val="00C06022"/>
    <w:rsid w:val="00C062C1"/>
    <w:rsid w:val="00C06753"/>
    <w:rsid w:val="00C06767"/>
    <w:rsid w:val="00C06FA6"/>
    <w:rsid w:val="00C0705E"/>
    <w:rsid w:val="00C075B8"/>
    <w:rsid w:val="00C07725"/>
    <w:rsid w:val="00C0789E"/>
    <w:rsid w:val="00C07A84"/>
    <w:rsid w:val="00C1011B"/>
    <w:rsid w:val="00C10177"/>
    <w:rsid w:val="00C102D5"/>
    <w:rsid w:val="00C1031F"/>
    <w:rsid w:val="00C1063D"/>
    <w:rsid w:val="00C10D5A"/>
    <w:rsid w:val="00C115E7"/>
    <w:rsid w:val="00C1186A"/>
    <w:rsid w:val="00C11932"/>
    <w:rsid w:val="00C119BF"/>
    <w:rsid w:val="00C11C60"/>
    <w:rsid w:val="00C12144"/>
    <w:rsid w:val="00C122C5"/>
    <w:rsid w:val="00C12AF8"/>
    <w:rsid w:val="00C12D0D"/>
    <w:rsid w:val="00C12EA7"/>
    <w:rsid w:val="00C13401"/>
    <w:rsid w:val="00C134A3"/>
    <w:rsid w:val="00C13BC2"/>
    <w:rsid w:val="00C13F06"/>
    <w:rsid w:val="00C141CC"/>
    <w:rsid w:val="00C143E1"/>
    <w:rsid w:val="00C144EC"/>
    <w:rsid w:val="00C153AD"/>
    <w:rsid w:val="00C153CD"/>
    <w:rsid w:val="00C157C5"/>
    <w:rsid w:val="00C15809"/>
    <w:rsid w:val="00C158EE"/>
    <w:rsid w:val="00C15971"/>
    <w:rsid w:val="00C15A23"/>
    <w:rsid w:val="00C15D95"/>
    <w:rsid w:val="00C15D96"/>
    <w:rsid w:val="00C15E8A"/>
    <w:rsid w:val="00C1643B"/>
    <w:rsid w:val="00C16511"/>
    <w:rsid w:val="00C16607"/>
    <w:rsid w:val="00C16BF8"/>
    <w:rsid w:val="00C16D12"/>
    <w:rsid w:val="00C16EFE"/>
    <w:rsid w:val="00C17117"/>
    <w:rsid w:val="00C17348"/>
    <w:rsid w:val="00C17468"/>
    <w:rsid w:val="00C174C0"/>
    <w:rsid w:val="00C178C1"/>
    <w:rsid w:val="00C179ED"/>
    <w:rsid w:val="00C17C9C"/>
    <w:rsid w:val="00C20497"/>
    <w:rsid w:val="00C20965"/>
    <w:rsid w:val="00C2096D"/>
    <w:rsid w:val="00C210EE"/>
    <w:rsid w:val="00C21101"/>
    <w:rsid w:val="00C21213"/>
    <w:rsid w:val="00C213A5"/>
    <w:rsid w:val="00C2172C"/>
    <w:rsid w:val="00C219CE"/>
    <w:rsid w:val="00C21A8E"/>
    <w:rsid w:val="00C21D83"/>
    <w:rsid w:val="00C21DD2"/>
    <w:rsid w:val="00C22B4F"/>
    <w:rsid w:val="00C22C37"/>
    <w:rsid w:val="00C22E9E"/>
    <w:rsid w:val="00C2325D"/>
    <w:rsid w:val="00C236CA"/>
    <w:rsid w:val="00C23BD3"/>
    <w:rsid w:val="00C23DA9"/>
    <w:rsid w:val="00C2418F"/>
    <w:rsid w:val="00C24554"/>
    <w:rsid w:val="00C24707"/>
    <w:rsid w:val="00C248E0"/>
    <w:rsid w:val="00C248FD"/>
    <w:rsid w:val="00C24D18"/>
    <w:rsid w:val="00C24ED2"/>
    <w:rsid w:val="00C24F3E"/>
    <w:rsid w:val="00C25164"/>
    <w:rsid w:val="00C2523C"/>
    <w:rsid w:val="00C25305"/>
    <w:rsid w:val="00C25512"/>
    <w:rsid w:val="00C25709"/>
    <w:rsid w:val="00C257D8"/>
    <w:rsid w:val="00C25E56"/>
    <w:rsid w:val="00C26013"/>
    <w:rsid w:val="00C2609D"/>
    <w:rsid w:val="00C262B6"/>
    <w:rsid w:val="00C2643A"/>
    <w:rsid w:val="00C264D9"/>
    <w:rsid w:val="00C26FB4"/>
    <w:rsid w:val="00C27079"/>
    <w:rsid w:val="00C27C99"/>
    <w:rsid w:val="00C27D08"/>
    <w:rsid w:val="00C27D5B"/>
    <w:rsid w:val="00C304EA"/>
    <w:rsid w:val="00C3052D"/>
    <w:rsid w:val="00C30BDC"/>
    <w:rsid w:val="00C30E19"/>
    <w:rsid w:val="00C30F31"/>
    <w:rsid w:val="00C311B0"/>
    <w:rsid w:val="00C311B1"/>
    <w:rsid w:val="00C312A7"/>
    <w:rsid w:val="00C3139A"/>
    <w:rsid w:val="00C31428"/>
    <w:rsid w:val="00C31AF7"/>
    <w:rsid w:val="00C31FFB"/>
    <w:rsid w:val="00C32143"/>
    <w:rsid w:val="00C32171"/>
    <w:rsid w:val="00C323A0"/>
    <w:rsid w:val="00C32431"/>
    <w:rsid w:val="00C32738"/>
    <w:rsid w:val="00C328F3"/>
    <w:rsid w:val="00C32D05"/>
    <w:rsid w:val="00C32EB4"/>
    <w:rsid w:val="00C3312C"/>
    <w:rsid w:val="00C3355B"/>
    <w:rsid w:val="00C33806"/>
    <w:rsid w:val="00C338C2"/>
    <w:rsid w:val="00C3390F"/>
    <w:rsid w:val="00C33A37"/>
    <w:rsid w:val="00C33C75"/>
    <w:rsid w:val="00C33D54"/>
    <w:rsid w:val="00C3407C"/>
    <w:rsid w:val="00C340AB"/>
    <w:rsid w:val="00C3433C"/>
    <w:rsid w:val="00C34539"/>
    <w:rsid w:val="00C34E6A"/>
    <w:rsid w:val="00C351FC"/>
    <w:rsid w:val="00C356CC"/>
    <w:rsid w:val="00C35858"/>
    <w:rsid w:val="00C35A99"/>
    <w:rsid w:val="00C35A9A"/>
    <w:rsid w:val="00C3615A"/>
    <w:rsid w:val="00C3625F"/>
    <w:rsid w:val="00C3640D"/>
    <w:rsid w:val="00C3672D"/>
    <w:rsid w:val="00C3688D"/>
    <w:rsid w:val="00C36A32"/>
    <w:rsid w:val="00C36B83"/>
    <w:rsid w:val="00C3719D"/>
    <w:rsid w:val="00C373AD"/>
    <w:rsid w:val="00C37635"/>
    <w:rsid w:val="00C37687"/>
    <w:rsid w:val="00C37968"/>
    <w:rsid w:val="00C37E8A"/>
    <w:rsid w:val="00C401DB"/>
    <w:rsid w:val="00C40740"/>
    <w:rsid w:val="00C40AC1"/>
    <w:rsid w:val="00C40B24"/>
    <w:rsid w:val="00C40E92"/>
    <w:rsid w:val="00C411B9"/>
    <w:rsid w:val="00C41509"/>
    <w:rsid w:val="00C416D2"/>
    <w:rsid w:val="00C416EF"/>
    <w:rsid w:val="00C416F5"/>
    <w:rsid w:val="00C418F4"/>
    <w:rsid w:val="00C41ECB"/>
    <w:rsid w:val="00C42078"/>
    <w:rsid w:val="00C4216D"/>
    <w:rsid w:val="00C4246F"/>
    <w:rsid w:val="00C425AE"/>
    <w:rsid w:val="00C42DDD"/>
    <w:rsid w:val="00C43361"/>
    <w:rsid w:val="00C435C8"/>
    <w:rsid w:val="00C441A2"/>
    <w:rsid w:val="00C441EE"/>
    <w:rsid w:val="00C44B0F"/>
    <w:rsid w:val="00C44EA7"/>
    <w:rsid w:val="00C44ED0"/>
    <w:rsid w:val="00C44FAD"/>
    <w:rsid w:val="00C45403"/>
    <w:rsid w:val="00C454D1"/>
    <w:rsid w:val="00C4577B"/>
    <w:rsid w:val="00C45888"/>
    <w:rsid w:val="00C460E3"/>
    <w:rsid w:val="00C46492"/>
    <w:rsid w:val="00C46553"/>
    <w:rsid w:val="00C46604"/>
    <w:rsid w:val="00C468F1"/>
    <w:rsid w:val="00C4694A"/>
    <w:rsid w:val="00C47022"/>
    <w:rsid w:val="00C470A0"/>
    <w:rsid w:val="00C4717A"/>
    <w:rsid w:val="00C4737C"/>
    <w:rsid w:val="00C473AA"/>
    <w:rsid w:val="00C473CF"/>
    <w:rsid w:val="00C478E7"/>
    <w:rsid w:val="00C47A48"/>
    <w:rsid w:val="00C47E52"/>
    <w:rsid w:val="00C47E97"/>
    <w:rsid w:val="00C47F0B"/>
    <w:rsid w:val="00C50146"/>
    <w:rsid w:val="00C5073A"/>
    <w:rsid w:val="00C50BAF"/>
    <w:rsid w:val="00C50D67"/>
    <w:rsid w:val="00C5121D"/>
    <w:rsid w:val="00C51490"/>
    <w:rsid w:val="00C515CA"/>
    <w:rsid w:val="00C51BD6"/>
    <w:rsid w:val="00C51DB4"/>
    <w:rsid w:val="00C52297"/>
    <w:rsid w:val="00C52382"/>
    <w:rsid w:val="00C5240F"/>
    <w:rsid w:val="00C524A2"/>
    <w:rsid w:val="00C52F1B"/>
    <w:rsid w:val="00C53311"/>
    <w:rsid w:val="00C536A2"/>
    <w:rsid w:val="00C53CF6"/>
    <w:rsid w:val="00C53CFC"/>
    <w:rsid w:val="00C5416A"/>
    <w:rsid w:val="00C54196"/>
    <w:rsid w:val="00C5425B"/>
    <w:rsid w:val="00C543FD"/>
    <w:rsid w:val="00C546E9"/>
    <w:rsid w:val="00C54BC6"/>
    <w:rsid w:val="00C54CDA"/>
    <w:rsid w:val="00C55058"/>
    <w:rsid w:val="00C55B8D"/>
    <w:rsid w:val="00C55BD2"/>
    <w:rsid w:val="00C55BE4"/>
    <w:rsid w:val="00C55CC9"/>
    <w:rsid w:val="00C56BA0"/>
    <w:rsid w:val="00C56CEC"/>
    <w:rsid w:val="00C5707D"/>
    <w:rsid w:val="00C57146"/>
    <w:rsid w:val="00C5724E"/>
    <w:rsid w:val="00C575C7"/>
    <w:rsid w:val="00C5765D"/>
    <w:rsid w:val="00C57AB5"/>
    <w:rsid w:val="00C60708"/>
    <w:rsid w:val="00C607D2"/>
    <w:rsid w:val="00C60867"/>
    <w:rsid w:val="00C611A8"/>
    <w:rsid w:val="00C6151B"/>
    <w:rsid w:val="00C61C75"/>
    <w:rsid w:val="00C6217C"/>
    <w:rsid w:val="00C622D5"/>
    <w:rsid w:val="00C62670"/>
    <w:rsid w:val="00C6327B"/>
    <w:rsid w:val="00C632A7"/>
    <w:rsid w:val="00C63604"/>
    <w:rsid w:val="00C638A8"/>
    <w:rsid w:val="00C639D3"/>
    <w:rsid w:val="00C63F53"/>
    <w:rsid w:val="00C650B0"/>
    <w:rsid w:val="00C651D9"/>
    <w:rsid w:val="00C6580E"/>
    <w:rsid w:val="00C65814"/>
    <w:rsid w:val="00C65976"/>
    <w:rsid w:val="00C659C8"/>
    <w:rsid w:val="00C65DCB"/>
    <w:rsid w:val="00C66577"/>
    <w:rsid w:val="00C66A20"/>
    <w:rsid w:val="00C66B7A"/>
    <w:rsid w:val="00C66D9A"/>
    <w:rsid w:val="00C66F96"/>
    <w:rsid w:val="00C67127"/>
    <w:rsid w:val="00C6719E"/>
    <w:rsid w:val="00C674EF"/>
    <w:rsid w:val="00C67BAA"/>
    <w:rsid w:val="00C67F9E"/>
    <w:rsid w:val="00C700E8"/>
    <w:rsid w:val="00C705E3"/>
    <w:rsid w:val="00C706B6"/>
    <w:rsid w:val="00C70757"/>
    <w:rsid w:val="00C70D40"/>
    <w:rsid w:val="00C70D62"/>
    <w:rsid w:val="00C71070"/>
    <w:rsid w:val="00C712B9"/>
    <w:rsid w:val="00C71604"/>
    <w:rsid w:val="00C7160D"/>
    <w:rsid w:val="00C7188B"/>
    <w:rsid w:val="00C71961"/>
    <w:rsid w:val="00C71A13"/>
    <w:rsid w:val="00C72899"/>
    <w:rsid w:val="00C72A70"/>
    <w:rsid w:val="00C72C20"/>
    <w:rsid w:val="00C72D01"/>
    <w:rsid w:val="00C72DD3"/>
    <w:rsid w:val="00C7356B"/>
    <w:rsid w:val="00C73EF8"/>
    <w:rsid w:val="00C7412B"/>
    <w:rsid w:val="00C741A5"/>
    <w:rsid w:val="00C741F3"/>
    <w:rsid w:val="00C7477F"/>
    <w:rsid w:val="00C74CC4"/>
    <w:rsid w:val="00C75202"/>
    <w:rsid w:val="00C753EE"/>
    <w:rsid w:val="00C754F0"/>
    <w:rsid w:val="00C7553D"/>
    <w:rsid w:val="00C7579C"/>
    <w:rsid w:val="00C759B6"/>
    <w:rsid w:val="00C75F5F"/>
    <w:rsid w:val="00C75FB8"/>
    <w:rsid w:val="00C76149"/>
    <w:rsid w:val="00C76365"/>
    <w:rsid w:val="00C763D9"/>
    <w:rsid w:val="00C7663D"/>
    <w:rsid w:val="00C76A56"/>
    <w:rsid w:val="00C76A64"/>
    <w:rsid w:val="00C76AD6"/>
    <w:rsid w:val="00C76B91"/>
    <w:rsid w:val="00C7713F"/>
    <w:rsid w:val="00C773B9"/>
    <w:rsid w:val="00C77642"/>
    <w:rsid w:val="00C776AD"/>
    <w:rsid w:val="00C77BC6"/>
    <w:rsid w:val="00C77F32"/>
    <w:rsid w:val="00C77F62"/>
    <w:rsid w:val="00C801CD"/>
    <w:rsid w:val="00C801FC"/>
    <w:rsid w:val="00C805DA"/>
    <w:rsid w:val="00C8078F"/>
    <w:rsid w:val="00C8087A"/>
    <w:rsid w:val="00C80A87"/>
    <w:rsid w:val="00C80BB9"/>
    <w:rsid w:val="00C80BF6"/>
    <w:rsid w:val="00C80C37"/>
    <w:rsid w:val="00C80E79"/>
    <w:rsid w:val="00C810D7"/>
    <w:rsid w:val="00C815AF"/>
    <w:rsid w:val="00C81838"/>
    <w:rsid w:val="00C820DC"/>
    <w:rsid w:val="00C82233"/>
    <w:rsid w:val="00C82363"/>
    <w:rsid w:val="00C823C4"/>
    <w:rsid w:val="00C824BE"/>
    <w:rsid w:val="00C826C3"/>
    <w:rsid w:val="00C827DE"/>
    <w:rsid w:val="00C828DA"/>
    <w:rsid w:val="00C82923"/>
    <w:rsid w:val="00C82A3D"/>
    <w:rsid w:val="00C83275"/>
    <w:rsid w:val="00C83371"/>
    <w:rsid w:val="00C83631"/>
    <w:rsid w:val="00C8395E"/>
    <w:rsid w:val="00C839C0"/>
    <w:rsid w:val="00C839DD"/>
    <w:rsid w:val="00C83D4D"/>
    <w:rsid w:val="00C83DC6"/>
    <w:rsid w:val="00C84249"/>
    <w:rsid w:val="00C84622"/>
    <w:rsid w:val="00C84A24"/>
    <w:rsid w:val="00C84AC0"/>
    <w:rsid w:val="00C84BF9"/>
    <w:rsid w:val="00C84FA0"/>
    <w:rsid w:val="00C84FC2"/>
    <w:rsid w:val="00C850DC"/>
    <w:rsid w:val="00C855E3"/>
    <w:rsid w:val="00C858A6"/>
    <w:rsid w:val="00C85C3F"/>
    <w:rsid w:val="00C86CAA"/>
    <w:rsid w:val="00C86CFC"/>
    <w:rsid w:val="00C86F4E"/>
    <w:rsid w:val="00C8720D"/>
    <w:rsid w:val="00C87A4E"/>
    <w:rsid w:val="00C87B5D"/>
    <w:rsid w:val="00C90046"/>
    <w:rsid w:val="00C90383"/>
    <w:rsid w:val="00C907D3"/>
    <w:rsid w:val="00C90BFA"/>
    <w:rsid w:val="00C90C16"/>
    <w:rsid w:val="00C90E5A"/>
    <w:rsid w:val="00C90EB3"/>
    <w:rsid w:val="00C92114"/>
    <w:rsid w:val="00C92241"/>
    <w:rsid w:val="00C9226D"/>
    <w:rsid w:val="00C92564"/>
    <w:rsid w:val="00C9259F"/>
    <w:rsid w:val="00C9286A"/>
    <w:rsid w:val="00C92B86"/>
    <w:rsid w:val="00C92D3B"/>
    <w:rsid w:val="00C93143"/>
    <w:rsid w:val="00C9356F"/>
    <w:rsid w:val="00C937DA"/>
    <w:rsid w:val="00C9384A"/>
    <w:rsid w:val="00C93EA3"/>
    <w:rsid w:val="00C94048"/>
    <w:rsid w:val="00C94317"/>
    <w:rsid w:val="00C944A4"/>
    <w:rsid w:val="00C94A30"/>
    <w:rsid w:val="00C94DB5"/>
    <w:rsid w:val="00C94FC5"/>
    <w:rsid w:val="00C9503B"/>
    <w:rsid w:val="00C95A50"/>
    <w:rsid w:val="00C95C90"/>
    <w:rsid w:val="00C95EF8"/>
    <w:rsid w:val="00C95F67"/>
    <w:rsid w:val="00C963B6"/>
    <w:rsid w:val="00C963C7"/>
    <w:rsid w:val="00C966EA"/>
    <w:rsid w:val="00C96940"/>
    <w:rsid w:val="00C96CC1"/>
    <w:rsid w:val="00C974DF"/>
    <w:rsid w:val="00C9757F"/>
    <w:rsid w:val="00C9764B"/>
    <w:rsid w:val="00C977E7"/>
    <w:rsid w:val="00C97859"/>
    <w:rsid w:val="00C979FD"/>
    <w:rsid w:val="00C97A9A"/>
    <w:rsid w:val="00C97F6F"/>
    <w:rsid w:val="00CA03F7"/>
    <w:rsid w:val="00CA0813"/>
    <w:rsid w:val="00CA09D8"/>
    <w:rsid w:val="00CA0BA9"/>
    <w:rsid w:val="00CA0DF7"/>
    <w:rsid w:val="00CA1052"/>
    <w:rsid w:val="00CA1093"/>
    <w:rsid w:val="00CA17FF"/>
    <w:rsid w:val="00CA1A68"/>
    <w:rsid w:val="00CA1CCE"/>
    <w:rsid w:val="00CA1D4D"/>
    <w:rsid w:val="00CA1DB7"/>
    <w:rsid w:val="00CA1F0E"/>
    <w:rsid w:val="00CA2872"/>
    <w:rsid w:val="00CA293F"/>
    <w:rsid w:val="00CA299C"/>
    <w:rsid w:val="00CA2FC2"/>
    <w:rsid w:val="00CA319F"/>
    <w:rsid w:val="00CA32BF"/>
    <w:rsid w:val="00CA3A33"/>
    <w:rsid w:val="00CA3C76"/>
    <w:rsid w:val="00CA3EE4"/>
    <w:rsid w:val="00CA412E"/>
    <w:rsid w:val="00CA44CA"/>
    <w:rsid w:val="00CA469E"/>
    <w:rsid w:val="00CA49A9"/>
    <w:rsid w:val="00CA49CE"/>
    <w:rsid w:val="00CA4A03"/>
    <w:rsid w:val="00CA4D46"/>
    <w:rsid w:val="00CA5074"/>
    <w:rsid w:val="00CA5423"/>
    <w:rsid w:val="00CA57F6"/>
    <w:rsid w:val="00CA5ECE"/>
    <w:rsid w:val="00CA6396"/>
    <w:rsid w:val="00CA68D1"/>
    <w:rsid w:val="00CA6D14"/>
    <w:rsid w:val="00CA714D"/>
    <w:rsid w:val="00CA7314"/>
    <w:rsid w:val="00CA7621"/>
    <w:rsid w:val="00CA7630"/>
    <w:rsid w:val="00CA76CF"/>
    <w:rsid w:val="00CB00AE"/>
    <w:rsid w:val="00CB00F5"/>
    <w:rsid w:val="00CB0152"/>
    <w:rsid w:val="00CB02CD"/>
    <w:rsid w:val="00CB0364"/>
    <w:rsid w:val="00CB093E"/>
    <w:rsid w:val="00CB0B1B"/>
    <w:rsid w:val="00CB11C3"/>
    <w:rsid w:val="00CB1808"/>
    <w:rsid w:val="00CB1F31"/>
    <w:rsid w:val="00CB2C42"/>
    <w:rsid w:val="00CB308A"/>
    <w:rsid w:val="00CB3765"/>
    <w:rsid w:val="00CB377C"/>
    <w:rsid w:val="00CB3802"/>
    <w:rsid w:val="00CB38E2"/>
    <w:rsid w:val="00CB3B6D"/>
    <w:rsid w:val="00CB43B2"/>
    <w:rsid w:val="00CB443B"/>
    <w:rsid w:val="00CB4628"/>
    <w:rsid w:val="00CB4933"/>
    <w:rsid w:val="00CB4F91"/>
    <w:rsid w:val="00CB513B"/>
    <w:rsid w:val="00CB5AA4"/>
    <w:rsid w:val="00CB5D21"/>
    <w:rsid w:val="00CB5E81"/>
    <w:rsid w:val="00CB5FD2"/>
    <w:rsid w:val="00CB6038"/>
    <w:rsid w:val="00CB60CE"/>
    <w:rsid w:val="00CB68EF"/>
    <w:rsid w:val="00CB6BB8"/>
    <w:rsid w:val="00CB6DE3"/>
    <w:rsid w:val="00CB7261"/>
    <w:rsid w:val="00CB739D"/>
    <w:rsid w:val="00CB749A"/>
    <w:rsid w:val="00CB7C0B"/>
    <w:rsid w:val="00CB7C2E"/>
    <w:rsid w:val="00CB7E77"/>
    <w:rsid w:val="00CC00D3"/>
    <w:rsid w:val="00CC04AD"/>
    <w:rsid w:val="00CC0CCE"/>
    <w:rsid w:val="00CC0FA8"/>
    <w:rsid w:val="00CC103F"/>
    <w:rsid w:val="00CC1C13"/>
    <w:rsid w:val="00CC2095"/>
    <w:rsid w:val="00CC20B0"/>
    <w:rsid w:val="00CC2E4E"/>
    <w:rsid w:val="00CC31A6"/>
    <w:rsid w:val="00CC3555"/>
    <w:rsid w:val="00CC3640"/>
    <w:rsid w:val="00CC383E"/>
    <w:rsid w:val="00CC3965"/>
    <w:rsid w:val="00CC39D4"/>
    <w:rsid w:val="00CC3C16"/>
    <w:rsid w:val="00CC3C3C"/>
    <w:rsid w:val="00CC3E88"/>
    <w:rsid w:val="00CC417D"/>
    <w:rsid w:val="00CC48C5"/>
    <w:rsid w:val="00CC48D8"/>
    <w:rsid w:val="00CC49B4"/>
    <w:rsid w:val="00CC49C3"/>
    <w:rsid w:val="00CC49E9"/>
    <w:rsid w:val="00CC4CDD"/>
    <w:rsid w:val="00CC4E7A"/>
    <w:rsid w:val="00CC4E89"/>
    <w:rsid w:val="00CC5244"/>
    <w:rsid w:val="00CC54BF"/>
    <w:rsid w:val="00CC5A66"/>
    <w:rsid w:val="00CC5E64"/>
    <w:rsid w:val="00CC6164"/>
    <w:rsid w:val="00CC64AA"/>
    <w:rsid w:val="00CC68C4"/>
    <w:rsid w:val="00CC6977"/>
    <w:rsid w:val="00CC69AB"/>
    <w:rsid w:val="00CC6DB2"/>
    <w:rsid w:val="00CC710B"/>
    <w:rsid w:val="00CC7391"/>
    <w:rsid w:val="00CC7433"/>
    <w:rsid w:val="00CC752A"/>
    <w:rsid w:val="00CC7732"/>
    <w:rsid w:val="00CC7812"/>
    <w:rsid w:val="00CC7A78"/>
    <w:rsid w:val="00CC7C71"/>
    <w:rsid w:val="00CC7F73"/>
    <w:rsid w:val="00CD0681"/>
    <w:rsid w:val="00CD0E47"/>
    <w:rsid w:val="00CD110E"/>
    <w:rsid w:val="00CD1287"/>
    <w:rsid w:val="00CD155C"/>
    <w:rsid w:val="00CD15EB"/>
    <w:rsid w:val="00CD176E"/>
    <w:rsid w:val="00CD17CC"/>
    <w:rsid w:val="00CD1999"/>
    <w:rsid w:val="00CD1B6C"/>
    <w:rsid w:val="00CD2034"/>
    <w:rsid w:val="00CD227A"/>
    <w:rsid w:val="00CD2863"/>
    <w:rsid w:val="00CD293F"/>
    <w:rsid w:val="00CD2DC1"/>
    <w:rsid w:val="00CD2E5A"/>
    <w:rsid w:val="00CD2F80"/>
    <w:rsid w:val="00CD3215"/>
    <w:rsid w:val="00CD37DF"/>
    <w:rsid w:val="00CD3A59"/>
    <w:rsid w:val="00CD3AB4"/>
    <w:rsid w:val="00CD468E"/>
    <w:rsid w:val="00CD4C07"/>
    <w:rsid w:val="00CD4C2C"/>
    <w:rsid w:val="00CD50BF"/>
    <w:rsid w:val="00CD538C"/>
    <w:rsid w:val="00CD5907"/>
    <w:rsid w:val="00CD598A"/>
    <w:rsid w:val="00CD5995"/>
    <w:rsid w:val="00CD5A06"/>
    <w:rsid w:val="00CD5B06"/>
    <w:rsid w:val="00CD5BDF"/>
    <w:rsid w:val="00CD5D16"/>
    <w:rsid w:val="00CD5F13"/>
    <w:rsid w:val="00CD6545"/>
    <w:rsid w:val="00CD66C4"/>
    <w:rsid w:val="00CD6783"/>
    <w:rsid w:val="00CD6C53"/>
    <w:rsid w:val="00CD74A6"/>
    <w:rsid w:val="00CD752E"/>
    <w:rsid w:val="00CD75CD"/>
    <w:rsid w:val="00CD77A6"/>
    <w:rsid w:val="00CD77C1"/>
    <w:rsid w:val="00CE02C1"/>
    <w:rsid w:val="00CE03FD"/>
    <w:rsid w:val="00CE0509"/>
    <w:rsid w:val="00CE0890"/>
    <w:rsid w:val="00CE0A2B"/>
    <w:rsid w:val="00CE0F5E"/>
    <w:rsid w:val="00CE13DE"/>
    <w:rsid w:val="00CE1433"/>
    <w:rsid w:val="00CE14BF"/>
    <w:rsid w:val="00CE155D"/>
    <w:rsid w:val="00CE1824"/>
    <w:rsid w:val="00CE1F21"/>
    <w:rsid w:val="00CE22BA"/>
    <w:rsid w:val="00CE22F2"/>
    <w:rsid w:val="00CE23CF"/>
    <w:rsid w:val="00CE24E9"/>
    <w:rsid w:val="00CE25B6"/>
    <w:rsid w:val="00CE2643"/>
    <w:rsid w:val="00CE2686"/>
    <w:rsid w:val="00CE2721"/>
    <w:rsid w:val="00CE299F"/>
    <w:rsid w:val="00CE2ABD"/>
    <w:rsid w:val="00CE2D30"/>
    <w:rsid w:val="00CE2D6A"/>
    <w:rsid w:val="00CE2ED0"/>
    <w:rsid w:val="00CE349B"/>
    <w:rsid w:val="00CE353D"/>
    <w:rsid w:val="00CE392D"/>
    <w:rsid w:val="00CE3C5B"/>
    <w:rsid w:val="00CE468E"/>
    <w:rsid w:val="00CE476A"/>
    <w:rsid w:val="00CE48CF"/>
    <w:rsid w:val="00CE48DC"/>
    <w:rsid w:val="00CE50E5"/>
    <w:rsid w:val="00CE5151"/>
    <w:rsid w:val="00CE5E04"/>
    <w:rsid w:val="00CE61F5"/>
    <w:rsid w:val="00CE6DF4"/>
    <w:rsid w:val="00CE78DF"/>
    <w:rsid w:val="00CE79FD"/>
    <w:rsid w:val="00CE7F5C"/>
    <w:rsid w:val="00CE7FAC"/>
    <w:rsid w:val="00CF02B4"/>
    <w:rsid w:val="00CF06F8"/>
    <w:rsid w:val="00CF08E6"/>
    <w:rsid w:val="00CF0B3D"/>
    <w:rsid w:val="00CF0DAE"/>
    <w:rsid w:val="00CF11C1"/>
    <w:rsid w:val="00CF12AE"/>
    <w:rsid w:val="00CF16FA"/>
    <w:rsid w:val="00CF19D6"/>
    <w:rsid w:val="00CF1A47"/>
    <w:rsid w:val="00CF2392"/>
    <w:rsid w:val="00CF2492"/>
    <w:rsid w:val="00CF2584"/>
    <w:rsid w:val="00CF2DD0"/>
    <w:rsid w:val="00CF310E"/>
    <w:rsid w:val="00CF33AD"/>
    <w:rsid w:val="00CF36DD"/>
    <w:rsid w:val="00CF3AE0"/>
    <w:rsid w:val="00CF3D87"/>
    <w:rsid w:val="00CF4813"/>
    <w:rsid w:val="00CF4C34"/>
    <w:rsid w:val="00CF4C57"/>
    <w:rsid w:val="00CF5194"/>
    <w:rsid w:val="00CF5807"/>
    <w:rsid w:val="00CF594D"/>
    <w:rsid w:val="00CF598D"/>
    <w:rsid w:val="00CF5AD1"/>
    <w:rsid w:val="00CF60F8"/>
    <w:rsid w:val="00CF62C9"/>
    <w:rsid w:val="00CF637E"/>
    <w:rsid w:val="00CF65F2"/>
    <w:rsid w:val="00CF69C7"/>
    <w:rsid w:val="00CF6C86"/>
    <w:rsid w:val="00CF6D50"/>
    <w:rsid w:val="00CF7DB9"/>
    <w:rsid w:val="00CF7E94"/>
    <w:rsid w:val="00D0071F"/>
    <w:rsid w:val="00D00CB4"/>
    <w:rsid w:val="00D00D6C"/>
    <w:rsid w:val="00D00ED9"/>
    <w:rsid w:val="00D01017"/>
    <w:rsid w:val="00D0199F"/>
    <w:rsid w:val="00D01F88"/>
    <w:rsid w:val="00D020F6"/>
    <w:rsid w:val="00D02E05"/>
    <w:rsid w:val="00D02F4E"/>
    <w:rsid w:val="00D03BD1"/>
    <w:rsid w:val="00D042E2"/>
    <w:rsid w:val="00D047D9"/>
    <w:rsid w:val="00D0490B"/>
    <w:rsid w:val="00D049B7"/>
    <w:rsid w:val="00D04AAE"/>
    <w:rsid w:val="00D04D17"/>
    <w:rsid w:val="00D053BC"/>
    <w:rsid w:val="00D053E5"/>
    <w:rsid w:val="00D05445"/>
    <w:rsid w:val="00D05552"/>
    <w:rsid w:val="00D055C2"/>
    <w:rsid w:val="00D05904"/>
    <w:rsid w:val="00D05AE4"/>
    <w:rsid w:val="00D05C25"/>
    <w:rsid w:val="00D05ED8"/>
    <w:rsid w:val="00D05F72"/>
    <w:rsid w:val="00D05F80"/>
    <w:rsid w:val="00D061C8"/>
    <w:rsid w:val="00D063B2"/>
    <w:rsid w:val="00D066B4"/>
    <w:rsid w:val="00D069EE"/>
    <w:rsid w:val="00D06E00"/>
    <w:rsid w:val="00D06F6B"/>
    <w:rsid w:val="00D071DB"/>
    <w:rsid w:val="00D07600"/>
    <w:rsid w:val="00D0764F"/>
    <w:rsid w:val="00D07737"/>
    <w:rsid w:val="00D07B72"/>
    <w:rsid w:val="00D07C2B"/>
    <w:rsid w:val="00D07C8A"/>
    <w:rsid w:val="00D10289"/>
    <w:rsid w:val="00D10342"/>
    <w:rsid w:val="00D103D7"/>
    <w:rsid w:val="00D105E8"/>
    <w:rsid w:val="00D10A7D"/>
    <w:rsid w:val="00D10B40"/>
    <w:rsid w:val="00D10C79"/>
    <w:rsid w:val="00D10CBE"/>
    <w:rsid w:val="00D10CD9"/>
    <w:rsid w:val="00D10D3D"/>
    <w:rsid w:val="00D110B3"/>
    <w:rsid w:val="00D112DD"/>
    <w:rsid w:val="00D11646"/>
    <w:rsid w:val="00D1170D"/>
    <w:rsid w:val="00D11B50"/>
    <w:rsid w:val="00D12154"/>
    <w:rsid w:val="00D1238A"/>
    <w:rsid w:val="00D125D9"/>
    <w:rsid w:val="00D12AD6"/>
    <w:rsid w:val="00D12B11"/>
    <w:rsid w:val="00D12DB8"/>
    <w:rsid w:val="00D13546"/>
    <w:rsid w:val="00D1378A"/>
    <w:rsid w:val="00D13ABB"/>
    <w:rsid w:val="00D13E28"/>
    <w:rsid w:val="00D1407F"/>
    <w:rsid w:val="00D14235"/>
    <w:rsid w:val="00D14779"/>
    <w:rsid w:val="00D15014"/>
    <w:rsid w:val="00D154ED"/>
    <w:rsid w:val="00D15787"/>
    <w:rsid w:val="00D158BA"/>
    <w:rsid w:val="00D158E8"/>
    <w:rsid w:val="00D15904"/>
    <w:rsid w:val="00D15DDA"/>
    <w:rsid w:val="00D1632E"/>
    <w:rsid w:val="00D165A6"/>
    <w:rsid w:val="00D168FD"/>
    <w:rsid w:val="00D16952"/>
    <w:rsid w:val="00D16AD8"/>
    <w:rsid w:val="00D16C1B"/>
    <w:rsid w:val="00D16EB1"/>
    <w:rsid w:val="00D171F0"/>
    <w:rsid w:val="00D173EA"/>
    <w:rsid w:val="00D1750D"/>
    <w:rsid w:val="00D178E7"/>
    <w:rsid w:val="00D17D12"/>
    <w:rsid w:val="00D17DEB"/>
    <w:rsid w:val="00D17E51"/>
    <w:rsid w:val="00D17F74"/>
    <w:rsid w:val="00D203C6"/>
    <w:rsid w:val="00D20A58"/>
    <w:rsid w:val="00D20E0A"/>
    <w:rsid w:val="00D20F8B"/>
    <w:rsid w:val="00D2137C"/>
    <w:rsid w:val="00D217C6"/>
    <w:rsid w:val="00D21A44"/>
    <w:rsid w:val="00D21A63"/>
    <w:rsid w:val="00D21B09"/>
    <w:rsid w:val="00D21C81"/>
    <w:rsid w:val="00D22548"/>
    <w:rsid w:val="00D225C2"/>
    <w:rsid w:val="00D22883"/>
    <w:rsid w:val="00D22901"/>
    <w:rsid w:val="00D22EAD"/>
    <w:rsid w:val="00D23688"/>
    <w:rsid w:val="00D23C70"/>
    <w:rsid w:val="00D23FD4"/>
    <w:rsid w:val="00D2405F"/>
    <w:rsid w:val="00D242D8"/>
    <w:rsid w:val="00D24457"/>
    <w:rsid w:val="00D24607"/>
    <w:rsid w:val="00D24893"/>
    <w:rsid w:val="00D24CA8"/>
    <w:rsid w:val="00D24FB0"/>
    <w:rsid w:val="00D25000"/>
    <w:rsid w:val="00D2529F"/>
    <w:rsid w:val="00D25537"/>
    <w:rsid w:val="00D2575B"/>
    <w:rsid w:val="00D25966"/>
    <w:rsid w:val="00D25C19"/>
    <w:rsid w:val="00D25DCC"/>
    <w:rsid w:val="00D25F0F"/>
    <w:rsid w:val="00D26AA0"/>
    <w:rsid w:val="00D26D1C"/>
    <w:rsid w:val="00D27092"/>
    <w:rsid w:val="00D272DE"/>
    <w:rsid w:val="00D278AC"/>
    <w:rsid w:val="00D27C2A"/>
    <w:rsid w:val="00D27E4D"/>
    <w:rsid w:val="00D27ED0"/>
    <w:rsid w:val="00D300CD"/>
    <w:rsid w:val="00D301B1"/>
    <w:rsid w:val="00D301CE"/>
    <w:rsid w:val="00D302D5"/>
    <w:rsid w:val="00D30373"/>
    <w:rsid w:val="00D30D63"/>
    <w:rsid w:val="00D30F0A"/>
    <w:rsid w:val="00D321ED"/>
    <w:rsid w:val="00D324EF"/>
    <w:rsid w:val="00D3262A"/>
    <w:rsid w:val="00D32AF2"/>
    <w:rsid w:val="00D32BB6"/>
    <w:rsid w:val="00D32CB7"/>
    <w:rsid w:val="00D32E75"/>
    <w:rsid w:val="00D333F2"/>
    <w:rsid w:val="00D338AA"/>
    <w:rsid w:val="00D34323"/>
    <w:rsid w:val="00D343E4"/>
    <w:rsid w:val="00D346E3"/>
    <w:rsid w:val="00D348BC"/>
    <w:rsid w:val="00D34C81"/>
    <w:rsid w:val="00D34ED4"/>
    <w:rsid w:val="00D34F50"/>
    <w:rsid w:val="00D35162"/>
    <w:rsid w:val="00D35560"/>
    <w:rsid w:val="00D35624"/>
    <w:rsid w:val="00D3562D"/>
    <w:rsid w:val="00D35B7D"/>
    <w:rsid w:val="00D35C1B"/>
    <w:rsid w:val="00D35F76"/>
    <w:rsid w:val="00D361F8"/>
    <w:rsid w:val="00D36342"/>
    <w:rsid w:val="00D365B8"/>
    <w:rsid w:val="00D36785"/>
    <w:rsid w:val="00D36D06"/>
    <w:rsid w:val="00D374F8"/>
    <w:rsid w:val="00D3782F"/>
    <w:rsid w:val="00D37A42"/>
    <w:rsid w:val="00D37A7B"/>
    <w:rsid w:val="00D37C04"/>
    <w:rsid w:val="00D37D95"/>
    <w:rsid w:val="00D40166"/>
    <w:rsid w:val="00D40369"/>
    <w:rsid w:val="00D4073A"/>
    <w:rsid w:val="00D409CC"/>
    <w:rsid w:val="00D40EAD"/>
    <w:rsid w:val="00D41280"/>
    <w:rsid w:val="00D41470"/>
    <w:rsid w:val="00D423DF"/>
    <w:rsid w:val="00D424D7"/>
    <w:rsid w:val="00D42951"/>
    <w:rsid w:val="00D42B81"/>
    <w:rsid w:val="00D42CB2"/>
    <w:rsid w:val="00D42DE3"/>
    <w:rsid w:val="00D42E42"/>
    <w:rsid w:val="00D4369A"/>
    <w:rsid w:val="00D43738"/>
    <w:rsid w:val="00D43A1B"/>
    <w:rsid w:val="00D43A31"/>
    <w:rsid w:val="00D4473D"/>
    <w:rsid w:val="00D44789"/>
    <w:rsid w:val="00D44BDF"/>
    <w:rsid w:val="00D44EBA"/>
    <w:rsid w:val="00D44EE6"/>
    <w:rsid w:val="00D44FFF"/>
    <w:rsid w:val="00D452DB"/>
    <w:rsid w:val="00D45535"/>
    <w:rsid w:val="00D45562"/>
    <w:rsid w:val="00D457D9"/>
    <w:rsid w:val="00D45984"/>
    <w:rsid w:val="00D4598A"/>
    <w:rsid w:val="00D45A38"/>
    <w:rsid w:val="00D45F58"/>
    <w:rsid w:val="00D4605F"/>
    <w:rsid w:val="00D46597"/>
    <w:rsid w:val="00D46A6C"/>
    <w:rsid w:val="00D4742A"/>
    <w:rsid w:val="00D4773B"/>
    <w:rsid w:val="00D479A1"/>
    <w:rsid w:val="00D50380"/>
    <w:rsid w:val="00D50935"/>
    <w:rsid w:val="00D50937"/>
    <w:rsid w:val="00D509B5"/>
    <w:rsid w:val="00D50B8B"/>
    <w:rsid w:val="00D513A5"/>
    <w:rsid w:val="00D5147F"/>
    <w:rsid w:val="00D517C8"/>
    <w:rsid w:val="00D51E4B"/>
    <w:rsid w:val="00D51F9A"/>
    <w:rsid w:val="00D521E8"/>
    <w:rsid w:val="00D526ED"/>
    <w:rsid w:val="00D52D03"/>
    <w:rsid w:val="00D5346B"/>
    <w:rsid w:val="00D53966"/>
    <w:rsid w:val="00D539F7"/>
    <w:rsid w:val="00D53CE0"/>
    <w:rsid w:val="00D5441B"/>
    <w:rsid w:val="00D547CB"/>
    <w:rsid w:val="00D549D7"/>
    <w:rsid w:val="00D550C4"/>
    <w:rsid w:val="00D55473"/>
    <w:rsid w:val="00D55A1C"/>
    <w:rsid w:val="00D55CE5"/>
    <w:rsid w:val="00D55D10"/>
    <w:rsid w:val="00D5600B"/>
    <w:rsid w:val="00D56101"/>
    <w:rsid w:val="00D5653D"/>
    <w:rsid w:val="00D5673A"/>
    <w:rsid w:val="00D57011"/>
    <w:rsid w:val="00D5720D"/>
    <w:rsid w:val="00D57465"/>
    <w:rsid w:val="00D57B7D"/>
    <w:rsid w:val="00D57E32"/>
    <w:rsid w:val="00D60056"/>
    <w:rsid w:val="00D601AC"/>
    <w:rsid w:val="00D6042A"/>
    <w:rsid w:val="00D604D2"/>
    <w:rsid w:val="00D60511"/>
    <w:rsid w:val="00D60AEE"/>
    <w:rsid w:val="00D60E5D"/>
    <w:rsid w:val="00D61114"/>
    <w:rsid w:val="00D61995"/>
    <w:rsid w:val="00D61BF3"/>
    <w:rsid w:val="00D61F65"/>
    <w:rsid w:val="00D62A2E"/>
    <w:rsid w:val="00D62BBB"/>
    <w:rsid w:val="00D630D6"/>
    <w:rsid w:val="00D63238"/>
    <w:rsid w:val="00D63291"/>
    <w:rsid w:val="00D6330D"/>
    <w:rsid w:val="00D6332C"/>
    <w:rsid w:val="00D6339B"/>
    <w:rsid w:val="00D636AE"/>
    <w:rsid w:val="00D636BC"/>
    <w:rsid w:val="00D63BEC"/>
    <w:rsid w:val="00D640F7"/>
    <w:rsid w:val="00D642F1"/>
    <w:rsid w:val="00D64363"/>
    <w:rsid w:val="00D64BA2"/>
    <w:rsid w:val="00D650C8"/>
    <w:rsid w:val="00D654CD"/>
    <w:rsid w:val="00D655C9"/>
    <w:rsid w:val="00D656B2"/>
    <w:rsid w:val="00D65714"/>
    <w:rsid w:val="00D6599F"/>
    <w:rsid w:val="00D65C85"/>
    <w:rsid w:val="00D65EC6"/>
    <w:rsid w:val="00D65ECE"/>
    <w:rsid w:val="00D65F49"/>
    <w:rsid w:val="00D67384"/>
    <w:rsid w:val="00D67B96"/>
    <w:rsid w:val="00D67D0E"/>
    <w:rsid w:val="00D70852"/>
    <w:rsid w:val="00D71092"/>
    <w:rsid w:val="00D710E3"/>
    <w:rsid w:val="00D71103"/>
    <w:rsid w:val="00D71600"/>
    <w:rsid w:val="00D718DE"/>
    <w:rsid w:val="00D71BC8"/>
    <w:rsid w:val="00D71DEB"/>
    <w:rsid w:val="00D71FF1"/>
    <w:rsid w:val="00D7254D"/>
    <w:rsid w:val="00D7255D"/>
    <w:rsid w:val="00D72724"/>
    <w:rsid w:val="00D728C8"/>
    <w:rsid w:val="00D72E08"/>
    <w:rsid w:val="00D72E9D"/>
    <w:rsid w:val="00D72FEC"/>
    <w:rsid w:val="00D730F3"/>
    <w:rsid w:val="00D7311F"/>
    <w:rsid w:val="00D73166"/>
    <w:rsid w:val="00D736A4"/>
    <w:rsid w:val="00D7389F"/>
    <w:rsid w:val="00D738C0"/>
    <w:rsid w:val="00D73D92"/>
    <w:rsid w:val="00D74789"/>
    <w:rsid w:val="00D74877"/>
    <w:rsid w:val="00D74D03"/>
    <w:rsid w:val="00D7508D"/>
    <w:rsid w:val="00D752B6"/>
    <w:rsid w:val="00D7554E"/>
    <w:rsid w:val="00D755F3"/>
    <w:rsid w:val="00D75A2E"/>
    <w:rsid w:val="00D75A89"/>
    <w:rsid w:val="00D75B68"/>
    <w:rsid w:val="00D7601A"/>
    <w:rsid w:val="00D7607B"/>
    <w:rsid w:val="00D76225"/>
    <w:rsid w:val="00D76285"/>
    <w:rsid w:val="00D76793"/>
    <w:rsid w:val="00D7681A"/>
    <w:rsid w:val="00D770D7"/>
    <w:rsid w:val="00D77164"/>
    <w:rsid w:val="00D77A60"/>
    <w:rsid w:val="00D77B76"/>
    <w:rsid w:val="00D77DC8"/>
    <w:rsid w:val="00D77EB2"/>
    <w:rsid w:val="00D800A9"/>
    <w:rsid w:val="00D80115"/>
    <w:rsid w:val="00D80410"/>
    <w:rsid w:val="00D804C0"/>
    <w:rsid w:val="00D804D0"/>
    <w:rsid w:val="00D80866"/>
    <w:rsid w:val="00D809FC"/>
    <w:rsid w:val="00D80C1E"/>
    <w:rsid w:val="00D813B0"/>
    <w:rsid w:val="00D815EB"/>
    <w:rsid w:val="00D8166B"/>
    <w:rsid w:val="00D81E58"/>
    <w:rsid w:val="00D8240A"/>
    <w:rsid w:val="00D8255A"/>
    <w:rsid w:val="00D82934"/>
    <w:rsid w:val="00D82C75"/>
    <w:rsid w:val="00D8305D"/>
    <w:rsid w:val="00D83567"/>
    <w:rsid w:val="00D83A62"/>
    <w:rsid w:val="00D841CA"/>
    <w:rsid w:val="00D8423D"/>
    <w:rsid w:val="00D84949"/>
    <w:rsid w:val="00D859FC"/>
    <w:rsid w:val="00D85A2D"/>
    <w:rsid w:val="00D85C93"/>
    <w:rsid w:val="00D85ED7"/>
    <w:rsid w:val="00D860B0"/>
    <w:rsid w:val="00D865A8"/>
    <w:rsid w:val="00D867E2"/>
    <w:rsid w:val="00D86B40"/>
    <w:rsid w:val="00D86B68"/>
    <w:rsid w:val="00D86C1F"/>
    <w:rsid w:val="00D87060"/>
    <w:rsid w:val="00D870FA"/>
    <w:rsid w:val="00D87127"/>
    <w:rsid w:val="00D8718A"/>
    <w:rsid w:val="00D87C05"/>
    <w:rsid w:val="00D87E19"/>
    <w:rsid w:val="00D90191"/>
    <w:rsid w:val="00D902F3"/>
    <w:rsid w:val="00D90507"/>
    <w:rsid w:val="00D909F7"/>
    <w:rsid w:val="00D91642"/>
    <w:rsid w:val="00D91664"/>
    <w:rsid w:val="00D91984"/>
    <w:rsid w:val="00D9237A"/>
    <w:rsid w:val="00D923B3"/>
    <w:rsid w:val="00D924DE"/>
    <w:rsid w:val="00D92BF1"/>
    <w:rsid w:val="00D92F11"/>
    <w:rsid w:val="00D931F5"/>
    <w:rsid w:val="00D936CA"/>
    <w:rsid w:val="00D93998"/>
    <w:rsid w:val="00D93B4B"/>
    <w:rsid w:val="00D93B61"/>
    <w:rsid w:val="00D944F5"/>
    <w:rsid w:val="00D94567"/>
    <w:rsid w:val="00D9459D"/>
    <w:rsid w:val="00D947D5"/>
    <w:rsid w:val="00D94807"/>
    <w:rsid w:val="00D94DB9"/>
    <w:rsid w:val="00D95376"/>
    <w:rsid w:val="00D9563A"/>
    <w:rsid w:val="00D95B7A"/>
    <w:rsid w:val="00D95CA3"/>
    <w:rsid w:val="00D95CBD"/>
    <w:rsid w:val="00D95D69"/>
    <w:rsid w:val="00D97B04"/>
    <w:rsid w:val="00D97B2F"/>
    <w:rsid w:val="00D97C70"/>
    <w:rsid w:val="00DA0479"/>
    <w:rsid w:val="00DA06A6"/>
    <w:rsid w:val="00DA0AAB"/>
    <w:rsid w:val="00DA0BCF"/>
    <w:rsid w:val="00DA1239"/>
    <w:rsid w:val="00DA13A7"/>
    <w:rsid w:val="00DA16D4"/>
    <w:rsid w:val="00DA19D3"/>
    <w:rsid w:val="00DA1D7C"/>
    <w:rsid w:val="00DA1F50"/>
    <w:rsid w:val="00DA2400"/>
    <w:rsid w:val="00DA24BB"/>
    <w:rsid w:val="00DA2683"/>
    <w:rsid w:val="00DA27A7"/>
    <w:rsid w:val="00DA2992"/>
    <w:rsid w:val="00DA2C5E"/>
    <w:rsid w:val="00DA2CD0"/>
    <w:rsid w:val="00DA331F"/>
    <w:rsid w:val="00DA3691"/>
    <w:rsid w:val="00DA36E8"/>
    <w:rsid w:val="00DA3E7E"/>
    <w:rsid w:val="00DA45DA"/>
    <w:rsid w:val="00DA47C0"/>
    <w:rsid w:val="00DA4942"/>
    <w:rsid w:val="00DA4E14"/>
    <w:rsid w:val="00DA4E30"/>
    <w:rsid w:val="00DA4E6B"/>
    <w:rsid w:val="00DA5105"/>
    <w:rsid w:val="00DA522E"/>
    <w:rsid w:val="00DA5EE8"/>
    <w:rsid w:val="00DA60E7"/>
    <w:rsid w:val="00DA6581"/>
    <w:rsid w:val="00DA6875"/>
    <w:rsid w:val="00DA6A53"/>
    <w:rsid w:val="00DA6C08"/>
    <w:rsid w:val="00DA72D4"/>
    <w:rsid w:val="00DA7602"/>
    <w:rsid w:val="00DA7C65"/>
    <w:rsid w:val="00DA7D09"/>
    <w:rsid w:val="00DA7D10"/>
    <w:rsid w:val="00DB0106"/>
    <w:rsid w:val="00DB012F"/>
    <w:rsid w:val="00DB0576"/>
    <w:rsid w:val="00DB09D2"/>
    <w:rsid w:val="00DB0C4F"/>
    <w:rsid w:val="00DB0C8F"/>
    <w:rsid w:val="00DB0DC5"/>
    <w:rsid w:val="00DB10B0"/>
    <w:rsid w:val="00DB11AF"/>
    <w:rsid w:val="00DB154A"/>
    <w:rsid w:val="00DB160E"/>
    <w:rsid w:val="00DB171E"/>
    <w:rsid w:val="00DB1AA3"/>
    <w:rsid w:val="00DB1AF9"/>
    <w:rsid w:val="00DB1DC6"/>
    <w:rsid w:val="00DB23DD"/>
    <w:rsid w:val="00DB2B08"/>
    <w:rsid w:val="00DB2D09"/>
    <w:rsid w:val="00DB2DD5"/>
    <w:rsid w:val="00DB2F4A"/>
    <w:rsid w:val="00DB3544"/>
    <w:rsid w:val="00DB3591"/>
    <w:rsid w:val="00DB3624"/>
    <w:rsid w:val="00DB382C"/>
    <w:rsid w:val="00DB3D18"/>
    <w:rsid w:val="00DB3ECD"/>
    <w:rsid w:val="00DB3FF7"/>
    <w:rsid w:val="00DB4861"/>
    <w:rsid w:val="00DB498B"/>
    <w:rsid w:val="00DB49E9"/>
    <w:rsid w:val="00DB4A0E"/>
    <w:rsid w:val="00DB4D9F"/>
    <w:rsid w:val="00DB4FEA"/>
    <w:rsid w:val="00DB52F0"/>
    <w:rsid w:val="00DB5452"/>
    <w:rsid w:val="00DB5476"/>
    <w:rsid w:val="00DB5AB1"/>
    <w:rsid w:val="00DB5EFB"/>
    <w:rsid w:val="00DB61E4"/>
    <w:rsid w:val="00DB628F"/>
    <w:rsid w:val="00DB636D"/>
    <w:rsid w:val="00DB6EB3"/>
    <w:rsid w:val="00DB70C7"/>
    <w:rsid w:val="00DB70E1"/>
    <w:rsid w:val="00DB73DF"/>
    <w:rsid w:val="00DB774D"/>
    <w:rsid w:val="00DB77E1"/>
    <w:rsid w:val="00DB7B22"/>
    <w:rsid w:val="00DB7E20"/>
    <w:rsid w:val="00DC0129"/>
    <w:rsid w:val="00DC048F"/>
    <w:rsid w:val="00DC0B48"/>
    <w:rsid w:val="00DC0CFA"/>
    <w:rsid w:val="00DC1223"/>
    <w:rsid w:val="00DC1326"/>
    <w:rsid w:val="00DC14FE"/>
    <w:rsid w:val="00DC19A9"/>
    <w:rsid w:val="00DC1F95"/>
    <w:rsid w:val="00DC2207"/>
    <w:rsid w:val="00DC2628"/>
    <w:rsid w:val="00DC29B2"/>
    <w:rsid w:val="00DC29CC"/>
    <w:rsid w:val="00DC2BEB"/>
    <w:rsid w:val="00DC308D"/>
    <w:rsid w:val="00DC382F"/>
    <w:rsid w:val="00DC415A"/>
    <w:rsid w:val="00DC4167"/>
    <w:rsid w:val="00DC4254"/>
    <w:rsid w:val="00DC448F"/>
    <w:rsid w:val="00DC459F"/>
    <w:rsid w:val="00DC48E8"/>
    <w:rsid w:val="00DC4971"/>
    <w:rsid w:val="00DC4DD5"/>
    <w:rsid w:val="00DC4FF6"/>
    <w:rsid w:val="00DC5398"/>
    <w:rsid w:val="00DC5577"/>
    <w:rsid w:val="00DC55F0"/>
    <w:rsid w:val="00DC5D84"/>
    <w:rsid w:val="00DC5F9C"/>
    <w:rsid w:val="00DC6028"/>
    <w:rsid w:val="00DC60C4"/>
    <w:rsid w:val="00DC6A91"/>
    <w:rsid w:val="00DC6CFE"/>
    <w:rsid w:val="00DC7132"/>
    <w:rsid w:val="00DC7440"/>
    <w:rsid w:val="00DC76D8"/>
    <w:rsid w:val="00DC79CF"/>
    <w:rsid w:val="00DC7A48"/>
    <w:rsid w:val="00DD0105"/>
    <w:rsid w:val="00DD0555"/>
    <w:rsid w:val="00DD06B6"/>
    <w:rsid w:val="00DD08BB"/>
    <w:rsid w:val="00DD08CF"/>
    <w:rsid w:val="00DD1837"/>
    <w:rsid w:val="00DD1B0C"/>
    <w:rsid w:val="00DD21E2"/>
    <w:rsid w:val="00DD2E5A"/>
    <w:rsid w:val="00DD31A4"/>
    <w:rsid w:val="00DD33DA"/>
    <w:rsid w:val="00DD3803"/>
    <w:rsid w:val="00DD3806"/>
    <w:rsid w:val="00DD38E6"/>
    <w:rsid w:val="00DD3C53"/>
    <w:rsid w:val="00DD3CEF"/>
    <w:rsid w:val="00DD4042"/>
    <w:rsid w:val="00DD43E2"/>
    <w:rsid w:val="00DD43F9"/>
    <w:rsid w:val="00DD461F"/>
    <w:rsid w:val="00DD46CD"/>
    <w:rsid w:val="00DD4B3F"/>
    <w:rsid w:val="00DD4E80"/>
    <w:rsid w:val="00DD5117"/>
    <w:rsid w:val="00DD58CA"/>
    <w:rsid w:val="00DD5A93"/>
    <w:rsid w:val="00DD5C04"/>
    <w:rsid w:val="00DD5D6B"/>
    <w:rsid w:val="00DD6111"/>
    <w:rsid w:val="00DD64F4"/>
    <w:rsid w:val="00DD68AC"/>
    <w:rsid w:val="00DD6CC3"/>
    <w:rsid w:val="00DD7042"/>
    <w:rsid w:val="00DD77A0"/>
    <w:rsid w:val="00DD7C74"/>
    <w:rsid w:val="00DD7E34"/>
    <w:rsid w:val="00DD7E5C"/>
    <w:rsid w:val="00DE0359"/>
    <w:rsid w:val="00DE04AD"/>
    <w:rsid w:val="00DE0E39"/>
    <w:rsid w:val="00DE10F4"/>
    <w:rsid w:val="00DE163C"/>
    <w:rsid w:val="00DE1C97"/>
    <w:rsid w:val="00DE1E86"/>
    <w:rsid w:val="00DE284A"/>
    <w:rsid w:val="00DE2B0E"/>
    <w:rsid w:val="00DE3674"/>
    <w:rsid w:val="00DE3D27"/>
    <w:rsid w:val="00DE3EFE"/>
    <w:rsid w:val="00DE45A2"/>
    <w:rsid w:val="00DE462F"/>
    <w:rsid w:val="00DE46A8"/>
    <w:rsid w:val="00DE47AA"/>
    <w:rsid w:val="00DE49C2"/>
    <w:rsid w:val="00DE5129"/>
    <w:rsid w:val="00DE5599"/>
    <w:rsid w:val="00DE58C7"/>
    <w:rsid w:val="00DE5CC0"/>
    <w:rsid w:val="00DE5EA2"/>
    <w:rsid w:val="00DE667A"/>
    <w:rsid w:val="00DE6D8A"/>
    <w:rsid w:val="00DE6E5E"/>
    <w:rsid w:val="00DE7401"/>
    <w:rsid w:val="00DE744B"/>
    <w:rsid w:val="00DE7838"/>
    <w:rsid w:val="00DE7DC6"/>
    <w:rsid w:val="00DF0895"/>
    <w:rsid w:val="00DF090E"/>
    <w:rsid w:val="00DF0FFD"/>
    <w:rsid w:val="00DF131A"/>
    <w:rsid w:val="00DF1365"/>
    <w:rsid w:val="00DF1404"/>
    <w:rsid w:val="00DF1796"/>
    <w:rsid w:val="00DF1A56"/>
    <w:rsid w:val="00DF1FD1"/>
    <w:rsid w:val="00DF2073"/>
    <w:rsid w:val="00DF213B"/>
    <w:rsid w:val="00DF232F"/>
    <w:rsid w:val="00DF24BD"/>
    <w:rsid w:val="00DF2551"/>
    <w:rsid w:val="00DF2570"/>
    <w:rsid w:val="00DF2E1D"/>
    <w:rsid w:val="00DF2E6B"/>
    <w:rsid w:val="00DF3690"/>
    <w:rsid w:val="00DF378D"/>
    <w:rsid w:val="00DF37C2"/>
    <w:rsid w:val="00DF3C6C"/>
    <w:rsid w:val="00DF45E7"/>
    <w:rsid w:val="00DF4676"/>
    <w:rsid w:val="00DF4CF4"/>
    <w:rsid w:val="00DF53BC"/>
    <w:rsid w:val="00DF53D7"/>
    <w:rsid w:val="00DF5604"/>
    <w:rsid w:val="00DF5A1D"/>
    <w:rsid w:val="00DF5E72"/>
    <w:rsid w:val="00DF61E6"/>
    <w:rsid w:val="00DF6627"/>
    <w:rsid w:val="00DF6A40"/>
    <w:rsid w:val="00DF6A77"/>
    <w:rsid w:val="00DF6DDD"/>
    <w:rsid w:val="00DF6E1E"/>
    <w:rsid w:val="00DF6E8D"/>
    <w:rsid w:val="00DF741D"/>
    <w:rsid w:val="00DF75C8"/>
    <w:rsid w:val="00DF7B3E"/>
    <w:rsid w:val="00E00224"/>
    <w:rsid w:val="00E006A6"/>
    <w:rsid w:val="00E0070E"/>
    <w:rsid w:val="00E00790"/>
    <w:rsid w:val="00E00A6B"/>
    <w:rsid w:val="00E00B5F"/>
    <w:rsid w:val="00E00DA8"/>
    <w:rsid w:val="00E00DEA"/>
    <w:rsid w:val="00E014D5"/>
    <w:rsid w:val="00E0150E"/>
    <w:rsid w:val="00E01647"/>
    <w:rsid w:val="00E018BC"/>
    <w:rsid w:val="00E019ED"/>
    <w:rsid w:val="00E01D54"/>
    <w:rsid w:val="00E01D57"/>
    <w:rsid w:val="00E01E94"/>
    <w:rsid w:val="00E02383"/>
    <w:rsid w:val="00E0244F"/>
    <w:rsid w:val="00E024C0"/>
    <w:rsid w:val="00E026CB"/>
    <w:rsid w:val="00E027B7"/>
    <w:rsid w:val="00E02E35"/>
    <w:rsid w:val="00E0300E"/>
    <w:rsid w:val="00E031A3"/>
    <w:rsid w:val="00E033B0"/>
    <w:rsid w:val="00E03421"/>
    <w:rsid w:val="00E03541"/>
    <w:rsid w:val="00E03971"/>
    <w:rsid w:val="00E03CE4"/>
    <w:rsid w:val="00E03EE8"/>
    <w:rsid w:val="00E04242"/>
    <w:rsid w:val="00E043C3"/>
    <w:rsid w:val="00E0488D"/>
    <w:rsid w:val="00E04A2F"/>
    <w:rsid w:val="00E04A99"/>
    <w:rsid w:val="00E04C80"/>
    <w:rsid w:val="00E04C85"/>
    <w:rsid w:val="00E04F3B"/>
    <w:rsid w:val="00E05AD1"/>
    <w:rsid w:val="00E0655D"/>
    <w:rsid w:val="00E0692F"/>
    <w:rsid w:val="00E069EE"/>
    <w:rsid w:val="00E06B91"/>
    <w:rsid w:val="00E06FA7"/>
    <w:rsid w:val="00E06FE2"/>
    <w:rsid w:val="00E07128"/>
    <w:rsid w:val="00E0766C"/>
    <w:rsid w:val="00E076BC"/>
    <w:rsid w:val="00E07909"/>
    <w:rsid w:val="00E07BD2"/>
    <w:rsid w:val="00E101D4"/>
    <w:rsid w:val="00E10418"/>
    <w:rsid w:val="00E10710"/>
    <w:rsid w:val="00E108D8"/>
    <w:rsid w:val="00E10A99"/>
    <w:rsid w:val="00E10AC5"/>
    <w:rsid w:val="00E10C00"/>
    <w:rsid w:val="00E10C67"/>
    <w:rsid w:val="00E10D1A"/>
    <w:rsid w:val="00E10E30"/>
    <w:rsid w:val="00E111CD"/>
    <w:rsid w:val="00E11243"/>
    <w:rsid w:val="00E11897"/>
    <w:rsid w:val="00E11984"/>
    <w:rsid w:val="00E11A5C"/>
    <w:rsid w:val="00E11BA1"/>
    <w:rsid w:val="00E11F8E"/>
    <w:rsid w:val="00E121FF"/>
    <w:rsid w:val="00E124C4"/>
    <w:rsid w:val="00E1256B"/>
    <w:rsid w:val="00E12D1B"/>
    <w:rsid w:val="00E13629"/>
    <w:rsid w:val="00E1378C"/>
    <w:rsid w:val="00E1381C"/>
    <w:rsid w:val="00E13ABA"/>
    <w:rsid w:val="00E14295"/>
    <w:rsid w:val="00E14342"/>
    <w:rsid w:val="00E14348"/>
    <w:rsid w:val="00E14748"/>
    <w:rsid w:val="00E14821"/>
    <w:rsid w:val="00E14B5B"/>
    <w:rsid w:val="00E14BAC"/>
    <w:rsid w:val="00E15203"/>
    <w:rsid w:val="00E159DA"/>
    <w:rsid w:val="00E164DE"/>
    <w:rsid w:val="00E16832"/>
    <w:rsid w:val="00E16BBD"/>
    <w:rsid w:val="00E17441"/>
    <w:rsid w:val="00E174F9"/>
    <w:rsid w:val="00E17756"/>
    <w:rsid w:val="00E17A88"/>
    <w:rsid w:val="00E17B3F"/>
    <w:rsid w:val="00E17CE7"/>
    <w:rsid w:val="00E17F6A"/>
    <w:rsid w:val="00E17FF3"/>
    <w:rsid w:val="00E2021C"/>
    <w:rsid w:val="00E213BF"/>
    <w:rsid w:val="00E21475"/>
    <w:rsid w:val="00E21917"/>
    <w:rsid w:val="00E21D0A"/>
    <w:rsid w:val="00E21F14"/>
    <w:rsid w:val="00E221ED"/>
    <w:rsid w:val="00E225D3"/>
    <w:rsid w:val="00E22834"/>
    <w:rsid w:val="00E22CF4"/>
    <w:rsid w:val="00E22DC2"/>
    <w:rsid w:val="00E23362"/>
    <w:rsid w:val="00E23493"/>
    <w:rsid w:val="00E236F1"/>
    <w:rsid w:val="00E23742"/>
    <w:rsid w:val="00E23945"/>
    <w:rsid w:val="00E239EB"/>
    <w:rsid w:val="00E23A83"/>
    <w:rsid w:val="00E23B4F"/>
    <w:rsid w:val="00E23C6A"/>
    <w:rsid w:val="00E23D9B"/>
    <w:rsid w:val="00E23F64"/>
    <w:rsid w:val="00E24255"/>
    <w:rsid w:val="00E2426C"/>
    <w:rsid w:val="00E242C0"/>
    <w:rsid w:val="00E244B1"/>
    <w:rsid w:val="00E24BCB"/>
    <w:rsid w:val="00E24E39"/>
    <w:rsid w:val="00E24E9F"/>
    <w:rsid w:val="00E24F9F"/>
    <w:rsid w:val="00E2502E"/>
    <w:rsid w:val="00E250FC"/>
    <w:rsid w:val="00E256FA"/>
    <w:rsid w:val="00E25714"/>
    <w:rsid w:val="00E25719"/>
    <w:rsid w:val="00E25995"/>
    <w:rsid w:val="00E2653E"/>
    <w:rsid w:val="00E266A7"/>
    <w:rsid w:val="00E26830"/>
    <w:rsid w:val="00E268EE"/>
    <w:rsid w:val="00E26D20"/>
    <w:rsid w:val="00E26F72"/>
    <w:rsid w:val="00E27830"/>
    <w:rsid w:val="00E27DBD"/>
    <w:rsid w:val="00E304B7"/>
    <w:rsid w:val="00E309A7"/>
    <w:rsid w:val="00E309E2"/>
    <w:rsid w:val="00E31176"/>
    <w:rsid w:val="00E31227"/>
    <w:rsid w:val="00E312C2"/>
    <w:rsid w:val="00E31582"/>
    <w:rsid w:val="00E31763"/>
    <w:rsid w:val="00E31A44"/>
    <w:rsid w:val="00E31D34"/>
    <w:rsid w:val="00E32052"/>
    <w:rsid w:val="00E320DC"/>
    <w:rsid w:val="00E322D8"/>
    <w:rsid w:val="00E329AA"/>
    <w:rsid w:val="00E3357B"/>
    <w:rsid w:val="00E33761"/>
    <w:rsid w:val="00E33B50"/>
    <w:rsid w:val="00E33C61"/>
    <w:rsid w:val="00E3421A"/>
    <w:rsid w:val="00E343A4"/>
    <w:rsid w:val="00E3449C"/>
    <w:rsid w:val="00E3458C"/>
    <w:rsid w:val="00E34D49"/>
    <w:rsid w:val="00E35358"/>
    <w:rsid w:val="00E35512"/>
    <w:rsid w:val="00E35898"/>
    <w:rsid w:val="00E35B51"/>
    <w:rsid w:val="00E35C9E"/>
    <w:rsid w:val="00E3603C"/>
    <w:rsid w:val="00E36575"/>
    <w:rsid w:val="00E36946"/>
    <w:rsid w:val="00E37105"/>
    <w:rsid w:val="00E3721C"/>
    <w:rsid w:val="00E3738C"/>
    <w:rsid w:val="00E375AE"/>
    <w:rsid w:val="00E37916"/>
    <w:rsid w:val="00E400DD"/>
    <w:rsid w:val="00E401BD"/>
    <w:rsid w:val="00E407B5"/>
    <w:rsid w:val="00E40866"/>
    <w:rsid w:val="00E40B14"/>
    <w:rsid w:val="00E40ED1"/>
    <w:rsid w:val="00E40F21"/>
    <w:rsid w:val="00E40F72"/>
    <w:rsid w:val="00E41047"/>
    <w:rsid w:val="00E411F9"/>
    <w:rsid w:val="00E416FA"/>
    <w:rsid w:val="00E417A4"/>
    <w:rsid w:val="00E41854"/>
    <w:rsid w:val="00E41BCA"/>
    <w:rsid w:val="00E41CE9"/>
    <w:rsid w:val="00E41EE7"/>
    <w:rsid w:val="00E423B0"/>
    <w:rsid w:val="00E42721"/>
    <w:rsid w:val="00E429BD"/>
    <w:rsid w:val="00E43210"/>
    <w:rsid w:val="00E435AE"/>
    <w:rsid w:val="00E43853"/>
    <w:rsid w:val="00E4388B"/>
    <w:rsid w:val="00E43DB6"/>
    <w:rsid w:val="00E43F04"/>
    <w:rsid w:val="00E44347"/>
    <w:rsid w:val="00E4539A"/>
    <w:rsid w:val="00E4572F"/>
    <w:rsid w:val="00E457D1"/>
    <w:rsid w:val="00E45BCA"/>
    <w:rsid w:val="00E45EAE"/>
    <w:rsid w:val="00E46453"/>
    <w:rsid w:val="00E46637"/>
    <w:rsid w:val="00E4706E"/>
    <w:rsid w:val="00E4734D"/>
    <w:rsid w:val="00E4762C"/>
    <w:rsid w:val="00E4767D"/>
    <w:rsid w:val="00E4779D"/>
    <w:rsid w:val="00E47C60"/>
    <w:rsid w:val="00E47E11"/>
    <w:rsid w:val="00E47F60"/>
    <w:rsid w:val="00E501A3"/>
    <w:rsid w:val="00E502C9"/>
    <w:rsid w:val="00E5037A"/>
    <w:rsid w:val="00E50386"/>
    <w:rsid w:val="00E506F5"/>
    <w:rsid w:val="00E5093C"/>
    <w:rsid w:val="00E50A0D"/>
    <w:rsid w:val="00E50EDC"/>
    <w:rsid w:val="00E513B3"/>
    <w:rsid w:val="00E51423"/>
    <w:rsid w:val="00E51662"/>
    <w:rsid w:val="00E51898"/>
    <w:rsid w:val="00E519E3"/>
    <w:rsid w:val="00E51B40"/>
    <w:rsid w:val="00E51C8B"/>
    <w:rsid w:val="00E51EE3"/>
    <w:rsid w:val="00E523E3"/>
    <w:rsid w:val="00E52552"/>
    <w:rsid w:val="00E525B3"/>
    <w:rsid w:val="00E5264B"/>
    <w:rsid w:val="00E5289E"/>
    <w:rsid w:val="00E52ADD"/>
    <w:rsid w:val="00E5301A"/>
    <w:rsid w:val="00E5364A"/>
    <w:rsid w:val="00E53A64"/>
    <w:rsid w:val="00E53BD9"/>
    <w:rsid w:val="00E546D3"/>
    <w:rsid w:val="00E54B20"/>
    <w:rsid w:val="00E54B5B"/>
    <w:rsid w:val="00E54FA7"/>
    <w:rsid w:val="00E55625"/>
    <w:rsid w:val="00E55E70"/>
    <w:rsid w:val="00E562D1"/>
    <w:rsid w:val="00E56358"/>
    <w:rsid w:val="00E56432"/>
    <w:rsid w:val="00E56469"/>
    <w:rsid w:val="00E564DB"/>
    <w:rsid w:val="00E5671C"/>
    <w:rsid w:val="00E5697D"/>
    <w:rsid w:val="00E56C60"/>
    <w:rsid w:val="00E56E33"/>
    <w:rsid w:val="00E56EB4"/>
    <w:rsid w:val="00E57113"/>
    <w:rsid w:val="00E571D2"/>
    <w:rsid w:val="00E5738E"/>
    <w:rsid w:val="00E57833"/>
    <w:rsid w:val="00E57ABE"/>
    <w:rsid w:val="00E57C3F"/>
    <w:rsid w:val="00E57EF7"/>
    <w:rsid w:val="00E60030"/>
    <w:rsid w:val="00E6018C"/>
    <w:rsid w:val="00E603C8"/>
    <w:rsid w:val="00E6046E"/>
    <w:rsid w:val="00E60718"/>
    <w:rsid w:val="00E60C40"/>
    <w:rsid w:val="00E60DD3"/>
    <w:rsid w:val="00E60FB7"/>
    <w:rsid w:val="00E6117B"/>
    <w:rsid w:val="00E61271"/>
    <w:rsid w:val="00E61524"/>
    <w:rsid w:val="00E616A9"/>
    <w:rsid w:val="00E61869"/>
    <w:rsid w:val="00E61F00"/>
    <w:rsid w:val="00E62460"/>
    <w:rsid w:val="00E62595"/>
    <w:rsid w:val="00E625E8"/>
    <w:rsid w:val="00E62677"/>
    <w:rsid w:val="00E62B8F"/>
    <w:rsid w:val="00E62D38"/>
    <w:rsid w:val="00E631F6"/>
    <w:rsid w:val="00E6324C"/>
    <w:rsid w:val="00E634B2"/>
    <w:rsid w:val="00E63610"/>
    <w:rsid w:val="00E637D3"/>
    <w:rsid w:val="00E638B7"/>
    <w:rsid w:val="00E63B82"/>
    <w:rsid w:val="00E63C94"/>
    <w:rsid w:val="00E63CB0"/>
    <w:rsid w:val="00E63CF8"/>
    <w:rsid w:val="00E641EE"/>
    <w:rsid w:val="00E6437F"/>
    <w:rsid w:val="00E6439D"/>
    <w:rsid w:val="00E645E2"/>
    <w:rsid w:val="00E64D71"/>
    <w:rsid w:val="00E6522A"/>
    <w:rsid w:val="00E652E3"/>
    <w:rsid w:val="00E65332"/>
    <w:rsid w:val="00E655B6"/>
    <w:rsid w:val="00E663E4"/>
    <w:rsid w:val="00E6658D"/>
    <w:rsid w:val="00E6666C"/>
    <w:rsid w:val="00E669B2"/>
    <w:rsid w:val="00E66DED"/>
    <w:rsid w:val="00E67578"/>
    <w:rsid w:val="00E6758A"/>
    <w:rsid w:val="00E67648"/>
    <w:rsid w:val="00E6764A"/>
    <w:rsid w:val="00E679CB"/>
    <w:rsid w:val="00E67D1B"/>
    <w:rsid w:val="00E67DCE"/>
    <w:rsid w:val="00E67E3C"/>
    <w:rsid w:val="00E701B3"/>
    <w:rsid w:val="00E70379"/>
    <w:rsid w:val="00E70518"/>
    <w:rsid w:val="00E7091D"/>
    <w:rsid w:val="00E70C1E"/>
    <w:rsid w:val="00E71033"/>
    <w:rsid w:val="00E71040"/>
    <w:rsid w:val="00E7114C"/>
    <w:rsid w:val="00E712CB"/>
    <w:rsid w:val="00E7141B"/>
    <w:rsid w:val="00E7150C"/>
    <w:rsid w:val="00E71602"/>
    <w:rsid w:val="00E72174"/>
    <w:rsid w:val="00E72980"/>
    <w:rsid w:val="00E72A29"/>
    <w:rsid w:val="00E72DC8"/>
    <w:rsid w:val="00E73306"/>
    <w:rsid w:val="00E733A6"/>
    <w:rsid w:val="00E73459"/>
    <w:rsid w:val="00E73860"/>
    <w:rsid w:val="00E74079"/>
    <w:rsid w:val="00E7436E"/>
    <w:rsid w:val="00E74808"/>
    <w:rsid w:val="00E74D97"/>
    <w:rsid w:val="00E75280"/>
    <w:rsid w:val="00E753D8"/>
    <w:rsid w:val="00E754A7"/>
    <w:rsid w:val="00E75C66"/>
    <w:rsid w:val="00E75CF9"/>
    <w:rsid w:val="00E75D18"/>
    <w:rsid w:val="00E75D58"/>
    <w:rsid w:val="00E761D4"/>
    <w:rsid w:val="00E7651E"/>
    <w:rsid w:val="00E767B4"/>
    <w:rsid w:val="00E7680F"/>
    <w:rsid w:val="00E76D7F"/>
    <w:rsid w:val="00E776C5"/>
    <w:rsid w:val="00E77A86"/>
    <w:rsid w:val="00E77D34"/>
    <w:rsid w:val="00E77EEC"/>
    <w:rsid w:val="00E77F40"/>
    <w:rsid w:val="00E77F67"/>
    <w:rsid w:val="00E8021C"/>
    <w:rsid w:val="00E8039B"/>
    <w:rsid w:val="00E803A0"/>
    <w:rsid w:val="00E807C0"/>
    <w:rsid w:val="00E80F96"/>
    <w:rsid w:val="00E8107C"/>
    <w:rsid w:val="00E8128B"/>
    <w:rsid w:val="00E816E8"/>
    <w:rsid w:val="00E81CEA"/>
    <w:rsid w:val="00E81D2B"/>
    <w:rsid w:val="00E82737"/>
    <w:rsid w:val="00E82756"/>
    <w:rsid w:val="00E827C7"/>
    <w:rsid w:val="00E828E3"/>
    <w:rsid w:val="00E82C05"/>
    <w:rsid w:val="00E82CF7"/>
    <w:rsid w:val="00E82DCF"/>
    <w:rsid w:val="00E83279"/>
    <w:rsid w:val="00E83315"/>
    <w:rsid w:val="00E8334D"/>
    <w:rsid w:val="00E8337D"/>
    <w:rsid w:val="00E83624"/>
    <w:rsid w:val="00E83EDE"/>
    <w:rsid w:val="00E8489A"/>
    <w:rsid w:val="00E848A8"/>
    <w:rsid w:val="00E84919"/>
    <w:rsid w:val="00E8499D"/>
    <w:rsid w:val="00E84B47"/>
    <w:rsid w:val="00E84DD7"/>
    <w:rsid w:val="00E85185"/>
    <w:rsid w:val="00E85443"/>
    <w:rsid w:val="00E856E4"/>
    <w:rsid w:val="00E85761"/>
    <w:rsid w:val="00E857EA"/>
    <w:rsid w:val="00E85AD2"/>
    <w:rsid w:val="00E86377"/>
    <w:rsid w:val="00E864DB"/>
    <w:rsid w:val="00E8674B"/>
    <w:rsid w:val="00E86776"/>
    <w:rsid w:val="00E86B8D"/>
    <w:rsid w:val="00E86CA0"/>
    <w:rsid w:val="00E86CA7"/>
    <w:rsid w:val="00E86CFA"/>
    <w:rsid w:val="00E86DDF"/>
    <w:rsid w:val="00E86EB5"/>
    <w:rsid w:val="00E87414"/>
    <w:rsid w:val="00E87532"/>
    <w:rsid w:val="00E87814"/>
    <w:rsid w:val="00E8786B"/>
    <w:rsid w:val="00E87D84"/>
    <w:rsid w:val="00E87F70"/>
    <w:rsid w:val="00E900C7"/>
    <w:rsid w:val="00E901B2"/>
    <w:rsid w:val="00E901D3"/>
    <w:rsid w:val="00E90762"/>
    <w:rsid w:val="00E90800"/>
    <w:rsid w:val="00E908D8"/>
    <w:rsid w:val="00E90A3F"/>
    <w:rsid w:val="00E9170F"/>
    <w:rsid w:val="00E91A4C"/>
    <w:rsid w:val="00E91E2C"/>
    <w:rsid w:val="00E91EA8"/>
    <w:rsid w:val="00E91F37"/>
    <w:rsid w:val="00E922FA"/>
    <w:rsid w:val="00E925E0"/>
    <w:rsid w:val="00E929CF"/>
    <w:rsid w:val="00E92E21"/>
    <w:rsid w:val="00E92F23"/>
    <w:rsid w:val="00E92FAD"/>
    <w:rsid w:val="00E92FB7"/>
    <w:rsid w:val="00E93764"/>
    <w:rsid w:val="00E93803"/>
    <w:rsid w:val="00E93F18"/>
    <w:rsid w:val="00E93FFB"/>
    <w:rsid w:val="00E94149"/>
    <w:rsid w:val="00E9416F"/>
    <w:rsid w:val="00E941E5"/>
    <w:rsid w:val="00E94243"/>
    <w:rsid w:val="00E9433F"/>
    <w:rsid w:val="00E944A5"/>
    <w:rsid w:val="00E9494E"/>
    <w:rsid w:val="00E94CF7"/>
    <w:rsid w:val="00E94EEF"/>
    <w:rsid w:val="00E9513E"/>
    <w:rsid w:val="00E952CC"/>
    <w:rsid w:val="00E954D4"/>
    <w:rsid w:val="00E95777"/>
    <w:rsid w:val="00E95872"/>
    <w:rsid w:val="00E960F1"/>
    <w:rsid w:val="00E9653D"/>
    <w:rsid w:val="00E966EA"/>
    <w:rsid w:val="00E96BC3"/>
    <w:rsid w:val="00E96CB1"/>
    <w:rsid w:val="00E97254"/>
    <w:rsid w:val="00E978B1"/>
    <w:rsid w:val="00E97F0C"/>
    <w:rsid w:val="00EA0139"/>
    <w:rsid w:val="00EA0587"/>
    <w:rsid w:val="00EA0599"/>
    <w:rsid w:val="00EA09D5"/>
    <w:rsid w:val="00EA0DB3"/>
    <w:rsid w:val="00EA0E09"/>
    <w:rsid w:val="00EA1006"/>
    <w:rsid w:val="00EA1013"/>
    <w:rsid w:val="00EA11CD"/>
    <w:rsid w:val="00EA1295"/>
    <w:rsid w:val="00EA1BF6"/>
    <w:rsid w:val="00EA1DA9"/>
    <w:rsid w:val="00EA1EC0"/>
    <w:rsid w:val="00EA217E"/>
    <w:rsid w:val="00EA21DE"/>
    <w:rsid w:val="00EA2535"/>
    <w:rsid w:val="00EA26B9"/>
    <w:rsid w:val="00EA2966"/>
    <w:rsid w:val="00EA2C13"/>
    <w:rsid w:val="00EA2FA3"/>
    <w:rsid w:val="00EA3049"/>
    <w:rsid w:val="00EA35A9"/>
    <w:rsid w:val="00EA390E"/>
    <w:rsid w:val="00EA44FE"/>
    <w:rsid w:val="00EA4F0E"/>
    <w:rsid w:val="00EA503E"/>
    <w:rsid w:val="00EA50D6"/>
    <w:rsid w:val="00EA51D0"/>
    <w:rsid w:val="00EA525C"/>
    <w:rsid w:val="00EA537B"/>
    <w:rsid w:val="00EA553C"/>
    <w:rsid w:val="00EA5D09"/>
    <w:rsid w:val="00EA5E2D"/>
    <w:rsid w:val="00EA6818"/>
    <w:rsid w:val="00EA68A3"/>
    <w:rsid w:val="00EA6F46"/>
    <w:rsid w:val="00EA713B"/>
    <w:rsid w:val="00EA7454"/>
    <w:rsid w:val="00EB0124"/>
    <w:rsid w:val="00EB0367"/>
    <w:rsid w:val="00EB0887"/>
    <w:rsid w:val="00EB0987"/>
    <w:rsid w:val="00EB0C44"/>
    <w:rsid w:val="00EB0C53"/>
    <w:rsid w:val="00EB0C80"/>
    <w:rsid w:val="00EB1A7B"/>
    <w:rsid w:val="00EB1AEF"/>
    <w:rsid w:val="00EB1FD0"/>
    <w:rsid w:val="00EB23B5"/>
    <w:rsid w:val="00EB25B1"/>
    <w:rsid w:val="00EB2688"/>
    <w:rsid w:val="00EB26CF"/>
    <w:rsid w:val="00EB2757"/>
    <w:rsid w:val="00EB2C7E"/>
    <w:rsid w:val="00EB2CE0"/>
    <w:rsid w:val="00EB2E1A"/>
    <w:rsid w:val="00EB30DB"/>
    <w:rsid w:val="00EB31B9"/>
    <w:rsid w:val="00EB32DB"/>
    <w:rsid w:val="00EB3965"/>
    <w:rsid w:val="00EB3A6A"/>
    <w:rsid w:val="00EB3F76"/>
    <w:rsid w:val="00EB3F84"/>
    <w:rsid w:val="00EB3FEF"/>
    <w:rsid w:val="00EB4354"/>
    <w:rsid w:val="00EB43BA"/>
    <w:rsid w:val="00EB46B0"/>
    <w:rsid w:val="00EB4820"/>
    <w:rsid w:val="00EB4B89"/>
    <w:rsid w:val="00EB4C00"/>
    <w:rsid w:val="00EB4CC7"/>
    <w:rsid w:val="00EB4E20"/>
    <w:rsid w:val="00EB4F21"/>
    <w:rsid w:val="00EB513B"/>
    <w:rsid w:val="00EB5279"/>
    <w:rsid w:val="00EB5593"/>
    <w:rsid w:val="00EB5683"/>
    <w:rsid w:val="00EB5818"/>
    <w:rsid w:val="00EB59BC"/>
    <w:rsid w:val="00EB5B6F"/>
    <w:rsid w:val="00EB5B90"/>
    <w:rsid w:val="00EB5E6C"/>
    <w:rsid w:val="00EB6119"/>
    <w:rsid w:val="00EB6323"/>
    <w:rsid w:val="00EB63FF"/>
    <w:rsid w:val="00EB65C3"/>
    <w:rsid w:val="00EB67A2"/>
    <w:rsid w:val="00EB69EF"/>
    <w:rsid w:val="00EB6CFA"/>
    <w:rsid w:val="00EB6DC3"/>
    <w:rsid w:val="00EB6E6C"/>
    <w:rsid w:val="00EB70E2"/>
    <w:rsid w:val="00EB7443"/>
    <w:rsid w:val="00EB7490"/>
    <w:rsid w:val="00EB75A3"/>
    <w:rsid w:val="00EB7775"/>
    <w:rsid w:val="00EB78E9"/>
    <w:rsid w:val="00EC016B"/>
    <w:rsid w:val="00EC06AE"/>
    <w:rsid w:val="00EC0BA3"/>
    <w:rsid w:val="00EC0FEE"/>
    <w:rsid w:val="00EC1238"/>
    <w:rsid w:val="00EC147C"/>
    <w:rsid w:val="00EC15A2"/>
    <w:rsid w:val="00EC16E5"/>
    <w:rsid w:val="00EC17A0"/>
    <w:rsid w:val="00EC19A1"/>
    <w:rsid w:val="00EC1A7A"/>
    <w:rsid w:val="00EC23A4"/>
    <w:rsid w:val="00EC23E0"/>
    <w:rsid w:val="00EC24A2"/>
    <w:rsid w:val="00EC2538"/>
    <w:rsid w:val="00EC2637"/>
    <w:rsid w:val="00EC2662"/>
    <w:rsid w:val="00EC2675"/>
    <w:rsid w:val="00EC2968"/>
    <w:rsid w:val="00EC3537"/>
    <w:rsid w:val="00EC3A02"/>
    <w:rsid w:val="00EC3A16"/>
    <w:rsid w:val="00EC3E19"/>
    <w:rsid w:val="00EC3FEE"/>
    <w:rsid w:val="00EC493B"/>
    <w:rsid w:val="00EC495D"/>
    <w:rsid w:val="00EC4AC6"/>
    <w:rsid w:val="00EC4C4F"/>
    <w:rsid w:val="00EC55B0"/>
    <w:rsid w:val="00EC599E"/>
    <w:rsid w:val="00EC59FD"/>
    <w:rsid w:val="00EC5B0A"/>
    <w:rsid w:val="00EC5DD1"/>
    <w:rsid w:val="00EC602E"/>
    <w:rsid w:val="00EC674C"/>
    <w:rsid w:val="00EC6B1E"/>
    <w:rsid w:val="00EC6E5C"/>
    <w:rsid w:val="00EC7154"/>
    <w:rsid w:val="00EC71D2"/>
    <w:rsid w:val="00EC7329"/>
    <w:rsid w:val="00EC753C"/>
    <w:rsid w:val="00EC767C"/>
    <w:rsid w:val="00EC782D"/>
    <w:rsid w:val="00EC7895"/>
    <w:rsid w:val="00EC78DA"/>
    <w:rsid w:val="00EC7E3F"/>
    <w:rsid w:val="00ED02FF"/>
    <w:rsid w:val="00ED0312"/>
    <w:rsid w:val="00ED0425"/>
    <w:rsid w:val="00ED07DC"/>
    <w:rsid w:val="00ED0B6E"/>
    <w:rsid w:val="00ED0B82"/>
    <w:rsid w:val="00ED0BD1"/>
    <w:rsid w:val="00ED0F0C"/>
    <w:rsid w:val="00ED0F6F"/>
    <w:rsid w:val="00ED1421"/>
    <w:rsid w:val="00ED178C"/>
    <w:rsid w:val="00ED1B60"/>
    <w:rsid w:val="00ED1E99"/>
    <w:rsid w:val="00ED1EA2"/>
    <w:rsid w:val="00ED21DE"/>
    <w:rsid w:val="00ED2C37"/>
    <w:rsid w:val="00ED2D69"/>
    <w:rsid w:val="00ED303D"/>
    <w:rsid w:val="00ED3159"/>
    <w:rsid w:val="00ED316E"/>
    <w:rsid w:val="00ED3ACF"/>
    <w:rsid w:val="00ED4036"/>
    <w:rsid w:val="00ED4B32"/>
    <w:rsid w:val="00ED4C0A"/>
    <w:rsid w:val="00ED4C1C"/>
    <w:rsid w:val="00ED4C7B"/>
    <w:rsid w:val="00ED4D43"/>
    <w:rsid w:val="00ED4D4B"/>
    <w:rsid w:val="00ED4D52"/>
    <w:rsid w:val="00ED4EFB"/>
    <w:rsid w:val="00ED534F"/>
    <w:rsid w:val="00ED5471"/>
    <w:rsid w:val="00ED5598"/>
    <w:rsid w:val="00ED56C0"/>
    <w:rsid w:val="00ED57B3"/>
    <w:rsid w:val="00ED5A51"/>
    <w:rsid w:val="00ED5CC9"/>
    <w:rsid w:val="00ED5D0A"/>
    <w:rsid w:val="00ED5DBB"/>
    <w:rsid w:val="00ED6C56"/>
    <w:rsid w:val="00ED6D10"/>
    <w:rsid w:val="00ED6D91"/>
    <w:rsid w:val="00ED6DDE"/>
    <w:rsid w:val="00ED6F57"/>
    <w:rsid w:val="00ED7465"/>
    <w:rsid w:val="00ED7717"/>
    <w:rsid w:val="00ED78FF"/>
    <w:rsid w:val="00ED79AE"/>
    <w:rsid w:val="00ED7C30"/>
    <w:rsid w:val="00EE00FE"/>
    <w:rsid w:val="00EE029D"/>
    <w:rsid w:val="00EE071B"/>
    <w:rsid w:val="00EE083D"/>
    <w:rsid w:val="00EE08EE"/>
    <w:rsid w:val="00EE0F8B"/>
    <w:rsid w:val="00EE164C"/>
    <w:rsid w:val="00EE1674"/>
    <w:rsid w:val="00EE17C4"/>
    <w:rsid w:val="00EE1AA6"/>
    <w:rsid w:val="00EE1FA8"/>
    <w:rsid w:val="00EE25F9"/>
    <w:rsid w:val="00EE27E0"/>
    <w:rsid w:val="00EE2F22"/>
    <w:rsid w:val="00EE31F9"/>
    <w:rsid w:val="00EE3435"/>
    <w:rsid w:val="00EE3528"/>
    <w:rsid w:val="00EE3590"/>
    <w:rsid w:val="00EE3812"/>
    <w:rsid w:val="00EE3BAC"/>
    <w:rsid w:val="00EE3D64"/>
    <w:rsid w:val="00EE4A26"/>
    <w:rsid w:val="00EE4DA9"/>
    <w:rsid w:val="00EE523B"/>
    <w:rsid w:val="00EE53CD"/>
    <w:rsid w:val="00EE57AF"/>
    <w:rsid w:val="00EE5867"/>
    <w:rsid w:val="00EE5AF9"/>
    <w:rsid w:val="00EE5D34"/>
    <w:rsid w:val="00EE5DC1"/>
    <w:rsid w:val="00EE5E58"/>
    <w:rsid w:val="00EE6027"/>
    <w:rsid w:val="00EE6076"/>
    <w:rsid w:val="00EE62A1"/>
    <w:rsid w:val="00EE634C"/>
    <w:rsid w:val="00EE691C"/>
    <w:rsid w:val="00EE6C9C"/>
    <w:rsid w:val="00EE6FD3"/>
    <w:rsid w:val="00EE6FDA"/>
    <w:rsid w:val="00EE784B"/>
    <w:rsid w:val="00EE78A9"/>
    <w:rsid w:val="00EE7A20"/>
    <w:rsid w:val="00EF01F9"/>
    <w:rsid w:val="00EF094D"/>
    <w:rsid w:val="00EF0C48"/>
    <w:rsid w:val="00EF0DC2"/>
    <w:rsid w:val="00EF0EF1"/>
    <w:rsid w:val="00EF1184"/>
    <w:rsid w:val="00EF13AC"/>
    <w:rsid w:val="00EF1817"/>
    <w:rsid w:val="00EF1A64"/>
    <w:rsid w:val="00EF1C00"/>
    <w:rsid w:val="00EF1C1C"/>
    <w:rsid w:val="00EF1D4C"/>
    <w:rsid w:val="00EF286D"/>
    <w:rsid w:val="00EF29C7"/>
    <w:rsid w:val="00EF2A09"/>
    <w:rsid w:val="00EF2A67"/>
    <w:rsid w:val="00EF2A8D"/>
    <w:rsid w:val="00EF2ABC"/>
    <w:rsid w:val="00EF339D"/>
    <w:rsid w:val="00EF3BD7"/>
    <w:rsid w:val="00EF4036"/>
    <w:rsid w:val="00EF4294"/>
    <w:rsid w:val="00EF4320"/>
    <w:rsid w:val="00EF4521"/>
    <w:rsid w:val="00EF4644"/>
    <w:rsid w:val="00EF471E"/>
    <w:rsid w:val="00EF4AC7"/>
    <w:rsid w:val="00EF519A"/>
    <w:rsid w:val="00EF52AE"/>
    <w:rsid w:val="00EF557C"/>
    <w:rsid w:val="00EF575E"/>
    <w:rsid w:val="00EF5A24"/>
    <w:rsid w:val="00EF5ADD"/>
    <w:rsid w:val="00EF5CC8"/>
    <w:rsid w:val="00EF6014"/>
    <w:rsid w:val="00EF605F"/>
    <w:rsid w:val="00EF6423"/>
    <w:rsid w:val="00EF6910"/>
    <w:rsid w:val="00EF6AF7"/>
    <w:rsid w:val="00EF6CF2"/>
    <w:rsid w:val="00EF6ED5"/>
    <w:rsid w:val="00EF71DE"/>
    <w:rsid w:val="00EF738A"/>
    <w:rsid w:val="00EF789C"/>
    <w:rsid w:val="00EF79BD"/>
    <w:rsid w:val="00EF7A7B"/>
    <w:rsid w:val="00EF7AE1"/>
    <w:rsid w:val="00EF7BF4"/>
    <w:rsid w:val="00EF7CCA"/>
    <w:rsid w:val="00EF7E8B"/>
    <w:rsid w:val="00F00173"/>
    <w:rsid w:val="00F001BA"/>
    <w:rsid w:val="00F00592"/>
    <w:rsid w:val="00F009C5"/>
    <w:rsid w:val="00F00D35"/>
    <w:rsid w:val="00F00F97"/>
    <w:rsid w:val="00F0171E"/>
    <w:rsid w:val="00F01721"/>
    <w:rsid w:val="00F017C4"/>
    <w:rsid w:val="00F01809"/>
    <w:rsid w:val="00F01A67"/>
    <w:rsid w:val="00F01C9E"/>
    <w:rsid w:val="00F021A0"/>
    <w:rsid w:val="00F02339"/>
    <w:rsid w:val="00F024A6"/>
    <w:rsid w:val="00F02739"/>
    <w:rsid w:val="00F0287B"/>
    <w:rsid w:val="00F031D8"/>
    <w:rsid w:val="00F034CA"/>
    <w:rsid w:val="00F037F7"/>
    <w:rsid w:val="00F038B0"/>
    <w:rsid w:val="00F043EC"/>
    <w:rsid w:val="00F04B39"/>
    <w:rsid w:val="00F04CD0"/>
    <w:rsid w:val="00F04DF9"/>
    <w:rsid w:val="00F04E43"/>
    <w:rsid w:val="00F0509E"/>
    <w:rsid w:val="00F0530D"/>
    <w:rsid w:val="00F053B9"/>
    <w:rsid w:val="00F05539"/>
    <w:rsid w:val="00F056FD"/>
    <w:rsid w:val="00F05763"/>
    <w:rsid w:val="00F05800"/>
    <w:rsid w:val="00F05870"/>
    <w:rsid w:val="00F05986"/>
    <w:rsid w:val="00F059AC"/>
    <w:rsid w:val="00F05C78"/>
    <w:rsid w:val="00F0677C"/>
    <w:rsid w:val="00F06A13"/>
    <w:rsid w:val="00F07235"/>
    <w:rsid w:val="00F0737D"/>
    <w:rsid w:val="00F07392"/>
    <w:rsid w:val="00F07531"/>
    <w:rsid w:val="00F077F4"/>
    <w:rsid w:val="00F07F61"/>
    <w:rsid w:val="00F104E1"/>
    <w:rsid w:val="00F108A1"/>
    <w:rsid w:val="00F10AD6"/>
    <w:rsid w:val="00F10C98"/>
    <w:rsid w:val="00F10FBC"/>
    <w:rsid w:val="00F11045"/>
    <w:rsid w:val="00F11093"/>
    <w:rsid w:val="00F1118F"/>
    <w:rsid w:val="00F112FE"/>
    <w:rsid w:val="00F113A9"/>
    <w:rsid w:val="00F11B81"/>
    <w:rsid w:val="00F11B87"/>
    <w:rsid w:val="00F11E4A"/>
    <w:rsid w:val="00F11F59"/>
    <w:rsid w:val="00F12227"/>
    <w:rsid w:val="00F1226A"/>
    <w:rsid w:val="00F12412"/>
    <w:rsid w:val="00F1254C"/>
    <w:rsid w:val="00F126DD"/>
    <w:rsid w:val="00F12D57"/>
    <w:rsid w:val="00F131E0"/>
    <w:rsid w:val="00F1341E"/>
    <w:rsid w:val="00F134F7"/>
    <w:rsid w:val="00F13577"/>
    <w:rsid w:val="00F136AD"/>
    <w:rsid w:val="00F136D1"/>
    <w:rsid w:val="00F137FD"/>
    <w:rsid w:val="00F13CEE"/>
    <w:rsid w:val="00F14059"/>
    <w:rsid w:val="00F14711"/>
    <w:rsid w:val="00F14D85"/>
    <w:rsid w:val="00F14F6E"/>
    <w:rsid w:val="00F1514B"/>
    <w:rsid w:val="00F1531F"/>
    <w:rsid w:val="00F15516"/>
    <w:rsid w:val="00F15A19"/>
    <w:rsid w:val="00F15A7E"/>
    <w:rsid w:val="00F15D38"/>
    <w:rsid w:val="00F15DCB"/>
    <w:rsid w:val="00F164E4"/>
    <w:rsid w:val="00F16B01"/>
    <w:rsid w:val="00F16B0F"/>
    <w:rsid w:val="00F16B5D"/>
    <w:rsid w:val="00F16C00"/>
    <w:rsid w:val="00F16D94"/>
    <w:rsid w:val="00F171C7"/>
    <w:rsid w:val="00F1733E"/>
    <w:rsid w:val="00F176D1"/>
    <w:rsid w:val="00F177DC"/>
    <w:rsid w:val="00F17F29"/>
    <w:rsid w:val="00F17F36"/>
    <w:rsid w:val="00F2002F"/>
    <w:rsid w:val="00F20482"/>
    <w:rsid w:val="00F20650"/>
    <w:rsid w:val="00F20655"/>
    <w:rsid w:val="00F2071D"/>
    <w:rsid w:val="00F219F9"/>
    <w:rsid w:val="00F21BF1"/>
    <w:rsid w:val="00F21CC1"/>
    <w:rsid w:val="00F21DFF"/>
    <w:rsid w:val="00F22480"/>
    <w:rsid w:val="00F22650"/>
    <w:rsid w:val="00F22818"/>
    <w:rsid w:val="00F23239"/>
    <w:rsid w:val="00F234ED"/>
    <w:rsid w:val="00F23648"/>
    <w:rsid w:val="00F23696"/>
    <w:rsid w:val="00F2375B"/>
    <w:rsid w:val="00F23C3C"/>
    <w:rsid w:val="00F24322"/>
    <w:rsid w:val="00F2444D"/>
    <w:rsid w:val="00F2460B"/>
    <w:rsid w:val="00F24626"/>
    <w:rsid w:val="00F24DB8"/>
    <w:rsid w:val="00F24DBF"/>
    <w:rsid w:val="00F251A2"/>
    <w:rsid w:val="00F25345"/>
    <w:rsid w:val="00F257DD"/>
    <w:rsid w:val="00F25873"/>
    <w:rsid w:val="00F25A6C"/>
    <w:rsid w:val="00F25E34"/>
    <w:rsid w:val="00F25F1E"/>
    <w:rsid w:val="00F25F6B"/>
    <w:rsid w:val="00F2610B"/>
    <w:rsid w:val="00F26182"/>
    <w:rsid w:val="00F264B6"/>
    <w:rsid w:val="00F26604"/>
    <w:rsid w:val="00F2661E"/>
    <w:rsid w:val="00F26AEA"/>
    <w:rsid w:val="00F26BD8"/>
    <w:rsid w:val="00F2719B"/>
    <w:rsid w:val="00F2770B"/>
    <w:rsid w:val="00F279A1"/>
    <w:rsid w:val="00F27B61"/>
    <w:rsid w:val="00F27F11"/>
    <w:rsid w:val="00F303AF"/>
    <w:rsid w:val="00F304CD"/>
    <w:rsid w:val="00F30845"/>
    <w:rsid w:val="00F30C44"/>
    <w:rsid w:val="00F30D96"/>
    <w:rsid w:val="00F30F21"/>
    <w:rsid w:val="00F30F6D"/>
    <w:rsid w:val="00F30FE5"/>
    <w:rsid w:val="00F31407"/>
    <w:rsid w:val="00F3199F"/>
    <w:rsid w:val="00F319A5"/>
    <w:rsid w:val="00F31A35"/>
    <w:rsid w:val="00F3234B"/>
    <w:rsid w:val="00F3262A"/>
    <w:rsid w:val="00F326EC"/>
    <w:rsid w:val="00F32C92"/>
    <w:rsid w:val="00F33196"/>
    <w:rsid w:val="00F33B7C"/>
    <w:rsid w:val="00F33E47"/>
    <w:rsid w:val="00F341E2"/>
    <w:rsid w:val="00F342EC"/>
    <w:rsid w:val="00F34A05"/>
    <w:rsid w:val="00F34D71"/>
    <w:rsid w:val="00F34FCE"/>
    <w:rsid w:val="00F351D1"/>
    <w:rsid w:val="00F35248"/>
    <w:rsid w:val="00F3528A"/>
    <w:rsid w:val="00F355DD"/>
    <w:rsid w:val="00F358C0"/>
    <w:rsid w:val="00F35FD7"/>
    <w:rsid w:val="00F361A7"/>
    <w:rsid w:val="00F368A5"/>
    <w:rsid w:val="00F36908"/>
    <w:rsid w:val="00F36CC1"/>
    <w:rsid w:val="00F36F1A"/>
    <w:rsid w:val="00F370DB"/>
    <w:rsid w:val="00F370E1"/>
    <w:rsid w:val="00F37543"/>
    <w:rsid w:val="00F37783"/>
    <w:rsid w:val="00F37888"/>
    <w:rsid w:val="00F378E9"/>
    <w:rsid w:val="00F3798E"/>
    <w:rsid w:val="00F409AB"/>
    <w:rsid w:val="00F40BC2"/>
    <w:rsid w:val="00F40CB5"/>
    <w:rsid w:val="00F40ECC"/>
    <w:rsid w:val="00F40FD9"/>
    <w:rsid w:val="00F40FF4"/>
    <w:rsid w:val="00F414B2"/>
    <w:rsid w:val="00F417C1"/>
    <w:rsid w:val="00F41940"/>
    <w:rsid w:val="00F41987"/>
    <w:rsid w:val="00F41AB8"/>
    <w:rsid w:val="00F41D99"/>
    <w:rsid w:val="00F41F36"/>
    <w:rsid w:val="00F422FA"/>
    <w:rsid w:val="00F42725"/>
    <w:rsid w:val="00F42D40"/>
    <w:rsid w:val="00F42D83"/>
    <w:rsid w:val="00F42E45"/>
    <w:rsid w:val="00F42EB3"/>
    <w:rsid w:val="00F431E0"/>
    <w:rsid w:val="00F433AE"/>
    <w:rsid w:val="00F435EE"/>
    <w:rsid w:val="00F437A5"/>
    <w:rsid w:val="00F438E1"/>
    <w:rsid w:val="00F440CD"/>
    <w:rsid w:val="00F4473C"/>
    <w:rsid w:val="00F447D7"/>
    <w:rsid w:val="00F44A16"/>
    <w:rsid w:val="00F44E77"/>
    <w:rsid w:val="00F44EFA"/>
    <w:rsid w:val="00F44F80"/>
    <w:rsid w:val="00F45419"/>
    <w:rsid w:val="00F45613"/>
    <w:rsid w:val="00F459A7"/>
    <w:rsid w:val="00F4615E"/>
    <w:rsid w:val="00F4650B"/>
    <w:rsid w:val="00F46AC0"/>
    <w:rsid w:val="00F46DEC"/>
    <w:rsid w:val="00F470F0"/>
    <w:rsid w:val="00F50AC0"/>
    <w:rsid w:val="00F50D9A"/>
    <w:rsid w:val="00F510A5"/>
    <w:rsid w:val="00F51278"/>
    <w:rsid w:val="00F51655"/>
    <w:rsid w:val="00F51A00"/>
    <w:rsid w:val="00F51BDB"/>
    <w:rsid w:val="00F51E9B"/>
    <w:rsid w:val="00F52091"/>
    <w:rsid w:val="00F520A8"/>
    <w:rsid w:val="00F5212A"/>
    <w:rsid w:val="00F5229E"/>
    <w:rsid w:val="00F52BB1"/>
    <w:rsid w:val="00F52E40"/>
    <w:rsid w:val="00F53159"/>
    <w:rsid w:val="00F537D3"/>
    <w:rsid w:val="00F53826"/>
    <w:rsid w:val="00F53906"/>
    <w:rsid w:val="00F540DD"/>
    <w:rsid w:val="00F540E5"/>
    <w:rsid w:val="00F544A4"/>
    <w:rsid w:val="00F54AFF"/>
    <w:rsid w:val="00F54D80"/>
    <w:rsid w:val="00F54E1A"/>
    <w:rsid w:val="00F55405"/>
    <w:rsid w:val="00F554EA"/>
    <w:rsid w:val="00F555DA"/>
    <w:rsid w:val="00F558DC"/>
    <w:rsid w:val="00F55B45"/>
    <w:rsid w:val="00F55BC2"/>
    <w:rsid w:val="00F55F8B"/>
    <w:rsid w:val="00F56034"/>
    <w:rsid w:val="00F560AD"/>
    <w:rsid w:val="00F560C1"/>
    <w:rsid w:val="00F562A8"/>
    <w:rsid w:val="00F56416"/>
    <w:rsid w:val="00F5664A"/>
    <w:rsid w:val="00F56C66"/>
    <w:rsid w:val="00F56E36"/>
    <w:rsid w:val="00F5703D"/>
    <w:rsid w:val="00F572FE"/>
    <w:rsid w:val="00F57AD8"/>
    <w:rsid w:val="00F57D4D"/>
    <w:rsid w:val="00F57DB9"/>
    <w:rsid w:val="00F57FAE"/>
    <w:rsid w:val="00F600B4"/>
    <w:rsid w:val="00F6013A"/>
    <w:rsid w:val="00F601EC"/>
    <w:rsid w:val="00F606D9"/>
    <w:rsid w:val="00F60D06"/>
    <w:rsid w:val="00F60D13"/>
    <w:rsid w:val="00F6165C"/>
    <w:rsid w:val="00F617BE"/>
    <w:rsid w:val="00F61E75"/>
    <w:rsid w:val="00F61F9D"/>
    <w:rsid w:val="00F62018"/>
    <w:rsid w:val="00F62253"/>
    <w:rsid w:val="00F62446"/>
    <w:rsid w:val="00F62760"/>
    <w:rsid w:val="00F62F18"/>
    <w:rsid w:val="00F62FEC"/>
    <w:rsid w:val="00F63B46"/>
    <w:rsid w:val="00F63DC1"/>
    <w:rsid w:val="00F6460E"/>
    <w:rsid w:val="00F647AE"/>
    <w:rsid w:val="00F64E05"/>
    <w:rsid w:val="00F65588"/>
    <w:rsid w:val="00F65E3B"/>
    <w:rsid w:val="00F66033"/>
    <w:rsid w:val="00F660CF"/>
    <w:rsid w:val="00F6672A"/>
    <w:rsid w:val="00F667B5"/>
    <w:rsid w:val="00F6684A"/>
    <w:rsid w:val="00F66AEB"/>
    <w:rsid w:val="00F66CD8"/>
    <w:rsid w:val="00F66DC1"/>
    <w:rsid w:val="00F66E41"/>
    <w:rsid w:val="00F6702D"/>
    <w:rsid w:val="00F670A2"/>
    <w:rsid w:val="00F67605"/>
    <w:rsid w:val="00F676BD"/>
    <w:rsid w:val="00F67BEF"/>
    <w:rsid w:val="00F67C3E"/>
    <w:rsid w:val="00F67CF6"/>
    <w:rsid w:val="00F67DCB"/>
    <w:rsid w:val="00F67F41"/>
    <w:rsid w:val="00F7036F"/>
    <w:rsid w:val="00F705B9"/>
    <w:rsid w:val="00F70E44"/>
    <w:rsid w:val="00F70E5E"/>
    <w:rsid w:val="00F7100D"/>
    <w:rsid w:val="00F7110F"/>
    <w:rsid w:val="00F71140"/>
    <w:rsid w:val="00F7140E"/>
    <w:rsid w:val="00F71A4D"/>
    <w:rsid w:val="00F71B2D"/>
    <w:rsid w:val="00F720A5"/>
    <w:rsid w:val="00F72385"/>
    <w:rsid w:val="00F72433"/>
    <w:rsid w:val="00F726A6"/>
    <w:rsid w:val="00F72B30"/>
    <w:rsid w:val="00F72D8C"/>
    <w:rsid w:val="00F72DEA"/>
    <w:rsid w:val="00F73326"/>
    <w:rsid w:val="00F73AE5"/>
    <w:rsid w:val="00F73B97"/>
    <w:rsid w:val="00F73ECB"/>
    <w:rsid w:val="00F73F53"/>
    <w:rsid w:val="00F73F64"/>
    <w:rsid w:val="00F7408E"/>
    <w:rsid w:val="00F742CE"/>
    <w:rsid w:val="00F74318"/>
    <w:rsid w:val="00F745EA"/>
    <w:rsid w:val="00F749D5"/>
    <w:rsid w:val="00F749E2"/>
    <w:rsid w:val="00F74BCE"/>
    <w:rsid w:val="00F751AE"/>
    <w:rsid w:val="00F75604"/>
    <w:rsid w:val="00F75980"/>
    <w:rsid w:val="00F75E4D"/>
    <w:rsid w:val="00F75F53"/>
    <w:rsid w:val="00F7657E"/>
    <w:rsid w:val="00F768CC"/>
    <w:rsid w:val="00F76A88"/>
    <w:rsid w:val="00F76AF4"/>
    <w:rsid w:val="00F76DC1"/>
    <w:rsid w:val="00F76E1B"/>
    <w:rsid w:val="00F77011"/>
    <w:rsid w:val="00F77222"/>
    <w:rsid w:val="00F774A6"/>
    <w:rsid w:val="00F77588"/>
    <w:rsid w:val="00F77749"/>
    <w:rsid w:val="00F77986"/>
    <w:rsid w:val="00F77DCB"/>
    <w:rsid w:val="00F801E4"/>
    <w:rsid w:val="00F804B4"/>
    <w:rsid w:val="00F80739"/>
    <w:rsid w:val="00F80B09"/>
    <w:rsid w:val="00F80B15"/>
    <w:rsid w:val="00F80E19"/>
    <w:rsid w:val="00F8144F"/>
    <w:rsid w:val="00F81487"/>
    <w:rsid w:val="00F81C14"/>
    <w:rsid w:val="00F81E7F"/>
    <w:rsid w:val="00F81EAA"/>
    <w:rsid w:val="00F81F76"/>
    <w:rsid w:val="00F826A4"/>
    <w:rsid w:val="00F828DD"/>
    <w:rsid w:val="00F83086"/>
    <w:rsid w:val="00F83237"/>
    <w:rsid w:val="00F8334E"/>
    <w:rsid w:val="00F83984"/>
    <w:rsid w:val="00F839BE"/>
    <w:rsid w:val="00F84943"/>
    <w:rsid w:val="00F84A15"/>
    <w:rsid w:val="00F84AFD"/>
    <w:rsid w:val="00F84EA6"/>
    <w:rsid w:val="00F852C9"/>
    <w:rsid w:val="00F85317"/>
    <w:rsid w:val="00F86181"/>
    <w:rsid w:val="00F86254"/>
    <w:rsid w:val="00F86525"/>
    <w:rsid w:val="00F86627"/>
    <w:rsid w:val="00F86B72"/>
    <w:rsid w:val="00F86E05"/>
    <w:rsid w:val="00F871C7"/>
    <w:rsid w:val="00F87211"/>
    <w:rsid w:val="00F872F4"/>
    <w:rsid w:val="00F87770"/>
    <w:rsid w:val="00F87774"/>
    <w:rsid w:val="00F87797"/>
    <w:rsid w:val="00F877C8"/>
    <w:rsid w:val="00F87A7E"/>
    <w:rsid w:val="00F87F87"/>
    <w:rsid w:val="00F900E0"/>
    <w:rsid w:val="00F902AF"/>
    <w:rsid w:val="00F9064A"/>
    <w:rsid w:val="00F90892"/>
    <w:rsid w:val="00F9095E"/>
    <w:rsid w:val="00F90969"/>
    <w:rsid w:val="00F91250"/>
    <w:rsid w:val="00F915D5"/>
    <w:rsid w:val="00F91605"/>
    <w:rsid w:val="00F917CA"/>
    <w:rsid w:val="00F91AF1"/>
    <w:rsid w:val="00F91FEB"/>
    <w:rsid w:val="00F920C6"/>
    <w:rsid w:val="00F923F6"/>
    <w:rsid w:val="00F926B5"/>
    <w:rsid w:val="00F927B9"/>
    <w:rsid w:val="00F929F3"/>
    <w:rsid w:val="00F92F74"/>
    <w:rsid w:val="00F931E9"/>
    <w:rsid w:val="00F932B2"/>
    <w:rsid w:val="00F93690"/>
    <w:rsid w:val="00F937EB"/>
    <w:rsid w:val="00F93827"/>
    <w:rsid w:val="00F938C7"/>
    <w:rsid w:val="00F93DA5"/>
    <w:rsid w:val="00F93DBD"/>
    <w:rsid w:val="00F940B9"/>
    <w:rsid w:val="00F94F38"/>
    <w:rsid w:val="00F95959"/>
    <w:rsid w:val="00F9596A"/>
    <w:rsid w:val="00F95C53"/>
    <w:rsid w:val="00F9633F"/>
    <w:rsid w:val="00F9690C"/>
    <w:rsid w:val="00F96C08"/>
    <w:rsid w:val="00F96C40"/>
    <w:rsid w:val="00F96C6A"/>
    <w:rsid w:val="00F96E62"/>
    <w:rsid w:val="00F97032"/>
    <w:rsid w:val="00F97682"/>
    <w:rsid w:val="00F97D66"/>
    <w:rsid w:val="00F97DE0"/>
    <w:rsid w:val="00F97E71"/>
    <w:rsid w:val="00FA0215"/>
    <w:rsid w:val="00FA072F"/>
    <w:rsid w:val="00FA09DF"/>
    <w:rsid w:val="00FA0ABA"/>
    <w:rsid w:val="00FA0DED"/>
    <w:rsid w:val="00FA101B"/>
    <w:rsid w:val="00FA1393"/>
    <w:rsid w:val="00FA189D"/>
    <w:rsid w:val="00FA1AA7"/>
    <w:rsid w:val="00FA24C4"/>
    <w:rsid w:val="00FA258C"/>
    <w:rsid w:val="00FA26D4"/>
    <w:rsid w:val="00FA27D3"/>
    <w:rsid w:val="00FA2B66"/>
    <w:rsid w:val="00FA2E08"/>
    <w:rsid w:val="00FA3148"/>
    <w:rsid w:val="00FA32F4"/>
    <w:rsid w:val="00FA3313"/>
    <w:rsid w:val="00FA3486"/>
    <w:rsid w:val="00FA3A2C"/>
    <w:rsid w:val="00FA3CFF"/>
    <w:rsid w:val="00FA4505"/>
    <w:rsid w:val="00FA461C"/>
    <w:rsid w:val="00FA4631"/>
    <w:rsid w:val="00FA48AF"/>
    <w:rsid w:val="00FA4E3F"/>
    <w:rsid w:val="00FA53C3"/>
    <w:rsid w:val="00FA553E"/>
    <w:rsid w:val="00FA5C39"/>
    <w:rsid w:val="00FA6034"/>
    <w:rsid w:val="00FA604A"/>
    <w:rsid w:val="00FA6D27"/>
    <w:rsid w:val="00FA7101"/>
    <w:rsid w:val="00FA766A"/>
    <w:rsid w:val="00FA76F4"/>
    <w:rsid w:val="00FA7821"/>
    <w:rsid w:val="00FA7A0A"/>
    <w:rsid w:val="00FA7BC9"/>
    <w:rsid w:val="00FA7C8A"/>
    <w:rsid w:val="00FA7FDB"/>
    <w:rsid w:val="00FB0A8D"/>
    <w:rsid w:val="00FB0B06"/>
    <w:rsid w:val="00FB0BA6"/>
    <w:rsid w:val="00FB0BB2"/>
    <w:rsid w:val="00FB10CF"/>
    <w:rsid w:val="00FB115D"/>
    <w:rsid w:val="00FB1B58"/>
    <w:rsid w:val="00FB1BF4"/>
    <w:rsid w:val="00FB1CC8"/>
    <w:rsid w:val="00FB1E76"/>
    <w:rsid w:val="00FB2569"/>
    <w:rsid w:val="00FB2C51"/>
    <w:rsid w:val="00FB3093"/>
    <w:rsid w:val="00FB309F"/>
    <w:rsid w:val="00FB3150"/>
    <w:rsid w:val="00FB3212"/>
    <w:rsid w:val="00FB33F4"/>
    <w:rsid w:val="00FB34C4"/>
    <w:rsid w:val="00FB3BA4"/>
    <w:rsid w:val="00FB44CD"/>
    <w:rsid w:val="00FB4CEC"/>
    <w:rsid w:val="00FB4F32"/>
    <w:rsid w:val="00FB5099"/>
    <w:rsid w:val="00FB511D"/>
    <w:rsid w:val="00FB514B"/>
    <w:rsid w:val="00FB5330"/>
    <w:rsid w:val="00FB537B"/>
    <w:rsid w:val="00FB54E7"/>
    <w:rsid w:val="00FB56F3"/>
    <w:rsid w:val="00FB59F4"/>
    <w:rsid w:val="00FB5C83"/>
    <w:rsid w:val="00FB5F9B"/>
    <w:rsid w:val="00FB61D2"/>
    <w:rsid w:val="00FB61E8"/>
    <w:rsid w:val="00FB6279"/>
    <w:rsid w:val="00FB62E2"/>
    <w:rsid w:val="00FB676B"/>
    <w:rsid w:val="00FB681C"/>
    <w:rsid w:val="00FB6A99"/>
    <w:rsid w:val="00FB6E51"/>
    <w:rsid w:val="00FB7333"/>
    <w:rsid w:val="00FB7FF8"/>
    <w:rsid w:val="00FC0F73"/>
    <w:rsid w:val="00FC105C"/>
    <w:rsid w:val="00FC1106"/>
    <w:rsid w:val="00FC1A9F"/>
    <w:rsid w:val="00FC24D1"/>
    <w:rsid w:val="00FC2589"/>
    <w:rsid w:val="00FC25B5"/>
    <w:rsid w:val="00FC2DAE"/>
    <w:rsid w:val="00FC38B1"/>
    <w:rsid w:val="00FC3A1C"/>
    <w:rsid w:val="00FC3EC7"/>
    <w:rsid w:val="00FC3FCA"/>
    <w:rsid w:val="00FC438B"/>
    <w:rsid w:val="00FC44E4"/>
    <w:rsid w:val="00FC46AC"/>
    <w:rsid w:val="00FC47A8"/>
    <w:rsid w:val="00FC47E3"/>
    <w:rsid w:val="00FC4A53"/>
    <w:rsid w:val="00FC4B7B"/>
    <w:rsid w:val="00FC4D42"/>
    <w:rsid w:val="00FC4FDB"/>
    <w:rsid w:val="00FC50E2"/>
    <w:rsid w:val="00FC578B"/>
    <w:rsid w:val="00FC583A"/>
    <w:rsid w:val="00FC5B15"/>
    <w:rsid w:val="00FC5B4A"/>
    <w:rsid w:val="00FC62DA"/>
    <w:rsid w:val="00FC6770"/>
    <w:rsid w:val="00FC6D22"/>
    <w:rsid w:val="00FC754B"/>
    <w:rsid w:val="00FC7E26"/>
    <w:rsid w:val="00FD0546"/>
    <w:rsid w:val="00FD0C99"/>
    <w:rsid w:val="00FD0C9D"/>
    <w:rsid w:val="00FD0EF5"/>
    <w:rsid w:val="00FD0F83"/>
    <w:rsid w:val="00FD13B9"/>
    <w:rsid w:val="00FD1528"/>
    <w:rsid w:val="00FD153D"/>
    <w:rsid w:val="00FD1A49"/>
    <w:rsid w:val="00FD1CC1"/>
    <w:rsid w:val="00FD1F93"/>
    <w:rsid w:val="00FD21A0"/>
    <w:rsid w:val="00FD21EB"/>
    <w:rsid w:val="00FD2272"/>
    <w:rsid w:val="00FD26A5"/>
    <w:rsid w:val="00FD2DCA"/>
    <w:rsid w:val="00FD31AA"/>
    <w:rsid w:val="00FD339E"/>
    <w:rsid w:val="00FD340C"/>
    <w:rsid w:val="00FD361B"/>
    <w:rsid w:val="00FD361C"/>
    <w:rsid w:val="00FD3824"/>
    <w:rsid w:val="00FD3F23"/>
    <w:rsid w:val="00FD4206"/>
    <w:rsid w:val="00FD48B0"/>
    <w:rsid w:val="00FD4CF5"/>
    <w:rsid w:val="00FD4F00"/>
    <w:rsid w:val="00FD502A"/>
    <w:rsid w:val="00FD549B"/>
    <w:rsid w:val="00FD5DF2"/>
    <w:rsid w:val="00FD5EF3"/>
    <w:rsid w:val="00FD6125"/>
    <w:rsid w:val="00FD6185"/>
    <w:rsid w:val="00FD63A4"/>
    <w:rsid w:val="00FD65C0"/>
    <w:rsid w:val="00FD66F0"/>
    <w:rsid w:val="00FD68D8"/>
    <w:rsid w:val="00FD6C6A"/>
    <w:rsid w:val="00FD7044"/>
    <w:rsid w:val="00FD7229"/>
    <w:rsid w:val="00FD7876"/>
    <w:rsid w:val="00FD7ECB"/>
    <w:rsid w:val="00FD7FB6"/>
    <w:rsid w:val="00FE06B1"/>
    <w:rsid w:val="00FE0741"/>
    <w:rsid w:val="00FE138F"/>
    <w:rsid w:val="00FE13E0"/>
    <w:rsid w:val="00FE17F7"/>
    <w:rsid w:val="00FE1A4F"/>
    <w:rsid w:val="00FE1F04"/>
    <w:rsid w:val="00FE285E"/>
    <w:rsid w:val="00FE2B03"/>
    <w:rsid w:val="00FE2CCF"/>
    <w:rsid w:val="00FE2DD6"/>
    <w:rsid w:val="00FE34EB"/>
    <w:rsid w:val="00FE3900"/>
    <w:rsid w:val="00FE414A"/>
    <w:rsid w:val="00FE418E"/>
    <w:rsid w:val="00FE4649"/>
    <w:rsid w:val="00FE475E"/>
    <w:rsid w:val="00FE4816"/>
    <w:rsid w:val="00FE4835"/>
    <w:rsid w:val="00FE4EC7"/>
    <w:rsid w:val="00FE5328"/>
    <w:rsid w:val="00FE57EF"/>
    <w:rsid w:val="00FE5EE4"/>
    <w:rsid w:val="00FE6043"/>
    <w:rsid w:val="00FE61D5"/>
    <w:rsid w:val="00FE622E"/>
    <w:rsid w:val="00FE6B90"/>
    <w:rsid w:val="00FE6BEB"/>
    <w:rsid w:val="00FE6D8B"/>
    <w:rsid w:val="00FE6E8D"/>
    <w:rsid w:val="00FE6FDB"/>
    <w:rsid w:val="00FE7465"/>
    <w:rsid w:val="00FE74ED"/>
    <w:rsid w:val="00FE77AE"/>
    <w:rsid w:val="00FE77EC"/>
    <w:rsid w:val="00FE7A45"/>
    <w:rsid w:val="00FE7B15"/>
    <w:rsid w:val="00FE7BFF"/>
    <w:rsid w:val="00FE7FE0"/>
    <w:rsid w:val="00FF0427"/>
    <w:rsid w:val="00FF04A8"/>
    <w:rsid w:val="00FF0586"/>
    <w:rsid w:val="00FF08CE"/>
    <w:rsid w:val="00FF0E24"/>
    <w:rsid w:val="00FF0F1A"/>
    <w:rsid w:val="00FF10EC"/>
    <w:rsid w:val="00FF1198"/>
    <w:rsid w:val="00FF1345"/>
    <w:rsid w:val="00FF13C5"/>
    <w:rsid w:val="00FF1D2E"/>
    <w:rsid w:val="00FF1F41"/>
    <w:rsid w:val="00FF1FCC"/>
    <w:rsid w:val="00FF2613"/>
    <w:rsid w:val="00FF285E"/>
    <w:rsid w:val="00FF301E"/>
    <w:rsid w:val="00FF34BF"/>
    <w:rsid w:val="00FF35E0"/>
    <w:rsid w:val="00FF365E"/>
    <w:rsid w:val="00FF394A"/>
    <w:rsid w:val="00FF3B8A"/>
    <w:rsid w:val="00FF3CCF"/>
    <w:rsid w:val="00FF3EF1"/>
    <w:rsid w:val="00FF40F9"/>
    <w:rsid w:val="00FF4103"/>
    <w:rsid w:val="00FF43A8"/>
    <w:rsid w:val="00FF45B2"/>
    <w:rsid w:val="00FF48A8"/>
    <w:rsid w:val="00FF4D07"/>
    <w:rsid w:val="00FF507F"/>
    <w:rsid w:val="00FF539D"/>
    <w:rsid w:val="00FF54E6"/>
    <w:rsid w:val="00FF58DF"/>
    <w:rsid w:val="00FF5912"/>
    <w:rsid w:val="00FF594B"/>
    <w:rsid w:val="00FF599F"/>
    <w:rsid w:val="00FF5B3B"/>
    <w:rsid w:val="00FF5C54"/>
    <w:rsid w:val="00FF5D22"/>
    <w:rsid w:val="00FF6077"/>
    <w:rsid w:val="00FF6630"/>
    <w:rsid w:val="00FF6DB6"/>
    <w:rsid w:val="00FF6F65"/>
    <w:rsid w:val="00FF7650"/>
    <w:rsid w:val="00FF7808"/>
    <w:rsid w:val="00FF78D2"/>
    <w:rsid w:val="00FF79C7"/>
    <w:rsid w:val="00FF79CF"/>
    <w:rsid w:val="00FF7E5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52FFA2F7-27D4-42E6-8944-3A5FF13D1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4A9B"/>
  </w:style>
  <w:style w:type="paragraph" w:styleId="Balk1">
    <w:name w:val="heading 1"/>
    <w:basedOn w:val="Normal"/>
    <w:next w:val="Normal"/>
    <w:link w:val="Balk1Char"/>
    <w:qFormat/>
    <w:rsid w:val="005776A4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Balk2">
    <w:name w:val="heading 2"/>
    <w:basedOn w:val="Normal"/>
    <w:next w:val="Normal"/>
    <w:link w:val="Balk2Char"/>
    <w:qFormat/>
    <w:rsid w:val="005776A4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69060D"/>
    <w:pPr>
      <w:ind w:left="720"/>
      <w:contextualSpacing/>
    </w:pPr>
  </w:style>
  <w:style w:type="table" w:styleId="TabloKlavuzu">
    <w:name w:val="Table Grid"/>
    <w:basedOn w:val="NormalTablo"/>
    <w:uiPriority w:val="59"/>
    <w:rsid w:val="000B7DC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VarsaylanParagrafYazTipi"/>
    <w:rsid w:val="000B557B"/>
  </w:style>
  <w:style w:type="paragraph" w:styleId="stbilgi">
    <w:name w:val="header"/>
    <w:basedOn w:val="Normal"/>
    <w:link w:val="stbilgiChar"/>
    <w:uiPriority w:val="99"/>
    <w:unhideWhenUsed/>
    <w:rsid w:val="00EF1C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F1C00"/>
  </w:style>
  <w:style w:type="paragraph" w:styleId="Altbilgi">
    <w:name w:val="footer"/>
    <w:basedOn w:val="Normal"/>
    <w:link w:val="AltbilgiChar"/>
    <w:uiPriority w:val="99"/>
    <w:unhideWhenUsed/>
    <w:rsid w:val="00EF1C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F1C00"/>
  </w:style>
  <w:style w:type="character" w:styleId="Kpr">
    <w:name w:val="Hyperlink"/>
    <w:basedOn w:val="VarsaylanParagrafYazTipi"/>
    <w:uiPriority w:val="99"/>
    <w:unhideWhenUsed/>
    <w:rsid w:val="00C401DB"/>
    <w:rPr>
      <w:color w:val="0000FF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D56101"/>
    <w:rPr>
      <w:color w:val="800080"/>
      <w:u w:val="single"/>
    </w:rPr>
  </w:style>
  <w:style w:type="paragraph" w:customStyle="1" w:styleId="xl65">
    <w:name w:val="xl65"/>
    <w:basedOn w:val="Normal"/>
    <w:rsid w:val="00D56101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66">
    <w:name w:val="xl66"/>
    <w:basedOn w:val="Normal"/>
    <w:rsid w:val="00D561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67">
    <w:name w:val="xl67"/>
    <w:basedOn w:val="Normal"/>
    <w:rsid w:val="00D56101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68">
    <w:name w:val="xl68"/>
    <w:basedOn w:val="Normal"/>
    <w:rsid w:val="00D56101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69">
    <w:name w:val="xl69"/>
    <w:basedOn w:val="Normal"/>
    <w:rsid w:val="00D56101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70">
    <w:name w:val="xl70"/>
    <w:basedOn w:val="Normal"/>
    <w:rsid w:val="00D56101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71">
    <w:name w:val="xl71"/>
    <w:basedOn w:val="Normal"/>
    <w:rsid w:val="00D56101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72">
    <w:name w:val="xl72"/>
    <w:basedOn w:val="Normal"/>
    <w:rsid w:val="00D56101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73">
    <w:name w:val="xl73"/>
    <w:basedOn w:val="Normal"/>
    <w:rsid w:val="00D56101"/>
    <w:pPr>
      <w:pBdr>
        <w:top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74">
    <w:name w:val="xl74"/>
    <w:basedOn w:val="Normal"/>
    <w:rsid w:val="00D56101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75">
    <w:name w:val="xl75"/>
    <w:basedOn w:val="Normal"/>
    <w:rsid w:val="00D56101"/>
    <w:pPr>
      <w:pBdr>
        <w:top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76">
    <w:name w:val="xl76"/>
    <w:basedOn w:val="Normal"/>
    <w:rsid w:val="00D56101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77">
    <w:name w:val="xl77"/>
    <w:basedOn w:val="Normal"/>
    <w:rsid w:val="00D56101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78">
    <w:name w:val="xl78"/>
    <w:basedOn w:val="Normal"/>
    <w:rsid w:val="00D56101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79">
    <w:name w:val="xl79"/>
    <w:basedOn w:val="Normal"/>
    <w:rsid w:val="00D56101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tr-TR"/>
    </w:rPr>
  </w:style>
  <w:style w:type="paragraph" w:customStyle="1" w:styleId="xl80">
    <w:name w:val="xl80"/>
    <w:basedOn w:val="Normal"/>
    <w:rsid w:val="00D56101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customStyle="1" w:styleId="xl81">
    <w:name w:val="xl81"/>
    <w:basedOn w:val="Normal"/>
    <w:rsid w:val="00D56101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tr-TR"/>
    </w:rPr>
  </w:style>
  <w:style w:type="paragraph" w:customStyle="1" w:styleId="xl82">
    <w:name w:val="xl82"/>
    <w:basedOn w:val="Normal"/>
    <w:rsid w:val="00D56101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83">
    <w:name w:val="xl83"/>
    <w:basedOn w:val="Normal"/>
    <w:rsid w:val="00D56101"/>
    <w:pPr>
      <w:pBdr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customStyle="1" w:styleId="xl84">
    <w:name w:val="xl84"/>
    <w:basedOn w:val="Normal"/>
    <w:rsid w:val="00D56101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85">
    <w:name w:val="xl85"/>
    <w:basedOn w:val="Normal"/>
    <w:rsid w:val="00D56101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customStyle="1" w:styleId="xl86">
    <w:name w:val="xl86"/>
    <w:basedOn w:val="Normal"/>
    <w:rsid w:val="00D56101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87">
    <w:name w:val="xl87"/>
    <w:basedOn w:val="Normal"/>
    <w:rsid w:val="00D56101"/>
    <w:pPr>
      <w:pBdr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88">
    <w:name w:val="xl88"/>
    <w:basedOn w:val="Normal"/>
    <w:rsid w:val="00D56101"/>
    <w:pPr>
      <w:pBdr>
        <w:lef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89">
    <w:name w:val="xl89"/>
    <w:basedOn w:val="Normal"/>
    <w:rsid w:val="00D56101"/>
    <w:pPr>
      <w:pBdr>
        <w:top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90">
    <w:name w:val="xl90"/>
    <w:basedOn w:val="Normal"/>
    <w:rsid w:val="00D56101"/>
    <w:pPr>
      <w:pBdr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91">
    <w:name w:val="xl91"/>
    <w:basedOn w:val="Normal"/>
    <w:rsid w:val="00D56101"/>
    <w:pPr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92">
    <w:name w:val="xl92"/>
    <w:basedOn w:val="Normal"/>
    <w:rsid w:val="00D56101"/>
    <w:pPr>
      <w:pBdr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93">
    <w:name w:val="xl93"/>
    <w:basedOn w:val="Normal"/>
    <w:rsid w:val="00D56101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94">
    <w:name w:val="xl94"/>
    <w:basedOn w:val="Normal"/>
    <w:rsid w:val="00D5610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95">
    <w:name w:val="xl95"/>
    <w:basedOn w:val="Normal"/>
    <w:rsid w:val="00D56101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96">
    <w:name w:val="xl96"/>
    <w:basedOn w:val="Normal"/>
    <w:rsid w:val="00D56101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97">
    <w:name w:val="xl97"/>
    <w:basedOn w:val="Normal"/>
    <w:rsid w:val="00D56101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ralkYok">
    <w:name w:val="No Spacing"/>
    <w:uiPriority w:val="1"/>
    <w:qFormat/>
    <w:rsid w:val="00AF3A8E"/>
    <w:pPr>
      <w:spacing w:after="0" w:line="240" w:lineRule="auto"/>
    </w:pPr>
  </w:style>
  <w:style w:type="paragraph" w:customStyle="1" w:styleId="xl63">
    <w:name w:val="xl63"/>
    <w:basedOn w:val="Normal"/>
    <w:rsid w:val="002A364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64">
    <w:name w:val="xl64"/>
    <w:basedOn w:val="Normal"/>
    <w:rsid w:val="002A364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0C05F3"/>
    <w:rPr>
      <w:b/>
      <w:b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221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213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EF5A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GvdeMetni">
    <w:name w:val="Body Text"/>
    <w:basedOn w:val="Normal"/>
    <w:link w:val="GvdeMetniChar"/>
    <w:qFormat/>
    <w:rsid w:val="00643CA2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GvdeMetniChar">
    <w:name w:val="Gövde Metni Char"/>
    <w:basedOn w:val="VarsaylanParagrafYazTipi"/>
    <w:link w:val="GvdeMetni"/>
    <w:rsid w:val="00643CA2"/>
    <w:rPr>
      <w:sz w:val="24"/>
      <w:szCs w:val="24"/>
      <w:lang w:val="en-US"/>
    </w:rPr>
  </w:style>
  <w:style w:type="paragraph" w:customStyle="1" w:styleId="FirstParagraph">
    <w:name w:val="First Paragraph"/>
    <w:basedOn w:val="GvdeMetni"/>
    <w:next w:val="GvdeMetni"/>
    <w:qFormat/>
    <w:rsid w:val="00643CA2"/>
  </w:style>
  <w:style w:type="paragraph" w:customStyle="1" w:styleId="ResimYazs1">
    <w:name w:val="Resim Yazısı1"/>
    <w:basedOn w:val="Normal"/>
    <w:rsid w:val="00643CA2"/>
    <w:pPr>
      <w:spacing w:after="120" w:line="240" w:lineRule="auto"/>
    </w:pPr>
    <w:rPr>
      <w:i/>
      <w:sz w:val="24"/>
      <w:szCs w:val="24"/>
      <w:lang w:val="en-US"/>
    </w:rPr>
  </w:style>
  <w:style w:type="character" w:customStyle="1" w:styleId="Gvdemetni2">
    <w:name w:val="Gövde metni (2)_"/>
    <w:link w:val="Gvdemetni20"/>
    <w:rsid w:val="00AF744C"/>
    <w:rPr>
      <w:rFonts w:ascii="Arial" w:eastAsia="Arial" w:hAnsi="Arial" w:cs="Arial"/>
      <w:b/>
      <w:bCs/>
      <w:sz w:val="18"/>
      <w:szCs w:val="18"/>
      <w:shd w:val="clear" w:color="auto" w:fill="FFFFFF"/>
    </w:rPr>
  </w:style>
  <w:style w:type="paragraph" w:customStyle="1" w:styleId="Gvdemetni20">
    <w:name w:val="Gövde metni (2)"/>
    <w:basedOn w:val="Normal"/>
    <w:link w:val="Gvdemetni2"/>
    <w:rsid w:val="00AF744C"/>
    <w:pPr>
      <w:widowControl w:val="0"/>
      <w:shd w:val="clear" w:color="auto" w:fill="FFFFFF"/>
      <w:spacing w:before="240" w:after="240" w:line="216" w:lineRule="exact"/>
      <w:jc w:val="both"/>
    </w:pPr>
    <w:rPr>
      <w:rFonts w:ascii="Arial" w:eastAsia="Arial" w:hAnsi="Arial" w:cs="Arial"/>
      <w:b/>
      <w:bCs/>
      <w:sz w:val="18"/>
      <w:szCs w:val="18"/>
    </w:rPr>
  </w:style>
  <w:style w:type="paragraph" w:customStyle="1" w:styleId="gmail-msolistparagraph">
    <w:name w:val="gmail-msolistparagraph"/>
    <w:basedOn w:val="Normal"/>
    <w:rsid w:val="00E856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Balk1Char">
    <w:name w:val="Başlık 1 Char"/>
    <w:basedOn w:val="VarsaylanParagrafYazTipi"/>
    <w:link w:val="Balk1"/>
    <w:rsid w:val="005776A4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Balk2Char">
    <w:name w:val="Başlık 2 Char"/>
    <w:basedOn w:val="VarsaylanParagrafYazTipi"/>
    <w:link w:val="Balk2"/>
    <w:rsid w:val="005776A4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customStyle="1" w:styleId="m-1632718369315406414msolistparagraph">
    <w:name w:val="m_-1632718369315406414msolistparagraph"/>
    <w:basedOn w:val="Normal"/>
    <w:rsid w:val="00F804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msonormal0">
    <w:name w:val="msonormal"/>
    <w:basedOn w:val="Normal"/>
    <w:rsid w:val="00B154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6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76955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0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0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6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6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1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4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6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3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8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5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91170">
          <w:marLeft w:val="45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00080">
          <w:marLeft w:val="30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06132">
          <w:marLeft w:val="15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3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5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3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0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6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2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3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3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0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9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8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6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7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2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8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9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1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4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7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8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8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4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9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5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6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2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2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3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8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2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5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2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8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6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9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9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0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7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1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4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8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3446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52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5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0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0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0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864754">
          <w:marLeft w:val="0"/>
          <w:marRight w:val="0"/>
          <w:marTop w:val="0"/>
          <w:marBottom w:val="8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4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2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8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9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0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7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9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8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1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6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3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1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63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4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5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7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8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1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503BFB-EAEC-4B8E-9E16-5795B26F6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Microsoft hesabı</cp:lastModifiedBy>
  <cp:revision>2</cp:revision>
  <cp:lastPrinted>2021-10-19T06:56:00Z</cp:lastPrinted>
  <dcterms:created xsi:type="dcterms:W3CDTF">2021-10-19T11:33:00Z</dcterms:created>
  <dcterms:modified xsi:type="dcterms:W3CDTF">2021-10-19T11:33:00Z</dcterms:modified>
</cp:coreProperties>
</file>